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EndPr/>
      <w:sdtContent>
        <w:p w14:paraId="16477C49" w14:textId="2CFDBCF6" w:rsidR="00455294" w:rsidRDefault="00455294" w:rsidP="00232F97"/>
        <w:p w14:paraId="70E133C7" w14:textId="0467F493" w:rsidR="00455294" w:rsidRPr="00AF4025" w:rsidRDefault="002F7563" w:rsidP="00232F97">
          <w:pPr>
            <w:rPr>
              <w:caps/>
              <w:color w:val="44546A" w:themeColor="text2"/>
              <w:sz w:val="36"/>
              <w:szCs w:val="36"/>
            </w:rPr>
          </w:pPr>
          <w:r>
            <w:rPr>
              <w:noProof/>
            </w:rPr>
            <mc:AlternateContent>
              <mc:Choice Requires="wps">
                <w:drawing>
                  <wp:anchor distT="0" distB="0" distL="114300" distR="114300" simplePos="0" relativeHeight="251660291" behindDoc="0" locked="0" layoutInCell="1" allowOverlap="1" wp14:anchorId="47AC7906" wp14:editId="0E1CB8B1">
                    <wp:simplePos x="0" y="0"/>
                    <wp:positionH relativeFrom="column">
                      <wp:posOffset>1129553</wp:posOffset>
                    </wp:positionH>
                    <wp:positionV relativeFrom="paragraph">
                      <wp:posOffset>911561</wp:posOffset>
                    </wp:positionV>
                    <wp:extent cx="1905000" cy="1130684"/>
                    <wp:effectExtent l="0" t="0" r="19050" b="12700"/>
                    <wp:wrapNone/>
                    <wp:docPr id="12" name="Text Box 12"/>
                    <wp:cNvGraphicFramePr/>
                    <a:graphic xmlns:a="http://schemas.openxmlformats.org/drawingml/2006/main">
                      <a:graphicData uri="http://schemas.microsoft.com/office/word/2010/wordprocessingShape">
                        <wps:wsp>
                          <wps:cNvSpPr txBox="1"/>
                          <wps:spPr>
                            <a:xfrm>
                              <a:off x="0" y="0"/>
                              <a:ext cx="1905000" cy="1130684"/>
                            </a:xfrm>
                            <a:prstGeom prst="rect">
                              <a:avLst/>
                            </a:prstGeom>
                            <a:solidFill>
                              <a:schemeClr val="lt1"/>
                            </a:solidFill>
                            <a:ln w="6350">
                              <a:solidFill>
                                <a:prstClr val="black"/>
                              </a:solidFill>
                            </a:ln>
                          </wps:spPr>
                          <wps:txbx>
                            <w:txbxContent>
                              <w:p w14:paraId="35957857" w14:textId="471E11B6" w:rsidR="009B71B6" w:rsidRPr="005C522D" w:rsidRDefault="009B71B6" w:rsidP="00232F97">
                                <w:r>
                                  <w:rPr>
                                    <w:noProof/>
                                  </w:rPr>
                                  <w:drawing>
                                    <wp:inline distT="0" distB="0" distL="0" distR="0" wp14:anchorId="679A557F" wp14:editId="5D38CCE3">
                                      <wp:extent cx="1715770" cy="1084711"/>
                                      <wp:effectExtent l="0" t="0" r="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715770" cy="1084711"/>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AC7906" id="_x0000_t202" coordsize="21600,21600" o:spt="202" path="m,l,21600r21600,l21600,xe">
                    <v:stroke joinstyle="miter"/>
                    <v:path gradientshapeok="t" o:connecttype="rect"/>
                  </v:shapetype>
                  <v:shape id="Text Box 12" o:spid="_x0000_s1026" type="#_x0000_t202" style="position:absolute;margin-left:88.95pt;margin-top:71.8pt;width:150pt;height:89.05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" fillcolor="white [3201]" strokeweight=".5pt">
                    <v:textbox>
                      <w:txbxContent>
                        <w:p w14:paraId="35957857" w14:textId="471E11B6" w:rsidR="009B71B6" w:rsidRPr="005C522D" w:rsidRDefault="009B71B6" w:rsidP="00232F97">
                          <w:r>
                            <w:rPr>
                              <w:noProof/>
                            </w:rPr>
                            <w:drawing>
                              <wp:inline distT="0" distB="0" distL="0" distR="0" wp14:anchorId="679A557F" wp14:editId="5D38CCE3">
                                <wp:extent cx="1715770" cy="1084711"/>
                                <wp:effectExtent l="0" t="0" r="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715770" cy="1084711"/>
                                        </a:xfrm>
                                        <a:prstGeom prst="rect">
                                          <a:avLst/>
                                        </a:prstGeom>
                                      </pic:spPr>
                                    </pic:pic>
                                  </a:graphicData>
                                </a:graphic>
                              </wp:inline>
                            </w:drawing>
                          </w:r>
                        </w:p>
                      </w:txbxContent>
                    </v:textbox>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172EFEE4">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77777777" w:rsidR="009B71B6" w:rsidRDefault="009B71B6">
                                <w:pPr>
                                  <w:pStyle w:val="NoSpacing"/>
                                  <w:jc w:val="right"/>
                                  <w:rPr>
                                    <w:noProof/>
                                  </w:rPr>
                                </w:pPr>
                                <w:r>
                                  <w:rPr>
                                    <w:noProof/>
                                  </w:rPr>
                                  <w:drawing>
                                    <wp:inline distT="0" distB="0" distL="0" distR="0" wp14:anchorId="1BCB8D0F" wp14:editId="6AEF488C">
                                      <wp:extent cx="1257300" cy="2182553"/>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8190" cy="2201458"/>
                                              </a:xfrm>
                                              <a:prstGeom prst="rect">
                                                <a:avLst/>
                                              </a:prstGeom>
                                              <a:noFill/>
                                              <a:ln>
                                                <a:noFill/>
                                              </a:ln>
                                            </pic:spPr>
                                          </pic:pic>
                                        </a:graphicData>
                                      </a:graphic>
                                    </wp:inline>
                                  </w:drawing>
                                </w:r>
                              </w:p>
                              <w:p w14:paraId="17EC0685" w14:textId="77777777" w:rsidR="009B71B6" w:rsidRDefault="009B71B6">
                                <w:pPr>
                                  <w:pStyle w:val="NoSpacing"/>
                                  <w:jc w:val="right"/>
                                  <w:rPr>
                                    <w:noProof/>
                                  </w:rPr>
                                </w:pPr>
                              </w:p>
                              <w:p w14:paraId="500F3767" w14:textId="77777777" w:rsidR="009B71B6" w:rsidRDefault="009B71B6">
                                <w:pPr>
                                  <w:pStyle w:val="NoSpacing"/>
                                  <w:jc w:val="right"/>
                                  <w:rPr>
                                    <w:noProof/>
                                  </w:rPr>
                                </w:pPr>
                              </w:p>
                              <w:p w14:paraId="4689F79E" w14:textId="77777777" w:rsidR="009B71B6" w:rsidRDefault="009B71B6">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7"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" filled="f" stroked="f" strokeweight=".5pt">
                    <v:textbox style="mso-fit-shape-to-text:t" inset="0,0,0,0">
                      <w:txbxContent>
                        <w:p w14:paraId="572A7E29" w14:textId="77777777" w:rsidR="009B71B6" w:rsidRDefault="009B71B6">
                          <w:pPr>
                            <w:pStyle w:val="NoSpacing"/>
                            <w:jc w:val="right"/>
                            <w:rPr>
                              <w:noProof/>
                            </w:rPr>
                          </w:pPr>
                          <w:r>
                            <w:rPr>
                              <w:noProof/>
                            </w:rPr>
                            <w:drawing>
                              <wp:inline distT="0" distB="0" distL="0" distR="0" wp14:anchorId="1BCB8D0F" wp14:editId="6AEF488C">
                                <wp:extent cx="1257300" cy="2182553"/>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68190" cy="2201458"/>
                                        </a:xfrm>
                                        <a:prstGeom prst="rect">
                                          <a:avLst/>
                                        </a:prstGeom>
                                        <a:noFill/>
                                        <a:ln>
                                          <a:noFill/>
                                        </a:ln>
                                      </pic:spPr>
                                    </pic:pic>
                                  </a:graphicData>
                                </a:graphic>
                              </wp:inline>
                            </w:drawing>
                          </w:r>
                        </w:p>
                        <w:p w14:paraId="17EC0685" w14:textId="77777777" w:rsidR="009B71B6" w:rsidRDefault="009B71B6">
                          <w:pPr>
                            <w:pStyle w:val="NoSpacing"/>
                            <w:jc w:val="right"/>
                            <w:rPr>
                              <w:noProof/>
                            </w:rPr>
                          </w:pPr>
                        </w:p>
                        <w:p w14:paraId="500F3767" w14:textId="77777777" w:rsidR="009B71B6" w:rsidRDefault="009B71B6">
                          <w:pPr>
                            <w:pStyle w:val="NoSpacing"/>
                            <w:jc w:val="right"/>
                            <w:rPr>
                              <w:noProof/>
                            </w:rPr>
                          </w:pPr>
                        </w:p>
                        <w:p w14:paraId="4689F79E" w14:textId="77777777" w:rsidR="009B71B6" w:rsidRDefault="009B71B6">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647020FF" w:rsidR="009B71B6" w:rsidRDefault="009B71B6">
                                <w:pPr>
                                  <w:pStyle w:val="NoSpacing"/>
                                  <w:jc w:val="right"/>
                                  <w:rPr>
                                    <w:caps/>
                                    <w:color w:val="0C586E"/>
                                    <w:sz w:val="20"/>
                                    <w:szCs w:val="20"/>
                                  </w:rPr>
                                </w:pPr>
                                <w:r>
                                  <w:rPr>
                                    <w:caps/>
                                    <w:color w:val="0C586E"/>
                                    <w:sz w:val="20"/>
                                    <w:szCs w:val="20"/>
                                  </w:rPr>
                                  <w:t>Cindy wang</w:t>
                                </w:r>
                              </w:p>
                              <w:p w14:paraId="5BA7132A" w14:textId="1C0738BB" w:rsidR="009B71B6" w:rsidRPr="00867DC4" w:rsidRDefault="009B71B6">
                                <w:pPr>
                                  <w:pStyle w:val="NoSpacing"/>
                                  <w:jc w:val="right"/>
                                  <w:rPr>
                                    <w:caps/>
                                    <w:color w:val="0C586E"/>
                                    <w:sz w:val="20"/>
                                    <w:szCs w:val="20"/>
                                  </w:rPr>
                                </w:pPr>
                                <w:r>
                                  <w:rPr>
                                    <w:caps/>
                                    <w:color w:val="0C586E"/>
                                    <w:sz w:val="20"/>
                                    <w:szCs w:val="20"/>
                                  </w:rPr>
                                  <w:t>BCIS309 – Work Integrated Learning PROJECT, software pathway</w:t>
                                </w:r>
                              </w:p>
                              <w:p w14:paraId="4EF08CC0" w14:textId="6F012BF0" w:rsidR="009B71B6" w:rsidRDefault="00011074">
                                <w:pPr>
                                  <w:pStyle w:val="NoSpacing"/>
                                  <w:jc w:val="right"/>
                                  <w:rPr>
                                    <w:caps/>
                                    <w:color w:val="262626" w:themeColor="text1" w:themeTint="D9"/>
                                    <w:sz w:val="20"/>
                                    <w:szCs w:val="20"/>
                                  </w:rPr>
                                </w:pPr>
                                <w:r>
                                  <w:rPr>
                                    <w:color w:val="0C586E"/>
                                    <w:sz w:val="20"/>
                                    <w:szCs w:val="20"/>
                                  </w:rPr>
                                  <w:t>June</w:t>
                                </w:r>
                                <w:r w:rsidR="009B71B6">
                                  <w:rPr>
                                    <w:color w:val="0C586E"/>
                                    <w:sz w:val="20"/>
                                    <w:szCs w:val="20"/>
                                  </w:rPr>
                                  <w:t xml:space="preserve"> </w:t>
                                </w:r>
                                <w:r>
                                  <w:rPr>
                                    <w:color w:val="0C586E"/>
                                    <w:sz w:val="20"/>
                                    <w:szCs w:val="20"/>
                                  </w:rPr>
                                  <w:t>1</w:t>
                                </w:r>
                                <w:r w:rsidR="00AB18FA">
                                  <w:rPr>
                                    <w:color w:val="0C586E"/>
                                    <w:sz w:val="20"/>
                                    <w:szCs w:val="20"/>
                                  </w:rPr>
                                  <w:t>5</w:t>
                                </w:r>
                                <w:r w:rsidR="009B71B6">
                                  <w:rPr>
                                    <w:color w:val="0C586E"/>
                                    <w:sz w:val="20"/>
                                    <w:szCs w:val="20"/>
                                  </w:rPr>
                                  <w:t>, 2021</w:t>
                                </w:r>
                                <w:r w:rsidR="009B71B6">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type w14:anchorId="197D5DF6" id="_x0000_t202" coordsize="21600,21600" o:spt="202" path="m,l,21600r21600,l21600,xe">
                    <v:stroke joinstyle="miter"/>
                    <v:path gradientshapeok="t" o:connecttype="rect"/>
                  </v:shapetype>
                  <v:shape id="Text Box 112" o:spid="_x0000_s1028"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UQYdw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" filled="f" stroked="f" strokeweight=".5pt">
                    <v:textbox inset="0,0,0,0">
                      <w:txbxContent>
                        <w:p w14:paraId="54143DA2" w14:textId="647020FF" w:rsidR="009B71B6" w:rsidRDefault="009B71B6">
                          <w:pPr>
                            <w:pStyle w:val="NoSpacing"/>
                            <w:jc w:val="right"/>
                            <w:rPr>
                              <w:caps/>
                              <w:color w:val="0C586E"/>
                              <w:sz w:val="20"/>
                              <w:szCs w:val="20"/>
                            </w:rPr>
                          </w:pPr>
                          <w:r>
                            <w:rPr>
                              <w:caps/>
                              <w:color w:val="0C586E"/>
                              <w:sz w:val="20"/>
                              <w:szCs w:val="20"/>
                            </w:rPr>
                            <w:t>Cindy wang</w:t>
                          </w:r>
                        </w:p>
                        <w:p w14:paraId="5BA7132A" w14:textId="1C0738BB" w:rsidR="009B71B6" w:rsidRPr="00867DC4" w:rsidRDefault="009B71B6">
                          <w:pPr>
                            <w:pStyle w:val="NoSpacing"/>
                            <w:jc w:val="right"/>
                            <w:rPr>
                              <w:caps/>
                              <w:color w:val="0C586E"/>
                              <w:sz w:val="20"/>
                              <w:szCs w:val="20"/>
                            </w:rPr>
                          </w:pPr>
                          <w:r>
                            <w:rPr>
                              <w:caps/>
                              <w:color w:val="0C586E"/>
                              <w:sz w:val="20"/>
                              <w:szCs w:val="20"/>
                            </w:rPr>
                            <w:t>BCIS309 – Work Integrated Learning PROJECT, software pathway</w:t>
                          </w:r>
                        </w:p>
                        <w:p w14:paraId="4EF08CC0" w14:textId="6F012BF0" w:rsidR="009B71B6" w:rsidRDefault="00011074">
                          <w:pPr>
                            <w:pStyle w:val="NoSpacing"/>
                            <w:jc w:val="right"/>
                            <w:rPr>
                              <w:caps/>
                              <w:color w:val="262626" w:themeColor="text1" w:themeTint="D9"/>
                              <w:sz w:val="20"/>
                              <w:szCs w:val="20"/>
                            </w:rPr>
                          </w:pPr>
                          <w:r>
                            <w:rPr>
                              <w:color w:val="0C586E"/>
                              <w:sz w:val="20"/>
                              <w:szCs w:val="20"/>
                            </w:rPr>
                            <w:t>June</w:t>
                          </w:r>
                          <w:r w:rsidR="009B71B6">
                            <w:rPr>
                              <w:color w:val="0C586E"/>
                              <w:sz w:val="20"/>
                              <w:szCs w:val="20"/>
                            </w:rPr>
                            <w:t xml:space="preserve"> </w:t>
                          </w:r>
                          <w:r>
                            <w:rPr>
                              <w:color w:val="0C586E"/>
                              <w:sz w:val="20"/>
                              <w:szCs w:val="20"/>
                            </w:rPr>
                            <w:t>1</w:t>
                          </w:r>
                          <w:r w:rsidR="00AB18FA">
                            <w:rPr>
                              <w:color w:val="0C586E"/>
                              <w:sz w:val="20"/>
                              <w:szCs w:val="20"/>
                            </w:rPr>
                            <w:t>5</w:t>
                          </w:r>
                          <w:r w:rsidR="009B71B6">
                            <w:rPr>
                              <w:color w:val="0C586E"/>
                              <w:sz w:val="20"/>
                              <w:szCs w:val="20"/>
                            </w:rPr>
                            <w:t>, 2021</w:t>
                          </w:r>
                          <w:r w:rsidR="009B71B6">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01E9E6EE" w:rsidR="009B71B6" w:rsidRDefault="009B71B6">
                                <w:pPr>
                                  <w:pStyle w:val="NoSpacing"/>
                                  <w:jc w:val="right"/>
                                  <w:rPr>
                                    <w:caps/>
                                    <w:color w:val="323E4F" w:themeColor="text2" w:themeShade="BF"/>
                                    <w:sz w:val="52"/>
                                    <w:szCs w:val="52"/>
                                  </w:rPr>
                                </w:pPr>
                                <w:r>
                                  <w:rPr>
                                    <w:caps/>
                                    <w:color w:val="0C586E"/>
                                    <w:sz w:val="52"/>
                                    <w:szCs w:val="52"/>
                                  </w:rPr>
                                  <w:t xml:space="preserve">Pyper vision Web app </w:t>
                                </w:r>
                              </w:p>
                              <w:p w14:paraId="07B7593C" w14:textId="55C9F50F" w:rsidR="009B71B6" w:rsidRPr="00AB18FA" w:rsidRDefault="00011074" w:rsidP="00AB18FA">
                                <w:pPr>
                                  <w:pStyle w:val="NoSpacing"/>
                                  <w:jc w:val="right"/>
                                  <w:rPr>
                                    <w:smallCaps/>
                                    <w:color w:val="0C586E"/>
                                    <w:sz w:val="36"/>
                                    <w:szCs w:val="36"/>
                                  </w:rPr>
                                </w:pPr>
                                <w:r>
                                  <w:rPr>
                                    <w:smallCaps/>
                                    <w:color w:val="0C586E"/>
                                    <w:sz w:val="36"/>
                                    <w:szCs w:val="36"/>
                                  </w:rPr>
                                  <w:t>Final</w:t>
                                </w:r>
                                <w:r w:rsidR="009B71B6">
                                  <w:rPr>
                                    <w:smallCaps/>
                                    <w:color w:val="0C586E"/>
                                    <w:sz w:val="36"/>
                                    <w:szCs w:val="36"/>
                                  </w:rPr>
                                  <w:t xml:space="preserve"> repor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29"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" filled="f" stroked="f" strokeweight=".5pt">
                    <v:textbox inset="0,0,0,0">
                      <w:txbxContent>
                        <w:p w14:paraId="2D02026F" w14:textId="01E9E6EE" w:rsidR="009B71B6" w:rsidRDefault="009B71B6">
                          <w:pPr>
                            <w:pStyle w:val="NoSpacing"/>
                            <w:jc w:val="right"/>
                            <w:rPr>
                              <w:caps/>
                              <w:color w:val="323E4F" w:themeColor="text2" w:themeShade="BF"/>
                              <w:sz w:val="52"/>
                              <w:szCs w:val="52"/>
                            </w:rPr>
                          </w:pPr>
                          <w:r>
                            <w:rPr>
                              <w:caps/>
                              <w:color w:val="0C586E"/>
                              <w:sz w:val="52"/>
                              <w:szCs w:val="52"/>
                            </w:rPr>
                            <w:t xml:space="preserve">Pyper vision Web app </w:t>
                          </w:r>
                        </w:p>
                        <w:p w14:paraId="07B7593C" w14:textId="55C9F50F" w:rsidR="009B71B6" w:rsidRPr="00AB18FA" w:rsidRDefault="00011074" w:rsidP="00AB18FA">
                          <w:pPr>
                            <w:pStyle w:val="NoSpacing"/>
                            <w:jc w:val="right"/>
                            <w:rPr>
                              <w:smallCaps/>
                              <w:color w:val="0C586E"/>
                              <w:sz w:val="36"/>
                              <w:szCs w:val="36"/>
                            </w:rPr>
                          </w:pPr>
                          <w:r>
                            <w:rPr>
                              <w:smallCaps/>
                              <w:color w:val="0C586E"/>
                              <w:sz w:val="36"/>
                              <w:szCs w:val="36"/>
                            </w:rPr>
                            <w:t>Final</w:t>
                          </w:r>
                          <w:r w:rsidR="009B71B6">
                            <w:rPr>
                              <w:smallCaps/>
                              <w:color w:val="0C586E"/>
                              <w:sz w:val="36"/>
                              <w:szCs w:val="36"/>
                            </w:rPr>
                            <w:t xml:space="preserve"> report</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xmlns:a16="http://schemas.microsoft.com/office/drawing/2014/main" xmlns:c="http://schemas.openxmlformats.org/drawingml/2006/chart" xmlns:arto="http://schemas.microsoft.com/office/word/2006/arto">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p>
      </w:sdtContent>
    </w:sdt>
    <w:sdt>
      <w:sdtPr>
        <w:rPr>
          <w:rFonts w:asciiTheme="minorHAnsi" w:eastAsiaTheme="minorHAnsi" w:hAnsiTheme="minorHAnsi" w:cstheme="minorBidi"/>
          <w:b w:val="0"/>
          <w:bCs w:val="0"/>
          <w:color w:val="auto"/>
          <w:sz w:val="22"/>
          <w:szCs w:val="22"/>
        </w:rPr>
        <w:id w:val="1174912730"/>
        <w:docPartObj>
          <w:docPartGallery w:val="Table of Contents"/>
          <w:docPartUnique/>
        </w:docPartObj>
      </w:sdtPr>
      <w:sdtEndPr>
        <w:rPr>
          <w:rFonts w:eastAsiaTheme="minorEastAsia"/>
          <w:noProof/>
          <w:sz w:val="21"/>
          <w:szCs w:val="21"/>
        </w:rPr>
      </w:sdtEndPr>
      <w:sdtContent>
        <w:p w14:paraId="09AECAF9" w14:textId="7E467AC8" w:rsidR="00A9399F" w:rsidRDefault="00A9399F" w:rsidP="00E238C3">
          <w:pPr>
            <w:pStyle w:val="TOCHeading"/>
          </w:pPr>
          <w:r>
            <w:t>Contents</w:t>
          </w:r>
        </w:p>
        <w:p w14:paraId="27C473AD" w14:textId="7A2F73D0" w:rsidR="00B0694E" w:rsidRDefault="00FF22B1">
          <w:pPr>
            <w:pStyle w:val="TOC1"/>
            <w:tabs>
              <w:tab w:val="right" w:leader="dot" w:pos="9016"/>
            </w:tabs>
            <w:rPr>
              <w:noProof/>
              <w:sz w:val="22"/>
              <w:szCs w:val="22"/>
              <w:lang w:eastAsia="zh-CN"/>
            </w:rPr>
          </w:pPr>
          <w:r>
            <w:fldChar w:fldCharType="begin"/>
          </w:r>
          <w:r>
            <w:instrText>TOC \o "1-2" \h \z \u</w:instrText>
          </w:r>
          <w:r>
            <w:fldChar w:fldCharType="separate"/>
          </w:r>
          <w:hyperlink w:anchor="_Toc74732931" w:history="1">
            <w:r w:rsidR="00B0694E" w:rsidRPr="002B2F6E">
              <w:rPr>
                <w:rStyle w:val="Hyperlink"/>
                <w:noProof/>
              </w:rPr>
              <w:t>Introduction</w:t>
            </w:r>
            <w:r w:rsidR="00B0694E">
              <w:rPr>
                <w:noProof/>
                <w:webHidden/>
              </w:rPr>
              <w:tab/>
            </w:r>
            <w:r w:rsidR="00B0694E">
              <w:rPr>
                <w:noProof/>
                <w:webHidden/>
              </w:rPr>
              <w:fldChar w:fldCharType="begin"/>
            </w:r>
            <w:r w:rsidR="00B0694E">
              <w:rPr>
                <w:noProof/>
                <w:webHidden/>
              </w:rPr>
              <w:instrText xml:space="preserve"> PAGEREF _Toc74732931 \h </w:instrText>
            </w:r>
            <w:r w:rsidR="00B0694E">
              <w:rPr>
                <w:noProof/>
                <w:webHidden/>
              </w:rPr>
            </w:r>
            <w:r w:rsidR="00B0694E">
              <w:rPr>
                <w:noProof/>
                <w:webHidden/>
              </w:rPr>
              <w:fldChar w:fldCharType="separate"/>
            </w:r>
            <w:r w:rsidR="00B0694E">
              <w:rPr>
                <w:noProof/>
                <w:webHidden/>
              </w:rPr>
              <w:t>4</w:t>
            </w:r>
            <w:r w:rsidR="00B0694E">
              <w:rPr>
                <w:noProof/>
                <w:webHidden/>
              </w:rPr>
              <w:fldChar w:fldCharType="end"/>
            </w:r>
          </w:hyperlink>
        </w:p>
        <w:p w14:paraId="36968658" w14:textId="432890BF" w:rsidR="00B0694E" w:rsidRDefault="00B0694E">
          <w:pPr>
            <w:pStyle w:val="TOC1"/>
            <w:tabs>
              <w:tab w:val="right" w:leader="dot" w:pos="9016"/>
            </w:tabs>
            <w:rPr>
              <w:noProof/>
              <w:sz w:val="22"/>
              <w:szCs w:val="22"/>
              <w:lang w:eastAsia="zh-CN"/>
            </w:rPr>
          </w:pPr>
          <w:hyperlink w:anchor="_Toc74732932" w:history="1">
            <w:r w:rsidRPr="002B2F6E">
              <w:rPr>
                <w:rStyle w:val="Hyperlink"/>
                <w:noProof/>
              </w:rPr>
              <w:t>Project Details</w:t>
            </w:r>
            <w:r>
              <w:rPr>
                <w:noProof/>
                <w:webHidden/>
              </w:rPr>
              <w:tab/>
            </w:r>
            <w:r>
              <w:rPr>
                <w:noProof/>
                <w:webHidden/>
              </w:rPr>
              <w:fldChar w:fldCharType="begin"/>
            </w:r>
            <w:r>
              <w:rPr>
                <w:noProof/>
                <w:webHidden/>
              </w:rPr>
              <w:instrText xml:space="preserve"> PAGEREF _Toc74732932 \h </w:instrText>
            </w:r>
            <w:r>
              <w:rPr>
                <w:noProof/>
                <w:webHidden/>
              </w:rPr>
            </w:r>
            <w:r>
              <w:rPr>
                <w:noProof/>
                <w:webHidden/>
              </w:rPr>
              <w:fldChar w:fldCharType="separate"/>
            </w:r>
            <w:r>
              <w:rPr>
                <w:noProof/>
                <w:webHidden/>
              </w:rPr>
              <w:t>5</w:t>
            </w:r>
            <w:r>
              <w:rPr>
                <w:noProof/>
                <w:webHidden/>
              </w:rPr>
              <w:fldChar w:fldCharType="end"/>
            </w:r>
          </w:hyperlink>
        </w:p>
        <w:p w14:paraId="47ACB748" w14:textId="5B2E0D74" w:rsidR="00B0694E" w:rsidRDefault="00B0694E">
          <w:pPr>
            <w:pStyle w:val="TOC2"/>
            <w:tabs>
              <w:tab w:val="right" w:leader="dot" w:pos="9016"/>
            </w:tabs>
            <w:rPr>
              <w:noProof/>
              <w:sz w:val="22"/>
              <w:szCs w:val="22"/>
              <w:lang w:eastAsia="zh-CN"/>
            </w:rPr>
          </w:pPr>
          <w:hyperlink w:anchor="_Toc74732933" w:history="1">
            <w:r w:rsidRPr="002B2F6E">
              <w:rPr>
                <w:rStyle w:val="Hyperlink"/>
                <w:noProof/>
              </w:rPr>
              <w:t>Project Name</w:t>
            </w:r>
            <w:r>
              <w:rPr>
                <w:noProof/>
                <w:webHidden/>
              </w:rPr>
              <w:tab/>
            </w:r>
            <w:r>
              <w:rPr>
                <w:noProof/>
                <w:webHidden/>
              </w:rPr>
              <w:fldChar w:fldCharType="begin"/>
            </w:r>
            <w:r>
              <w:rPr>
                <w:noProof/>
                <w:webHidden/>
              </w:rPr>
              <w:instrText xml:space="preserve"> PAGEREF _Toc74732933 \h </w:instrText>
            </w:r>
            <w:r>
              <w:rPr>
                <w:noProof/>
                <w:webHidden/>
              </w:rPr>
            </w:r>
            <w:r>
              <w:rPr>
                <w:noProof/>
                <w:webHidden/>
              </w:rPr>
              <w:fldChar w:fldCharType="separate"/>
            </w:r>
            <w:r>
              <w:rPr>
                <w:noProof/>
                <w:webHidden/>
              </w:rPr>
              <w:t>5</w:t>
            </w:r>
            <w:r>
              <w:rPr>
                <w:noProof/>
                <w:webHidden/>
              </w:rPr>
              <w:fldChar w:fldCharType="end"/>
            </w:r>
          </w:hyperlink>
        </w:p>
        <w:p w14:paraId="480032C7" w14:textId="045741A4" w:rsidR="00B0694E" w:rsidRDefault="00B0694E">
          <w:pPr>
            <w:pStyle w:val="TOC2"/>
            <w:tabs>
              <w:tab w:val="right" w:leader="dot" w:pos="9016"/>
            </w:tabs>
            <w:rPr>
              <w:noProof/>
              <w:sz w:val="22"/>
              <w:szCs w:val="22"/>
              <w:lang w:eastAsia="zh-CN"/>
            </w:rPr>
          </w:pPr>
          <w:hyperlink w:anchor="_Toc74732934" w:history="1">
            <w:r w:rsidRPr="002B2F6E">
              <w:rPr>
                <w:rStyle w:val="Hyperlink"/>
                <w:noProof/>
              </w:rPr>
              <w:t>Overview of Industry Client</w:t>
            </w:r>
            <w:r>
              <w:rPr>
                <w:noProof/>
                <w:webHidden/>
              </w:rPr>
              <w:tab/>
            </w:r>
            <w:r>
              <w:rPr>
                <w:noProof/>
                <w:webHidden/>
              </w:rPr>
              <w:fldChar w:fldCharType="begin"/>
            </w:r>
            <w:r>
              <w:rPr>
                <w:noProof/>
                <w:webHidden/>
              </w:rPr>
              <w:instrText xml:space="preserve"> PAGEREF _Toc74732934 \h </w:instrText>
            </w:r>
            <w:r>
              <w:rPr>
                <w:noProof/>
                <w:webHidden/>
              </w:rPr>
            </w:r>
            <w:r>
              <w:rPr>
                <w:noProof/>
                <w:webHidden/>
              </w:rPr>
              <w:fldChar w:fldCharType="separate"/>
            </w:r>
            <w:r>
              <w:rPr>
                <w:noProof/>
                <w:webHidden/>
              </w:rPr>
              <w:t>5</w:t>
            </w:r>
            <w:r>
              <w:rPr>
                <w:noProof/>
                <w:webHidden/>
              </w:rPr>
              <w:fldChar w:fldCharType="end"/>
            </w:r>
          </w:hyperlink>
        </w:p>
        <w:p w14:paraId="4AA8CC2B" w14:textId="6F0FCA22" w:rsidR="00B0694E" w:rsidRDefault="00B0694E">
          <w:pPr>
            <w:pStyle w:val="TOC2"/>
            <w:tabs>
              <w:tab w:val="right" w:leader="dot" w:pos="9016"/>
            </w:tabs>
            <w:rPr>
              <w:noProof/>
              <w:sz w:val="22"/>
              <w:szCs w:val="22"/>
              <w:lang w:eastAsia="zh-CN"/>
            </w:rPr>
          </w:pPr>
          <w:hyperlink w:anchor="_Toc74732935" w:history="1">
            <w:r w:rsidRPr="002B2F6E">
              <w:rPr>
                <w:rStyle w:val="Hyperlink"/>
                <w:noProof/>
              </w:rPr>
              <w:t>Project Background</w:t>
            </w:r>
            <w:r>
              <w:rPr>
                <w:noProof/>
                <w:webHidden/>
              </w:rPr>
              <w:tab/>
            </w:r>
            <w:r>
              <w:rPr>
                <w:noProof/>
                <w:webHidden/>
              </w:rPr>
              <w:fldChar w:fldCharType="begin"/>
            </w:r>
            <w:r>
              <w:rPr>
                <w:noProof/>
                <w:webHidden/>
              </w:rPr>
              <w:instrText xml:space="preserve"> PAGEREF _Toc74732935 \h </w:instrText>
            </w:r>
            <w:r>
              <w:rPr>
                <w:noProof/>
                <w:webHidden/>
              </w:rPr>
            </w:r>
            <w:r>
              <w:rPr>
                <w:noProof/>
                <w:webHidden/>
              </w:rPr>
              <w:fldChar w:fldCharType="separate"/>
            </w:r>
            <w:r>
              <w:rPr>
                <w:noProof/>
                <w:webHidden/>
              </w:rPr>
              <w:t>5</w:t>
            </w:r>
            <w:r>
              <w:rPr>
                <w:noProof/>
                <w:webHidden/>
              </w:rPr>
              <w:fldChar w:fldCharType="end"/>
            </w:r>
          </w:hyperlink>
        </w:p>
        <w:p w14:paraId="48AD5939" w14:textId="3873700D" w:rsidR="00B0694E" w:rsidRDefault="00B0694E">
          <w:pPr>
            <w:pStyle w:val="TOC1"/>
            <w:tabs>
              <w:tab w:val="right" w:leader="dot" w:pos="9016"/>
            </w:tabs>
            <w:rPr>
              <w:noProof/>
              <w:sz w:val="22"/>
              <w:szCs w:val="22"/>
              <w:lang w:eastAsia="zh-CN"/>
            </w:rPr>
          </w:pPr>
          <w:hyperlink w:anchor="_Toc74732936" w:history="1">
            <w:r w:rsidRPr="002B2F6E">
              <w:rPr>
                <w:rStyle w:val="Hyperlink"/>
                <w:noProof/>
              </w:rPr>
              <w:t>Project Scope</w:t>
            </w:r>
            <w:r>
              <w:rPr>
                <w:noProof/>
                <w:webHidden/>
              </w:rPr>
              <w:tab/>
            </w:r>
            <w:r>
              <w:rPr>
                <w:noProof/>
                <w:webHidden/>
              </w:rPr>
              <w:fldChar w:fldCharType="begin"/>
            </w:r>
            <w:r>
              <w:rPr>
                <w:noProof/>
                <w:webHidden/>
              </w:rPr>
              <w:instrText xml:space="preserve"> PAGEREF _Toc74732936 \h </w:instrText>
            </w:r>
            <w:r>
              <w:rPr>
                <w:noProof/>
                <w:webHidden/>
              </w:rPr>
            </w:r>
            <w:r>
              <w:rPr>
                <w:noProof/>
                <w:webHidden/>
              </w:rPr>
              <w:fldChar w:fldCharType="separate"/>
            </w:r>
            <w:r>
              <w:rPr>
                <w:noProof/>
                <w:webHidden/>
              </w:rPr>
              <w:t>6</w:t>
            </w:r>
            <w:r>
              <w:rPr>
                <w:noProof/>
                <w:webHidden/>
              </w:rPr>
              <w:fldChar w:fldCharType="end"/>
            </w:r>
          </w:hyperlink>
        </w:p>
        <w:p w14:paraId="3D44C41D" w14:textId="4B455CB5" w:rsidR="00B0694E" w:rsidRDefault="00B0694E">
          <w:pPr>
            <w:pStyle w:val="TOC2"/>
            <w:tabs>
              <w:tab w:val="right" w:leader="dot" w:pos="9016"/>
            </w:tabs>
            <w:rPr>
              <w:noProof/>
              <w:sz w:val="22"/>
              <w:szCs w:val="22"/>
              <w:lang w:eastAsia="zh-CN"/>
            </w:rPr>
          </w:pPr>
          <w:hyperlink w:anchor="_Toc74732937" w:history="1">
            <w:r w:rsidRPr="002B2F6E">
              <w:rPr>
                <w:rStyle w:val="Hyperlink"/>
                <w:noProof/>
              </w:rPr>
              <w:t>Project Goal(s)</w:t>
            </w:r>
            <w:r>
              <w:rPr>
                <w:noProof/>
                <w:webHidden/>
              </w:rPr>
              <w:tab/>
            </w:r>
            <w:r>
              <w:rPr>
                <w:noProof/>
                <w:webHidden/>
              </w:rPr>
              <w:fldChar w:fldCharType="begin"/>
            </w:r>
            <w:r>
              <w:rPr>
                <w:noProof/>
                <w:webHidden/>
              </w:rPr>
              <w:instrText xml:space="preserve"> PAGEREF _Toc74732937 \h </w:instrText>
            </w:r>
            <w:r>
              <w:rPr>
                <w:noProof/>
                <w:webHidden/>
              </w:rPr>
            </w:r>
            <w:r>
              <w:rPr>
                <w:noProof/>
                <w:webHidden/>
              </w:rPr>
              <w:fldChar w:fldCharType="separate"/>
            </w:r>
            <w:r>
              <w:rPr>
                <w:noProof/>
                <w:webHidden/>
              </w:rPr>
              <w:t>6</w:t>
            </w:r>
            <w:r>
              <w:rPr>
                <w:noProof/>
                <w:webHidden/>
              </w:rPr>
              <w:fldChar w:fldCharType="end"/>
            </w:r>
          </w:hyperlink>
        </w:p>
        <w:p w14:paraId="12244F4D" w14:textId="4C77DCF4" w:rsidR="00B0694E" w:rsidRDefault="00B0694E">
          <w:pPr>
            <w:pStyle w:val="TOC2"/>
            <w:tabs>
              <w:tab w:val="right" w:leader="dot" w:pos="9016"/>
            </w:tabs>
            <w:rPr>
              <w:noProof/>
              <w:sz w:val="22"/>
              <w:szCs w:val="22"/>
              <w:lang w:eastAsia="zh-CN"/>
            </w:rPr>
          </w:pPr>
          <w:hyperlink w:anchor="_Toc74732938" w:history="1">
            <w:r w:rsidRPr="002B2F6E">
              <w:rPr>
                <w:rStyle w:val="Hyperlink"/>
                <w:noProof/>
              </w:rPr>
              <w:t>Benefits of Project</w:t>
            </w:r>
            <w:r>
              <w:rPr>
                <w:noProof/>
                <w:webHidden/>
              </w:rPr>
              <w:tab/>
            </w:r>
            <w:r>
              <w:rPr>
                <w:noProof/>
                <w:webHidden/>
              </w:rPr>
              <w:fldChar w:fldCharType="begin"/>
            </w:r>
            <w:r>
              <w:rPr>
                <w:noProof/>
                <w:webHidden/>
              </w:rPr>
              <w:instrText xml:space="preserve"> PAGEREF _Toc74732938 \h </w:instrText>
            </w:r>
            <w:r>
              <w:rPr>
                <w:noProof/>
                <w:webHidden/>
              </w:rPr>
            </w:r>
            <w:r>
              <w:rPr>
                <w:noProof/>
                <w:webHidden/>
              </w:rPr>
              <w:fldChar w:fldCharType="separate"/>
            </w:r>
            <w:r>
              <w:rPr>
                <w:noProof/>
                <w:webHidden/>
              </w:rPr>
              <w:t>6</w:t>
            </w:r>
            <w:r>
              <w:rPr>
                <w:noProof/>
                <w:webHidden/>
              </w:rPr>
              <w:fldChar w:fldCharType="end"/>
            </w:r>
          </w:hyperlink>
        </w:p>
        <w:p w14:paraId="1602EA62" w14:textId="0A9B0D27" w:rsidR="00B0694E" w:rsidRDefault="00B0694E">
          <w:pPr>
            <w:pStyle w:val="TOC2"/>
            <w:tabs>
              <w:tab w:val="right" w:leader="dot" w:pos="9016"/>
            </w:tabs>
            <w:rPr>
              <w:noProof/>
              <w:sz w:val="22"/>
              <w:szCs w:val="22"/>
              <w:lang w:eastAsia="zh-CN"/>
            </w:rPr>
          </w:pPr>
          <w:hyperlink w:anchor="_Toc74732939" w:history="1">
            <w:r w:rsidRPr="002B2F6E">
              <w:rPr>
                <w:rStyle w:val="Hyperlink"/>
                <w:noProof/>
              </w:rPr>
              <w:t>Project Requirements</w:t>
            </w:r>
            <w:r>
              <w:rPr>
                <w:noProof/>
                <w:webHidden/>
              </w:rPr>
              <w:tab/>
            </w:r>
            <w:r>
              <w:rPr>
                <w:noProof/>
                <w:webHidden/>
              </w:rPr>
              <w:fldChar w:fldCharType="begin"/>
            </w:r>
            <w:r>
              <w:rPr>
                <w:noProof/>
                <w:webHidden/>
              </w:rPr>
              <w:instrText xml:space="preserve"> PAGEREF _Toc74732939 \h </w:instrText>
            </w:r>
            <w:r>
              <w:rPr>
                <w:noProof/>
                <w:webHidden/>
              </w:rPr>
            </w:r>
            <w:r>
              <w:rPr>
                <w:noProof/>
                <w:webHidden/>
              </w:rPr>
              <w:fldChar w:fldCharType="separate"/>
            </w:r>
            <w:r>
              <w:rPr>
                <w:noProof/>
                <w:webHidden/>
              </w:rPr>
              <w:t>7</w:t>
            </w:r>
            <w:r>
              <w:rPr>
                <w:noProof/>
                <w:webHidden/>
              </w:rPr>
              <w:fldChar w:fldCharType="end"/>
            </w:r>
          </w:hyperlink>
        </w:p>
        <w:p w14:paraId="08E667EE" w14:textId="4C74FA6A" w:rsidR="00B0694E" w:rsidRDefault="00B0694E">
          <w:pPr>
            <w:pStyle w:val="TOC1"/>
            <w:tabs>
              <w:tab w:val="right" w:leader="dot" w:pos="9016"/>
            </w:tabs>
            <w:rPr>
              <w:noProof/>
              <w:sz w:val="22"/>
              <w:szCs w:val="22"/>
              <w:lang w:eastAsia="zh-CN"/>
            </w:rPr>
          </w:pPr>
          <w:hyperlink w:anchor="_Toc74732940" w:history="1">
            <w:r w:rsidRPr="002B2F6E">
              <w:rPr>
                <w:rStyle w:val="Hyperlink"/>
                <w:noProof/>
              </w:rPr>
              <w:t>Stakeholder Management</w:t>
            </w:r>
            <w:r>
              <w:rPr>
                <w:noProof/>
                <w:webHidden/>
              </w:rPr>
              <w:tab/>
            </w:r>
            <w:r>
              <w:rPr>
                <w:noProof/>
                <w:webHidden/>
              </w:rPr>
              <w:fldChar w:fldCharType="begin"/>
            </w:r>
            <w:r>
              <w:rPr>
                <w:noProof/>
                <w:webHidden/>
              </w:rPr>
              <w:instrText xml:space="preserve"> PAGEREF _Toc74732940 \h </w:instrText>
            </w:r>
            <w:r>
              <w:rPr>
                <w:noProof/>
                <w:webHidden/>
              </w:rPr>
            </w:r>
            <w:r>
              <w:rPr>
                <w:noProof/>
                <w:webHidden/>
              </w:rPr>
              <w:fldChar w:fldCharType="separate"/>
            </w:r>
            <w:r>
              <w:rPr>
                <w:noProof/>
                <w:webHidden/>
              </w:rPr>
              <w:t>9</w:t>
            </w:r>
            <w:r>
              <w:rPr>
                <w:noProof/>
                <w:webHidden/>
              </w:rPr>
              <w:fldChar w:fldCharType="end"/>
            </w:r>
          </w:hyperlink>
        </w:p>
        <w:p w14:paraId="0A2DBD07" w14:textId="325E6D87" w:rsidR="00B0694E" w:rsidRDefault="00B0694E">
          <w:pPr>
            <w:pStyle w:val="TOC2"/>
            <w:tabs>
              <w:tab w:val="right" w:leader="dot" w:pos="9016"/>
            </w:tabs>
            <w:rPr>
              <w:noProof/>
              <w:sz w:val="22"/>
              <w:szCs w:val="22"/>
              <w:lang w:eastAsia="zh-CN"/>
            </w:rPr>
          </w:pPr>
          <w:hyperlink w:anchor="_Toc74732941" w:history="1">
            <w:r w:rsidRPr="002B2F6E">
              <w:rPr>
                <w:rStyle w:val="Hyperlink"/>
                <w:noProof/>
              </w:rPr>
              <w:t>Project Hierarchy</w:t>
            </w:r>
            <w:r>
              <w:rPr>
                <w:noProof/>
                <w:webHidden/>
              </w:rPr>
              <w:tab/>
            </w:r>
            <w:r>
              <w:rPr>
                <w:noProof/>
                <w:webHidden/>
              </w:rPr>
              <w:fldChar w:fldCharType="begin"/>
            </w:r>
            <w:r>
              <w:rPr>
                <w:noProof/>
                <w:webHidden/>
              </w:rPr>
              <w:instrText xml:space="preserve"> PAGEREF _Toc74732941 \h </w:instrText>
            </w:r>
            <w:r>
              <w:rPr>
                <w:noProof/>
                <w:webHidden/>
              </w:rPr>
            </w:r>
            <w:r>
              <w:rPr>
                <w:noProof/>
                <w:webHidden/>
              </w:rPr>
              <w:fldChar w:fldCharType="separate"/>
            </w:r>
            <w:r>
              <w:rPr>
                <w:noProof/>
                <w:webHidden/>
              </w:rPr>
              <w:t>9</w:t>
            </w:r>
            <w:r>
              <w:rPr>
                <w:noProof/>
                <w:webHidden/>
              </w:rPr>
              <w:fldChar w:fldCharType="end"/>
            </w:r>
          </w:hyperlink>
        </w:p>
        <w:p w14:paraId="17B9656D" w14:textId="7FF9ED57" w:rsidR="00B0694E" w:rsidRDefault="00B0694E">
          <w:pPr>
            <w:pStyle w:val="TOC2"/>
            <w:tabs>
              <w:tab w:val="right" w:leader="dot" w:pos="9016"/>
            </w:tabs>
            <w:rPr>
              <w:noProof/>
              <w:sz w:val="22"/>
              <w:szCs w:val="22"/>
              <w:lang w:eastAsia="zh-CN"/>
            </w:rPr>
          </w:pPr>
          <w:hyperlink w:anchor="_Toc74732942" w:history="1">
            <w:r w:rsidRPr="002B2F6E">
              <w:rPr>
                <w:rStyle w:val="Hyperlink"/>
                <w:noProof/>
              </w:rPr>
              <w:t>Reporting and Meetings</w:t>
            </w:r>
            <w:r>
              <w:rPr>
                <w:noProof/>
                <w:webHidden/>
              </w:rPr>
              <w:tab/>
            </w:r>
            <w:r>
              <w:rPr>
                <w:noProof/>
                <w:webHidden/>
              </w:rPr>
              <w:fldChar w:fldCharType="begin"/>
            </w:r>
            <w:r>
              <w:rPr>
                <w:noProof/>
                <w:webHidden/>
              </w:rPr>
              <w:instrText xml:space="preserve"> PAGEREF _Toc74732942 \h </w:instrText>
            </w:r>
            <w:r>
              <w:rPr>
                <w:noProof/>
                <w:webHidden/>
              </w:rPr>
            </w:r>
            <w:r>
              <w:rPr>
                <w:noProof/>
                <w:webHidden/>
              </w:rPr>
              <w:fldChar w:fldCharType="separate"/>
            </w:r>
            <w:r>
              <w:rPr>
                <w:noProof/>
                <w:webHidden/>
              </w:rPr>
              <w:t>9</w:t>
            </w:r>
            <w:r>
              <w:rPr>
                <w:noProof/>
                <w:webHidden/>
              </w:rPr>
              <w:fldChar w:fldCharType="end"/>
            </w:r>
          </w:hyperlink>
        </w:p>
        <w:p w14:paraId="3E74BCB2" w14:textId="4BDC2381" w:rsidR="00B0694E" w:rsidRDefault="00B0694E">
          <w:pPr>
            <w:pStyle w:val="TOC1"/>
            <w:tabs>
              <w:tab w:val="right" w:leader="dot" w:pos="9016"/>
            </w:tabs>
            <w:rPr>
              <w:noProof/>
              <w:sz w:val="22"/>
              <w:szCs w:val="22"/>
              <w:lang w:eastAsia="zh-CN"/>
            </w:rPr>
          </w:pPr>
          <w:hyperlink w:anchor="_Toc74732943" w:history="1">
            <w:r w:rsidRPr="002B2F6E">
              <w:rPr>
                <w:rStyle w:val="Hyperlink"/>
                <w:noProof/>
              </w:rPr>
              <w:t>Student Skills</w:t>
            </w:r>
            <w:r>
              <w:rPr>
                <w:noProof/>
                <w:webHidden/>
              </w:rPr>
              <w:tab/>
            </w:r>
            <w:r>
              <w:rPr>
                <w:noProof/>
                <w:webHidden/>
              </w:rPr>
              <w:fldChar w:fldCharType="begin"/>
            </w:r>
            <w:r>
              <w:rPr>
                <w:noProof/>
                <w:webHidden/>
              </w:rPr>
              <w:instrText xml:space="preserve"> PAGEREF _Toc74732943 \h </w:instrText>
            </w:r>
            <w:r>
              <w:rPr>
                <w:noProof/>
                <w:webHidden/>
              </w:rPr>
            </w:r>
            <w:r>
              <w:rPr>
                <w:noProof/>
                <w:webHidden/>
              </w:rPr>
              <w:fldChar w:fldCharType="separate"/>
            </w:r>
            <w:r>
              <w:rPr>
                <w:noProof/>
                <w:webHidden/>
              </w:rPr>
              <w:t>10</w:t>
            </w:r>
            <w:r>
              <w:rPr>
                <w:noProof/>
                <w:webHidden/>
              </w:rPr>
              <w:fldChar w:fldCharType="end"/>
            </w:r>
          </w:hyperlink>
        </w:p>
        <w:p w14:paraId="1F77D80D" w14:textId="066CFEDF" w:rsidR="00B0694E" w:rsidRDefault="00B0694E">
          <w:pPr>
            <w:pStyle w:val="TOC2"/>
            <w:tabs>
              <w:tab w:val="right" w:leader="dot" w:pos="9016"/>
            </w:tabs>
            <w:rPr>
              <w:noProof/>
              <w:sz w:val="22"/>
              <w:szCs w:val="22"/>
              <w:lang w:eastAsia="zh-CN"/>
            </w:rPr>
          </w:pPr>
          <w:hyperlink w:anchor="_Toc74732944" w:history="1">
            <w:r w:rsidRPr="002B2F6E">
              <w:rPr>
                <w:rStyle w:val="Hyperlink"/>
                <w:noProof/>
              </w:rPr>
              <w:t>General Skills Required</w:t>
            </w:r>
            <w:r>
              <w:rPr>
                <w:noProof/>
                <w:webHidden/>
              </w:rPr>
              <w:tab/>
            </w:r>
            <w:r>
              <w:rPr>
                <w:noProof/>
                <w:webHidden/>
              </w:rPr>
              <w:fldChar w:fldCharType="begin"/>
            </w:r>
            <w:r>
              <w:rPr>
                <w:noProof/>
                <w:webHidden/>
              </w:rPr>
              <w:instrText xml:space="preserve"> PAGEREF _Toc74732944 \h </w:instrText>
            </w:r>
            <w:r>
              <w:rPr>
                <w:noProof/>
                <w:webHidden/>
              </w:rPr>
            </w:r>
            <w:r>
              <w:rPr>
                <w:noProof/>
                <w:webHidden/>
              </w:rPr>
              <w:fldChar w:fldCharType="separate"/>
            </w:r>
            <w:r>
              <w:rPr>
                <w:noProof/>
                <w:webHidden/>
              </w:rPr>
              <w:t>10</w:t>
            </w:r>
            <w:r>
              <w:rPr>
                <w:noProof/>
                <w:webHidden/>
              </w:rPr>
              <w:fldChar w:fldCharType="end"/>
            </w:r>
          </w:hyperlink>
        </w:p>
        <w:p w14:paraId="53A826F7" w14:textId="41CD051E" w:rsidR="00B0694E" w:rsidRDefault="00B0694E">
          <w:pPr>
            <w:pStyle w:val="TOC2"/>
            <w:tabs>
              <w:tab w:val="right" w:leader="dot" w:pos="9016"/>
            </w:tabs>
            <w:rPr>
              <w:noProof/>
              <w:sz w:val="22"/>
              <w:szCs w:val="22"/>
              <w:lang w:eastAsia="zh-CN"/>
            </w:rPr>
          </w:pPr>
          <w:hyperlink w:anchor="_Toc74732945" w:history="1">
            <w:r w:rsidRPr="002B2F6E">
              <w:rPr>
                <w:rStyle w:val="Hyperlink"/>
                <w:noProof/>
              </w:rPr>
              <w:t>ICT Specific Skills Required</w:t>
            </w:r>
            <w:r>
              <w:rPr>
                <w:noProof/>
                <w:webHidden/>
              </w:rPr>
              <w:tab/>
            </w:r>
            <w:r>
              <w:rPr>
                <w:noProof/>
                <w:webHidden/>
              </w:rPr>
              <w:fldChar w:fldCharType="begin"/>
            </w:r>
            <w:r>
              <w:rPr>
                <w:noProof/>
                <w:webHidden/>
              </w:rPr>
              <w:instrText xml:space="preserve"> PAGEREF _Toc74732945 \h </w:instrText>
            </w:r>
            <w:r>
              <w:rPr>
                <w:noProof/>
                <w:webHidden/>
              </w:rPr>
            </w:r>
            <w:r>
              <w:rPr>
                <w:noProof/>
                <w:webHidden/>
              </w:rPr>
              <w:fldChar w:fldCharType="separate"/>
            </w:r>
            <w:r>
              <w:rPr>
                <w:noProof/>
                <w:webHidden/>
              </w:rPr>
              <w:t>10</w:t>
            </w:r>
            <w:r>
              <w:rPr>
                <w:noProof/>
                <w:webHidden/>
              </w:rPr>
              <w:fldChar w:fldCharType="end"/>
            </w:r>
          </w:hyperlink>
        </w:p>
        <w:p w14:paraId="74EBAD11" w14:textId="51C54055" w:rsidR="00B0694E" w:rsidRDefault="00B0694E">
          <w:pPr>
            <w:pStyle w:val="TOC2"/>
            <w:tabs>
              <w:tab w:val="right" w:leader="dot" w:pos="9016"/>
            </w:tabs>
            <w:rPr>
              <w:noProof/>
              <w:sz w:val="22"/>
              <w:szCs w:val="22"/>
              <w:lang w:eastAsia="zh-CN"/>
            </w:rPr>
          </w:pPr>
          <w:hyperlink w:anchor="_Toc74732946" w:history="1">
            <w:r w:rsidRPr="002B2F6E">
              <w:rPr>
                <w:rStyle w:val="Hyperlink"/>
                <w:noProof/>
              </w:rPr>
              <w:t>Skills from Relevant L6 and L7 Courses</w:t>
            </w:r>
            <w:r>
              <w:rPr>
                <w:noProof/>
                <w:webHidden/>
              </w:rPr>
              <w:tab/>
            </w:r>
            <w:r>
              <w:rPr>
                <w:noProof/>
                <w:webHidden/>
              </w:rPr>
              <w:fldChar w:fldCharType="begin"/>
            </w:r>
            <w:r>
              <w:rPr>
                <w:noProof/>
                <w:webHidden/>
              </w:rPr>
              <w:instrText xml:space="preserve"> PAGEREF _Toc74732946 \h </w:instrText>
            </w:r>
            <w:r>
              <w:rPr>
                <w:noProof/>
                <w:webHidden/>
              </w:rPr>
            </w:r>
            <w:r>
              <w:rPr>
                <w:noProof/>
                <w:webHidden/>
              </w:rPr>
              <w:fldChar w:fldCharType="separate"/>
            </w:r>
            <w:r>
              <w:rPr>
                <w:noProof/>
                <w:webHidden/>
              </w:rPr>
              <w:t>10</w:t>
            </w:r>
            <w:r>
              <w:rPr>
                <w:noProof/>
                <w:webHidden/>
              </w:rPr>
              <w:fldChar w:fldCharType="end"/>
            </w:r>
          </w:hyperlink>
        </w:p>
        <w:p w14:paraId="105B4F21" w14:textId="148A45B1" w:rsidR="00B0694E" w:rsidRDefault="00B0694E">
          <w:pPr>
            <w:pStyle w:val="TOC2"/>
            <w:tabs>
              <w:tab w:val="right" w:leader="dot" w:pos="9016"/>
            </w:tabs>
            <w:rPr>
              <w:noProof/>
              <w:sz w:val="22"/>
              <w:szCs w:val="22"/>
              <w:lang w:eastAsia="zh-CN"/>
            </w:rPr>
          </w:pPr>
          <w:hyperlink w:anchor="_Toc74732947" w:history="1">
            <w:r w:rsidRPr="002B2F6E">
              <w:rPr>
                <w:rStyle w:val="Hyperlink"/>
                <w:noProof/>
              </w:rPr>
              <w:t>Approach to Learning New Skills</w:t>
            </w:r>
            <w:r>
              <w:rPr>
                <w:noProof/>
                <w:webHidden/>
              </w:rPr>
              <w:tab/>
            </w:r>
            <w:r>
              <w:rPr>
                <w:noProof/>
                <w:webHidden/>
              </w:rPr>
              <w:fldChar w:fldCharType="begin"/>
            </w:r>
            <w:r>
              <w:rPr>
                <w:noProof/>
                <w:webHidden/>
              </w:rPr>
              <w:instrText xml:space="preserve"> PAGEREF _Toc74732947 \h </w:instrText>
            </w:r>
            <w:r>
              <w:rPr>
                <w:noProof/>
                <w:webHidden/>
              </w:rPr>
            </w:r>
            <w:r>
              <w:rPr>
                <w:noProof/>
                <w:webHidden/>
              </w:rPr>
              <w:fldChar w:fldCharType="separate"/>
            </w:r>
            <w:r>
              <w:rPr>
                <w:noProof/>
                <w:webHidden/>
              </w:rPr>
              <w:t>11</w:t>
            </w:r>
            <w:r>
              <w:rPr>
                <w:noProof/>
                <w:webHidden/>
              </w:rPr>
              <w:fldChar w:fldCharType="end"/>
            </w:r>
          </w:hyperlink>
        </w:p>
        <w:p w14:paraId="19F75279" w14:textId="20546C71" w:rsidR="00B0694E" w:rsidRDefault="00B0694E">
          <w:pPr>
            <w:pStyle w:val="TOC1"/>
            <w:tabs>
              <w:tab w:val="right" w:leader="dot" w:pos="9016"/>
            </w:tabs>
            <w:rPr>
              <w:noProof/>
              <w:sz w:val="22"/>
              <w:szCs w:val="22"/>
              <w:lang w:eastAsia="zh-CN"/>
            </w:rPr>
          </w:pPr>
          <w:hyperlink w:anchor="_Toc74732948" w:history="1">
            <w:r w:rsidRPr="002B2F6E">
              <w:rPr>
                <w:rStyle w:val="Hyperlink"/>
                <w:noProof/>
              </w:rPr>
              <w:t>Project Plan – High Level</w:t>
            </w:r>
            <w:r>
              <w:rPr>
                <w:noProof/>
                <w:webHidden/>
              </w:rPr>
              <w:tab/>
            </w:r>
            <w:r>
              <w:rPr>
                <w:noProof/>
                <w:webHidden/>
              </w:rPr>
              <w:fldChar w:fldCharType="begin"/>
            </w:r>
            <w:r>
              <w:rPr>
                <w:noProof/>
                <w:webHidden/>
              </w:rPr>
              <w:instrText xml:space="preserve"> PAGEREF _Toc74732948 \h </w:instrText>
            </w:r>
            <w:r>
              <w:rPr>
                <w:noProof/>
                <w:webHidden/>
              </w:rPr>
            </w:r>
            <w:r>
              <w:rPr>
                <w:noProof/>
                <w:webHidden/>
              </w:rPr>
              <w:fldChar w:fldCharType="separate"/>
            </w:r>
            <w:r>
              <w:rPr>
                <w:noProof/>
                <w:webHidden/>
              </w:rPr>
              <w:t>13</w:t>
            </w:r>
            <w:r>
              <w:rPr>
                <w:noProof/>
                <w:webHidden/>
              </w:rPr>
              <w:fldChar w:fldCharType="end"/>
            </w:r>
          </w:hyperlink>
        </w:p>
        <w:p w14:paraId="4023A940" w14:textId="5557FBA3" w:rsidR="00B0694E" w:rsidRDefault="00B0694E">
          <w:pPr>
            <w:pStyle w:val="TOC2"/>
            <w:tabs>
              <w:tab w:val="right" w:leader="dot" w:pos="9016"/>
            </w:tabs>
            <w:rPr>
              <w:noProof/>
              <w:sz w:val="22"/>
              <w:szCs w:val="22"/>
              <w:lang w:eastAsia="zh-CN"/>
            </w:rPr>
          </w:pPr>
          <w:hyperlink w:anchor="_Toc74732949" w:history="1">
            <w:r w:rsidRPr="002B2F6E">
              <w:rPr>
                <w:rStyle w:val="Hyperlink"/>
                <w:noProof/>
              </w:rPr>
              <w:t>Phases</w:t>
            </w:r>
            <w:r>
              <w:rPr>
                <w:noProof/>
                <w:webHidden/>
              </w:rPr>
              <w:tab/>
            </w:r>
            <w:r>
              <w:rPr>
                <w:noProof/>
                <w:webHidden/>
              </w:rPr>
              <w:fldChar w:fldCharType="begin"/>
            </w:r>
            <w:r>
              <w:rPr>
                <w:noProof/>
                <w:webHidden/>
              </w:rPr>
              <w:instrText xml:space="preserve"> PAGEREF _Toc74732949 \h </w:instrText>
            </w:r>
            <w:r>
              <w:rPr>
                <w:noProof/>
                <w:webHidden/>
              </w:rPr>
            </w:r>
            <w:r>
              <w:rPr>
                <w:noProof/>
                <w:webHidden/>
              </w:rPr>
              <w:fldChar w:fldCharType="separate"/>
            </w:r>
            <w:r>
              <w:rPr>
                <w:noProof/>
                <w:webHidden/>
              </w:rPr>
              <w:t>13</w:t>
            </w:r>
            <w:r>
              <w:rPr>
                <w:noProof/>
                <w:webHidden/>
              </w:rPr>
              <w:fldChar w:fldCharType="end"/>
            </w:r>
          </w:hyperlink>
        </w:p>
        <w:p w14:paraId="3320C60E" w14:textId="13FDDCB8" w:rsidR="00B0694E" w:rsidRDefault="00B0694E">
          <w:pPr>
            <w:pStyle w:val="TOC2"/>
            <w:tabs>
              <w:tab w:val="right" w:leader="dot" w:pos="9016"/>
            </w:tabs>
            <w:rPr>
              <w:noProof/>
              <w:sz w:val="22"/>
              <w:szCs w:val="22"/>
              <w:lang w:eastAsia="zh-CN"/>
            </w:rPr>
          </w:pPr>
          <w:hyperlink w:anchor="_Toc74732950" w:history="1">
            <w:r w:rsidRPr="002B2F6E">
              <w:rPr>
                <w:rStyle w:val="Hyperlink"/>
                <w:noProof/>
              </w:rPr>
              <w:t>Project management tool</w:t>
            </w:r>
            <w:r>
              <w:rPr>
                <w:noProof/>
                <w:webHidden/>
              </w:rPr>
              <w:tab/>
            </w:r>
            <w:r>
              <w:rPr>
                <w:noProof/>
                <w:webHidden/>
              </w:rPr>
              <w:fldChar w:fldCharType="begin"/>
            </w:r>
            <w:r>
              <w:rPr>
                <w:noProof/>
                <w:webHidden/>
              </w:rPr>
              <w:instrText xml:space="preserve"> PAGEREF _Toc74732950 \h </w:instrText>
            </w:r>
            <w:r>
              <w:rPr>
                <w:noProof/>
                <w:webHidden/>
              </w:rPr>
            </w:r>
            <w:r>
              <w:rPr>
                <w:noProof/>
                <w:webHidden/>
              </w:rPr>
              <w:fldChar w:fldCharType="separate"/>
            </w:r>
            <w:r>
              <w:rPr>
                <w:noProof/>
                <w:webHidden/>
              </w:rPr>
              <w:t>13</w:t>
            </w:r>
            <w:r>
              <w:rPr>
                <w:noProof/>
                <w:webHidden/>
              </w:rPr>
              <w:fldChar w:fldCharType="end"/>
            </w:r>
          </w:hyperlink>
        </w:p>
        <w:p w14:paraId="0B5ADDB5" w14:textId="7C6525CE" w:rsidR="00B0694E" w:rsidRDefault="00B0694E">
          <w:pPr>
            <w:pStyle w:val="TOC2"/>
            <w:tabs>
              <w:tab w:val="right" w:leader="dot" w:pos="9016"/>
            </w:tabs>
            <w:rPr>
              <w:noProof/>
              <w:sz w:val="22"/>
              <w:szCs w:val="22"/>
              <w:lang w:eastAsia="zh-CN"/>
            </w:rPr>
          </w:pPr>
          <w:hyperlink w:anchor="_Toc74732951" w:history="1">
            <w:r w:rsidRPr="002B2F6E">
              <w:rPr>
                <w:rStyle w:val="Hyperlink"/>
                <w:noProof/>
              </w:rPr>
              <w:t>Timetable</w:t>
            </w:r>
            <w:r>
              <w:rPr>
                <w:noProof/>
                <w:webHidden/>
              </w:rPr>
              <w:tab/>
            </w:r>
            <w:r>
              <w:rPr>
                <w:noProof/>
                <w:webHidden/>
              </w:rPr>
              <w:fldChar w:fldCharType="begin"/>
            </w:r>
            <w:r>
              <w:rPr>
                <w:noProof/>
                <w:webHidden/>
              </w:rPr>
              <w:instrText xml:space="preserve"> PAGEREF _Toc74732951 \h </w:instrText>
            </w:r>
            <w:r>
              <w:rPr>
                <w:noProof/>
                <w:webHidden/>
              </w:rPr>
            </w:r>
            <w:r>
              <w:rPr>
                <w:noProof/>
                <w:webHidden/>
              </w:rPr>
              <w:fldChar w:fldCharType="separate"/>
            </w:r>
            <w:r>
              <w:rPr>
                <w:noProof/>
                <w:webHidden/>
              </w:rPr>
              <w:t>13</w:t>
            </w:r>
            <w:r>
              <w:rPr>
                <w:noProof/>
                <w:webHidden/>
              </w:rPr>
              <w:fldChar w:fldCharType="end"/>
            </w:r>
          </w:hyperlink>
        </w:p>
        <w:p w14:paraId="37F81B55" w14:textId="19874A27" w:rsidR="00B0694E" w:rsidRDefault="00B0694E">
          <w:pPr>
            <w:pStyle w:val="TOC2"/>
            <w:tabs>
              <w:tab w:val="right" w:leader="dot" w:pos="9016"/>
            </w:tabs>
            <w:rPr>
              <w:noProof/>
              <w:sz w:val="22"/>
              <w:szCs w:val="22"/>
              <w:lang w:eastAsia="zh-CN"/>
            </w:rPr>
          </w:pPr>
          <w:hyperlink w:anchor="_Toc74732952" w:history="1">
            <w:r w:rsidRPr="002B2F6E">
              <w:rPr>
                <w:rStyle w:val="Hyperlink"/>
                <w:noProof/>
              </w:rPr>
              <w:t>Burndown Charts</w:t>
            </w:r>
            <w:r>
              <w:rPr>
                <w:noProof/>
                <w:webHidden/>
              </w:rPr>
              <w:tab/>
            </w:r>
            <w:r>
              <w:rPr>
                <w:noProof/>
                <w:webHidden/>
              </w:rPr>
              <w:fldChar w:fldCharType="begin"/>
            </w:r>
            <w:r>
              <w:rPr>
                <w:noProof/>
                <w:webHidden/>
              </w:rPr>
              <w:instrText xml:space="preserve"> PAGEREF _Toc74732952 \h </w:instrText>
            </w:r>
            <w:r>
              <w:rPr>
                <w:noProof/>
                <w:webHidden/>
              </w:rPr>
            </w:r>
            <w:r>
              <w:rPr>
                <w:noProof/>
                <w:webHidden/>
              </w:rPr>
              <w:fldChar w:fldCharType="separate"/>
            </w:r>
            <w:r>
              <w:rPr>
                <w:noProof/>
                <w:webHidden/>
              </w:rPr>
              <w:t>14</w:t>
            </w:r>
            <w:r>
              <w:rPr>
                <w:noProof/>
                <w:webHidden/>
              </w:rPr>
              <w:fldChar w:fldCharType="end"/>
            </w:r>
          </w:hyperlink>
        </w:p>
        <w:p w14:paraId="443D56A8" w14:textId="43B4D52C" w:rsidR="00B0694E" w:rsidRDefault="00B0694E">
          <w:pPr>
            <w:pStyle w:val="TOC2"/>
            <w:tabs>
              <w:tab w:val="right" w:leader="dot" w:pos="9016"/>
            </w:tabs>
            <w:rPr>
              <w:noProof/>
              <w:sz w:val="22"/>
              <w:szCs w:val="22"/>
              <w:lang w:eastAsia="zh-CN"/>
            </w:rPr>
          </w:pPr>
          <w:hyperlink w:anchor="_Toc74732953" w:history="1">
            <w:r w:rsidRPr="002B2F6E">
              <w:rPr>
                <w:rStyle w:val="Hyperlink"/>
                <w:noProof/>
              </w:rPr>
              <w:t>Resources/Access Required</w:t>
            </w:r>
            <w:r>
              <w:rPr>
                <w:noProof/>
                <w:webHidden/>
              </w:rPr>
              <w:tab/>
            </w:r>
            <w:r>
              <w:rPr>
                <w:noProof/>
                <w:webHidden/>
              </w:rPr>
              <w:fldChar w:fldCharType="begin"/>
            </w:r>
            <w:r>
              <w:rPr>
                <w:noProof/>
                <w:webHidden/>
              </w:rPr>
              <w:instrText xml:space="preserve"> PAGEREF _Toc74732953 \h </w:instrText>
            </w:r>
            <w:r>
              <w:rPr>
                <w:noProof/>
                <w:webHidden/>
              </w:rPr>
            </w:r>
            <w:r>
              <w:rPr>
                <w:noProof/>
                <w:webHidden/>
              </w:rPr>
              <w:fldChar w:fldCharType="separate"/>
            </w:r>
            <w:r>
              <w:rPr>
                <w:noProof/>
                <w:webHidden/>
              </w:rPr>
              <w:t>16</w:t>
            </w:r>
            <w:r>
              <w:rPr>
                <w:noProof/>
                <w:webHidden/>
              </w:rPr>
              <w:fldChar w:fldCharType="end"/>
            </w:r>
          </w:hyperlink>
        </w:p>
        <w:p w14:paraId="00324F84" w14:textId="75A2225D" w:rsidR="00B0694E" w:rsidRDefault="00B0694E">
          <w:pPr>
            <w:pStyle w:val="TOC1"/>
            <w:tabs>
              <w:tab w:val="right" w:leader="dot" w:pos="9016"/>
            </w:tabs>
            <w:rPr>
              <w:noProof/>
              <w:sz w:val="22"/>
              <w:szCs w:val="22"/>
              <w:lang w:eastAsia="zh-CN"/>
            </w:rPr>
          </w:pPr>
          <w:hyperlink w:anchor="_Toc74732954" w:history="1">
            <w:r w:rsidRPr="002B2F6E">
              <w:rPr>
                <w:rStyle w:val="Hyperlink"/>
                <w:noProof/>
              </w:rPr>
              <w:t>Project progress</w:t>
            </w:r>
            <w:r>
              <w:rPr>
                <w:noProof/>
                <w:webHidden/>
              </w:rPr>
              <w:tab/>
            </w:r>
            <w:r>
              <w:rPr>
                <w:noProof/>
                <w:webHidden/>
              </w:rPr>
              <w:fldChar w:fldCharType="begin"/>
            </w:r>
            <w:r>
              <w:rPr>
                <w:noProof/>
                <w:webHidden/>
              </w:rPr>
              <w:instrText xml:space="preserve"> PAGEREF _Toc74732954 \h </w:instrText>
            </w:r>
            <w:r>
              <w:rPr>
                <w:noProof/>
                <w:webHidden/>
              </w:rPr>
            </w:r>
            <w:r>
              <w:rPr>
                <w:noProof/>
                <w:webHidden/>
              </w:rPr>
              <w:fldChar w:fldCharType="separate"/>
            </w:r>
            <w:r>
              <w:rPr>
                <w:noProof/>
                <w:webHidden/>
              </w:rPr>
              <w:t>18</w:t>
            </w:r>
            <w:r>
              <w:rPr>
                <w:noProof/>
                <w:webHidden/>
              </w:rPr>
              <w:fldChar w:fldCharType="end"/>
            </w:r>
          </w:hyperlink>
        </w:p>
        <w:p w14:paraId="25211E52" w14:textId="5CADF618" w:rsidR="00B0694E" w:rsidRDefault="00B0694E">
          <w:pPr>
            <w:pStyle w:val="TOC2"/>
            <w:tabs>
              <w:tab w:val="right" w:leader="dot" w:pos="9016"/>
            </w:tabs>
            <w:rPr>
              <w:noProof/>
              <w:sz w:val="22"/>
              <w:szCs w:val="22"/>
              <w:lang w:eastAsia="zh-CN"/>
            </w:rPr>
          </w:pPr>
          <w:hyperlink w:anchor="_Toc74732955" w:history="1">
            <w:r w:rsidRPr="002B2F6E">
              <w:rPr>
                <w:rStyle w:val="Hyperlink"/>
                <w:noProof/>
              </w:rPr>
              <w:t>The actual project outcomes</w:t>
            </w:r>
            <w:r>
              <w:rPr>
                <w:noProof/>
                <w:webHidden/>
              </w:rPr>
              <w:tab/>
            </w:r>
            <w:r>
              <w:rPr>
                <w:noProof/>
                <w:webHidden/>
              </w:rPr>
              <w:fldChar w:fldCharType="begin"/>
            </w:r>
            <w:r>
              <w:rPr>
                <w:noProof/>
                <w:webHidden/>
              </w:rPr>
              <w:instrText xml:space="preserve"> PAGEREF _Toc74732955 \h </w:instrText>
            </w:r>
            <w:r>
              <w:rPr>
                <w:noProof/>
                <w:webHidden/>
              </w:rPr>
            </w:r>
            <w:r>
              <w:rPr>
                <w:noProof/>
                <w:webHidden/>
              </w:rPr>
              <w:fldChar w:fldCharType="separate"/>
            </w:r>
            <w:r>
              <w:rPr>
                <w:noProof/>
                <w:webHidden/>
              </w:rPr>
              <w:t>18</w:t>
            </w:r>
            <w:r>
              <w:rPr>
                <w:noProof/>
                <w:webHidden/>
              </w:rPr>
              <w:fldChar w:fldCharType="end"/>
            </w:r>
          </w:hyperlink>
        </w:p>
        <w:p w14:paraId="0294FF72" w14:textId="7EF9F390" w:rsidR="00B0694E" w:rsidRDefault="00B0694E">
          <w:pPr>
            <w:pStyle w:val="TOC2"/>
            <w:tabs>
              <w:tab w:val="right" w:leader="dot" w:pos="9016"/>
            </w:tabs>
            <w:rPr>
              <w:noProof/>
              <w:sz w:val="22"/>
              <w:szCs w:val="22"/>
              <w:lang w:eastAsia="zh-CN"/>
            </w:rPr>
          </w:pPr>
          <w:hyperlink w:anchor="_Toc74732956" w:history="1">
            <w:r w:rsidRPr="002B2F6E">
              <w:rPr>
                <w:rStyle w:val="Hyperlink"/>
                <w:noProof/>
              </w:rPr>
              <w:t>Version one</w:t>
            </w:r>
            <w:r>
              <w:rPr>
                <w:noProof/>
                <w:webHidden/>
              </w:rPr>
              <w:tab/>
            </w:r>
            <w:r>
              <w:rPr>
                <w:noProof/>
                <w:webHidden/>
              </w:rPr>
              <w:fldChar w:fldCharType="begin"/>
            </w:r>
            <w:r>
              <w:rPr>
                <w:noProof/>
                <w:webHidden/>
              </w:rPr>
              <w:instrText xml:space="preserve"> PAGEREF _Toc74732956 \h </w:instrText>
            </w:r>
            <w:r>
              <w:rPr>
                <w:noProof/>
                <w:webHidden/>
              </w:rPr>
            </w:r>
            <w:r>
              <w:rPr>
                <w:noProof/>
                <w:webHidden/>
              </w:rPr>
              <w:fldChar w:fldCharType="separate"/>
            </w:r>
            <w:r>
              <w:rPr>
                <w:noProof/>
                <w:webHidden/>
              </w:rPr>
              <w:t>18</w:t>
            </w:r>
            <w:r>
              <w:rPr>
                <w:noProof/>
                <w:webHidden/>
              </w:rPr>
              <w:fldChar w:fldCharType="end"/>
            </w:r>
          </w:hyperlink>
        </w:p>
        <w:p w14:paraId="29185723" w14:textId="661DB498" w:rsidR="00B0694E" w:rsidRDefault="00B0694E">
          <w:pPr>
            <w:pStyle w:val="TOC2"/>
            <w:tabs>
              <w:tab w:val="right" w:leader="dot" w:pos="9016"/>
            </w:tabs>
            <w:rPr>
              <w:noProof/>
              <w:sz w:val="22"/>
              <w:szCs w:val="22"/>
              <w:lang w:eastAsia="zh-CN"/>
            </w:rPr>
          </w:pPr>
          <w:hyperlink w:anchor="_Toc74732957" w:history="1">
            <w:r w:rsidRPr="002B2F6E">
              <w:rPr>
                <w:rStyle w:val="Hyperlink"/>
                <w:noProof/>
              </w:rPr>
              <w:t>Version two</w:t>
            </w:r>
            <w:r>
              <w:rPr>
                <w:noProof/>
                <w:webHidden/>
              </w:rPr>
              <w:tab/>
            </w:r>
            <w:r>
              <w:rPr>
                <w:noProof/>
                <w:webHidden/>
              </w:rPr>
              <w:fldChar w:fldCharType="begin"/>
            </w:r>
            <w:r>
              <w:rPr>
                <w:noProof/>
                <w:webHidden/>
              </w:rPr>
              <w:instrText xml:space="preserve"> PAGEREF _Toc74732957 \h </w:instrText>
            </w:r>
            <w:r>
              <w:rPr>
                <w:noProof/>
                <w:webHidden/>
              </w:rPr>
            </w:r>
            <w:r>
              <w:rPr>
                <w:noProof/>
                <w:webHidden/>
              </w:rPr>
              <w:fldChar w:fldCharType="separate"/>
            </w:r>
            <w:r>
              <w:rPr>
                <w:noProof/>
                <w:webHidden/>
              </w:rPr>
              <w:t>23</w:t>
            </w:r>
            <w:r>
              <w:rPr>
                <w:noProof/>
                <w:webHidden/>
              </w:rPr>
              <w:fldChar w:fldCharType="end"/>
            </w:r>
          </w:hyperlink>
        </w:p>
        <w:p w14:paraId="25D39F54" w14:textId="21A3D3AB" w:rsidR="00B0694E" w:rsidRDefault="00B0694E">
          <w:pPr>
            <w:pStyle w:val="TOC2"/>
            <w:tabs>
              <w:tab w:val="right" w:leader="dot" w:pos="9016"/>
            </w:tabs>
            <w:rPr>
              <w:noProof/>
              <w:sz w:val="22"/>
              <w:szCs w:val="22"/>
              <w:lang w:eastAsia="zh-CN"/>
            </w:rPr>
          </w:pPr>
          <w:hyperlink w:anchor="_Toc74732958" w:history="1">
            <w:r w:rsidRPr="002B2F6E">
              <w:rPr>
                <w:rStyle w:val="Hyperlink"/>
                <w:noProof/>
              </w:rPr>
              <w:t>Version three</w:t>
            </w:r>
            <w:r>
              <w:rPr>
                <w:noProof/>
                <w:webHidden/>
              </w:rPr>
              <w:tab/>
            </w:r>
            <w:r>
              <w:rPr>
                <w:noProof/>
                <w:webHidden/>
              </w:rPr>
              <w:fldChar w:fldCharType="begin"/>
            </w:r>
            <w:r>
              <w:rPr>
                <w:noProof/>
                <w:webHidden/>
              </w:rPr>
              <w:instrText xml:space="preserve"> PAGEREF _Toc74732958 \h </w:instrText>
            </w:r>
            <w:r>
              <w:rPr>
                <w:noProof/>
                <w:webHidden/>
              </w:rPr>
            </w:r>
            <w:r>
              <w:rPr>
                <w:noProof/>
                <w:webHidden/>
              </w:rPr>
              <w:fldChar w:fldCharType="separate"/>
            </w:r>
            <w:r>
              <w:rPr>
                <w:noProof/>
                <w:webHidden/>
              </w:rPr>
              <w:t>27</w:t>
            </w:r>
            <w:r>
              <w:rPr>
                <w:noProof/>
                <w:webHidden/>
              </w:rPr>
              <w:fldChar w:fldCharType="end"/>
            </w:r>
          </w:hyperlink>
        </w:p>
        <w:p w14:paraId="42941A2E" w14:textId="704E6D81" w:rsidR="00B0694E" w:rsidRDefault="00B0694E">
          <w:pPr>
            <w:pStyle w:val="TOC2"/>
            <w:tabs>
              <w:tab w:val="right" w:leader="dot" w:pos="9016"/>
            </w:tabs>
            <w:rPr>
              <w:noProof/>
              <w:sz w:val="22"/>
              <w:szCs w:val="22"/>
              <w:lang w:eastAsia="zh-CN"/>
            </w:rPr>
          </w:pPr>
          <w:hyperlink w:anchor="_Toc74732959" w:history="1">
            <w:r w:rsidRPr="002B2F6E">
              <w:rPr>
                <w:rStyle w:val="Hyperlink"/>
                <w:noProof/>
              </w:rPr>
              <w:t>Problems encountered</w:t>
            </w:r>
            <w:r>
              <w:rPr>
                <w:noProof/>
                <w:webHidden/>
              </w:rPr>
              <w:tab/>
            </w:r>
            <w:r>
              <w:rPr>
                <w:noProof/>
                <w:webHidden/>
              </w:rPr>
              <w:fldChar w:fldCharType="begin"/>
            </w:r>
            <w:r>
              <w:rPr>
                <w:noProof/>
                <w:webHidden/>
              </w:rPr>
              <w:instrText xml:space="preserve"> PAGEREF _Toc74732959 \h </w:instrText>
            </w:r>
            <w:r>
              <w:rPr>
                <w:noProof/>
                <w:webHidden/>
              </w:rPr>
            </w:r>
            <w:r>
              <w:rPr>
                <w:noProof/>
                <w:webHidden/>
              </w:rPr>
              <w:fldChar w:fldCharType="separate"/>
            </w:r>
            <w:r>
              <w:rPr>
                <w:noProof/>
                <w:webHidden/>
              </w:rPr>
              <w:t>28</w:t>
            </w:r>
            <w:r>
              <w:rPr>
                <w:noProof/>
                <w:webHidden/>
              </w:rPr>
              <w:fldChar w:fldCharType="end"/>
            </w:r>
          </w:hyperlink>
        </w:p>
        <w:p w14:paraId="46BD272F" w14:textId="4480104D" w:rsidR="00B0694E" w:rsidRDefault="00B0694E">
          <w:pPr>
            <w:pStyle w:val="TOC1"/>
            <w:tabs>
              <w:tab w:val="right" w:leader="dot" w:pos="9016"/>
            </w:tabs>
            <w:rPr>
              <w:noProof/>
              <w:sz w:val="22"/>
              <w:szCs w:val="22"/>
              <w:lang w:eastAsia="zh-CN"/>
            </w:rPr>
          </w:pPr>
          <w:hyperlink w:anchor="_Toc74732960" w:history="1">
            <w:r w:rsidRPr="002B2F6E">
              <w:rPr>
                <w:rStyle w:val="Hyperlink"/>
                <w:noProof/>
              </w:rPr>
              <w:t>Risk Management</w:t>
            </w:r>
            <w:r>
              <w:rPr>
                <w:noProof/>
                <w:webHidden/>
              </w:rPr>
              <w:tab/>
            </w:r>
            <w:r>
              <w:rPr>
                <w:noProof/>
                <w:webHidden/>
              </w:rPr>
              <w:fldChar w:fldCharType="begin"/>
            </w:r>
            <w:r>
              <w:rPr>
                <w:noProof/>
                <w:webHidden/>
              </w:rPr>
              <w:instrText xml:space="preserve"> PAGEREF _Toc74732960 \h </w:instrText>
            </w:r>
            <w:r>
              <w:rPr>
                <w:noProof/>
                <w:webHidden/>
              </w:rPr>
            </w:r>
            <w:r>
              <w:rPr>
                <w:noProof/>
                <w:webHidden/>
              </w:rPr>
              <w:fldChar w:fldCharType="separate"/>
            </w:r>
            <w:r>
              <w:rPr>
                <w:noProof/>
                <w:webHidden/>
              </w:rPr>
              <w:t>32</w:t>
            </w:r>
            <w:r>
              <w:rPr>
                <w:noProof/>
                <w:webHidden/>
              </w:rPr>
              <w:fldChar w:fldCharType="end"/>
            </w:r>
          </w:hyperlink>
        </w:p>
        <w:p w14:paraId="6195130F" w14:textId="036AC0FC" w:rsidR="00B0694E" w:rsidRDefault="00B0694E">
          <w:pPr>
            <w:pStyle w:val="TOC2"/>
            <w:tabs>
              <w:tab w:val="right" w:leader="dot" w:pos="9016"/>
            </w:tabs>
            <w:rPr>
              <w:noProof/>
              <w:sz w:val="22"/>
              <w:szCs w:val="22"/>
              <w:lang w:eastAsia="zh-CN"/>
            </w:rPr>
          </w:pPr>
          <w:hyperlink w:anchor="_Toc74732961" w:history="1">
            <w:r w:rsidRPr="002B2F6E">
              <w:rPr>
                <w:rStyle w:val="Hyperlink"/>
                <w:noProof/>
              </w:rPr>
              <w:t>Approach</w:t>
            </w:r>
            <w:r>
              <w:rPr>
                <w:noProof/>
                <w:webHidden/>
              </w:rPr>
              <w:tab/>
            </w:r>
            <w:r>
              <w:rPr>
                <w:noProof/>
                <w:webHidden/>
              </w:rPr>
              <w:fldChar w:fldCharType="begin"/>
            </w:r>
            <w:r>
              <w:rPr>
                <w:noProof/>
                <w:webHidden/>
              </w:rPr>
              <w:instrText xml:space="preserve"> PAGEREF _Toc74732961 \h </w:instrText>
            </w:r>
            <w:r>
              <w:rPr>
                <w:noProof/>
                <w:webHidden/>
              </w:rPr>
            </w:r>
            <w:r>
              <w:rPr>
                <w:noProof/>
                <w:webHidden/>
              </w:rPr>
              <w:fldChar w:fldCharType="separate"/>
            </w:r>
            <w:r>
              <w:rPr>
                <w:noProof/>
                <w:webHidden/>
              </w:rPr>
              <w:t>32</w:t>
            </w:r>
            <w:r>
              <w:rPr>
                <w:noProof/>
                <w:webHidden/>
              </w:rPr>
              <w:fldChar w:fldCharType="end"/>
            </w:r>
          </w:hyperlink>
        </w:p>
        <w:p w14:paraId="2F091040" w14:textId="4D108731" w:rsidR="00B0694E" w:rsidRDefault="00B0694E">
          <w:pPr>
            <w:pStyle w:val="TOC2"/>
            <w:tabs>
              <w:tab w:val="right" w:leader="dot" w:pos="9016"/>
            </w:tabs>
            <w:rPr>
              <w:noProof/>
              <w:sz w:val="22"/>
              <w:szCs w:val="22"/>
              <w:lang w:eastAsia="zh-CN"/>
            </w:rPr>
          </w:pPr>
          <w:hyperlink w:anchor="_Toc74732962" w:history="1">
            <w:r w:rsidRPr="002B2F6E">
              <w:rPr>
                <w:rStyle w:val="Hyperlink"/>
                <w:noProof/>
              </w:rPr>
              <w:t>Risk Management Table</w:t>
            </w:r>
            <w:r>
              <w:rPr>
                <w:noProof/>
                <w:webHidden/>
              </w:rPr>
              <w:tab/>
            </w:r>
            <w:r>
              <w:rPr>
                <w:noProof/>
                <w:webHidden/>
              </w:rPr>
              <w:fldChar w:fldCharType="begin"/>
            </w:r>
            <w:r>
              <w:rPr>
                <w:noProof/>
                <w:webHidden/>
              </w:rPr>
              <w:instrText xml:space="preserve"> PAGEREF _Toc74732962 \h </w:instrText>
            </w:r>
            <w:r>
              <w:rPr>
                <w:noProof/>
                <w:webHidden/>
              </w:rPr>
            </w:r>
            <w:r>
              <w:rPr>
                <w:noProof/>
                <w:webHidden/>
              </w:rPr>
              <w:fldChar w:fldCharType="separate"/>
            </w:r>
            <w:r>
              <w:rPr>
                <w:noProof/>
                <w:webHidden/>
              </w:rPr>
              <w:t>34</w:t>
            </w:r>
            <w:r>
              <w:rPr>
                <w:noProof/>
                <w:webHidden/>
              </w:rPr>
              <w:fldChar w:fldCharType="end"/>
            </w:r>
          </w:hyperlink>
        </w:p>
        <w:p w14:paraId="09C12D03" w14:textId="0DDE1222" w:rsidR="00B0694E" w:rsidRDefault="00B0694E">
          <w:pPr>
            <w:pStyle w:val="TOC1"/>
            <w:tabs>
              <w:tab w:val="right" w:leader="dot" w:pos="9016"/>
            </w:tabs>
            <w:rPr>
              <w:noProof/>
              <w:sz w:val="22"/>
              <w:szCs w:val="22"/>
              <w:lang w:eastAsia="zh-CN"/>
            </w:rPr>
          </w:pPr>
          <w:hyperlink w:anchor="_Toc74732963" w:history="1">
            <w:r w:rsidRPr="002B2F6E">
              <w:rPr>
                <w:rStyle w:val="Hyperlink"/>
                <w:noProof/>
              </w:rPr>
              <w:t>Quality Assurance</w:t>
            </w:r>
            <w:r>
              <w:rPr>
                <w:noProof/>
                <w:webHidden/>
              </w:rPr>
              <w:tab/>
            </w:r>
            <w:r>
              <w:rPr>
                <w:noProof/>
                <w:webHidden/>
              </w:rPr>
              <w:fldChar w:fldCharType="begin"/>
            </w:r>
            <w:r>
              <w:rPr>
                <w:noProof/>
                <w:webHidden/>
              </w:rPr>
              <w:instrText xml:space="preserve"> PAGEREF _Toc74732963 \h </w:instrText>
            </w:r>
            <w:r>
              <w:rPr>
                <w:noProof/>
                <w:webHidden/>
              </w:rPr>
            </w:r>
            <w:r>
              <w:rPr>
                <w:noProof/>
                <w:webHidden/>
              </w:rPr>
              <w:fldChar w:fldCharType="separate"/>
            </w:r>
            <w:r>
              <w:rPr>
                <w:noProof/>
                <w:webHidden/>
              </w:rPr>
              <w:t>35</w:t>
            </w:r>
            <w:r>
              <w:rPr>
                <w:noProof/>
                <w:webHidden/>
              </w:rPr>
              <w:fldChar w:fldCharType="end"/>
            </w:r>
          </w:hyperlink>
        </w:p>
        <w:p w14:paraId="52E883B0" w14:textId="40BC90DA" w:rsidR="00B0694E" w:rsidRDefault="00B0694E">
          <w:pPr>
            <w:pStyle w:val="TOC2"/>
            <w:tabs>
              <w:tab w:val="right" w:leader="dot" w:pos="9016"/>
            </w:tabs>
            <w:rPr>
              <w:noProof/>
              <w:sz w:val="22"/>
              <w:szCs w:val="22"/>
              <w:lang w:eastAsia="zh-CN"/>
            </w:rPr>
          </w:pPr>
          <w:hyperlink w:anchor="_Toc74732964" w:history="1">
            <w:r w:rsidRPr="002B2F6E">
              <w:rPr>
                <w:rStyle w:val="Hyperlink"/>
                <w:noProof/>
              </w:rPr>
              <w:t>Approach</w:t>
            </w:r>
            <w:r>
              <w:rPr>
                <w:noProof/>
                <w:webHidden/>
              </w:rPr>
              <w:tab/>
            </w:r>
            <w:r>
              <w:rPr>
                <w:noProof/>
                <w:webHidden/>
              </w:rPr>
              <w:fldChar w:fldCharType="begin"/>
            </w:r>
            <w:r>
              <w:rPr>
                <w:noProof/>
                <w:webHidden/>
              </w:rPr>
              <w:instrText xml:space="preserve"> PAGEREF _Toc74732964 \h </w:instrText>
            </w:r>
            <w:r>
              <w:rPr>
                <w:noProof/>
                <w:webHidden/>
              </w:rPr>
            </w:r>
            <w:r>
              <w:rPr>
                <w:noProof/>
                <w:webHidden/>
              </w:rPr>
              <w:fldChar w:fldCharType="separate"/>
            </w:r>
            <w:r>
              <w:rPr>
                <w:noProof/>
                <w:webHidden/>
              </w:rPr>
              <w:t>35</w:t>
            </w:r>
            <w:r>
              <w:rPr>
                <w:noProof/>
                <w:webHidden/>
              </w:rPr>
              <w:fldChar w:fldCharType="end"/>
            </w:r>
          </w:hyperlink>
        </w:p>
        <w:p w14:paraId="3D10C83C" w14:textId="184D586C" w:rsidR="00B0694E" w:rsidRDefault="00B0694E">
          <w:pPr>
            <w:pStyle w:val="TOC2"/>
            <w:tabs>
              <w:tab w:val="right" w:leader="dot" w:pos="9016"/>
            </w:tabs>
            <w:rPr>
              <w:noProof/>
              <w:sz w:val="22"/>
              <w:szCs w:val="22"/>
              <w:lang w:eastAsia="zh-CN"/>
            </w:rPr>
          </w:pPr>
          <w:hyperlink w:anchor="_Toc74732965" w:history="1">
            <w:r w:rsidRPr="002B2F6E">
              <w:rPr>
                <w:rStyle w:val="Hyperlink"/>
                <w:noProof/>
              </w:rPr>
              <w:t>Quality assurance plan</w:t>
            </w:r>
            <w:r>
              <w:rPr>
                <w:noProof/>
                <w:webHidden/>
              </w:rPr>
              <w:tab/>
            </w:r>
            <w:r>
              <w:rPr>
                <w:noProof/>
                <w:webHidden/>
              </w:rPr>
              <w:fldChar w:fldCharType="begin"/>
            </w:r>
            <w:r>
              <w:rPr>
                <w:noProof/>
                <w:webHidden/>
              </w:rPr>
              <w:instrText xml:space="preserve"> PAGEREF _Toc74732965 \h </w:instrText>
            </w:r>
            <w:r>
              <w:rPr>
                <w:noProof/>
                <w:webHidden/>
              </w:rPr>
            </w:r>
            <w:r>
              <w:rPr>
                <w:noProof/>
                <w:webHidden/>
              </w:rPr>
              <w:fldChar w:fldCharType="separate"/>
            </w:r>
            <w:r>
              <w:rPr>
                <w:noProof/>
                <w:webHidden/>
              </w:rPr>
              <w:t>35</w:t>
            </w:r>
            <w:r>
              <w:rPr>
                <w:noProof/>
                <w:webHidden/>
              </w:rPr>
              <w:fldChar w:fldCharType="end"/>
            </w:r>
          </w:hyperlink>
        </w:p>
        <w:p w14:paraId="47DE82B5" w14:textId="14CAC397" w:rsidR="00B0694E" w:rsidRDefault="00B0694E">
          <w:pPr>
            <w:pStyle w:val="TOC1"/>
            <w:tabs>
              <w:tab w:val="right" w:leader="dot" w:pos="9016"/>
            </w:tabs>
            <w:rPr>
              <w:noProof/>
              <w:sz w:val="22"/>
              <w:szCs w:val="22"/>
              <w:lang w:eastAsia="zh-CN"/>
            </w:rPr>
          </w:pPr>
          <w:hyperlink w:anchor="_Toc74732966" w:history="1">
            <w:r w:rsidRPr="002B2F6E">
              <w:rPr>
                <w:rStyle w:val="Hyperlink"/>
                <w:noProof/>
              </w:rPr>
              <w:t>Summary Of Methodology Essay</w:t>
            </w:r>
            <w:r>
              <w:rPr>
                <w:noProof/>
                <w:webHidden/>
              </w:rPr>
              <w:tab/>
            </w:r>
            <w:r>
              <w:rPr>
                <w:noProof/>
                <w:webHidden/>
              </w:rPr>
              <w:fldChar w:fldCharType="begin"/>
            </w:r>
            <w:r>
              <w:rPr>
                <w:noProof/>
                <w:webHidden/>
              </w:rPr>
              <w:instrText xml:space="preserve"> PAGEREF _Toc74732966 \h </w:instrText>
            </w:r>
            <w:r>
              <w:rPr>
                <w:noProof/>
                <w:webHidden/>
              </w:rPr>
            </w:r>
            <w:r>
              <w:rPr>
                <w:noProof/>
                <w:webHidden/>
              </w:rPr>
              <w:fldChar w:fldCharType="separate"/>
            </w:r>
            <w:r>
              <w:rPr>
                <w:noProof/>
                <w:webHidden/>
              </w:rPr>
              <w:t>37</w:t>
            </w:r>
            <w:r>
              <w:rPr>
                <w:noProof/>
                <w:webHidden/>
              </w:rPr>
              <w:fldChar w:fldCharType="end"/>
            </w:r>
          </w:hyperlink>
        </w:p>
        <w:p w14:paraId="3E493C96" w14:textId="3302FB82" w:rsidR="00B0694E" w:rsidRDefault="00B0694E">
          <w:pPr>
            <w:pStyle w:val="TOC1"/>
            <w:tabs>
              <w:tab w:val="right" w:leader="dot" w:pos="9016"/>
            </w:tabs>
            <w:rPr>
              <w:noProof/>
              <w:sz w:val="22"/>
              <w:szCs w:val="22"/>
              <w:lang w:eastAsia="zh-CN"/>
            </w:rPr>
          </w:pPr>
          <w:hyperlink w:anchor="_Toc74732967" w:history="1">
            <w:r w:rsidRPr="002B2F6E">
              <w:rPr>
                <w:rStyle w:val="Hyperlink"/>
                <w:noProof/>
              </w:rPr>
              <w:t>Ethics</w:t>
            </w:r>
            <w:r>
              <w:rPr>
                <w:noProof/>
                <w:webHidden/>
              </w:rPr>
              <w:tab/>
            </w:r>
            <w:r>
              <w:rPr>
                <w:noProof/>
                <w:webHidden/>
              </w:rPr>
              <w:fldChar w:fldCharType="begin"/>
            </w:r>
            <w:r>
              <w:rPr>
                <w:noProof/>
                <w:webHidden/>
              </w:rPr>
              <w:instrText xml:space="preserve"> PAGEREF _Toc74732967 \h </w:instrText>
            </w:r>
            <w:r>
              <w:rPr>
                <w:noProof/>
                <w:webHidden/>
              </w:rPr>
            </w:r>
            <w:r>
              <w:rPr>
                <w:noProof/>
                <w:webHidden/>
              </w:rPr>
              <w:fldChar w:fldCharType="separate"/>
            </w:r>
            <w:r>
              <w:rPr>
                <w:noProof/>
                <w:webHidden/>
              </w:rPr>
              <w:t>38</w:t>
            </w:r>
            <w:r>
              <w:rPr>
                <w:noProof/>
                <w:webHidden/>
              </w:rPr>
              <w:fldChar w:fldCharType="end"/>
            </w:r>
          </w:hyperlink>
        </w:p>
        <w:p w14:paraId="1AA61060" w14:textId="75C5D2AF" w:rsidR="00B0694E" w:rsidRDefault="00B0694E">
          <w:pPr>
            <w:pStyle w:val="TOC2"/>
            <w:tabs>
              <w:tab w:val="right" w:leader="dot" w:pos="9016"/>
            </w:tabs>
            <w:rPr>
              <w:noProof/>
              <w:sz w:val="22"/>
              <w:szCs w:val="22"/>
              <w:lang w:eastAsia="zh-CN"/>
            </w:rPr>
          </w:pPr>
          <w:hyperlink w:anchor="_Toc74732968" w:history="1">
            <w:r w:rsidRPr="002B2F6E">
              <w:rPr>
                <w:rStyle w:val="Hyperlink"/>
                <w:noProof/>
              </w:rPr>
              <w:t>Relevance of ITP Code of Ethics</w:t>
            </w:r>
            <w:r>
              <w:rPr>
                <w:noProof/>
                <w:webHidden/>
              </w:rPr>
              <w:tab/>
            </w:r>
            <w:r>
              <w:rPr>
                <w:noProof/>
                <w:webHidden/>
              </w:rPr>
              <w:fldChar w:fldCharType="begin"/>
            </w:r>
            <w:r>
              <w:rPr>
                <w:noProof/>
                <w:webHidden/>
              </w:rPr>
              <w:instrText xml:space="preserve"> PAGEREF _Toc74732968 \h </w:instrText>
            </w:r>
            <w:r>
              <w:rPr>
                <w:noProof/>
                <w:webHidden/>
              </w:rPr>
            </w:r>
            <w:r>
              <w:rPr>
                <w:noProof/>
                <w:webHidden/>
              </w:rPr>
              <w:fldChar w:fldCharType="separate"/>
            </w:r>
            <w:r>
              <w:rPr>
                <w:noProof/>
                <w:webHidden/>
              </w:rPr>
              <w:t>38</w:t>
            </w:r>
            <w:r>
              <w:rPr>
                <w:noProof/>
                <w:webHidden/>
              </w:rPr>
              <w:fldChar w:fldCharType="end"/>
            </w:r>
          </w:hyperlink>
        </w:p>
        <w:p w14:paraId="6FCEEA18" w14:textId="501F86BF" w:rsidR="00B0694E" w:rsidRDefault="00B0694E">
          <w:pPr>
            <w:pStyle w:val="TOC2"/>
            <w:tabs>
              <w:tab w:val="right" w:leader="dot" w:pos="9016"/>
            </w:tabs>
            <w:rPr>
              <w:noProof/>
              <w:sz w:val="22"/>
              <w:szCs w:val="22"/>
              <w:lang w:eastAsia="zh-CN"/>
            </w:rPr>
          </w:pPr>
          <w:hyperlink w:anchor="_Toc74732969" w:history="1">
            <w:r w:rsidRPr="002B2F6E">
              <w:rPr>
                <w:rStyle w:val="Hyperlink"/>
                <w:noProof/>
              </w:rPr>
              <w:t>Relevant Legislation</w:t>
            </w:r>
            <w:r>
              <w:rPr>
                <w:noProof/>
                <w:webHidden/>
              </w:rPr>
              <w:tab/>
            </w:r>
            <w:r>
              <w:rPr>
                <w:noProof/>
                <w:webHidden/>
              </w:rPr>
              <w:fldChar w:fldCharType="begin"/>
            </w:r>
            <w:r>
              <w:rPr>
                <w:noProof/>
                <w:webHidden/>
              </w:rPr>
              <w:instrText xml:space="preserve"> PAGEREF _Toc74732969 \h </w:instrText>
            </w:r>
            <w:r>
              <w:rPr>
                <w:noProof/>
                <w:webHidden/>
              </w:rPr>
            </w:r>
            <w:r>
              <w:rPr>
                <w:noProof/>
                <w:webHidden/>
              </w:rPr>
              <w:fldChar w:fldCharType="separate"/>
            </w:r>
            <w:r>
              <w:rPr>
                <w:noProof/>
                <w:webHidden/>
              </w:rPr>
              <w:t>39</w:t>
            </w:r>
            <w:r>
              <w:rPr>
                <w:noProof/>
                <w:webHidden/>
              </w:rPr>
              <w:fldChar w:fldCharType="end"/>
            </w:r>
          </w:hyperlink>
        </w:p>
        <w:p w14:paraId="6FF795E6" w14:textId="5D2618BA" w:rsidR="00B0694E" w:rsidRDefault="00B0694E">
          <w:pPr>
            <w:pStyle w:val="TOC1"/>
            <w:tabs>
              <w:tab w:val="right" w:leader="dot" w:pos="9016"/>
            </w:tabs>
            <w:rPr>
              <w:noProof/>
              <w:sz w:val="22"/>
              <w:szCs w:val="22"/>
              <w:lang w:eastAsia="zh-CN"/>
            </w:rPr>
          </w:pPr>
          <w:hyperlink w:anchor="_Toc74732970" w:history="1">
            <w:r w:rsidRPr="002B2F6E">
              <w:rPr>
                <w:rStyle w:val="Hyperlink"/>
                <w:noProof/>
              </w:rPr>
              <w:t>Sustainability, Inclusive Practice and Te Tiriti o Waitangi</w:t>
            </w:r>
            <w:r>
              <w:rPr>
                <w:noProof/>
                <w:webHidden/>
              </w:rPr>
              <w:tab/>
            </w:r>
            <w:r>
              <w:rPr>
                <w:noProof/>
                <w:webHidden/>
              </w:rPr>
              <w:fldChar w:fldCharType="begin"/>
            </w:r>
            <w:r>
              <w:rPr>
                <w:noProof/>
                <w:webHidden/>
              </w:rPr>
              <w:instrText xml:space="preserve"> PAGEREF _Toc74732970 \h </w:instrText>
            </w:r>
            <w:r>
              <w:rPr>
                <w:noProof/>
                <w:webHidden/>
              </w:rPr>
            </w:r>
            <w:r>
              <w:rPr>
                <w:noProof/>
                <w:webHidden/>
              </w:rPr>
              <w:fldChar w:fldCharType="separate"/>
            </w:r>
            <w:r>
              <w:rPr>
                <w:noProof/>
                <w:webHidden/>
              </w:rPr>
              <w:t>40</w:t>
            </w:r>
            <w:r>
              <w:rPr>
                <w:noProof/>
                <w:webHidden/>
              </w:rPr>
              <w:fldChar w:fldCharType="end"/>
            </w:r>
          </w:hyperlink>
        </w:p>
        <w:p w14:paraId="083E8A13" w14:textId="32BCBBB8" w:rsidR="00B0694E" w:rsidRDefault="00B0694E">
          <w:pPr>
            <w:pStyle w:val="TOC2"/>
            <w:tabs>
              <w:tab w:val="right" w:leader="dot" w:pos="9016"/>
            </w:tabs>
            <w:rPr>
              <w:noProof/>
              <w:sz w:val="22"/>
              <w:szCs w:val="22"/>
              <w:lang w:eastAsia="zh-CN"/>
            </w:rPr>
          </w:pPr>
          <w:hyperlink w:anchor="_Toc74732971" w:history="1">
            <w:r w:rsidRPr="002B2F6E">
              <w:rPr>
                <w:rStyle w:val="Hyperlink"/>
                <w:noProof/>
              </w:rPr>
              <w:t>Relevance of Principles to Student and Industry</w:t>
            </w:r>
            <w:r>
              <w:rPr>
                <w:noProof/>
                <w:webHidden/>
              </w:rPr>
              <w:tab/>
            </w:r>
            <w:r>
              <w:rPr>
                <w:noProof/>
                <w:webHidden/>
              </w:rPr>
              <w:fldChar w:fldCharType="begin"/>
            </w:r>
            <w:r>
              <w:rPr>
                <w:noProof/>
                <w:webHidden/>
              </w:rPr>
              <w:instrText xml:space="preserve"> PAGEREF _Toc74732971 \h </w:instrText>
            </w:r>
            <w:r>
              <w:rPr>
                <w:noProof/>
                <w:webHidden/>
              </w:rPr>
            </w:r>
            <w:r>
              <w:rPr>
                <w:noProof/>
                <w:webHidden/>
              </w:rPr>
              <w:fldChar w:fldCharType="separate"/>
            </w:r>
            <w:r>
              <w:rPr>
                <w:noProof/>
                <w:webHidden/>
              </w:rPr>
              <w:t>40</w:t>
            </w:r>
            <w:r>
              <w:rPr>
                <w:noProof/>
                <w:webHidden/>
              </w:rPr>
              <w:fldChar w:fldCharType="end"/>
            </w:r>
          </w:hyperlink>
        </w:p>
        <w:p w14:paraId="6243B592" w14:textId="09895800" w:rsidR="00B0694E" w:rsidRDefault="00B0694E">
          <w:pPr>
            <w:pStyle w:val="TOC1"/>
            <w:tabs>
              <w:tab w:val="right" w:leader="dot" w:pos="9016"/>
            </w:tabs>
            <w:rPr>
              <w:noProof/>
              <w:sz w:val="22"/>
              <w:szCs w:val="22"/>
              <w:lang w:eastAsia="zh-CN"/>
            </w:rPr>
          </w:pPr>
          <w:hyperlink w:anchor="_Toc74732972" w:history="1">
            <w:r w:rsidRPr="002B2F6E">
              <w:rPr>
                <w:rStyle w:val="Hyperlink"/>
                <w:noProof/>
              </w:rPr>
              <w:t>Reflections</w:t>
            </w:r>
            <w:r>
              <w:rPr>
                <w:noProof/>
                <w:webHidden/>
              </w:rPr>
              <w:tab/>
            </w:r>
            <w:r>
              <w:rPr>
                <w:noProof/>
                <w:webHidden/>
              </w:rPr>
              <w:fldChar w:fldCharType="begin"/>
            </w:r>
            <w:r>
              <w:rPr>
                <w:noProof/>
                <w:webHidden/>
              </w:rPr>
              <w:instrText xml:space="preserve"> PAGEREF _Toc74732972 \h </w:instrText>
            </w:r>
            <w:r>
              <w:rPr>
                <w:noProof/>
                <w:webHidden/>
              </w:rPr>
            </w:r>
            <w:r>
              <w:rPr>
                <w:noProof/>
                <w:webHidden/>
              </w:rPr>
              <w:fldChar w:fldCharType="separate"/>
            </w:r>
            <w:r>
              <w:rPr>
                <w:noProof/>
                <w:webHidden/>
              </w:rPr>
              <w:t>41</w:t>
            </w:r>
            <w:r>
              <w:rPr>
                <w:noProof/>
                <w:webHidden/>
              </w:rPr>
              <w:fldChar w:fldCharType="end"/>
            </w:r>
          </w:hyperlink>
        </w:p>
        <w:p w14:paraId="5A99847E" w14:textId="6D5E0DB5" w:rsidR="00B0694E" w:rsidRDefault="00B0694E">
          <w:pPr>
            <w:pStyle w:val="TOC2"/>
            <w:tabs>
              <w:tab w:val="right" w:leader="dot" w:pos="9016"/>
            </w:tabs>
            <w:rPr>
              <w:noProof/>
              <w:sz w:val="22"/>
              <w:szCs w:val="22"/>
              <w:lang w:eastAsia="zh-CN"/>
            </w:rPr>
          </w:pPr>
          <w:hyperlink w:anchor="_Toc74732973" w:history="1">
            <w:r w:rsidRPr="002B2F6E">
              <w:rPr>
                <w:rStyle w:val="Hyperlink"/>
                <w:noProof/>
              </w:rPr>
              <w:t>Reflection On BCIS309</w:t>
            </w:r>
            <w:r>
              <w:rPr>
                <w:noProof/>
                <w:webHidden/>
              </w:rPr>
              <w:tab/>
            </w:r>
            <w:r>
              <w:rPr>
                <w:noProof/>
                <w:webHidden/>
              </w:rPr>
              <w:fldChar w:fldCharType="begin"/>
            </w:r>
            <w:r>
              <w:rPr>
                <w:noProof/>
                <w:webHidden/>
              </w:rPr>
              <w:instrText xml:space="preserve"> PAGEREF _Toc74732973 \h </w:instrText>
            </w:r>
            <w:r>
              <w:rPr>
                <w:noProof/>
                <w:webHidden/>
              </w:rPr>
            </w:r>
            <w:r>
              <w:rPr>
                <w:noProof/>
                <w:webHidden/>
              </w:rPr>
              <w:fldChar w:fldCharType="separate"/>
            </w:r>
            <w:r>
              <w:rPr>
                <w:noProof/>
                <w:webHidden/>
              </w:rPr>
              <w:t>41</w:t>
            </w:r>
            <w:r>
              <w:rPr>
                <w:noProof/>
                <w:webHidden/>
              </w:rPr>
              <w:fldChar w:fldCharType="end"/>
            </w:r>
          </w:hyperlink>
        </w:p>
        <w:p w14:paraId="4E7CC989" w14:textId="32386F75" w:rsidR="00B0694E" w:rsidRDefault="00B0694E">
          <w:pPr>
            <w:pStyle w:val="TOC2"/>
            <w:tabs>
              <w:tab w:val="right" w:leader="dot" w:pos="9016"/>
            </w:tabs>
            <w:rPr>
              <w:noProof/>
              <w:sz w:val="22"/>
              <w:szCs w:val="22"/>
              <w:lang w:eastAsia="zh-CN"/>
            </w:rPr>
          </w:pPr>
          <w:hyperlink w:anchor="_Toc74732974" w:history="1">
            <w:r w:rsidRPr="002B2F6E">
              <w:rPr>
                <w:rStyle w:val="Hyperlink"/>
                <w:noProof/>
              </w:rPr>
              <w:t>Self-evaluation</w:t>
            </w:r>
            <w:r>
              <w:rPr>
                <w:noProof/>
                <w:webHidden/>
              </w:rPr>
              <w:tab/>
            </w:r>
            <w:r>
              <w:rPr>
                <w:noProof/>
                <w:webHidden/>
              </w:rPr>
              <w:fldChar w:fldCharType="begin"/>
            </w:r>
            <w:r>
              <w:rPr>
                <w:noProof/>
                <w:webHidden/>
              </w:rPr>
              <w:instrText xml:space="preserve"> PAGEREF _Toc74732974 \h </w:instrText>
            </w:r>
            <w:r>
              <w:rPr>
                <w:noProof/>
                <w:webHidden/>
              </w:rPr>
            </w:r>
            <w:r>
              <w:rPr>
                <w:noProof/>
                <w:webHidden/>
              </w:rPr>
              <w:fldChar w:fldCharType="separate"/>
            </w:r>
            <w:r>
              <w:rPr>
                <w:noProof/>
                <w:webHidden/>
              </w:rPr>
              <w:t>42</w:t>
            </w:r>
            <w:r>
              <w:rPr>
                <w:noProof/>
                <w:webHidden/>
              </w:rPr>
              <w:fldChar w:fldCharType="end"/>
            </w:r>
          </w:hyperlink>
        </w:p>
        <w:p w14:paraId="244C7EF6" w14:textId="467BDFB6" w:rsidR="00B0694E" w:rsidRDefault="00B0694E">
          <w:pPr>
            <w:pStyle w:val="TOC1"/>
            <w:tabs>
              <w:tab w:val="right" w:leader="dot" w:pos="9016"/>
            </w:tabs>
            <w:rPr>
              <w:noProof/>
              <w:sz w:val="22"/>
              <w:szCs w:val="22"/>
              <w:lang w:eastAsia="zh-CN"/>
            </w:rPr>
          </w:pPr>
          <w:hyperlink w:anchor="_Toc74732975" w:history="1">
            <w:r w:rsidRPr="002B2F6E">
              <w:rPr>
                <w:rStyle w:val="Hyperlink"/>
                <w:noProof/>
              </w:rPr>
              <w:t>References</w:t>
            </w:r>
            <w:r>
              <w:rPr>
                <w:noProof/>
                <w:webHidden/>
              </w:rPr>
              <w:tab/>
            </w:r>
            <w:r>
              <w:rPr>
                <w:noProof/>
                <w:webHidden/>
              </w:rPr>
              <w:fldChar w:fldCharType="begin"/>
            </w:r>
            <w:r>
              <w:rPr>
                <w:noProof/>
                <w:webHidden/>
              </w:rPr>
              <w:instrText xml:space="preserve"> PAGEREF _Toc74732975 \h </w:instrText>
            </w:r>
            <w:r>
              <w:rPr>
                <w:noProof/>
                <w:webHidden/>
              </w:rPr>
            </w:r>
            <w:r>
              <w:rPr>
                <w:noProof/>
                <w:webHidden/>
              </w:rPr>
              <w:fldChar w:fldCharType="separate"/>
            </w:r>
            <w:r>
              <w:rPr>
                <w:noProof/>
                <w:webHidden/>
              </w:rPr>
              <w:t>43</w:t>
            </w:r>
            <w:r>
              <w:rPr>
                <w:noProof/>
                <w:webHidden/>
              </w:rPr>
              <w:fldChar w:fldCharType="end"/>
            </w:r>
          </w:hyperlink>
        </w:p>
        <w:p w14:paraId="25AF7651" w14:textId="552A0EBC" w:rsidR="00B0694E" w:rsidRDefault="00B0694E">
          <w:pPr>
            <w:pStyle w:val="TOC1"/>
            <w:tabs>
              <w:tab w:val="right" w:leader="dot" w:pos="9016"/>
            </w:tabs>
            <w:rPr>
              <w:noProof/>
              <w:sz w:val="22"/>
              <w:szCs w:val="22"/>
              <w:lang w:eastAsia="zh-CN"/>
            </w:rPr>
          </w:pPr>
          <w:hyperlink w:anchor="_Toc74732976" w:history="1">
            <w:r w:rsidRPr="002B2F6E">
              <w:rPr>
                <w:rStyle w:val="Hyperlink"/>
                <w:noProof/>
              </w:rPr>
              <w:t>Appendices</w:t>
            </w:r>
            <w:r>
              <w:rPr>
                <w:noProof/>
                <w:webHidden/>
              </w:rPr>
              <w:tab/>
            </w:r>
            <w:r>
              <w:rPr>
                <w:noProof/>
                <w:webHidden/>
              </w:rPr>
              <w:fldChar w:fldCharType="begin"/>
            </w:r>
            <w:r>
              <w:rPr>
                <w:noProof/>
                <w:webHidden/>
              </w:rPr>
              <w:instrText xml:space="preserve"> PAGEREF _Toc74732976 \h </w:instrText>
            </w:r>
            <w:r>
              <w:rPr>
                <w:noProof/>
                <w:webHidden/>
              </w:rPr>
            </w:r>
            <w:r>
              <w:rPr>
                <w:noProof/>
                <w:webHidden/>
              </w:rPr>
              <w:fldChar w:fldCharType="separate"/>
            </w:r>
            <w:r>
              <w:rPr>
                <w:noProof/>
                <w:webHidden/>
              </w:rPr>
              <w:t>44</w:t>
            </w:r>
            <w:r>
              <w:rPr>
                <w:noProof/>
                <w:webHidden/>
              </w:rPr>
              <w:fldChar w:fldCharType="end"/>
            </w:r>
          </w:hyperlink>
        </w:p>
        <w:p w14:paraId="575AB7D3" w14:textId="2437100C" w:rsidR="00B0694E" w:rsidRDefault="00B0694E">
          <w:pPr>
            <w:pStyle w:val="TOC2"/>
            <w:tabs>
              <w:tab w:val="right" w:leader="dot" w:pos="9016"/>
            </w:tabs>
            <w:rPr>
              <w:noProof/>
              <w:sz w:val="22"/>
              <w:szCs w:val="22"/>
              <w:lang w:eastAsia="zh-CN"/>
            </w:rPr>
          </w:pPr>
          <w:hyperlink w:anchor="_Toc74732977" w:history="1">
            <w:r w:rsidRPr="002B2F6E">
              <w:rPr>
                <w:rStyle w:val="Hyperlink"/>
                <w:noProof/>
              </w:rPr>
              <w:t>Appendix A –Project management tool</w:t>
            </w:r>
            <w:r>
              <w:rPr>
                <w:noProof/>
                <w:webHidden/>
              </w:rPr>
              <w:tab/>
            </w:r>
            <w:r>
              <w:rPr>
                <w:noProof/>
                <w:webHidden/>
              </w:rPr>
              <w:fldChar w:fldCharType="begin"/>
            </w:r>
            <w:r>
              <w:rPr>
                <w:noProof/>
                <w:webHidden/>
              </w:rPr>
              <w:instrText xml:space="preserve"> PAGEREF _Toc74732977 \h </w:instrText>
            </w:r>
            <w:r>
              <w:rPr>
                <w:noProof/>
                <w:webHidden/>
              </w:rPr>
            </w:r>
            <w:r>
              <w:rPr>
                <w:noProof/>
                <w:webHidden/>
              </w:rPr>
              <w:fldChar w:fldCharType="separate"/>
            </w:r>
            <w:r>
              <w:rPr>
                <w:noProof/>
                <w:webHidden/>
              </w:rPr>
              <w:t>44</w:t>
            </w:r>
            <w:r>
              <w:rPr>
                <w:noProof/>
                <w:webHidden/>
              </w:rPr>
              <w:fldChar w:fldCharType="end"/>
            </w:r>
          </w:hyperlink>
        </w:p>
        <w:p w14:paraId="4E4AEE8C" w14:textId="112FE12D" w:rsidR="00B0694E" w:rsidRDefault="00B0694E">
          <w:pPr>
            <w:pStyle w:val="TOC2"/>
            <w:tabs>
              <w:tab w:val="right" w:leader="dot" w:pos="9016"/>
            </w:tabs>
            <w:rPr>
              <w:noProof/>
              <w:sz w:val="22"/>
              <w:szCs w:val="22"/>
              <w:lang w:eastAsia="zh-CN"/>
            </w:rPr>
          </w:pPr>
          <w:hyperlink w:anchor="_Toc74732978" w:history="1">
            <w:r w:rsidRPr="002B2F6E">
              <w:rPr>
                <w:rStyle w:val="Hyperlink"/>
                <w:noProof/>
              </w:rPr>
              <w:t>Appendix B – Risk Management Table</w:t>
            </w:r>
            <w:r>
              <w:rPr>
                <w:noProof/>
                <w:webHidden/>
              </w:rPr>
              <w:tab/>
            </w:r>
            <w:r>
              <w:rPr>
                <w:noProof/>
                <w:webHidden/>
              </w:rPr>
              <w:fldChar w:fldCharType="begin"/>
            </w:r>
            <w:r>
              <w:rPr>
                <w:noProof/>
                <w:webHidden/>
              </w:rPr>
              <w:instrText xml:space="preserve"> PAGEREF _Toc74732978 \h </w:instrText>
            </w:r>
            <w:r>
              <w:rPr>
                <w:noProof/>
                <w:webHidden/>
              </w:rPr>
            </w:r>
            <w:r>
              <w:rPr>
                <w:noProof/>
                <w:webHidden/>
              </w:rPr>
              <w:fldChar w:fldCharType="separate"/>
            </w:r>
            <w:r>
              <w:rPr>
                <w:noProof/>
                <w:webHidden/>
              </w:rPr>
              <w:t>48</w:t>
            </w:r>
            <w:r>
              <w:rPr>
                <w:noProof/>
                <w:webHidden/>
              </w:rPr>
              <w:fldChar w:fldCharType="end"/>
            </w:r>
          </w:hyperlink>
        </w:p>
        <w:p w14:paraId="2BAE42FB" w14:textId="0F4C7708" w:rsidR="00B0694E" w:rsidRDefault="00B0694E">
          <w:pPr>
            <w:pStyle w:val="TOC2"/>
            <w:tabs>
              <w:tab w:val="right" w:leader="dot" w:pos="9016"/>
            </w:tabs>
            <w:rPr>
              <w:noProof/>
              <w:sz w:val="22"/>
              <w:szCs w:val="22"/>
              <w:lang w:eastAsia="zh-CN"/>
            </w:rPr>
          </w:pPr>
          <w:hyperlink w:anchor="_Toc74732979" w:history="1">
            <w:r w:rsidRPr="002B2F6E">
              <w:rPr>
                <w:rStyle w:val="Hyperlink"/>
                <w:noProof/>
              </w:rPr>
              <w:t>Appendix C – Quality Assurance Table</w:t>
            </w:r>
            <w:r>
              <w:rPr>
                <w:noProof/>
                <w:webHidden/>
              </w:rPr>
              <w:tab/>
            </w:r>
            <w:r>
              <w:rPr>
                <w:noProof/>
                <w:webHidden/>
              </w:rPr>
              <w:fldChar w:fldCharType="begin"/>
            </w:r>
            <w:r>
              <w:rPr>
                <w:noProof/>
                <w:webHidden/>
              </w:rPr>
              <w:instrText xml:space="preserve"> PAGEREF _Toc74732979 \h </w:instrText>
            </w:r>
            <w:r>
              <w:rPr>
                <w:noProof/>
                <w:webHidden/>
              </w:rPr>
            </w:r>
            <w:r>
              <w:rPr>
                <w:noProof/>
                <w:webHidden/>
              </w:rPr>
              <w:fldChar w:fldCharType="separate"/>
            </w:r>
            <w:r>
              <w:rPr>
                <w:noProof/>
                <w:webHidden/>
              </w:rPr>
              <w:t>49</w:t>
            </w:r>
            <w:r>
              <w:rPr>
                <w:noProof/>
                <w:webHidden/>
              </w:rPr>
              <w:fldChar w:fldCharType="end"/>
            </w:r>
          </w:hyperlink>
        </w:p>
        <w:p w14:paraId="7CEBDFDE" w14:textId="574C7405" w:rsidR="004B1B60" w:rsidRDefault="00FF22B1" w:rsidP="001E57B7">
          <w:r>
            <w:fldChar w:fldCharType="end"/>
          </w:r>
        </w:p>
      </w:sdtContent>
    </w:sdt>
    <w:p w14:paraId="2ECE7121" w14:textId="77777777" w:rsidR="000806BC" w:rsidRDefault="000806BC">
      <w:pPr>
        <w:spacing w:after="200"/>
        <w:rPr>
          <w:rFonts w:ascii="Cambria" w:eastAsiaTheme="majorEastAsia" w:hAnsi="Cambria" w:cstheme="majorBidi"/>
          <w:b/>
          <w:bCs/>
          <w:color w:val="FFFFFF" w:themeColor="background1"/>
          <w:sz w:val="40"/>
          <w:szCs w:val="40"/>
        </w:rPr>
      </w:pPr>
      <w:r>
        <w:br w:type="page"/>
      </w:r>
    </w:p>
    <w:p w14:paraId="2901CD0E" w14:textId="39207FAA" w:rsidR="00C714D9" w:rsidRPr="00421798" w:rsidRDefault="00EC298A" w:rsidP="00E238C3">
      <w:pPr>
        <w:pStyle w:val="Heading1"/>
      </w:pPr>
      <w:bookmarkStart w:id="0" w:name="_Toc74732931"/>
      <w:r w:rsidRPr="00421798">
        <w:lastRenderedPageBreak/>
        <w:t>Introduction</w:t>
      </w:r>
      <w:bookmarkEnd w:id="0"/>
    </w:p>
    <w:p w14:paraId="49FCA491" w14:textId="40CE22A0" w:rsidR="008C4009" w:rsidRDefault="008C4009" w:rsidP="008C4009">
      <w:r>
        <w:t xml:space="preserve">This report is </w:t>
      </w:r>
      <w:r w:rsidR="00EB0044">
        <w:t xml:space="preserve">the </w:t>
      </w:r>
      <w:r w:rsidR="00011074">
        <w:t>final</w:t>
      </w:r>
      <w:r>
        <w:t xml:space="preserve"> documentation for the Aerodrome procedures web app for Pyper Vision. The purpose of this report is to illustrate how I developed the project and showcase some of the </w:t>
      </w:r>
      <w:r w:rsidR="00EB0044">
        <w:t>milestones</w:t>
      </w:r>
      <w:r>
        <w:t xml:space="preserve"> achieved. The report also shows how I managed the course and what I learned from other related courses that benefited this project.</w:t>
      </w:r>
    </w:p>
    <w:p w14:paraId="5E0CC695" w14:textId="77777777" w:rsidR="00EB0044" w:rsidRDefault="00EB0044" w:rsidP="00EB0044">
      <w:r>
        <w:t>This report contains the following:</w:t>
      </w:r>
    </w:p>
    <w:p w14:paraId="2B2B190C" w14:textId="6CED87DB" w:rsidR="00EB0044" w:rsidRDefault="00EB0044" w:rsidP="00E8261C">
      <w:pPr>
        <w:pStyle w:val="ListParagraph"/>
        <w:numPr>
          <w:ilvl w:val="0"/>
          <w:numId w:val="43"/>
        </w:numPr>
      </w:pPr>
      <w:r>
        <w:t>Introducing the background of Pyper Vision and the details of the project.</w:t>
      </w:r>
    </w:p>
    <w:p w14:paraId="2F6CAFD0" w14:textId="637ABC89" w:rsidR="00EB0044" w:rsidRDefault="00EB0044" w:rsidP="00E8261C">
      <w:pPr>
        <w:pStyle w:val="ListParagraph"/>
        <w:numPr>
          <w:ilvl w:val="0"/>
          <w:numId w:val="43"/>
        </w:numPr>
      </w:pPr>
      <w:r>
        <w:t>An outline of the project plan both in terms of industry and academic.</w:t>
      </w:r>
    </w:p>
    <w:p w14:paraId="77A178DB" w14:textId="677AC3D7" w:rsidR="00EB0044" w:rsidRDefault="00EB0044" w:rsidP="00E8261C">
      <w:pPr>
        <w:pStyle w:val="ListParagraph"/>
        <w:numPr>
          <w:ilvl w:val="0"/>
          <w:numId w:val="43"/>
        </w:numPr>
      </w:pPr>
      <w:r>
        <w:t>Showcase some of the deliverables I completed in different versions of the web app and explain some of the problems I encountered during the development process and how did I resolve them.</w:t>
      </w:r>
    </w:p>
    <w:p w14:paraId="08A64F8A" w14:textId="0DCBAB69" w:rsidR="00EB0044" w:rsidRDefault="00EB0044" w:rsidP="00E8261C">
      <w:pPr>
        <w:pStyle w:val="ListParagraph"/>
        <w:numPr>
          <w:ilvl w:val="0"/>
          <w:numId w:val="43"/>
        </w:numPr>
      </w:pPr>
      <w:r>
        <w:t>Evaluation of some of the level 6 and 7 courses I have completed and how they contributed to my project building.</w:t>
      </w:r>
    </w:p>
    <w:p w14:paraId="6F461CD9" w14:textId="75E726BD" w:rsidR="00EB0044" w:rsidRDefault="00EB0044" w:rsidP="00E8261C">
      <w:pPr>
        <w:pStyle w:val="ListParagraph"/>
        <w:numPr>
          <w:ilvl w:val="0"/>
          <w:numId w:val="43"/>
        </w:numPr>
      </w:pPr>
      <w:r>
        <w:t>The risk management plan and a review of how I implemented it.</w:t>
      </w:r>
    </w:p>
    <w:p w14:paraId="6FCDA81E" w14:textId="2DC25D39" w:rsidR="00EB0044" w:rsidRDefault="00EB0044" w:rsidP="00E8261C">
      <w:pPr>
        <w:pStyle w:val="ListParagraph"/>
        <w:numPr>
          <w:ilvl w:val="0"/>
          <w:numId w:val="43"/>
        </w:numPr>
      </w:pPr>
      <w:r>
        <w:t>The quality assurance plan and a review of how I ensure the quality of the deliverables.</w:t>
      </w:r>
    </w:p>
    <w:p w14:paraId="3FB76755" w14:textId="6EBDFD1F" w:rsidR="00EB0044" w:rsidRDefault="00EB0044" w:rsidP="00E8261C">
      <w:pPr>
        <w:pStyle w:val="ListParagraph"/>
        <w:numPr>
          <w:ilvl w:val="0"/>
          <w:numId w:val="43"/>
        </w:numPr>
      </w:pPr>
      <w:r>
        <w:t>Explanation about how ethics of IT professionals and other relevant principles will be implemented in this project.</w:t>
      </w:r>
    </w:p>
    <w:p w14:paraId="7A03F906" w14:textId="0902DCAB" w:rsidR="00EB0044" w:rsidRDefault="00EB0044" w:rsidP="00E8261C">
      <w:pPr>
        <w:pStyle w:val="ListParagraph"/>
        <w:numPr>
          <w:ilvl w:val="0"/>
          <w:numId w:val="43"/>
        </w:numPr>
      </w:pPr>
      <w:r>
        <w:t>A summary of the methodology that I used in the project.</w:t>
      </w:r>
    </w:p>
    <w:p w14:paraId="05755085" w14:textId="7C37C050" w:rsidR="00EB0044" w:rsidRDefault="00EB0044" w:rsidP="00E8261C">
      <w:pPr>
        <w:pStyle w:val="ListParagraph"/>
        <w:numPr>
          <w:ilvl w:val="0"/>
          <w:numId w:val="43"/>
        </w:numPr>
      </w:pPr>
      <w:r>
        <w:t>Reflections of the learning process for BCIS309 and self-evaluation of the work completed.</w:t>
      </w:r>
    </w:p>
    <w:p w14:paraId="62309270" w14:textId="15A9B4A2" w:rsidR="00EB0044" w:rsidRDefault="00EB0044" w:rsidP="00E8261C">
      <w:pPr>
        <w:pStyle w:val="ListParagraph"/>
        <w:numPr>
          <w:ilvl w:val="0"/>
          <w:numId w:val="43"/>
        </w:numPr>
      </w:pPr>
      <w:r>
        <w:t>The appendix includes the project management tools I used for this project, the latest risk assessment table, and the quality assurance table.</w:t>
      </w:r>
    </w:p>
    <w:p w14:paraId="7BD92ED2" w14:textId="77777777" w:rsidR="00E8261C" w:rsidRDefault="00E8261C" w:rsidP="00EB0044"/>
    <w:p w14:paraId="54B91E3E" w14:textId="5077A6E0" w:rsidR="00EB0044" w:rsidRPr="00EB0044" w:rsidRDefault="00EB0044" w:rsidP="00E8261C">
      <w:pPr>
        <w:pBdr>
          <w:top w:val="single" w:sz="4" w:space="1" w:color="auto"/>
        </w:pBdr>
      </w:pPr>
      <w:r w:rsidRPr="00E8261C">
        <w:rPr>
          <w:rFonts w:ascii="Cambria" w:hAnsi="Cambria"/>
          <w:sz w:val="28"/>
          <w:szCs w:val="28"/>
        </w:rPr>
        <w:t>Acronyms</w:t>
      </w:r>
    </w:p>
    <w:p w14:paraId="54B1E519" w14:textId="0961C040" w:rsidR="002D3174" w:rsidRDefault="002D3174" w:rsidP="002D3174">
      <w:pPr>
        <w:pStyle w:val="Caption"/>
        <w:keepNext/>
        <w:jc w:val="center"/>
      </w:pPr>
      <w:r>
        <w:t xml:space="preserve">Table </w:t>
      </w:r>
      <w:r w:rsidR="00364A6F">
        <w:fldChar w:fldCharType="begin"/>
      </w:r>
      <w:r w:rsidR="00364A6F">
        <w:instrText xml:space="preserve"> SEQ Table \* ARABIC </w:instrText>
      </w:r>
      <w:r w:rsidR="00364A6F">
        <w:fldChar w:fldCharType="separate"/>
      </w:r>
      <w:r w:rsidR="009C7BC7">
        <w:rPr>
          <w:noProof/>
        </w:rPr>
        <w:t>1</w:t>
      </w:r>
      <w:r w:rsidR="00364A6F">
        <w:rPr>
          <w:noProof/>
        </w:rPr>
        <w:fldChar w:fldCharType="end"/>
      </w:r>
      <w:r>
        <w:t>: List of Acronyms</w:t>
      </w:r>
    </w:p>
    <w:tbl>
      <w:tblPr>
        <w:tblStyle w:val="GridTable6Colorful-Accent1"/>
        <w:tblW w:w="0" w:type="auto"/>
        <w:jc w:val="center"/>
        <w:tblLook w:val="04A0" w:firstRow="1" w:lastRow="0" w:firstColumn="1" w:lastColumn="0" w:noHBand="0" w:noVBand="1"/>
      </w:tblPr>
      <w:tblGrid>
        <w:gridCol w:w="2028"/>
        <w:gridCol w:w="4745"/>
      </w:tblGrid>
      <w:tr w:rsidR="00EB0044" w14:paraId="5E5A0D1C" w14:textId="77777777" w:rsidTr="002D3174">
        <w:trPr>
          <w:cnfStyle w:val="100000000000" w:firstRow="1" w:lastRow="0" w:firstColumn="0" w:lastColumn="0" w:oddVBand="0" w:evenVBand="0" w:oddHBand="0"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2028" w:type="dxa"/>
          </w:tcPr>
          <w:p w14:paraId="3B4AF3C1" w14:textId="5CB49752" w:rsidR="00EB0044" w:rsidRPr="00EB0044" w:rsidRDefault="00EB0044" w:rsidP="00EB0044">
            <w:r w:rsidRPr="00EB0044">
              <w:t>Abbreviation</w:t>
            </w:r>
          </w:p>
        </w:tc>
        <w:tc>
          <w:tcPr>
            <w:tcW w:w="4745" w:type="dxa"/>
          </w:tcPr>
          <w:p w14:paraId="457616EB" w14:textId="22E8EC0E" w:rsidR="00EB0044" w:rsidRPr="00EB0044" w:rsidRDefault="00EB0044" w:rsidP="00EB0044">
            <w:pPr>
              <w:cnfStyle w:val="100000000000" w:firstRow="1" w:lastRow="0" w:firstColumn="0" w:lastColumn="0" w:oddVBand="0" w:evenVBand="0" w:oddHBand="0" w:evenHBand="0" w:firstRowFirstColumn="0" w:firstRowLastColumn="0" w:lastRowFirstColumn="0" w:lastRowLastColumn="0"/>
            </w:pPr>
            <w:r w:rsidRPr="00EB0044">
              <w:t>Term</w:t>
            </w:r>
          </w:p>
        </w:tc>
      </w:tr>
      <w:tr w:rsidR="00EB0044" w14:paraId="3EFAF1FA" w14:textId="77777777" w:rsidTr="002D3174">
        <w:trPr>
          <w:cnfStyle w:val="000000100000" w:firstRow="0" w:lastRow="0" w:firstColumn="0" w:lastColumn="0" w:oddVBand="0" w:evenVBand="0" w:oddHBand="1"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2028" w:type="dxa"/>
            <w:vAlign w:val="center"/>
          </w:tcPr>
          <w:p w14:paraId="3FB5DFE9" w14:textId="30693677" w:rsidR="00EB0044" w:rsidRDefault="00EB0044" w:rsidP="00EB0044">
            <w:pPr>
              <w:jc w:val="center"/>
            </w:pPr>
            <w:r>
              <w:t>AS</w:t>
            </w:r>
          </w:p>
        </w:tc>
        <w:tc>
          <w:tcPr>
            <w:tcW w:w="4745" w:type="dxa"/>
          </w:tcPr>
          <w:p w14:paraId="3F5BC756" w14:textId="18430005" w:rsidR="00EB0044" w:rsidRDefault="00EB0044" w:rsidP="00EB0044">
            <w:pPr>
              <w:cnfStyle w:val="000000100000" w:firstRow="0" w:lastRow="0" w:firstColumn="0" w:lastColumn="0" w:oddVBand="0" w:evenVBand="0" w:oddHBand="1" w:evenHBand="0" w:firstRowFirstColumn="0" w:firstRowLastColumn="0" w:lastRowFirstColumn="0" w:lastRowLastColumn="0"/>
            </w:pPr>
            <w:r>
              <w:t>Academic supervisor</w:t>
            </w:r>
          </w:p>
        </w:tc>
      </w:tr>
      <w:tr w:rsidR="00EB0044" w14:paraId="07C36033" w14:textId="77777777" w:rsidTr="002D3174">
        <w:trPr>
          <w:trHeight w:val="445"/>
          <w:jc w:val="center"/>
        </w:trPr>
        <w:tc>
          <w:tcPr>
            <w:cnfStyle w:val="001000000000" w:firstRow="0" w:lastRow="0" w:firstColumn="1" w:lastColumn="0" w:oddVBand="0" w:evenVBand="0" w:oddHBand="0" w:evenHBand="0" w:firstRowFirstColumn="0" w:firstRowLastColumn="0" w:lastRowFirstColumn="0" w:lastRowLastColumn="0"/>
            <w:tcW w:w="2028" w:type="dxa"/>
            <w:vAlign w:val="center"/>
          </w:tcPr>
          <w:p w14:paraId="3C21E574" w14:textId="7883CCEE" w:rsidR="00EB0044" w:rsidRDefault="00EB0044" w:rsidP="00EB0044">
            <w:pPr>
              <w:jc w:val="center"/>
            </w:pPr>
            <w:r>
              <w:t>IS</w:t>
            </w:r>
          </w:p>
        </w:tc>
        <w:tc>
          <w:tcPr>
            <w:tcW w:w="4745" w:type="dxa"/>
          </w:tcPr>
          <w:p w14:paraId="7B6C609D" w14:textId="199BEC0F" w:rsidR="00EB0044" w:rsidRDefault="00EB0044" w:rsidP="00EB0044">
            <w:pPr>
              <w:cnfStyle w:val="000000000000" w:firstRow="0" w:lastRow="0" w:firstColumn="0" w:lastColumn="0" w:oddVBand="0" w:evenVBand="0" w:oddHBand="0" w:evenHBand="0" w:firstRowFirstColumn="0" w:firstRowLastColumn="0" w:lastRowFirstColumn="0" w:lastRowLastColumn="0"/>
            </w:pPr>
            <w:r>
              <w:t>Industry supervisor</w:t>
            </w:r>
          </w:p>
        </w:tc>
      </w:tr>
      <w:tr w:rsidR="00EB0044" w14:paraId="512DDE9F" w14:textId="77777777" w:rsidTr="002D3174">
        <w:trPr>
          <w:cnfStyle w:val="000000100000" w:firstRow="0" w:lastRow="0" w:firstColumn="0" w:lastColumn="0" w:oddVBand="0" w:evenVBand="0" w:oddHBand="1" w:evenHBand="0" w:firstRowFirstColumn="0" w:firstRowLastColumn="0" w:lastRowFirstColumn="0" w:lastRowLastColumn="0"/>
          <w:trHeight w:val="445"/>
          <w:jc w:val="center"/>
        </w:trPr>
        <w:tc>
          <w:tcPr>
            <w:cnfStyle w:val="001000000000" w:firstRow="0" w:lastRow="0" w:firstColumn="1" w:lastColumn="0" w:oddVBand="0" w:evenVBand="0" w:oddHBand="0" w:evenHBand="0" w:firstRowFirstColumn="0" w:firstRowLastColumn="0" w:lastRowFirstColumn="0" w:lastRowLastColumn="0"/>
            <w:tcW w:w="2028" w:type="dxa"/>
            <w:vAlign w:val="center"/>
          </w:tcPr>
          <w:p w14:paraId="6D4E2D10" w14:textId="54023221" w:rsidR="00EB0044" w:rsidRDefault="00EB0044" w:rsidP="00EB0044">
            <w:pPr>
              <w:jc w:val="center"/>
            </w:pPr>
            <w:r>
              <w:t>CC</w:t>
            </w:r>
          </w:p>
        </w:tc>
        <w:tc>
          <w:tcPr>
            <w:tcW w:w="4745" w:type="dxa"/>
          </w:tcPr>
          <w:p w14:paraId="6B23A2EA" w14:textId="462DA7C8" w:rsidR="00EB0044" w:rsidRDefault="00EB0044" w:rsidP="00EB0044">
            <w:pPr>
              <w:cnfStyle w:val="000000100000" w:firstRow="0" w:lastRow="0" w:firstColumn="0" w:lastColumn="0" w:oddVBand="0" w:evenVBand="0" w:oddHBand="1" w:evenHBand="0" w:firstRowFirstColumn="0" w:firstRowLastColumn="0" w:lastRowFirstColumn="0" w:lastRowLastColumn="0"/>
            </w:pPr>
            <w:r>
              <w:t xml:space="preserve">Course </w:t>
            </w:r>
            <w:r w:rsidR="00E8261C">
              <w:t>coordinator</w:t>
            </w:r>
          </w:p>
        </w:tc>
      </w:tr>
      <w:tr w:rsidR="00E8261C" w14:paraId="09F97BE1" w14:textId="77777777" w:rsidTr="002D3174">
        <w:trPr>
          <w:trHeight w:val="445"/>
          <w:jc w:val="center"/>
        </w:trPr>
        <w:tc>
          <w:tcPr>
            <w:cnfStyle w:val="001000000000" w:firstRow="0" w:lastRow="0" w:firstColumn="1" w:lastColumn="0" w:oddVBand="0" w:evenVBand="0" w:oddHBand="0" w:evenHBand="0" w:firstRowFirstColumn="0" w:firstRowLastColumn="0" w:lastRowFirstColumn="0" w:lastRowLastColumn="0"/>
            <w:tcW w:w="2028" w:type="dxa"/>
            <w:vAlign w:val="center"/>
          </w:tcPr>
          <w:p w14:paraId="42730FAD" w14:textId="28EEDCDE" w:rsidR="00E8261C" w:rsidRDefault="00E8261C" w:rsidP="00EB0044">
            <w:pPr>
              <w:jc w:val="center"/>
            </w:pPr>
            <w:r w:rsidRPr="00E8261C">
              <w:t>RPAS</w:t>
            </w:r>
          </w:p>
        </w:tc>
        <w:tc>
          <w:tcPr>
            <w:tcW w:w="4745" w:type="dxa"/>
          </w:tcPr>
          <w:p w14:paraId="532D3FE8" w14:textId="3805071B" w:rsidR="00E8261C" w:rsidRDefault="00E8261C" w:rsidP="00EB0044">
            <w:pPr>
              <w:cnfStyle w:val="000000000000" w:firstRow="0" w:lastRow="0" w:firstColumn="0" w:lastColumn="0" w:oddVBand="0" w:evenVBand="0" w:oddHBand="0" w:evenHBand="0" w:firstRowFirstColumn="0" w:firstRowLastColumn="0" w:lastRowFirstColumn="0" w:lastRowLastColumn="0"/>
            </w:pPr>
            <w:r w:rsidRPr="00E8261C">
              <w:t>Remotely Piloted Aircraft Systems</w:t>
            </w:r>
          </w:p>
        </w:tc>
      </w:tr>
    </w:tbl>
    <w:p w14:paraId="59039E52" w14:textId="7DA3E38D" w:rsidR="00EC298A" w:rsidRPr="00232F97" w:rsidRDefault="00EC298A" w:rsidP="00EB0044">
      <w:r w:rsidRPr="00232F97">
        <w:br w:type="page"/>
      </w:r>
    </w:p>
    <w:p w14:paraId="343E8D71" w14:textId="223D4D5F" w:rsidR="00870ABB" w:rsidRDefault="00870ABB" w:rsidP="00E238C3">
      <w:pPr>
        <w:pStyle w:val="Heading1"/>
      </w:pPr>
      <w:bookmarkStart w:id="1" w:name="_Toc74732932"/>
      <w:r>
        <w:lastRenderedPageBreak/>
        <w:t>Project Details</w:t>
      </w:r>
      <w:bookmarkEnd w:id="1"/>
    </w:p>
    <w:p w14:paraId="59106F49" w14:textId="7F4354A9" w:rsidR="00522DC3" w:rsidRPr="001C5998" w:rsidRDefault="001F257B" w:rsidP="001C5998">
      <w:r>
        <w:t xml:space="preserve">This section </w:t>
      </w:r>
      <w:r w:rsidR="00407411">
        <w:t xml:space="preserve">briefly </w:t>
      </w:r>
      <w:r w:rsidR="00D70226">
        <w:t>introduces</w:t>
      </w:r>
      <w:r w:rsidR="00F118DA">
        <w:t xml:space="preserve"> the </w:t>
      </w:r>
      <w:r w:rsidR="00A110E9">
        <w:t>company</w:t>
      </w:r>
      <w:r w:rsidR="000943E6">
        <w:t xml:space="preserve"> and the</w:t>
      </w:r>
      <w:r w:rsidR="00407411">
        <w:t xml:space="preserve"> background of the </w:t>
      </w:r>
      <w:r w:rsidR="007D67A0">
        <w:t>project.</w:t>
      </w:r>
    </w:p>
    <w:p w14:paraId="0997CB6C" w14:textId="3EC7C0A0" w:rsidR="00CC26CC" w:rsidRDefault="00CC26CC" w:rsidP="00E238C3">
      <w:pPr>
        <w:pStyle w:val="Heading2"/>
      </w:pPr>
      <w:bookmarkStart w:id="2" w:name="_Toc74732933"/>
      <w:r w:rsidRPr="00E238C3">
        <w:t>Project</w:t>
      </w:r>
      <w:r>
        <w:t xml:space="preserve"> Name</w:t>
      </w:r>
      <w:bookmarkEnd w:id="2"/>
    </w:p>
    <w:p w14:paraId="2189CD14" w14:textId="6C86FC24" w:rsidR="00BB3A6B" w:rsidRPr="009A7DF4" w:rsidRDefault="005E6F70" w:rsidP="00A93AFB">
      <w:r>
        <w:t>Pyper Vision</w:t>
      </w:r>
      <w:r w:rsidR="00BF67FC">
        <w:t xml:space="preserve"> web</w:t>
      </w:r>
      <w:r w:rsidR="00BB3A6B" w:rsidRPr="009A7DF4">
        <w:t xml:space="preserve"> app </w:t>
      </w:r>
    </w:p>
    <w:p w14:paraId="6DF97436" w14:textId="19E384EF" w:rsidR="00CC26CC" w:rsidRDefault="00CC26CC" w:rsidP="00E238C3">
      <w:pPr>
        <w:pStyle w:val="Heading2"/>
      </w:pPr>
      <w:bookmarkStart w:id="3" w:name="_Toc74732934"/>
      <w:r>
        <w:t>Overview of Industry Client</w:t>
      </w:r>
      <w:bookmarkEnd w:id="3"/>
    </w:p>
    <w:p w14:paraId="411BAC8E" w14:textId="309B8BB8" w:rsidR="008C4009" w:rsidRDefault="008C4009" w:rsidP="009B1212">
      <w:r w:rsidRPr="008C4009">
        <w:t>Pyper vision is a start-up company, and they specialise in aviation technology and have developed a fog dispersal syste</w:t>
      </w:r>
      <w:r w:rsidR="006D0ACD">
        <w:t>m to deal with the visibility problem in airports</w:t>
      </w:r>
      <w:r w:rsidRPr="008C4009">
        <w:t xml:space="preserve">. With the help of a drone (RPAS) and uniquely refined absorbent, the visibility will be created from decision height through to landing threshold and manoeuvring area in 10 minutes and the visibility can be maintained for 2 hours (Pyper Vision, n.d.). The dispersal system empowers </w:t>
      </w:r>
      <w:r w:rsidR="00A110E9">
        <w:t xml:space="preserve">the </w:t>
      </w:r>
      <w:r w:rsidRPr="008C4009">
        <w:t>airports, airlines, and ATC to move aircraft without fog interruptions and help to save a huge amount of cost for both airline company and airport annually (Pyper Vision, n.d.).</w:t>
      </w:r>
    </w:p>
    <w:p w14:paraId="3F4DE485" w14:textId="4C7F0CD2" w:rsidR="00CC26CC" w:rsidRDefault="00CC26CC" w:rsidP="00E238C3">
      <w:pPr>
        <w:pStyle w:val="Heading2"/>
      </w:pPr>
      <w:bookmarkStart w:id="4" w:name="_Toc74732935"/>
      <w:r>
        <w:t>Project Background</w:t>
      </w:r>
      <w:bookmarkEnd w:id="4"/>
    </w:p>
    <w:p w14:paraId="3F2FACC0" w14:textId="1EE7EF54" w:rsidR="00352099" w:rsidRDefault="00352099" w:rsidP="008719AB">
      <w:pPr>
        <w:pStyle w:val="Heading3"/>
      </w:pPr>
      <w:r>
        <w:t>Overview</w:t>
      </w:r>
    </w:p>
    <w:p w14:paraId="6D2875BA" w14:textId="1D1C5609" w:rsidR="008C4009" w:rsidRDefault="008C4009" w:rsidP="009B1212">
      <w:r w:rsidRPr="008C4009">
        <w:t xml:space="preserve">The focus of this project is to create a standard operating procedure app for Pyper Vision to digitalize the pre-flight procedure. It also provides a notification function to inform the </w:t>
      </w:r>
      <w:r w:rsidR="00A110E9">
        <w:t>Pyper vision</w:t>
      </w:r>
      <w:r w:rsidRPr="008C4009">
        <w:t xml:space="preserve"> </w:t>
      </w:r>
      <w:r w:rsidR="00A110E9">
        <w:t xml:space="preserve">team </w:t>
      </w:r>
      <w:r w:rsidRPr="008C4009">
        <w:t xml:space="preserve">automatically </w:t>
      </w:r>
      <w:r w:rsidR="00A110E9">
        <w:t>if any operation is cancelled</w:t>
      </w:r>
      <w:r w:rsidRPr="008C4009">
        <w:t>.</w:t>
      </w:r>
    </w:p>
    <w:p w14:paraId="46B367BB" w14:textId="2F73163A" w:rsidR="00352099" w:rsidRDefault="00352099" w:rsidP="008719AB">
      <w:pPr>
        <w:pStyle w:val="Heading3"/>
      </w:pPr>
      <w:r>
        <w:t>Current Situation</w:t>
      </w:r>
    </w:p>
    <w:p w14:paraId="2FC2FADF" w14:textId="77777777" w:rsidR="00A110E9" w:rsidRDefault="00A110E9" w:rsidP="00B0694E">
      <w:r w:rsidRPr="00A110E9">
        <w:t>Pyper Vision has been focussing on data scraping and data analysing airlines information in different airports and approaching potential customers. One of their objectives is to sell their dispersal system to different airports dealing with fog problems. They need an application to guide the airport staff to operate the dispersal system correctly and follow a standard process. Though some of the processes are still under trial, the data set for initiating an operation and the pre-flight check is predefined, and it will be helpful to get the resource I need to build the web app.</w:t>
      </w:r>
    </w:p>
    <w:p w14:paraId="38A225A2" w14:textId="2B4FCEF3" w:rsidR="00352099" w:rsidRDefault="00352099" w:rsidP="008719AB">
      <w:pPr>
        <w:pStyle w:val="Heading3"/>
      </w:pPr>
      <w:r>
        <w:t>Future Situation</w:t>
      </w:r>
    </w:p>
    <w:p w14:paraId="04FD8B76" w14:textId="037C4BCE" w:rsidR="00352099" w:rsidRDefault="00541B66" w:rsidP="009B1212">
      <w:r>
        <w:t>Pyper Vision can test data flow and business logic by manipulating a real app. If everything goes correctly, they can</w:t>
      </w:r>
      <w:r w:rsidR="000D1A97">
        <w:t xml:space="preserve"> outsource an IT team to</w:t>
      </w:r>
      <w:r>
        <w:t xml:space="preserve"> build a mobile app as their final product.</w:t>
      </w:r>
      <w:r w:rsidR="00352099">
        <w:br w:type="page"/>
      </w:r>
    </w:p>
    <w:p w14:paraId="46C8657F" w14:textId="41A869BA" w:rsidR="00352099" w:rsidRDefault="00352099" w:rsidP="00E238C3">
      <w:pPr>
        <w:pStyle w:val="Heading1"/>
      </w:pPr>
      <w:bookmarkStart w:id="5" w:name="_Toc74732936"/>
      <w:r>
        <w:lastRenderedPageBreak/>
        <w:t>Project Scope</w:t>
      </w:r>
      <w:bookmarkEnd w:id="5"/>
    </w:p>
    <w:p w14:paraId="454056F3" w14:textId="735C7A1F" w:rsidR="00A110E9" w:rsidRDefault="003504BA" w:rsidP="00354A22">
      <w:pPr>
        <w:rPr>
          <w:b/>
          <w:bCs/>
        </w:rPr>
      </w:pPr>
      <w:r>
        <w:t xml:space="preserve">The </w:t>
      </w:r>
      <w:r w:rsidR="00A110E9" w:rsidRPr="00A110E9">
        <w:t>Pyper Vision project is to build a web app to digitalize the procedure before a flight(drone) taking off. It allows users to create a new operation and follow standard steps by filling forms</w:t>
      </w:r>
      <w:r w:rsidR="007A2625">
        <w:t xml:space="preserve">, </w:t>
      </w:r>
      <w:r w:rsidR="00A110E9" w:rsidRPr="00A110E9">
        <w:t>checklists, and enable users to trace back the operation logs on a specific date. Unit tests are not required at this stage as this web app will work as a framework to demonstrate the features only.</w:t>
      </w:r>
    </w:p>
    <w:p w14:paraId="0FB55A4B" w14:textId="55F22348" w:rsidR="00352099" w:rsidRPr="008719AB" w:rsidRDefault="00352099" w:rsidP="00354A22">
      <w:pPr>
        <w:pStyle w:val="Heading2"/>
      </w:pPr>
      <w:bookmarkStart w:id="6" w:name="_Toc74732937"/>
      <w:r w:rsidRPr="008719AB">
        <w:t xml:space="preserve">Project </w:t>
      </w:r>
      <w:r w:rsidRPr="00354A22">
        <w:t>Goal</w:t>
      </w:r>
      <w:r w:rsidRPr="008719AB">
        <w:t>(s)</w:t>
      </w:r>
      <w:bookmarkEnd w:id="6"/>
    </w:p>
    <w:p w14:paraId="1D00F82C" w14:textId="0357B62C" w:rsidR="00352099" w:rsidRDefault="00352099" w:rsidP="008719AB">
      <w:pPr>
        <w:pStyle w:val="Heading3"/>
      </w:pPr>
      <w:r>
        <w:t>Industry</w:t>
      </w:r>
    </w:p>
    <w:p w14:paraId="56F475E6" w14:textId="076EAC2B" w:rsidR="006A4656" w:rsidRDefault="006A4656" w:rsidP="00446A6B">
      <w:pPr>
        <w:pStyle w:val="ListParagraph"/>
        <w:numPr>
          <w:ilvl w:val="0"/>
          <w:numId w:val="14"/>
        </w:numPr>
      </w:pPr>
      <w:r>
        <w:t>Digitalize the procedures to improve work efficiency and mitigate on-field risks.</w:t>
      </w:r>
    </w:p>
    <w:p w14:paraId="28BDEA06" w14:textId="05DC15AE" w:rsidR="006A4656" w:rsidRDefault="006A4656" w:rsidP="00446A6B">
      <w:pPr>
        <w:pStyle w:val="ListParagraph"/>
        <w:numPr>
          <w:ilvl w:val="0"/>
          <w:numId w:val="14"/>
        </w:numPr>
      </w:pPr>
      <w:r>
        <w:t>Integrate all lea</w:t>
      </w:r>
      <w:r w:rsidR="00902FFD">
        <w:t>r</w:t>
      </w:r>
      <w:r>
        <w:t>ning documents in one app to minimize the lea</w:t>
      </w:r>
      <w:r w:rsidR="00902FFD">
        <w:t>r</w:t>
      </w:r>
      <w:r>
        <w:t>ning downtime.</w:t>
      </w:r>
    </w:p>
    <w:p w14:paraId="2430CB4D" w14:textId="58D824A9" w:rsidR="006A4656" w:rsidRPr="008F3E4A" w:rsidRDefault="006A4656" w:rsidP="00446A6B">
      <w:pPr>
        <w:pStyle w:val="ListParagraph"/>
        <w:numPr>
          <w:ilvl w:val="0"/>
          <w:numId w:val="14"/>
        </w:numPr>
      </w:pPr>
      <w:r w:rsidRPr="006A4656">
        <w:t xml:space="preserve">Ensuring understanding of the role while operating in an airfield. </w:t>
      </w:r>
    </w:p>
    <w:p w14:paraId="1E6179F6" w14:textId="6A0A9064" w:rsidR="006A4656" w:rsidRPr="008F3E4A" w:rsidRDefault="006A4656" w:rsidP="00446A6B">
      <w:pPr>
        <w:pStyle w:val="ListParagraph"/>
        <w:numPr>
          <w:ilvl w:val="0"/>
          <w:numId w:val="14"/>
        </w:numPr>
      </w:pPr>
      <w:r w:rsidRPr="006A4656">
        <w:t xml:space="preserve">Ensuring consistency in the performance of duties. </w:t>
      </w:r>
    </w:p>
    <w:p w14:paraId="2C19C003" w14:textId="114F2E72" w:rsidR="006A4656" w:rsidRPr="008F3E4A" w:rsidRDefault="008F3E4A" w:rsidP="00446A6B">
      <w:pPr>
        <w:pStyle w:val="ListParagraph"/>
        <w:numPr>
          <w:ilvl w:val="0"/>
          <w:numId w:val="14"/>
        </w:numPr>
      </w:pPr>
      <w:r w:rsidRPr="008F3E4A">
        <w:t>Facilitate compliances</w:t>
      </w:r>
      <w:r>
        <w:t xml:space="preserve"> for new users</w:t>
      </w:r>
      <w:r w:rsidRPr="008F3E4A">
        <w:t xml:space="preserve">. </w:t>
      </w:r>
    </w:p>
    <w:p w14:paraId="6B562377" w14:textId="685B42A2" w:rsidR="00352099" w:rsidRDefault="00352099" w:rsidP="008719AB">
      <w:pPr>
        <w:pStyle w:val="Heading3"/>
      </w:pPr>
      <w:r>
        <w:t>Student</w:t>
      </w:r>
    </w:p>
    <w:p w14:paraId="1018373E" w14:textId="0EFEB265" w:rsidR="008F3E4A" w:rsidRDefault="003504BA" w:rsidP="00446A6B">
      <w:pPr>
        <w:pStyle w:val="ListParagraph"/>
        <w:numPr>
          <w:ilvl w:val="0"/>
          <w:numId w:val="15"/>
        </w:numPr>
      </w:pPr>
      <w:r>
        <w:t>Demonstrate the c</w:t>
      </w:r>
      <w:r w:rsidR="008F3E4A">
        <w:t xml:space="preserve">apability </w:t>
      </w:r>
      <w:r>
        <w:t>to</w:t>
      </w:r>
      <w:r w:rsidR="008F3E4A">
        <w:t xml:space="preserve"> manage a project from design to implementation.</w:t>
      </w:r>
    </w:p>
    <w:p w14:paraId="03BA517D" w14:textId="35856A34" w:rsidR="008F3E4A" w:rsidRDefault="00610DCB" w:rsidP="00446A6B">
      <w:pPr>
        <w:pStyle w:val="ListParagraph"/>
        <w:numPr>
          <w:ilvl w:val="0"/>
          <w:numId w:val="15"/>
        </w:numPr>
      </w:pPr>
      <w:r>
        <w:t xml:space="preserve">Confident to work with </w:t>
      </w:r>
      <w:r w:rsidR="003504BA">
        <w:t xml:space="preserve">a </w:t>
      </w:r>
      <w:r>
        <w:t>team and express my ideas to the public.</w:t>
      </w:r>
    </w:p>
    <w:p w14:paraId="1915289B" w14:textId="5A482C6C" w:rsidR="00610DCB" w:rsidRPr="008F3E4A" w:rsidRDefault="00610DCB" w:rsidP="00446A6B">
      <w:pPr>
        <w:pStyle w:val="ListParagraph"/>
        <w:numPr>
          <w:ilvl w:val="0"/>
          <w:numId w:val="15"/>
        </w:numPr>
      </w:pPr>
      <w:r>
        <w:t>Able to work with pressure and not afraid of learning new things whenever needed.</w:t>
      </w:r>
    </w:p>
    <w:p w14:paraId="6291FF26" w14:textId="4E97B2ED" w:rsidR="00352099" w:rsidRDefault="00352099" w:rsidP="00E238C3">
      <w:pPr>
        <w:pStyle w:val="Heading2"/>
      </w:pPr>
      <w:bookmarkStart w:id="7" w:name="_Toc74732938"/>
      <w:r>
        <w:t>Benefits of Project</w:t>
      </w:r>
      <w:bookmarkEnd w:id="7"/>
    </w:p>
    <w:p w14:paraId="2CB810A1" w14:textId="43995C03" w:rsidR="00352099" w:rsidRDefault="00352099" w:rsidP="008719AB">
      <w:pPr>
        <w:pStyle w:val="Heading3"/>
      </w:pPr>
      <w:r>
        <w:t>Industry</w:t>
      </w:r>
    </w:p>
    <w:p w14:paraId="51380C7D" w14:textId="3EFDD083" w:rsidR="006A4656" w:rsidRDefault="006A4656" w:rsidP="00446A6B">
      <w:pPr>
        <w:pStyle w:val="ListParagraph"/>
        <w:numPr>
          <w:ilvl w:val="0"/>
          <w:numId w:val="13"/>
        </w:numPr>
      </w:pPr>
      <w:r>
        <w:t>Admin rol</w:t>
      </w:r>
      <w:r w:rsidR="00902FFD">
        <w:t>e</w:t>
      </w:r>
      <w:r>
        <w:t xml:space="preserve"> will be able to manage </w:t>
      </w:r>
      <w:r w:rsidR="00972948">
        <w:t xml:space="preserve">sub-admin and </w:t>
      </w:r>
      <w:r>
        <w:t>staff account easily.</w:t>
      </w:r>
    </w:p>
    <w:p w14:paraId="2A35006B" w14:textId="43E7B6CD" w:rsidR="00972948" w:rsidRDefault="00972948" w:rsidP="00446A6B">
      <w:pPr>
        <w:pStyle w:val="ListParagraph"/>
        <w:numPr>
          <w:ilvl w:val="0"/>
          <w:numId w:val="13"/>
        </w:numPr>
      </w:pPr>
      <w:r>
        <w:t xml:space="preserve">Sub-admin role </w:t>
      </w:r>
      <w:r w:rsidR="00590BC9">
        <w:t>will be able to</w:t>
      </w:r>
      <w:r>
        <w:t xml:space="preserve"> create</w:t>
      </w:r>
      <w:r w:rsidR="00590BC9">
        <w:t xml:space="preserve"> their own staff in the specific airport.</w:t>
      </w:r>
    </w:p>
    <w:p w14:paraId="2B5C9DA8" w14:textId="5BD7C632" w:rsidR="00590BC9" w:rsidRDefault="00590BC9" w:rsidP="00446A6B">
      <w:pPr>
        <w:pStyle w:val="ListParagraph"/>
        <w:numPr>
          <w:ilvl w:val="0"/>
          <w:numId w:val="13"/>
        </w:numPr>
      </w:pPr>
      <w:r>
        <w:t>Admin role will be able to manage the checklist tasks in each procedure.</w:t>
      </w:r>
    </w:p>
    <w:p w14:paraId="6E43F1B2" w14:textId="437352AF" w:rsidR="006A4656" w:rsidRDefault="006A4656" w:rsidP="00446A6B">
      <w:pPr>
        <w:pStyle w:val="ListParagraph"/>
        <w:numPr>
          <w:ilvl w:val="0"/>
          <w:numId w:val="13"/>
        </w:numPr>
      </w:pPr>
      <w:r>
        <w:t>Admin rol</w:t>
      </w:r>
      <w:r w:rsidR="00902FFD">
        <w:t>e</w:t>
      </w:r>
      <w:r>
        <w:t xml:space="preserve"> will be able to view all </w:t>
      </w:r>
      <w:r w:rsidR="00590BC9">
        <w:t>operations</w:t>
      </w:r>
      <w:r>
        <w:t xml:space="preserve"> on </w:t>
      </w:r>
      <w:r w:rsidR="00994142">
        <w:t xml:space="preserve">a </w:t>
      </w:r>
      <w:r>
        <w:t>specific date.</w:t>
      </w:r>
    </w:p>
    <w:p w14:paraId="305F5614" w14:textId="3A37E4FB" w:rsidR="00994142" w:rsidRDefault="00994142" w:rsidP="00446A6B">
      <w:pPr>
        <w:pStyle w:val="ListParagraph"/>
        <w:numPr>
          <w:ilvl w:val="0"/>
          <w:numId w:val="13"/>
        </w:numPr>
      </w:pPr>
      <w:r>
        <w:t>Sub-admin and users will be able to view their airport operations on a specific date.</w:t>
      </w:r>
    </w:p>
    <w:p w14:paraId="3F9C3525" w14:textId="44BFF2CD" w:rsidR="006A4656" w:rsidRDefault="00994142" w:rsidP="00446A6B">
      <w:pPr>
        <w:pStyle w:val="ListParagraph"/>
        <w:numPr>
          <w:ilvl w:val="0"/>
          <w:numId w:val="13"/>
        </w:numPr>
      </w:pPr>
      <w:r>
        <w:t>All users</w:t>
      </w:r>
      <w:r w:rsidR="006A4656">
        <w:t xml:space="preserve"> can download the </w:t>
      </w:r>
      <w:r>
        <w:t>log files</w:t>
      </w:r>
      <w:r w:rsidR="006A4656">
        <w:t xml:space="preserve"> in excel format.</w:t>
      </w:r>
    </w:p>
    <w:p w14:paraId="66AFB377" w14:textId="12EFB54A" w:rsidR="006A4656" w:rsidRDefault="00994142" w:rsidP="00446A6B">
      <w:pPr>
        <w:pStyle w:val="ListParagraph"/>
        <w:numPr>
          <w:ilvl w:val="0"/>
          <w:numId w:val="13"/>
        </w:numPr>
      </w:pPr>
      <w:r>
        <w:t>All users</w:t>
      </w:r>
      <w:r w:rsidR="006A4656">
        <w:t xml:space="preserve"> will be able to report accident</w:t>
      </w:r>
      <w:r w:rsidR="003504BA">
        <w:t>s</w:t>
      </w:r>
      <w:r w:rsidR="006A4656">
        <w:t xml:space="preserve"> and hazard</w:t>
      </w:r>
      <w:r w:rsidR="003504BA">
        <w:t>s</w:t>
      </w:r>
      <w:r w:rsidR="006A4656">
        <w:t xml:space="preserve"> on </w:t>
      </w:r>
      <w:r w:rsidR="00D4278C">
        <w:t xml:space="preserve">the airport </w:t>
      </w:r>
      <w:r w:rsidR="006A4656">
        <w:t>field.</w:t>
      </w:r>
    </w:p>
    <w:p w14:paraId="7D84D310" w14:textId="1DDD1BC7" w:rsidR="006A4656" w:rsidRDefault="00994142" w:rsidP="00446A6B">
      <w:pPr>
        <w:pStyle w:val="ListParagraph"/>
        <w:numPr>
          <w:ilvl w:val="0"/>
          <w:numId w:val="13"/>
        </w:numPr>
      </w:pPr>
      <w:r>
        <w:t>All users</w:t>
      </w:r>
      <w:r w:rsidR="006A4656">
        <w:t xml:space="preserve"> can conduct pre-flight check</w:t>
      </w:r>
      <w:r w:rsidR="003504BA">
        <w:t>s</w:t>
      </w:r>
      <w:r w:rsidR="006A4656">
        <w:t xml:space="preserve"> easily.</w:t>
      </w:r>
    </w:p>
    <w:p w14:paraId="3D5A9D55" w14:textId="4982B062" w:rsidR="00352099" w:rsidRPr="00352099" w:rsidRDefault="00352099" w:rsidP="008719AB">
      <w:pPr>
        <w:pStyle w:val="Heading3"/>
      </w:pPr>
      <w:r>
        <w:t>Student</w:t>
      </w:r>
    </w:p>
    <w:p w14:paraId="6D172816" w14:textId="77777777" w:rsidR="006A4656" w:rsidRDefault="006A4656" w:rsidP="00446A6B">
      <w:pPr>
        <w:pStyle w:val="ListParagraph"/>
        <w:numPr>
          <w:ilvl w:val="0"/>
          <w:numId w:val="12"/>
        </w:numPr>
      </w:pPr>
      <w:r>
        <w:t>Hands on experience to build a web app for commercial purpose.</w:t>
      </w:r>
    </w:p>
    <w:p w14:paraId="2C69C7C2" w14:textId="78EAD6EE" w:rsidR="006A4656" w:rsidRDefault="006A4656" w:rsidP="00446A6B">
      <w:pPr>
        <w:pStyle w:val="ListParagraph"/>
        <w:numPr>
          <w:ilvl w:val="0"/>
          <w:numId w:val="12"/>
        </w:numPr>
      </w:pPr>
      <w:r>
        <w:t xml:space="preserve">Working with a team and familiar with scrum </w:t>
      </w:r>
      <w:r w:rsidR="00994142">
        <w:t>framework</w:t>
      </w:r>
      <w:r>
        <w:t>.</w:t>
      </w:r>
    </w:p>
    <w:p w14:paraId="71212960" w14:textId="7616C32A" w:rsidR="006A4656" w:rsidRDefault="006A4656" w:rsidP="00446A6B">
      <w:pPr>
        <w:pStyle w:val="ListParagraph"/>
        <w:numPr>
          <w:ilvl w:val="0"/>
          <w:numId w:val="12"/>
        </w:numPr>
      </w:pPr>
      <w:r>
        <w:t>Understand Laravel</w:t>
      </w:r>
      <w:r w:rsidR="00994142">
        <w:t>, MySQL, and React</w:t>
      </w:r>
      <w:r>
        <w:t xml:space="preserve"> in depth by implementing business logic.</w:t>
      </w:r>
    </w:p>
    <w:p w14:paraId="203D4828" w14:textId="77777777" w:rsidR="006A4656" w:rsidRDefault="006A4656" w:rsidP="00446A6B">
      <w:pPr>
        <w:pStyle w:val="ListParagraph"/>
        <w:numPr>
          <w:ilvl w:val="0"/>
          <w:numId w:val="12"/>
        </w:numPr>
      </w:pPr>
      <w:r>
        <w:t xml:space="preserve">Familiar with different tools to manage project including GitHub, </w:t>
      </w:r>
      <w:proofErr w:type="spellStart"/>
      <w:r>
        <w:t>ClickUp</w:t>
      </w:r>
      <w:proofErr w:type="spellEnd"/>
      <w:r>
        <w:t>.</w:t>
      </w:r>
    </w:p>
    <w:p w14:paraId="3F8A76F5" w14:textId="7FDB4207" w:rsidR="00CC26CC" w:rsidRDefault="006A4656" w:rsidP="00446A6B">
      <w:pPr>
        <w:pStyle w:val="ListParagraph"/>
        <w:numPr>
          <w:ilvl w:val="0"/>
          <w:numId w:val="12"/>
        </w:numPr>
      </w:pPr>
      <w:r>
        <w:t xml:space="preserve">Communicate with remote staff by using Slack and Zoom. </w:t>
      </w:r>
    </w:p>
    <w:p w14:paraId="19810CE4" w14:textId="048BEBC0" w:rsidR="00590BC9" w:rsidRDefault="00590BC9" w:rsidP="00446A6B">
      <w:pPr>
        <w:pStyle w:val="ListParagraph"/>
        <w:numPr>
          <w:ilvl w:val="0"/>
          <w:numId w:val="12"/>
        </w:numPr>
      </w:pPr>
      <w:r>
        <w:t>Familiar with Azure DevOps tools to manage the project.</w:t>
      </w:r>
    </w:p>
    <w:p w14:paraId="7D88AFF7" w14:textId="2B80F0DF" w:rsidR="00CC26CC" w:rsidRDefault="00352099" w:rsidP="00E238C3">
      <w:pPr>
        <w:pStyle w:val="Heading2"/>
      </w:pPr>
      <w:bookmarkStart w:id="8" w:name="_Toc74732939"/>
      <w:r>
        <w:lastRenderedPageBreak/>
        <w:t>Project Requirements</w:t>
      </w:r>
      <w:bookmarkEnd w:id="8"/>
    </w:p>
    <w:p w14:paraId="368DEBEB" w14:textId="7B1F517C" w:rsidR="005132A4" w:rsidRDefault="005132A4" w:rsidP="008719AB">
      <w:pPr>
        <w:pStyle w:val="Heading3"/>
      </w:pPr>
      <w:r>
        <w:t>Amendments To Project Proposal</w:t>
      </w:r>
    </w:p>
    <w:p w14:paraId="0484226E" w14:textId="238EB875" w:rsidR="00354A22" w:rsidRDefault="00354A22" w:rsidP="00B0694E">
      <w:r w:rsidRPr="00354A22">
        <w:t>The original project proposal required identifying the faulty parts of the drone and send</w:t>
      </w:r>
      <w:r w:rsidR="00D4278C">
        <w:t>ing</w:t>
      </w:r>
      <w:r w:rsidRPr="00354A22">
        <w:t xml:space="preserve"> a notification to technicians once any damaged parts identified in the field. This feature was delivered in version one of this app. However, in version two most of the updates were focus</w:t>
      </w:r>
      <w:r w:rsidR="00D4278C">
        <w:t>ed</w:t>
      </w:r>
      <w:r w:rsidRPr="00354A22">
        <w:t xml:space="preserve"> on role management, operation form design, and enable</w:t>
      </w:r>
      <w:r w:rsidR="00D4278C">
        <w:t>d</w:t>
      </w:r>
      <w:r w:rsidRPr="00354A22">
        <w:t xml:space="preserve"> admin to manage checklist tasks themselves. Pyper vision agreed to postpone the rest of the features that are not the most important ones.</w:t>
      </w:r>
    </w:p>
    <w:p w14:paraId="4C5A7FAA" w14:textId="46ECC666" w:rsidR="00352099" w:rsidRDefault="00352099" w:rsidP="008719AB">
      <w:pPr>
        <w:pStyle w:val="Heading3"/>
        <w:rPr>
          <w:lang w:eastAsia="zh-CN"/>
        </w:rPr>
      </w:pPr>
      <w:r>
        <w:t>Expected Deliverables</w:t>
      </w:r>
    </w:p>
    <w:p w14:paraId="3B5DFDB7" w14:textId="1AD8C3C5" w:rsidR="00881B31" w:rsidRPr="008719AB" w:rsidRDefault="00E106B7" w:rsidP="008719AB">
      <w:pPr>
        <w:rPr>
          <w:b/>
          <w:bCs/>
        </w:rPr>
      </w:pPr>
      <w:r w:rsidRPr="008719AB">
        <w:rPr>
          <w:b/>
          <w:bCs/>
        </w:rPr>
        <w:t>Industry</w:t>
      </w:r>
    </w:p>
    <w:p w14:paraId="3FA669A6" w14:textId="18B6C160" w:rsidR="001E2C5B" w:rsidRDefault="001E2C5B" w:rsidP="00446A6B">
      <w:pPr>
        <w:pStyle w:val="ListParagraph"/>
        <w:numPr>
          <w:ilvl w:val="0"/>
          <w:numId w:val="6"/>
        </w:numPr>
        <w:spacing w:after="160" w:line="259" w:lineRule="auto"/>
        <w:rPr>
          <w:lang w:val="en-US"/>
        </w:rPr>
      </w:pPr>
      <w:r>
        <w:rPr>
          <w:lang w:val="en-US"/>
        </w:rPr>
        <w:t>Login system (register</w:t>
      </w:r>
      <w:r w:rsidR="00590BC9">
        <w:rPr>
          <w:lang w:val="en-US"/>
        </w:rPr>
        <w:t xml:space="preserve"> is</w:t>
      </w:r>
      <w:r>
        <w:rPr>
          <w:lang w:val="en-US"/>
        </w:rPr>
        <w:t xml:space="preserve"> no required)</w:t>
      </w:r>
    </w:p>
    <w:p w14:paraId="6E2FDEFE" w14:textId="1027D14F" w:rsidR="001E2C5B" w:rsidRDefault="001E2C5B" w:rsidP="00446A6B">
      <w:pPr>
        <w:pStyle w:val="ListParagraph"/>
        <w:numPr>
          <w:ilvl w:val="0"/>
          <w:numId w:val="6"/>
        </w:numPr>
        <w:spacing w:after="160" w:line="259" w:lineRule="auto"/>
        <w:rPr>
          <w:lang w:val="en-US"/>
        </w:rPr>
      </w:pPr>
      <w:r>
        <w:rPr>
          <w:lang w:val="en-US"/>
        </w:rPr>
        <w:t>Admin rol</w:t>
      </w:r>
      <w:r w:rsidR="00902FFD">
        <w:rPr>
          <w:lang w:val="en-US"/>
        </w:rPr>
        <w:t>e</w:t>
      </w:r>
      <w:r>
        <w:rPr>
          <w:lang w:val="en-US"/>
        </w:rPr>
        <w:t xml:space="preserve"> feature</w:t>
      </w:r>
    </w:p>
    <w:p w14:paraId="3D8AA05F" w14:textId="092B8952" w:rsidR="001E2C5B" w:rsidRDefault="001E2C5B" w:rsidP="00446A6B">
      <w:pPr>
        <w:pStyle w:val="ListParagraph"/>
        <w:numPr>
          <w:ilvl w:val="0"/>
          <w:numId w:val="7"/>
        </w:numPr>
        <w:spacing w:after="160" w:line="259" w:lineRule="auto"/>
        <w:rPr>
          <w:lang w:val="en-US"/>
        </w:rPr>
      </w:pPr>
      <w:r>
        <w:rPr>
          <w:lang w:val="en-US"/>
        </w:rPr>
        <w:t>Rol</w:t>
      </w:r>
      <w:r w:rsidR="00902FFD">
        <w:rPr>
          <w:lang w:val="en-US"/>
        </w:rPr>
        <w:t>e</w:t>
      </w:r>
      <w:r>
        <w:rPr>
          <w:lang w:val="en-US"/>
        </w:rPr>
        <w:t xml:space="preserve"> management (admin rol</w:t>
      </w:r>
      <w:r w:rsidR="00902FFD">
        <w:rPr>
          <w:lang w:val="en-US"/>
        </w:rPr>
        <w:t>e</w:t>
      </w:r>
      <w:r>
        <w:rPr>
          <w:lang w:val="en-US"/>
        </w:rPr>
        <w:t xml:space="preserve"> is able to create </w:t>
      </w:r>
      <w:r w:rsidR="00354A22">
        <w:rPr>
          <w:lang w:val="en-US"/>
        </w:rPr>
        <w:t xml:space="preserve">users with a role of </w:t>
      </w:r>
      <w:r>
        <w:rPr>
          <w:lang w:val="en-US"/>
        </w:rPr>
        <w:t>staff</w:t>
      </w:r>
      <w:r w:rsidR="00590BC9">
        <w:rPr>
          <w:lang w:val="en-US"/>
        </w:rPr>
        <w:t xml:space="preserve">, </w:t>
      </w:r>
      <w:r>
        <w:rPr>
          <w:lang w:val="en-US"/>
        </w:rPr>
        <w:t>admin</w:t>
      </w:r>
      <w:r w:rsidR="00590BC9">
        <w:rPr>
          <w:lang w:val="en-US"/>
        </w:rPr>
        <w:t xml:space="preserve">, </w:t>
      </w:r>
      <w:r w:rsidR="00354A22">
        <w:rPr>
          <w:lang w:val="en-US"/>
        </w:rPr>
        <w:t>or</w:t>
      </w:r>
      <w:r w:rsidR="00590BC9">
        <w:rPr>
          <w:lang w:val="en-US"/>
        </w:rPr>
        <w:t xml:space="preserve"> sub-admin</w:t>
      </w:r>
      <w:r w:rsidR="00354A22">
        <w:rPr>
          <w:lang w:val="en-US"/>
        </w:rPr>
        <w:t xml:space="preserve"> and assign the user an airport</w:t>
      </w:r>
      <w:r>
        <w:rPr>
          <w:lang w:val="en-US"/>
        </w:rPr>
        <w:t>)</w:t>
      </w:r>
    </w:p>
    <w:p w14:paraId="3E6ED784" w14:textId="28FD2E40" w:rsidR="00590BC9" w:rsidRDefault="00590BC9" w:rsidP="00446A6B">
      <w:pPr>
        <w:pStyle w:val="ListParagraph"/>
        <w:numPr>
          <w:ilvl w:val="0"/>
          <w:numId w:val="7"/>
        </w:numPr>
        <w:spacing w:after="160" w:line="259" w:lineRule="auto"/>
        <w:rPr>
          <w:lang w:val="en-US"/>
        </w:rPr>
      </w:pPr>
      <w:r>
        <w:rPr>
          <w:lang w:val="en-US"/>
        </w:rPr>
        <w:t xml:space="preserve">Procedure management (admin role is able to create, update, and delete tasks in checklists. The </w:t>
      </w:r>
      <w:r w:rsidR="00A41F9F">
        <w:rPr>
          <w:lang w:val="en-US"/>
        </w:rPr>
        <w:t>deleted</w:t>
      </w:r>
      <w:r>
        <w:rPr>
          <w:lang w:val="en-US"/>
        </w:rPr>
        <w:t xml:space="preserve"> tasks are soft </w:t>
      </w:r>
      <w:r w:rsidR="0098727B">
        <w:rPr>
          <w:lang w:val="en-US"/>
        </w:rPr>
        <w:t>deleted,</w:t>
      </w:r>
      <w:r>
        <w:rPr>
          <w:lang w:val="en-US"/>
        </w:rPr>
        <w:t xml:space="preserve"> and users can still retrieve </w:t>
      </w:r>
      <w:r w:rsidR="0098727B">
        <w:rPr>
          <w:lang w:val="en-US"/>
        </w:rPr>
        <w:t>them in</w:t>
      </w:r>
      <w:r w:rsidR="00354A22">
        <w:rPr>
          <w:lang w:val="en-US"/>
        </w:rPr>
        <w:t xml:space="preserve"> the</w:t>
      </w:r>
      <w:r w:rsidR="0098727B">
        <w:rPr>
          <w:lang w:val="en-US"/>
        </w:rPr>
        <w:t xml:space="preserve"> </w:t>
      </w:r>
      <w:r>
        <w:rPr>
          <w:lang w:val="en-US"/>
        </w:rPr>
        <w:t>log file created before)</w:t>
      </w:r>
    </w:p>
    <w:p w14:paraId="0A373E26" w14:textId="39A15B7C" w:rsidR="001E2C5B" w:rsidRDefault="001E2C5B" w:rsidP="00446A6B">
      <w:pPr>
        <w:pStyle w:val="ListParagraph"/>
        <w:numPr>
          <w:ilvl w:val="0"/>
          <w:numId w:val="7"/>
        </w:numPr>
        <w:spacing w:after="160" w:line="259" w:lineRule="auto"/>
        <w:rPr>
          <w:lang w:val="en-US"/>
        </w:rPr>
      </w:pPr>
      <w:r>
        <w:rPr>
          <w:lang w:val="en-US"/>
        </w:rPr>
        <w:t xml:space="preserve">Create </w:t>
      </w:r>
      <w:r w:rsidR="0098727B">
        <w:rPr>
          <w:lang w:val="en-US"/>
        </w:rPr>
        <w:t xml:space="preserve">a </w:t>
      </w:r>
      <w:r>
        <w:rPr>
          <w:lang w:val="en-US"/>
        </w:rPr>
        <w:t xml:space="preserve">new </w:t>
      </w:r>
      <w:r w:rsidR="0098727B">
        <w:rPr>
          <w:lang w:val="en-US"/>
        </w:rPr>
        <w:t>operation.</w:t>
      </w:r>
    </w:p>
    <w:p w14:paraId="0457DEEC" w14:textId="002DA972" w:rsidR="001E2C5B" w:rsidRDefault="001E2C5B" w:rsidP="00446A6B">
      <w:pPr>
        <w:pStyle w:val="ListParagraph"/>
        <w:numPr>
          <w:ilvl w:val="0"/>
          <w:numId w:val="7"/>
        </w:numPr>
        <w:spacing w:after="160" w:line="259" w:lineRule="auto"/>
        <w:rPr>
          <w:lang w:val="en-US"/>
        </w:rPr>
      </w:pPr>
      <w:r>
        <w:rPr>
          <w:lang w:val="en-US"/>
        </w:rPr>
        <w:t xml:space="preserve">View all </w:t>
      </w:r>
      <w:r w:rsidR="0098727B">
        <w:rPr>
          <w:lang w:val="en-US"/>
        </w:rPr>
        <w:t>operation logs</w:t>
      </w:r>
      <w:r>
        <w:rPr>
          <w:lang w:val="en-US"/>
        </w:rPr>
        <w:t>.</w:t>
      </w:r>
    </w:p>
    <w:p w14:paraId="3A0FB02B" w14:textId="02BFD8CA" w:rsidR="001E2C5B" w:rsidRPr="002F4C2E" w:rsidRDefault="0098727B" w:rsidP="00446A6B">
      <w:pPr>
        <w:pStyle w:val="ListParagraph"/>
        <w:numPr>
          <w:ilvl w:val="0"/>
          <w:numId w:val="7"/>
        </w:numPr>
        <w:spacing w:after="160" w:line="259" w:lineRule="auto"/>
        <w:rPr>
          <w:lang w:val="en-US"/>
        </w:rPr>
      </w:pPr>
      <w:r>
        <w:rPr>
          <w:lang w:val="en-US"/>
        </w:rPr>
        <w:t>U</w:t>
      </w:r>
      <w:r w:rsidR="001E2C5B">
        <w:rPr>
          <w:lang w:val="en-US"/>
        </w:rPr>
        <w:t xml:space="preserve">pdate </w:t>
      </w:r>
      <w:r>
        <w:rPr>
          <w:lang w:val="en-US"/>
        </w:rPr>
        <w:t xml:space="preserve">log </w:t>
      </w:r>
      <w:r w:rsidR="001E2C5B">
        <w:rPr>
          <w:lang w:val="en-US"/>
        </w:rPr>
        <w:t>note</w:t>
      </w:r>
      <w:r>
        <w:rPr>
          <w:lang w:val="en-US"/>
        </w:rPr>
        <w:t>s</w:t>
      </w:r>
      <w:r w:rsidR="001E2C5B">
        <w:rPr>
          <w:lang w:val="en-US"/>
        </w:rPr>
        <w:t xml:space="preserve"> in the </w:t>
      </w:r>
      <w:r>
        <w:rPr>
          <w:lang w:val="en-US"/>
        </w:rPr>
        <w:t>operation log</w:t>
      </w:r>
      <w:r w:rsidR="001E2C5B">
        <w:rPr>
          <w:lang w:val="en-US"/>
        </w:rPr>
        <w:t>.</w:t>
      </w:r>
    </w:p>
    <w:p w14:paraId="06E63073" w14:textId="77777777" w:rsidR="001E2C5B" w:rsidRDefault="001E2C5B" w:rsidP="00446A6B">
      <w:pPr>
        <w:pStyle w:val="ListParagraph"/>
        <w:numPr>
          <w:ilvl w:val="0"/>
          <w:numId w:val="7"/>
        </w:numPr>
        <w:spacing w:after="160" w:line="259" w:lineRule="auto"/>
        <w:rPr>
          <w:lang w:val="en-US"/>
        </w:rPr>
      </w:pPr>
      <w:r>
        <w:rPr>
          <w:lang w:val="en-US"/>
        </w:rPr>
        <w:t>Download any log files.</w:t>
      </w:r>
    </w:p>
    <w:p w14:paraId="47DD628D" w14:textId="7757E202" w:rsidR="001E2C5B" w:rsidRDefault="001E2C5B" w:rsidP="00446A6B">
      <w:pPr>
        <w:pStyle w:val="ListParagraph"/>
        <w:numPr>
          <w:ilvl w:val="0"/>
          <w:numId w:val="7"/>
        </w:numPr>
        <w:spacing w:after="160" w:line="259" w:lineRule="auto"/>
        <w:rPr>
          <w:lang w:val="en-US"/>
        </w:rPr>
      </w:pPr>
      <w:r>
        <w:rPr>
          <w:lang w:val="en-US"/>
        </w:rPr>
        <w:t xml:space="preserve">Notify </w:t>
      </w:r>
      <w:r w:rsidR="0098727B">
        <w:rPr>
          <w:lang w:val="en-US"/>
        </w:rPr>
        <w:t>the admin</w:t>
      </w:r>
      <w:r>
        <w:rPr>
          <w:lang w:val="en-US"/>
        </w:rPr>
        <w:t xml:space="preserve"> by email automatically </w:t>
      </w:r>
      <w:r w:rsidR="0098727B">
        <w:rPr>
          <w:lang w:val="en-US"/>
        </w:rPr>
        <w:t>if any procedure is not completed.</w:t>
      </w:r>
    </w:p>
    <w:p w14:paraId="131A8C99" w14:textId="44241D41" w:rsidR="001E2C5B" w:rsidRDefault="001E2C5B" w:rsidP="00446A6B">
      <w:pPr>
        <w:pStyle w:val="ListParagraph"/>
        <w:numPr>
          <w:ilvl w:val="0"/>
          <w:numId w:val="7"/>
        </w:numPr>
        <w:spacing w:after="160" w:line="259" w:lineRule="auto"/>
        <w:rPr>
          <w:lang w:val="en-US"/>
        </w:rPr>
      </w:pPr>
      <w:r>
        <w:rPr>
          <w:lang w:val="en-US"/>
        </w:rPr>
        <w:t>Able to submit forms including accident/hazard report.</w:t>
      </w:r>
    </w:p>
    <w:p w14:paraId="3883277F" w14:textId="24C5E328" w:rsidR="0098727B" w:rsidRDefault="0098727B" w:rsidP="00446A6B">
      <w:pPr>
        <w:pStyle w:val="ListParagraph"/>
        <w:numPr>
          <w:ilvl w:val="0"/>
          <w:numId w:val="6"/>
        </w:numPr>
        <w:spacing w:after="160" w:line="259" w:lineRule="auto"/>
        <w:rPr>
          <w:lang w:val="en-US"/>
        </w:rPr>
      </w:pPr>
      <w:r>
        <w:rPr>
          <w:lang w:val="en-US"/>
        </w:rPr>
        <w:t>Sub-admin role feature</w:t>
      </w:r>
    </w:p>
    <w:p w14:paraId="570E77E8" w14:textId="7858F9DC" w:rsidR="00A41F9F" w:rsidRDefault="00A41F9F" w:rsidP="00446A6B">
      <w:pPr>
        <w:pStyle w:val="ListParagraph"/>
        <w:numPr>
          <w:ilvl w:val="0"/>
          <w:numId w:val="24"/>
        </w:numPr>
        <w:spacing w:after="160" w:line="259" w:lineRule="auto"/>
        <w:rPr>
          <w:lang w:val="en-US"/>
        </w:rPr>
      </w:pPr>
      <w:r>
        <w:rPr>
          <w:lang w:val="en-US"/>
        </w:rPr>
        <w:t>Login to a specific view</w:t>
      </w:r>
    </w:p>
    <w:p w14:paraId="08766124" w14:textId="4FEE9CBE" w:rsidR="00A41F9F" w:rsidRPr="00A41F9F" w:rsidRDefault="00A41F9F" w:rsidP="00446A6B">
      <w:pPr>
        <w:pStyle w:val="ListParagraph"/>
        <w:numPr>
          <w:ilvl w:val="0"/>
          <w:numId w:val="24"/>
        </w:numPr>
        <w:spacing w:after="160" w:line="259" w:lineRule="auto"/>
        <w:rPr>
          <w:lang w:val="en-US"/>
        </w:rPr>
      </w:pPr>
      <w:r>
        <w:rPr>
          <w:lang w:val="en-US"/>
        </w:rPr>
        <w:t xml:space="preserve">Role management (sub-admin role is able to create </w:t>
      </w:r>
      <w:r w:rsidR="00354A22">
        <w:rPr>
          <w:lang w:val="en-US"/>
        </w:rPr>
        <w:t xml:space="preserve">users with a role of </w:t>
      </w:r>
      <w:r>
        <w:rPr>
          <w:lang w:val="en-US"/>
        </w:rPr>
        <w:t xml:space="preserve">staff </w:t>
      </w:r>
      <w:r w:rsidR="00354A22">
        <w:rPr>
          <w:lang w:val="en-US"/>
        </w:rPr>
        <w:t>or</w:t>
      </w:r>
      <w:r>
        <w:rPr>
          <w:lang w:val="en-US"/>
        </w:rPr>
        <w:t xml:space="preserve"> sub-admin</w:t>
      </w:r>
      <w:r w:rsidR="007811EE">
        <w:rPr>
          <w:lang w:val="en-US"/>
        </w:rPr>
        <w:t xml:space="preserve">, and the </w:t>
      </w:r>
      <w:r>
        <w:rPr>
          <w:lang w:val="en-US"/>
        </w:rPr>
        <w:t>airport</w:t>
      </w:r>
      <w:r w:rsidR="007811EE">
        <w:rPr>
          <w:lang w:val="en-US"/>
        </w:rPr>
        <w:t xml:space="preserve"> for this user is the same as the sub-admin</w:t>
      </w:r>
      <w:r>
        <w:rPr>
          <w:lang w:val="en-US"/>
        </w:rPr>
        <w:t>)</w:t>
      </w:r>
    </w:p>
    <w:p w14:paraId="611AF67E" w14:textId="77777777" w:rsidR="00A41F9F" w:rsidRDefault="00A41F9F" w:rsidP="00446A6B">
      <w:pPr>
        <w:pStyle w:val="ListParagraph"/>
        <w:numPr>
          <w:ilvl w:val="0"/>
          <w:numId w:val="24"/>
        </w:numPr>
        <w:spacing w:after="160" w:line="259" w:lineRule="auto"/>
        <w:rPr>
          <w:lang w:val="en-US"/>
        </w:rPr>
      </w:pPr>
      <w:r>
        <w:rPr>
          <w:lang w:val="en-US"/>
        </w:rPr>
        <w:t>Create a new operation.</w:t>
      </w:r>
    </w:p>
    <w:p w14:paraId="626F193C" w14:textId="77777777" w:rsidR="00A41F9F" w:rsidRDefault="00A41F9F" w:rsidP="00446A6B">
      <w:pPr>
        <w:pStyle w:val="ListParagraph"/>
        <w:numPr>
          <w:ilvl w:val="0"/>
          <w:numId w:val="24"/>
        </w:numPr>
        <w:spacing w:after="160" w:line="259" w:lineRule="auto"/>
        <w:rPr>
          <w:lang w:val="en-US"/>
        </w:rPr>
      </w:pPr>
      <w:r>
        <w:rPr>
          <w:lang w:val="en-US"/>
        </w:rPr>
        <w:t>View the airport own operation logs.</w:t>
      </w:r>
    </w:p>
    <w:p w14:paraId="5B280E5A" w14:textId="77777777" w:rsidR="00A41F9F" w:rsidRPr="007F1E60" w:rsidRDefault="00A41F9F" w:rsidP="00446A6B">
      <w:pPr>
        <w:pStyle w:val="ListParagraph"/>
        <w:numPr>
          <w:ilvl w:val="0"/>
          <w:numId w:val="24"/>
        </w:numPr>
        <w:spacing w:after="160" w:line="259" w:lineRule="auto"/>
        <w:rPr>
          <w:lang w:val="en-US"/>
        </w:rPr>
      </w:pPr>
      <w:r>
        <w:rPr>
          <w:lang w:val="en-US"/>
        </w:rPr>
        <w:t>Only able to update airport own log note in the</w:t>
      </w:r>
      <w:r w:rsidRPr="0098727B">
        <w:rPr>
          <w:lang w:val="en-US"/>
        </w:rPr>
        <w:t xml:space="preserve"> </w:t>
      </w:r>
      <w:r>
        <w:rPr>
          <w:lang w:val="en-US"/>
        </w:rPr>
        <w:t>operation log.</w:t>
      </w:r>
    </w:p>
    <w:p w14:paraId="7C908718" w14:textId="677B97A8" w:rsidR="001E2C5B" w:rsidRPr="00556B6C" w:rsidRDefault="00A41F9F" w:rsidP="00556B6C">
      <w:pPr>
        <w:pStyle w:val="ListParagraph"/>
        <w:numPr>
          <w:ilvl w:val="0"/>
          <w:numId w:val="24"/>
        </w:numPr>
        <w:spacing w:after="160" w:line="259" w:lineRule="auto"/>
        <w:rPr>
          <w:lang w:val="en-US"/>
        </w:rPr>
      </w:pPr>
      <w:r>
        <w:rPr>
          <w:lang w:val="en-US"/>
        </w:rPr>
        <w:t>Able to submit forms including accident/hazard report.</w:t>
      </w:r>
    </w:p>
    <w:p w14:paraId="4F9BA8CA" w14:textId="15972C87" w:rsidR="001E2C5B" w:rsidRDefault="001E2C5B" w:rsidP="00446A6B">
      <w:pPr>
        <w:pStyle w:val="ListParagraph"/>
        <w:numPr>
          <w:ilvl w:val="0"/>
          <w:numId w:val="6"/>
        </w:numPr>
        <w:spacing w:after="160" w:line="259" w:lineRule="auto"/>
        <w:rPr>
          <w:lang w:val="en-US"/>
        </w:rPr>
      </w:pPr>
      <w:r>
        <w:rPr>
          <w:lang w:val="en-US"/>
        </w:rPr>
        <w:t>Staff rol</w:t>
      </w:r>
      <w:r w:rsidR="00902FFD">
        <w:rPr>
          <w:lang w:val="en-US"/>
        </w:rPr>
        <w:t>e</w:t>
      </w:r>
      <w:r>
        <w:rPr>
          <w:lang w:val="en-US"/>
        </w:rPr>
        <w:t xml:space="preserve"> feature.</w:t>
      </w:r>
    </w:p>
    <w:p w14:paraId="21A73E01" w14:textId="13095026" w:rsidR="001E2C5B" w:rsidRDefault="001E2C5B" w:rsidP="00446A6B">
      <w:pPr>
        <w:pStyle w:val="ListParagraph"/>
        <w:numPr>
          <w:ilvl w:val="0"/>
          <w:numId w:val="8"/>
        </w:numPr>
        <w:spacing w:after="160" w:line="259" w:lineRule="auto"/>
        <w:rPr>
          <w:lang w:val="en-US"/>
        </w:rPr>
      </w:pPr>
      <w:r>
        <w:rPr>
          <w:lang w:val="en-US"/>
        </w:rPr>
        <w:t>Login to</w:t>
      </w:r>
      <w:r w:rsidR="00A41F9F">
        <w:rPr>
          <w:lang w:val="en-US"/>
        </w:rPr>
        <w:t xml:space="preserve"> a</w:t>
      </w:r>
      <w:r>
        <w:rPr>
          <w:lang w:val="en-US"/>
        </w:rPr>
        <w:t xml:space="preserve"> specific view</w:t>
      </w:r>
    </w:p>
    <w:p w14:paraId="28026011" w14:textId="62F0149A" w:rsidR="001E2C5B" w:rsidRDefault="001E2C5B" w:rsidP="00446A6B">
      <w:pPr>
        <w:pStyle w:val="ListParagraph"/>
        <w:numPr>
          <w:ilvl w:val="0"/>
          <w:numId w:val="8"/>
        </w:numPr>
        <w:spacing w:after="160" w:line="259" w:lineRule="auto"/>
        <w:rPr>
          <w:lang w:val="en-US"/>
        </w:rPr>
      </w:pPr>
      <w:r>
        <w:rPr>
          <w:lang w:val="en-US"/>
        </w:rPr>
        <w:t xml:space="preserve">Create </w:t>
      </w:r>
      <w:r w:rsidR="0098727B">
        <w:rPr>
          <w:lang w:val="en-US"/>
        </w:rPr>
        <w:t xml:space="preserve">a </w:t>
      </w:r>
      <w:r>
        <w:rPr>
          <w:lang w:val="en-US"/>
        </w:rPr>
        <w:t xml:space="preserve">new </w:t>
      </w:r>
      <w:r w:rsidR="0098727B">
        <w:rPr>
          <w:lang w:val="en-US"/>
        </w:rPr>
        <w:t>operation.</w:t>
      </w:r>
    </w:p>
    <w:p w14:paraId="7E2C2C63" w14:textId="42058D4C" w:rsidR="001E2C5B" w:rsidRDefault="001E2C5B" w:rsidP="00446A6B">
      <w:pPr>
        <w:pStyle w:val="ListParagraph"/>
        <w:numPr>
          <w:ilvl w:val="0"/>
          <w:numId w:val="8"/>
        </w:numPr>
        <w:spacing w:after="160" w:line="259" w:lineRule="auto"/>
        <w:rPr>
          <w:lang w:val="en-US"/>
        </w:rPr>
      </w:pPr>
      <w:r>
        <w:rPr>
          <w:lang w:val="en-US"/>
        </w:rPr>
        <w:t xml:space="preserve">View </w:t>
      </w:r>
      <w:r w:rsidR="00A41F9F">
        <w:rPr>
          <w:lang w:val="en-US"/>
        </w:rPr>
        <w:t>the airport</w:t>
      </w:r>
      <w:r>
        <w:rPr>
          <w:lang w:val="en-US"/>
        </w:rPr>
        <w:t xml:space="preserve"> own </w:t>
      </w:r>
      <w:r w:rsidR="0098727B">
        <w:rPr>
          <w:lang w:val="en-US"/>
        </w:rPr>
        <w:t>operation log</w:t>
      </w:r>
      <w:r w:rsidR="00A41F9F">
        <w:rPr>
          <w:lang w:val="en-US"/>
        </w:rPr>
        <w:t>s</w:t>
      </w:r>
      <w:r>
        <w:rPr>
          <w:lang w:val="en-US"/>
        </w:rPr>
        <w:t>.</w:t>
      </w:r>
    </w:p>
    <w:p w14:paraId="7FAFC55A" w14:textId="69BD75AB" w:rsidR="001E2C5B" w:rsidRPr="007F1E60" w:rsidRDefault="001E2C5B" w:rsidP="00446A6B">
      <w:pPr>
        <w:pStyle w:val="ListParagraph"/>
        <w:numPr>
          <w:ilvl w:val="0"/>
          <w:numId w:val="8"/>
        </w:numPr>
        <w:spacing w:after="160" w:line="259" w:lineRule="auto"/>
        <w:rPr>
          <w:lang w:val="en-US"/>
        </w:rPr>
      </w:pPr>
      <w:r>
        <w:rPr>
          <w:lang w:val="en-US"/>
        </w:rPr>
        <w:t xml:space="preserve">Only able to update </w:t>
      </w:r>
      <w:r w:rsidR="00A41F9F">
        <w:rPr>
          <w:lang w:val="en-US"/>
        </w:rPr>
        <w:t>airport</w:t>
      </w:r>
      <w:r>
        <w:rPr>
          <w:lang w:val="en-US"/>
        </w:rPr>
        <w:t xml:space="preserve"> own log note in the</w:t>
      </w:r>
      <w:r w:rsidR="0098727B" w:rsidRPr="0098727B">
        <w:rPr>
          <w:lang w:val="en-US"/>
        </w:rPr>
        <w:t xml:space="preserve"> </w:t>
      </w:r>
      <w:r w:rsidR="0098727B">
        <w:rPr>
          <w:lang w:val="en-US"/>
        </w:rPr>
        <w:t>operation log.</w:t>
      </w:r>
    </w:p>
    <w:p w14:paraId="0024BE9A" w14:textId="70919965" w:rsidR="001E2C5B" w:rsidRPr="00556B6C" w:rsidRDefault="001E2C5B" w:rsidP="00556B6C">
      <w:pPr>
        <w:pStyle w:val="ListParagraph"/>
        <w:numPr>
          <w:ilvl w:val="0"/>
          <w:numId w:val="8"/>
        </w:numPr>
        <w:spacing w:after="160" w:line="259" w:lineRule="auto"/>
        <w:rPr>
          <w:lang w:val="en-US"/>
        </w:rPr>
      </w:pPr>
      <w:r>
        <w:rPr>
          <w:lang w:val="en-US"/>
        </w:rPr>
        <w:t>Able to submit forms including accident/hazard report.</w:t>
      </w:r>
    </w:p>
    <w:p w14:paraId="4858E096" w14:textId="296B6DD9" w:rsidR="00E106B7" w:rsidRPr="008719AB" w:rsidRDefault="00E106B7" w:rsidP="008719AB">
      <w:pPr>
        <w:rPr>
          <w:b/>
          <w:bCs/>
        </w:rPr>
      </w:pPr>
      <w:r w:rsidRPr="008719AB">
        <w:rPr>
          <w:b/>
          <w:bCs/>
        </w:rPr>
        <w:t>Academic</w:t>
      </w:r>
    </w:p>
    <w:p w14:paraId="3ADF1207" w14:textId="77777777" w:rsidR="00875D25" w:rsidRDefault="00875D25" w:rsidP="00446A6B">
      <w:pPr>
        <w:pStyle w:val="ListParagraph"/>
        <w:numPr>
          <w:ilvl w:val="0"/>
          <w:numId w:val="9"/>
        </w:numPr>
      </w:pPr>
      <w:r>
        <w:t xml:space="preserve">Project proposal </w:t>
      </w:r>
    </w:p>
    <w:p w14:paraId="4B6DE49A" w14:textId="77777777" w:rsidR="00875D25" w:rsidRDefault="00875D25" w:rsidP="00446A6B">
      <w:pPr>
        <w:pStyle w:val="ListParagraph"/>
        <w:numPr>
          <w:ilvl w:val="0"/>
          <w:numId w:val="9"/>
        </w:numPr>
      </w:pPr>
      <w:r>
        <w:t>Project timeline</w:t>
      </w:r>
    </w:p>
    <w:p w14:paraId="51A8CC65" w14:textId="77777777" w:rsidR="00875D25" w:rsidRDefault="00875D25" w:rsidP="00446A6B">
      <w:pPr>
        <w:pStyle w:val="ListParagraph"/>
        <w:numPr>
          <w:ilvl w:val="0"/>
          <w:numId w:val="9"/>
        </w:numPr>
      </w:pPr>
      <w:r>
        <w:t>Burn-down chart</w:t>
      </w:r>
    </w:p>
    <w:p w14:paraId="392DA1B3" w14:textId="77777777" w:rsidR="00875D25" w:rsidRDefault="00875D25" w:rsidP="00446A6B">
      <w:pPr>
        <w:pStyle w:val="ListParagraph"/>
        <w:numPr>
          <w:ilvl w:val="0"/>
          <w:numId w:val="9"/>
        </w:numPr>
      </w:pPr>
      <w:r>
        <w:t>Risk management plan</w:t>
      </w:r>
    </w:p>
    <w:p w14:paraId="26A49E71" w14:textId="77777777" w:rsidR="00875D25" w:rsidRDefault="00875D25" w:rsidP="00446A6B">
      <w:pPr>
        <w:pStyle w:val="ListParagraph"/>
        <w:numPr>
          <w:ilvl w:val="0"/>
          <w:numId w:val="9"/>
        </w:numPr>
      </w:pPr>
      <w:r>
        <w:t>Quality assurance plan</w:t>
      </w:r>
    </w:p>
    <w:p w14:paraId="1E96510E" w14:textId="77777777" w:rsidR="00875D25" w:rsidRDefault="00875D25" w:rsidP="00446A6B">
      <w:pPr>
        <w:pStyle w:val="ListParagraph"/>
        <w:numPr>
          <w:ilvl w:val="0"/>
          <w:numId w:val="9"/>
        </w:numPr>
      </w:pPr>
      <w:r>
        <w:t>Half-way project report</w:t>
      </w:r>
    </w:p>
    <w:p w14:paraId="60E6FCC6" w14:textId="77777777" w:rsidR="00875D25" w:rsidRDefault="00875D25" w:rsidP="00446A6B">
      <w:pPr>
        <w:pStyle w:val="ListParagraph"/>
        <w:numPr>
          <w:ilvl w:val="0"/>
          <w:numId w:val="9"/>
        </w:numPr>
      </w:pPr>
      <w:r>
        <w:lastRenderedPageBreak/>
        <w:t>Methodology essay</w:t>
      </w:r>
    </w:p>
    <w:p w14:paraId="755FB7A5" w14:textId="77777777" w:rsidR="00875D25" w:rsidRDefault="00875D25" w:rsidP="00446A6B">
      <w:pPr>
        <w:pStyle w:val="ListParagraph"/>
        <w:numPr>
          <w:ilvl w:val="0"/>
          <w:numId w:val="9"/>
        </w:numPr>
      </w:pPr>
      <w:r>
        <w:t>Weekly report</w:t>
      </w:r>
    </w:p>
    <w:p w14:paraId="48898938" w14:textId="77777777" w:rsidR="00875D25" w:rsidRDefault="00875D25" w:rsidP="00446A6B">
      <w:pPr>
        <w:pStyle w:val="ListParagraph"/>
        <w:numPr>
          <w:ilvl w:val="0"/>
          <w:numId w:val="9"/>
        </w:numPr>
      </w:pPr>
      <w:r>
        <w:t>Final project report</w:t>
      </w:r>
    </w:p>
    <w:p w14:paraId="468AB62F" w14:textId="792FAC32" w:rsidR="00875D25" w:rsidRDefault="00875D25" w:rsidP="00446A6B">
      <w:pPr>
        <w:pStyle w:val="ListParagraph"/>
        <w:numPr>
          <w:ilvl w:val="0"/>
          <w:numId w:val="9"/>
        </w:numPr>
      </w:pPr>
      <w:r>
        <w:t>Poster</w:t>
      </w:r>
    </w:p>
    <w:p w14:paraId="7432567B" w14:textId="7120364A" w:rsidR="001A36A1" w:rsidRDefault="00875D25" w:rsidP="00446A6B">
      <w:pPr>
        <w:pStyle w:val="ListParagraph"/>
        <w:numPr>
          <w:ilvl w:val="0"/>
          <w:numId w:val="9"/>
        </w:numPr>
      </w:pPr>
      <w:r>
        <w:t>Panel presentation</w:t>
      </w:r>
      <w:r w:rsidR="001A36A1">
        <w:br w:type="page"/>
      </w:r>
    </w:p>
    <w:p w14:paraId="619DBB41" w14:textId="6D507D03" w:rsidR="00CC26CC" w:rsidRPr="00E238C3" w:rsidRDefault="001A36A1" w:rsidP="00E238C3">
      <w:pPr>
        <w:pStyle w:val="Heading1"/>
        <w:shd w:val="clear" w:color="auto" w:fill="1F3864" w:themeFill="accent1" w:themeFillShade="80"/>
      </w:pPr>
      <w:bookmarkStart w:id="9" w:name="_Toc74732940"/>
      <w:r w:rsidRPr="00E238C3">
        <w:lastRenderedPageBreak/>
        <w:t>Stakeholder Management</w:t>
      </w:r>
      <w:bookmarkEnd w:id="9"/>
    </w:p>
    <w:p w14:paraId="68134A4B" w14:textId="27D8C264" w:rsidR="008C4009" w:rsidRDefault="008C4009" w:rsidP="009B1212">
      <w:r w:rsidRPr="008C4009">
        <w:t xml:space="preserve">As this is a work-integrated learning project, I need to report to both academic and industry supervisors to make sure the project is on the right track. I can </w:t>
      </w:r>
      <w:r w:rsidR="00D4278C">
        <w:t xml:space="preserve">also </w:t>
      </w:r>
      <w:r w:rsidRPr="008C4009">
        <w:t xml:space="preserve">report to </w:t>
      </w:r>
      <w:r w:rsidR="007811EE">
        <w:t xml:space="preserve">the </w:t>
      </w:r>
      <w:r w:rsidRPr="008C4009">
        <w:t xml:space="preserve">course </w:t>
      </w:r>
      <w:r w:rsidR="007811EE">
        <w:t>coordinator</w:t>
      </w:r>
      <w:r w:rsidRPr="008C4009">
        <w:t xml:space="preserve"> Dr David Weir if necessary. This section will show the project hierarchy and meeting schedule during the development process.</w:t>
      </w:r>
    </w:p>
    <w:p w14:paraId="264E089D" w14:textId="12B3CE52" w:rsidR="001A36A1" w:rsidRDefault="001A36A1" w:rsidP="00E238C3">
      <w:pPr>
        <w:pStyle w:val="Heading2"/>
      </w:pPr>
      <w:bookmarkStart w:id="10" w:name="_Toc74732941"/>
      <w:r w:rsidRPr="00E238C3">
        <w:t>Project Hierarchy</w:t>
      </w:r>
      <w:bookmarkEnd w:id="10"/>
      <w:r w:rsidRPr="00E238C3">
        <w:t xml:space="preserve"> </w:t>
      </w:r>
    </w:p>
    <w:p w14:paraId="16FED13F" w14:textId="6BB4A6CF" w:rsidR="002D3174" w:rsidRPr="002D3174" w:rsidRDefault="004C31FD" w:rsidP="002D3174">
      <w:pPr>
        <w:pStyle w:val="Caption"/>
        <w:jc w:val="center"/>
      </w:pPr>
      <w:r>
        <w:t>figure</w:t>
      </w:r>
      <w:r w:rsidR="002D3174">
        <w:t xml:space="preserve"> </w:t>
      </w:r>
      <w:r>
        <w:t>1</w:t>
      </w:r>
      <w:r w:rsidR="002D3174">
        <w:t xml:space="preserve"> Project Hierarchy table</w:t>
      </w:r>
    </w:p>
    <w:p w14:paraId="65CE9CC4" w14:textId="77777777" w:rsidR="00AE3DD9" w:rsidRDefault="009A61B9" w:rsidP="00AE3DD9">
      <w:pPr>
        <w:keepNext/>
      </w:pPr>
      <w:r>
        <w:rPr>
          <w:noProof/>
        </w:rPr>
        <w:drawing>
          <wp:inline distT="0" distB="0" distL="0" distR="0" wp14:anchorId="4E71F9CF" wp14:editId="522305FB">
            <wp:extent cx="5731510" cy="2326640"/>
            <wp:effectExtent l="19050" t="19050" r="21590" b="1651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326640"/>
                    </a:xfrm>
                    <a:prstGeom prst="rect">
                      <a:avLst/>
                    </a:prstGeom>
                    <a:ln>
                      <a:solidFill>
                        <a:schemeClr val="tx1">
                          <a:lumMod val="75000"/>
                          <a:lumOff val="25000"/>
                        </a:schemeClr>
                      </a:solidFill>
                    </a:ln>
                  </pic:spPr>
                </pic:pic>
              </a:graphicData>
            </a:graphic>
          </wp:inline>
        </w:drawing>
      </w:r>
    </w:p>
    <w:p w14:paraId="52A6714C" w14:textId="2DEEE1BE" w:rsidR="009A1212" w:rsidRDefault="009A1212" w:rsidP="00E238C3">
      <w:pPr>
        <w:pStyle w:val="Heading2"/>
      </w:pPr>
      <w:bookmarkStart w:id="11" w:name="_Toc74732942"/>
      <w:r>
        <w:t>Reporting and Meetings</w:t>
      </w:r>
      <w:bookmarkEnd w:id="11"/>
    </w:p>
    <w:p w14:paraId="22E6DD07" w14:textId="77777777" w:rsidR="0087092C" w:rsidRDefault="0087092C" w:rsidP="00232F97">
      <w:r w:rsidRPr="0087092C">
        <w:t>There will be weekly meetings with the academic supervisor and regular meetings with the industry supervisor as required.</w:t>
      </w:r>
    </w:p>
    <w:p w14:paraId="5F7ECEB9" w14:textId="0EB723D8" w:rsidR="00C56C3A" w:rsidRDefault="00C56C3A" w:rsidP="00232F97">
      <w:pPr>
        <w:rPr>
          <w:b/>
          <w:bCs/>
        </w:rPr>
      </w:pPr>
      <w:r w:rsidRPr="00C56C3A">
        <w:rPr>
          <w:b/>
          <w:bCs/>
        </w:rPr>
        <w:t>Academic Supervisor</w:t>
      </w:r>
    </w:p>
    <w:p w14:paraId="334B1510" w14:textId="21C0916E" w:rsidR="006434B6" w:rsidRDefault="006434B6" w:rsidP="00446A6B">
      <w:pPr>
        <w:pStyle w:val="ListParagraph"/>
        <w:numPr>
          <w:ilvl w:val="0"/>
          <w:numId w:val="10"/>
        </w:numPr>
      </w:pPr>
      <w:r>
        <w:t>Weekly meeting 10:30 am</w:t>
      </w:r>
      <w:r w:rsidR="00DB099F">
        <w:rPr>
          <w:rFonts w:hint="eastAsia"/>
          <w:lang w:eastAsia="zh-CN"/>
        </w:rPr>
        <w:t>-11</w:t>
      </w:r>
      <w:r w:rsidR="00D4278C">
        <w:rPr>
          <w:rFonts w:hint="eastAsia"/>
          <w:lang w:eastAsia="zh-CN"/>
        </w:rPr>
        <w:t>:</w:t>
      </w:r>
      <w:r w:rsidR="00DB099F">
        <w:rPr>
          <w:rFonts w:hint="eastAsia"/>
          <w:lang w:eastAsia="zh-CN"/>
        </w:rPr>
        <w:t>00</w:t>
      </w:r>
      <w:r w:rsidR="00DB099F">
        <w:rPr>
          <w:lang w:eastAsia="zh-CN"/>
        </w:rPr>
        <w:t xml:space="preserve"> am</w:t>
      </w:r>
      <w:r>
        <w:t xml:space="preserve"> on Monday in Amit</w:t>
      </w:r>
      <w:r w:rsidR="00A41F9F">
        <w:t>’s</w:t>
      </w:r>
      <w:r>
        <w:t xml:space="preserve"> office</w:t>
      </w:r>
    </w:p>
    <w:p w14:paraId="71B3C612" w14:textId="429A56A0" w:rsidR="006434B6" w:rsidRDefault="006434B6" w:rsidP="00446A6B">
      <w:pPr>
        <w:pStyle w:val="ListParagraph"/>
        <w:numPr>
          <w:ilvl w:val="0"/>
          <w:numId w:val="10"/>
        </w:numPr>
      </w:pPr>
      <w:r>
        <w:t xml:space="preserve">Weekly reports </w:t>
      </w:r>
    </w:p>
    <w:p w14:paraId="35F9FF62" w14:textId="5723D7D3" w:rsidR="006434B6" w:rsidRPr="006434B6" w:rsidRDefault="006434B6" w:rsidP="00446A6B">
      <w:pPr>
        <w:pStyle w:val="ListParagraph"/>
        <w:numPr>
          <w:ilvl w:val="0"/>
          <w:numId w:val="10"/>
        </w:numPr>
      </w:pPr>
      <w:r>
        <w:t>Email if any uncertainty about the course or project</w:t>
      </w:r>
    </w:p>
    <w:p w14:paraId="0C51791B" w14:textId="4C3A3375" w:rsidR="00C56C3A" w:rsidRDefault="00C56C3A" w:rsidP="00232F97">
      <w:r w:rsidRPr="00C56C3A">
        <w:rPr>
          <w:b/>
          <w:bCs/>
        </w:rPr>
        <w:t>Industry Supervisor</w:t>
      </w:r>
    </w:p>
    <w:p w14:paraId="6FD4E3CC" w14:textId="39CE2D13" w:rsidR="00C56C3A" w:rsidRDefault="006434B6" w:rsidP="00446A6B">
      <w:pPr>
        <w:pStyle w:val="ListParagraph"/>
        <w:numPr>
          <w:ilvl w:val="0"/>
          <w:numId w:val="10"/>
        </w:numPr>
      </w:pPr>
      <w:r>
        <w:t>Weekly</w:t>
      </w:r>
      <w:r w:rsidR="00C56C3A">
        <w:t xml:space="preserve"> </w:t>
      </w:r>
      <w:r>
        <w:t xml:space="preserve">Zoom </w:t>
      </w:r>
      <w:r w:rsidR="00C56C3A">
        <w:t xml:space="preserve">meeting 10 am- 10:30 am on </w:t>
      </w:r>
      <w:r>
        <w:t xml:space="preserve">Friday </w:t>
      </w:r>
    </w:p>
    <w:p w14:paraId="2D187AE8" w14:textId="01E0078A" w:rsidR="00C56C3A" w:rsidRDefault="00C56C3A" w:rsidP="00446A6B">
      <w:pPr>
        <w:pStyle w:val="ListParagraph"/>
        <w:numPr>
          <w:ilvl w:val="0"/>
          <w:numId w:val="10"/>
        </w:numPr>
      </w:pPr>
      <w:r>
        <w:t>Using Slack for regular communication tool</w:t>
      </w:r>
    </w:p>
    <w:p w14:paraId="0A8DFD05" w14:textId="3862C2ED" w:rsidR="00C56C3A" w:rsidRDefault="00C56C3A" w:rsidP="00446A6B">
      <w:pPr>
        <w:pStyle w:val="ListParagraph"/>
        <w:numPr>
          <w:ilvl w:val="0"/>
          <w:numId w:val="10"/>
        </w:numPr>
      </w:pPr>
      <w:r>
        <w:t>GitHub for version control</w:t>
      </w:r>
      <w:r w:rsidR="006434B6">
        <w:t xml:space="preserve"> of all documents</w:t>
      </w:r>
    </w:p>
    <w:p w14:paraId="40570ED0" w14:textId="62A820B1" w:rsidR="009A1212" w:rsidRPr="00CB2736" w:rsidRDefault="009A1212" w:rsidP="00232F97">
      <w:r w:rsidRPr="00CB2736">
        <w:br w:type="page"/>
      </w:r>
    </w:p>
    <w:p w14:paraId="3FEF5FED" w14:textId="11CEB4A6" w:rsidR="009A1212" w:rsidRPr="008719AB" w:rsidRDefault="009A1212" w:rsidP="00E238C3">
      <w:pPr>
        <w:pStyle w:val="Heading1"/>
      </w:pPr>
      <w:bookmarkStart w:id="12" w:name="_Toc74732943"/>
      <w:r w:rsidRPr="00C21B8A">
        <w:lastRenderedPageBreak/>
        <w:t>Student</w:t>
      </w:r>
      <w:r w:rsidRPr="008719AB">
        <w:t xml:space="preserve"> Skills</w:t>
      </w:r>
      <w:bookmarkEnd w:id="12"/>
    </w:p>
    <w:p w14:paraId="2629F006" w14:textId="240A6533" w:rsidR="00673EF3" w:rsidRPr="00C714D9" w:rsidRDefault="00673EF3" w:rsidP="00232F97">
      <w:r>
        <w:t>This section will discuss</w:t>
      </w:r>
      <w:r w:rsidR="0087092C">
        <w:t xml:space="preserve"> </w:t>
      </w:r>
      <w:r>
        <w:t>some general skills and ICT specific skill</w:t>
      </w:r>
      <w:r w:rsidR="005132A4">
        <w:t>s</w:t>
      </w:r>
      <w:r>
        <w:t xml:space="preserve"> needed to complete this project. I will make my plan of learning new skills </w:t>
      </w:r>
      <w:r w:rsidR="00E12A2C">
        <w:t>if necessary.</w:t>
      </w:r>
      <w:r>
        <w:t xml:space="preserve"> </w:t>
      </w:r>
    </w:p>
    <w:p w14:paraId="617CA71A" w14:textId="2DEA81C5" w:rsidR="009A1212" w:rsidRDefault="009A1212" w:rsidP="00E238C3">
      <w:pPr>
        <w:pStyle w:val="Heading2"/>
      </w:pPr>
      <w:bookmarkStart w:id="13" w:name="_Toc74732944"/>
      <w:r w:rsidRPr="008719AB">
        <w:t>General</w:t>
      </w:r>
      <w:r>
        <w:t xml:space="preserve"> </w:t>
      </w:r>
      <w:r w:rsidRPr="008719AB">
        <w:t>Skills Required</w:t>
      </w:r>
      <w:bookmarkEnd w:id="13"/>
    </w:p>
    <w:p w14:paraId="1881275A" w14:textId="24142E9C" w:rsidR="009A1212" w:rsidRDefault="002C099B" w:rsidP="00232F97">
      <w:r>
        <w:t>Soft skills</w:t>
      </w:r>
      <w:r w:rsidR="00B74CA8">
        <w:t>:</w:t>
      </w:r>
    </w:p>
    <w:p w14:paraId="354CD217" w14:textId="4EC3CE52" w:rsidR="00B74CA8" w:rsidRDefault="00B74CA8" w:rsidP="00446A6B">
      <w:pPr>
        <w:pStyle w:val="ListParagraph"/>
        <w:numPr>
          <w:ilvl w:val="0"/>
          <w:numId w:val="18"/>
        </w:numPr>
      </w:pPr>
      <w:r>
        <w:t xml:space="preserve">Need to be able to </w:t>
      </w:r>
      <w:r w:rsidR="007E3272">
        <w:t>communicate with stakeholders and express ideas</w:t>
      </w:r>
      <w:r w:rsidR="00B73E00">
        <w:t>,</w:t>
      </w:r>
      <w:r w:rsidR="007E3272">
        <w:t xml:space="preserve"> problems </w:t>
      </w:r>
      <w:r w:rsidR="00B73E00">
        <w:t>clearly.</w:t>
      </w:r>
    </w:p>
    <w:p w14:paraId="48CEF97A" w14:textId="3F6D8A20" w:rsidR="007E62C8" w:rsidRDefault="007E62C8" w:rsidP="00446A6B">
      <w:pPr>
        <w:pStyle w:val="ListParagraph"/>
        <w:numPr>
          <w:ilvl w:val="0"/>
          <w:numId w:val="18"/>
        </w:numPr>
      </w:pPr>
      <w:r>
        <w:t>Witten skills to document project proposal and report</w:t>
      </w:r>
      <w:r w:rsidR="007939AA">
        <w:t>.</w:t>
      </w:r>
    </w:p>
    <w:p w14:paraId="6858B3D5" w14:textId="66B93BC1" w:rsidR="007939AA" w:rsidRDefault="007939AA" w:rsidP="00446A6B">
      <w:pPr>
        <w:pStyle w:val="ListParagraph"/>
        <w:numPr>
          <w:ilvl w:val="0"/>
          <w:numId w:val="18"/>
        </w:numPr>
      </w:pPr>
      <w:r>
        <w:t xml:space="preserve">Time </w:t>
      </w:r>
      <w:r w:rsidR="00EF36CC">
        <w:t xml:space="preserve">and project </w:t>
      </w:r>
      <w:r>
        <w:t xml:space="preserve">management: able to use </w:t>
      </w:r>
      <w:r w:rsidR="00E12A2C">
        <w:t>appropriate</w:t>
      </w:r>
      <w:r>
        <w:t xml:space="preserve"> tools</w:t>
      </w:r>
      <w:r w:rsidR="0087092C">
        <w:t xml:space="preserve"> to</w:t>
      </w:r>
      <w:r>
        <w:t xml:space="preserve"> </w:t>
      </w:r>
      <w:r w:rsidR="0087092C">
        <w:t>manage</w:t>
      </w:r>
      <w:r>
        <w:t xml:space="preserve"> project status and improvement</w:t>
      </w:r>
      <w:r w:rsidR="0087092C">
        <w:t>s</w:t>
      </w:r>
      <w:r>
        <w:t xml:space="preserve"> to ensure the </w:t>
      </w:r>
      <w:r w:rsidR="005F5C5B">
        <w:t>deliverables</w:t>
      </w:r>
      <w:r w:rsidR="00C84DD0">
        <w:t xml:space="preserve"> </w:t>
      </w:r>
      <w:r w:rsidR="005F5C5B">
        <w:t xml:space="preserve">meet the </w:t>
      </w:r>
      <w:r w:rsidR="00EF36CC">
        <w:t>timeline</w:t>
      </w:r>
      <w:r w:rsidR="005F5C5B">
        <w:t>.</w:t>
      </w:r>
    </w:p>
    <w:p w14:paraId="0B338742" w14:textId="4A107AE7" w:rsidR="009A1212" w:rsidRDefault="009A1212" w:rsidP="00E238C3">
      <w:pPr>
        <w:pStyle w:val="Heading2"/>
      </w:pPr>
      <w:bookmarkStart w:id="14" w:name="_Toc74732945"/>
      <w:r>
        <w:t>ICT Specific Skills Required</w:t>
      </w:r>
      <w:bookmarkEnd w:id="14"/>
    </w:p>
    <w:p w14:paraId="7547BF44" w14:textId="38D56AC0" w:rsidR="00EF36CC" w:rsidRDefault="00EF36CC" w:rsidP="00446A6B">
      <w:pPr>
        <w:pStyle w:val="ListParagraph"/>
        <w:numPr>
          <w:ilvl w:val="0"/>
          <w:numId w:val="19"/>
        </w:numPr>
      </w:pPr>
      <w:r>
        <w:t>Php (Laravel 8)</w:t>
      </w:r>
    </w:p>
    <w:p w14:paraId="6E6D2555" w14:textId="36409B09" w:rsidR="00EF36CC" w:rsidRDefault="00EF36CC" w:rsidP="00446A6B">
      <w:pPr>
        <w:pStyle w:val="ListParagraph"/>
        <w:numPr>
          <w:ilvl w:val="0"/>
          <w:numId w:val="19"/>
        </w:numPr>
      </w:pPr>
      <w:r>
        <w:t>MySQL</w:t>
      </w:r>
    </w:p>
    <w:p w14:paraId="67887C1D" w14:textId="25489002" w:rsidR="00EF36CC" w:rsidRPr="00EF36CC" w:rsidRDefault="00EF36CC" w:rsidP="00446A6B">
      <w:pPr>
        <w:pStyle w:val="ListParagraph"/>
        <w:numPr>
          <w:ilvl w:val="0"/>
          <w:numId w:val="19"/>
        </w:numPr>
      </w:pPr>
      <w:r>
        <w:t xml:space="preserve">HTML, CSS, </w:t>
      </w:r>
      <w:r w:rsidR="00A41F9F">
        <w:t>React</w:t>
      </w:r>
    </w:p>
    <w:p w14:paraId="321F5682" w14:textId="085FD362" w:rsidR="009A1212" w:rsidRDefault="009A1212" w:rsidP="00E238C3">
      <w:pPr>
        <w:pStyle w:val="Heading2"/>
      </w:pPr>
      <w:bookmarkStart w:id="15" w:name="_Toc74732946"/>
      <w:r>
        <w:t>Skills from Relevant L6 and L7</w:t>
      </w:r>
      <w:r w:rsidR="00CB2736">
        <w:t xml:space="preserve"> Courses</w:t>
      </w:r>
      <w:bookmarkEnd w:id="15"/>
    </w:p>
    <w:p w14:paraId="0440433B" w14:textId="57F0BAA3" w:rsidR="009A1212" w:rsidRPr="00EF36CC" w:rsidRDefault="00EF36CC" w:rsidP="00232F97">
      <w:pPr>
        <w:rPr>
          <w:b/>
          <w:bCs/>
        </w:rPr>
      </w:pPr>
      <w:r w:rsidRPr="00EF36CC">
        <w:rPr>
          <w:b/>
          <w:bCs/>
        </w:rPr>
        <w:t>BCIS301 Management of Information and Communication Technologies</w:t>
      </w:r>
    </w:p>
    <w:p w14:paraId="4934DDA0" w14:textId="46E25B8D" w:rsidR="00EF36CC" w:rsidRDefault="00EF36CC" w:rsidP="00446A6B">
      <w:pPr>
        <w:pStyle w:val="ListParagraph"/>
        <w:numPr>
          <w:ilvl w:val="0"/>
          <w:numId w:val="20"/>
        </w:numPr>
      </w:pPr>
      <w:r>
        <w:t>Research skills</w:t>
      </w:r>
    </w:p>
    <w:p w14:paraId="74DF0BA2" w14:textId="41268890" w:rsidR="00EF36CC" w:rsidRDefault="00EF36CC" w:rsidP="00446A6B">
      <w:pPr>
        <w:pStyle w:val="ListParagraph"/>
        <w:numPr>
          <w:ilvl w:val="0"/>
          <w:numId w:val="20"/>
        </w:numPr>
      </w:pPr>
      <w:r>
        <w:t>Essay written skills</w:t>
      </w:r>
    </w:p>
    <w:p w14:paraId="7E51D925" w14:textId="49A17295" w:rsidR="00EF36CC" w:rsidRDefault="00EF36CC" w:rsidP="00446A6B">
      <w:pPr>
        <w:pStyle w:val="ListParagraph"/>
        <w:numPr>
          <w:ilvl w:val="0"/>
          <w:numId w:val="20"/>
        </w:numPr>
      </w:pPr>
      <w:r>
        <w:t>Project management skills</w:t>
      </w:r>
    </w:p>
    <w:p w14:paraId="36F84B84" w14:textId="4769669C" w:rsidR="0087092C" w:rsidRDefault="0087092C" w:rsidP="00976485">
      <w:pPr>
        <w:ind w:left="360"/>
      </w:pPr>
      <w:r w:rsidRPr="0087092C">
        <w:t>In this course, I was exposed to different big IT projects that were built in real life. By analysing those cases to get reasons why some projects are successful or fail in certain areas got me to understand writing code is just a small part of IT projects. It requires many project management skills to ensure a project successful. We also developed an ICT risk management assessment tool after strategic analysing two IT projects. One of the most important things I learned during this course was what is thematic analysis. I used this method to research for my methodology essay.</w:t>
      </w:r>
    </w:p>
    <w:p w14:paraId="5252A0E4" w14:textId="782823F4" w:rsidR="005352D5" w:rsidRDefault="005352D5" w:rsidP="00976485">
      <w:pPr>
        <w:ind w:left="360"/>
        <w:rPr>
          <w:b/>
          <w:bCs/>
        </w:rPr>
      </w:pPr>
      <w:r w:rsidRPr="005352D5">
        <w:rPr>
          <w:b/>
          <w:bCs/>
        </w:rPr>
        <w:t>Recommendation</w:t>
      </w:r>
    </w:p>
    <w:p w14:paraId="4DC14BF0" w14:textId="08EE525A" w:rsidR="00CA763B" w:rsidRDefault="00CA763B" w:rsidP="00CA763B">
      <w:pPr>
        <w:ind w:left="360"/>
      </w:pPr>
      <w:r w:rsidRPr="00CA763B">
        <w:t>This course was very difficult for me to understand at first as the concepts like strategic analys</w:t>
      </w:r>
      <w:r w:rsidR="00D4278C">
        <w:t>is</w:t>
      </w:r>
      <w:r w:rsidRPr="00CA763B">
        <w:t xml:space="preserve"> or frameworks were too abstract for me after only taking three level-5 courses. I wish I joined the class at a bit later stage of my studying journey.</w:t>
      </w:r>
    </w:p>
    <w:p w14:paraId="523C71CA" w14:textId="450AE35D" w:rsidR="006C5473" w:rsidRPr="006C5473" w:rsidRDefault="00EF36CC" w:rsidP="00232F97">
      <w:pPr>
        <w:rPr>
          <w:b/>
          <w:bCs/>
        </w:rPr>
      </w:pPr>
      <w:r w:rsidRPr="006C5473">
        <w:rPr>
          <w:b/>
          <w:bCs/>
        </w:rPr>
        <w:t>BCDE213 Interactive Media Development</w:t>
      </w:r>
    </w:p>
    <w:p w14:paraId="6E54DE94" w14:textId="227593B2" w:rsidR="002100AA" w:rsidRDefault="002100AA" w:rsidP="00446A6B">
      <w:pPr>
        <w:pStyle w:val="ListParagraph"/>
        <w:numPr>
          <w:ilvl w:val="0"/>
          <w:numId w:val="21"/>
        </w:numPr>
      </w:pPr>
      <w:r>
        <w:t>Design thinking</w:t>
      </w:r>
    </w:p>
    <w:p w14:paraId="13AFC8B7" w14:textId="26C699D7" w:rsidR="006C5473" w:rsidRDefault="006C5473" w:rsidP="00446A6B">
      <w:pPr>
        <w:pStyle w:val="ListParagraph"/>
        <w:numPr>
          <w:ilvl w:val="0"/>
          <w:numId w:val="21"/>
        </w:numPr>
      </w:pPr>
      <w:r>
        <w:t>UI and UX design</w:t>
      </w:r>
    </w:p>
    <w:p w14:paraId="2C0899C2" w14:textId="103A1775" w:rsidR="00437A8E" w:rsidRDefault="00437A8E" w:rsidP="00446A6B">
      <w:pPr>
        <w:pStyle w:val="ListParagraph"/>
        <w:numPr>
          <w:ilvl w:val="0"/>
          <w:numId w:val="21"/>
        </w:numPr>
      </w:pPr>
      <w:r>
        <w:t>Wireframe design</w:t>
      </w:r>
    </w:p>
    <w:p w14:paraId="2027CBE5" w14:textId="2E943B4E" w:rsidR="00CA763B" w:rsidRDefault="00CA763B" w:rsidP="00D57882">
      <w:pPr>
        <w:ind w:left="360"/>
      </w:pPr>
      <w:r w:rsidRPr="00CA763B">
        <w:t>One of the most important courses for me to understand how UI, UX designers’ work and how to make our app pretty and easy to use. Design thinking is more about how to think in</w:t>
      </w:r>
      <w:r w:rsidR="00D4278C">
        <w:t xml:space="preserve"> the</w:t>
      </w:r>
      <w:r w:rsidRPr="00CA763B">
        <w:t xml:space="preserve"> users’ </w:t>
      </w:r>
      <w:r w:rsidRPr="00CA763B">
        <w:lastRenderedPageBreak/>
        <w:t>position instead of a technical person. It also showed me the workflow of designing a product that meets users’ need. I used the workflow in my capstone project to get user</w:t>
      </w:r>
      <w:r w:rsidR="00D4278C">
        <w:t>s’</w:t>
      </w:r>
      <w:r w:rsidRPr="00CA763B">
        <w:t xml:space="preserve"> requirements, analyse their problems, find solutions, implement the solution, and iterate again to improve. I feel more confident to design a project when I have a framework in mind.</w:t>
      </w:r>
    </w:p>
    <w:p w14:paraId="17D4E3AA" w14:textId="17472A20" w:rsidR="00666760" w:rsidRPr="00666760" w:rsidRDefault="00666760" w:rsidP="00D57882">
      <w:pPr>
        <w:ind w:left="360"/>
        <w:rPr>
          <w:b/>
          <w:bCs/>
        </w:rPr>
      </w:pPr>
      <w:r w:rsidRPr="00666760">
        <w:rPr>
          <w:b/>
          <w:bCs/>
        </w:rPr>
        <w:t>Recommendation</w:t>
      </w:r>
    </w:p>
    <w:p w14:paraId="319B4F77" w14:textId="77777777" w:rsidR="00CA763B" w:rsidRDefault="00CA763B" w:rsidP="00CA763B">
      <w:pPr>
        <w:ind w:left="360"/>
      </w:pPr>
      <w:r w:rsidRPr="00CA763B">
        <w:t>This course has done very well in a theoretical demonstration of the concepts. If some of the demonstration about how to use a design tool like Figma or Adobe XD can be added into the course, that would be useful as students can learn some wrapped up tips at school.</w:t>
      </w:r>
    </w:p>
    <w:p w14:paraId="22F3EA2D" w14:textId="62C81A06" w:rsidR="006C5473" w:rsidRDefault="006C5473" w:rsidP="006C5473">
      <w:pPr>
        <w:rPr>
          <w:b/>
          <w:bCs/>
        </w:rPr>
      </w:pPr>
      <w:r w:rsidRPr="006C5473">
        <w:rPr>
          <w:b/>
          <w:bCs/>
        </w:rPr>
        <w:t>BCDE224 Best Programming Practices (Server-Side Programming - PHP)</w:t>
      </w:r>
    </w:p>
    <w:p w14:paraId="2C4E586B" w14:textId="0AA546BF" w:rsidR="006C5473" w:rsidRPr="006C5473" w:rsidRDefault="006C5473" w:rsidP="00446A6B">
      <w:pPr>
        <w:pStyle w:val="ListParagraph"/>
        <w:numPr>
          <w:ilvl w:val="0"/>
          <w:numId w:val="22"/>
        </w:numPr>
      </w:pPr>
      <w:r w:rsidRPr="006C5473">
        <w:t>SOLID principles</w:t>
      </w:r>
    </w:p>
    <w:p w14:paraId="78D504D6" w14:textId="2BC52FAC" w:rsidR="006C5473" w:rsidRDefault="006C5473" w:rsidP="00446A6B">
      <w:pPr>
        <w:pStyle w:val="ListParagraph"/>
        <w:numPr>
          <w:ilvl w:val="0"/>
          <w:numId w:val="22"/>
        </w:numPr>
      </w:pPr>
      <w:r w:rsidRPr="006C5473">
        <w:t>OOP paradigm</w:t>
      </w:r>
    </w:p>
    <w:p w14:paraId="46C2AB28" w14:textId="3B043BB0" w:rsidR="006B21B7" w:rsidRDefault="00D4278C" w:rsidP="006B21B7">
      <w:pPr>
        <w:ind w:left="360"/>
      </w:pPr>
      <w:r>
        <w:t>This is o</w:t>
      </w:r>
      <w:r w:rsidR="006B21B7">
        <w:t>ne of my favourite courses as I learned MVC structure, the SOLID principles, internalization, regular expression, and most important I created a blog post website myself for the first time! I kept on learning PHP after this course, and I integrate</w:t>
      </w:r>
      <w:r>
        <w:t>d</w:t>
      </w:r>
      <w:r w:rsidR="006B21B7">
        <w:t xml:space="preserve"> my knowledge into the capstone project to build a much more complicated web app using PHP.</w:t>
      </w:r>
      <w:r w:rsidR="00437A8E">
        <w:t xml:space="preserve"> I also learned </w:t>
      </w:r>
      <w:r w:rsidR="00437A8E" w:rsidRPr="00437A8E">
        <w:t>Behaviour-Driven Development (BDD)</w:t>
      </w:r>
      <w:r w:rsidR="00437A8E">
        <w:t>, and I used this method to demonstrate my progress to other people.</w:t>
      </w:r>
    </w:p>
    <w:p w14:paraId="475EBA9F" w14:textId="76A2321E" w:rsidR="006B21B7" w:rsidRDefault="006B21B7" w:rsidP="006B21B7">
      <w:pPr>
        <w:ind w:left="360"/>
      </w:pPr>
      <w:r w:rsidRPr="006B49B5">
        <w:rPr>
          <w:b/>
          <w:bCs/>
        </w:rPr>
        <w:t>Recommendation</w:t>
      </w:r>
    </w:p>
    <w:p w14:paraId="3696B52B" w14:textId="3737681F" w:rsidR="006B21B7" w:rsidRPr="006C5473" w:rsidRDefault="006D0ACD" w:rsidP="006B21B7">
      <w:pPr>
        <w:ind w:left="360"/>
      </w:pPr>
      <w:r w:rsidRPr="006D0ACD">
        <w:t>I would recommend adding a PHP framework like Laravel into the class. Students can get more ideas of how an MVC architecture works</w:t>
      </w:r>
      <w:r w:rsidR="00500639">
        <w:t xml:space="preserve"> and how MySQL connects with a PHP framework</w:t>
      </w:r>
      <w:r w:rsidRPr="006D0ACD">
        <w:t xml:space="preserve"> in a real-life project after learning basic concepts in the class.</w:t>
      </w:r>
    </w:p>
    <w:p w14:paraId="24D583F8" w14:textId="7C3F90EA" w:rsidR="006C5473" w:rsidRDefault="006C5473" w:rsidP="006C5473">
      <w:pPr>
        <w:rPr>
          <w:b/>
          <w:bCs/>
        </w:rPr>
      </w:pPr>
      <w:r w:rsidRPr="006C5473">
        <w:rPr>
          <w:b/>
          <w:bCs/>
        </w:rPr>
        <w:t>BCDE214 Database Administration</w:t>
      </w:r>
    </w:p>
    <w:p w14:paraId="2DA74929" w14:textId="70C89810" w:rsidR="006C5473" w:rsidRPr="006C5473" w:rsidRDefault="006C5473" w:rsidP="00446A6B">
      <w:pPr>
        <w:pStyle w:val="ListParagraph"/>
        <w:numPr>
          <w:ilvl w:val="0"/>
          <w:numId w:val="23"/>
        </w:numPr>
      </w:pPr>
      <w:r w:rsidRPr="006C5473">
        <w:t>Normalization</w:t>
      </w:r>
    </w:p>
    <w:p w14:paraId="6EC34210" w14:textId="1FA295A2" w:rsidR="006C5473" w:rsidRDefault="006C5473" w:rsidP="00446A6B">
      <w:pPr>
        <w:pStyle w:val="ListParagraph"/>
        <w:numPr>
          <w:ilvl w:val="0"/>
          <w:numId w:val="23"/>
        </w:numPr>
      </w:pPr>
      <w:r w:rsidRPr="006C5473">
        <w:t>Database design</w:t>
      </w:r>
    </w:p>
    <w:p w14:paraId="6348F028" w14:textId="5FC25656" w:rsidR="00CA763B" w:rsidRDefault="00CA763B" w:rsidP="00437A8E">
      <w:pPr>
        <w:ind w:left="360"/>
      </w:pPr>
      <w:r w:rsidRPr="00CA763B">
        <w:t xml:space="preserve">Database administration is one of my favourite courses. We learned advanced level SQL scripts and how to design a solution to solve a real-life problem. The way Amit </w:t>
      </w:r>
      <w:r w:rsidRPr="006D0ACD">
        <w:t>explain</w:t>
      </w:r>
      <w:r w:rsidR="00D4278C" w:rsidRPr="006D0ACD">
        <w:t>ed</w:t>
      </w:r>
      <w:r w:rsidRPr="00CA763B">
        <w:t xml:space="preserve"> concepts </w:t>
      </w:r>
      <w:r w:rsidR="00D4278C">
        <w:t>was</w:t>
      </w:r>
      <w:r w:rsidRPr="00CA763B">
        <w:t xml:space="preserve"> clear and to the point. He taught us how to think when we encountered problems. He always encourages me when he finds I am doing things right and why it is right. I used MySQL which was what I learned during this course as the database in the capstone project.</w:t>
      </w:r>
    </w:p>
    <w:p w14:paraId="505C1D01" w14:textId="6679A201" w:rsidR="006B49B5" w:rsidRDefault="006B49B5" w:rsidP="00437A8E">
      <w:pPr>
        <w:ind w:left="360"/>
      </w:pPr>
      <w:r w:rsidRPr="006B49B5">
        <w:rPr>
          <w:b/>
          <w:bCs/>
        </w:rPr>
        <w:t>Recommendation</w:t>
      </w:r>
    </w:p>
    <w:p w14:paraId="543D0D15" w14:textId="77777777" w:rsidR="00CA763B" w:rsidRDefault="00CA763B" w:rsidP="00CA763B">
      <w:pPr>
        <w:ind w:left="360"/>
        <w:rPr>
          <w:b/>
          <w:bCs/>
        </w:rPr>
      </w:pPr>
      <w:r w:rsidRPr="00CA763B">
        <w:t>I wish we had a small section to talk about the NoSQL database that would give us more choices when we design the database for the capstone project.</w:t>
      </w:r>
    </w:p>
    <w:p w14:paraId="6822C80F" w14:textId="2A95E9F4" w:rsidR="009A1212" w:rsidRDefault="009A1212" w:rsidP="00E238C3">
      <w:pPr>
        <w:pStyle w:val="Heading2"/>
      </w:pPr>
      <w:bookmarkStart w:id="16" w:name="_Toc74732947"/>
      <w:r>
        <w:t>Approach to Learning New Skill</w:t>
      </w:r>
      <w:r w:rsidR="005620F4">
        <w:t>s</w:t>
      </w:r>
      <w:bookmarkEnd w:id="16"/>
    </w:p>
    <w:p w14:paraId="5CDB3280" w14:textId="6FD3519A" w:rsidR="005620F4" w:rsidRDefault="002100AA" w:rsidP="00232F97">
      <w:pPr>
        <w:rPr>
          <w:b/>
          <w:bCs/>
        </w:rPr>
      </w:pPr>
      <w:r w:rsidRPr="00421798">
        <w:rPr>
          <w:b/>
          <w:bCs/>
        </w:rPr>
        <w:t>Resources from industry and academic supervisors</w:t>
      </w:r>
    </w:p>
    <w:p w14:paraId="7A78B495" w14:textId="252A4F1A" w:rsidR="008C4009" w:rsidRDefault="008C4009" w:rsidP="00232F97">
      <w:r w:rsidRPr="008C4009">
        <w:t>During the weekly meeting, I discuss</w:t>
      </w:r>
      <w:r w:rsidR="007E27DD">
        <w:t>ed</w:t>
      </w:r>
      <w:r w:rsidRPr="008C4009">
        <w:t xml:space="preserve"> with IS and AS the obstacles I encountered to learn new skills and </w:t>
      </w:r>
      <w:r w:rsidR="007E27DD">
        <w:t>got</w:t>
      </w:r>
      <w:r w:rsidRPr="008C4009">
        <w:t xml:space="preserve"> some hints from them.</w:t>
      </w:r>
    </w:p>
    <w:p w14:paraId="3CE1BAB2" w14:textId="3C072DE6" w:rsidR="002100AA" w:rsidRPr="00421798" w:rsidRDefault="002100AA" w:rsidP="00232F97">
      <w:pPr>
        <w:rPr>
          <w:b/>
          <w:bCs/>
        </w:rPr>
      </w:pPr>
      <w:r w:rsidRPr="00421798">
        <w:rPr>
          <w:b/>
          <w:bCs/>
        </w:rPr>
        <w:t>Research from internet</w:t>
      </w:r>
    </w:p>
    <w:p w14:paraId="40784AB6" w14:textId="01B4BA0A" w:rsidR="005620F4" w:rsidRDefault="00722F13" w:rsidP="00232F97">
      <w:r w:rsidRPr="00722F13">
        <w:lastRenderedPageBreak/>
        <w:t>I use</w:t>
      </w:r>
      <w:r w:rsidR="007E27DD">
        <w:t>d</w:t>
      </w:r>
      <w:r w:rsidRPr="00722F13">
        <w:t xml:space="preserve"> the skills I learnt from school to conduct research (google, stack overflow, official documentation etc.) and </w:t>
      </w:r>
      <w:r w:rsidR="007E27DD">
        <w:t>took</w:t>
      </w:r>
      <w:r w:rsidRPr="00722F13">
        <w:t xml:space="preserve"> advantage of YouTube to find resources.</w:t>
      </w:r>
      <w:r w:rsidR="005620F4">
        <w:br w:type="page"/>
      </w:r>
    </w:p>
    <w:p w14:paraId="0D9306C9" w14:textId="39E26613" w:rsidR="005620F4" w:rsidRDefault="005620F4" w:rsidP="00E238C3">
      <w:pPr>
        <w:pStyle w:val="Heading1"/>
      </w:pPr>
      <w:bookmarkStart w:id="17" w:name="_Toc74732948"/>
      <w:r>
        <w:lastRenderedPageBreak/>
        <w:t>Project Plan – High Level</w:t>
      </w:r>
      <w:bookmarkEnd w:id="17"/>
    </w:p>
    <w:p w14:paraId="62A8D86D" w14:textId="3DCE0751" w:rsidR="00722F13" w:rsidRDefault="00722F13" w:rsidP="009B1212">
      <w:r w:rsidRPr="009B1212">
        <w:t>The section will illustrate the high-level plan for this project, including the main phases, timetable, burndown chart, and where to allocate the resources that I need for this project</w:t>
      </w:r>
      <w:r w:rsidRPr="00722F13">
        <w:t>.</w:t>
      </w:r>
    </w:p>
    <w:p w14:paraId="70A0546B" w14:textId="0A2904C6" w:rsidR="005620F4" w:rsidRDefault="005620F4" w:rsidP="00E238C3">
      <w:pPr>
        <w:pStyle w:val="Heading2"/>
      </w:pPr>
      <w:bookmarkStart w:id="18" w:name="_Toc74732949"/>
      <w:r>
        <w:t>Phases</w:t>
      </w:r>
      <w:bookmarkEnd w:id="18"/>
    </w:p>
    <w:p w14:paraId="60E36062" w14:textId="11891BE7" w:rsidR="002100AA" w:rsidRDefault="002100AA" w:rsidP="00232F97">
      <w:r>
        <w:t>Phase one (</w:t>
      </w:r>
      <w:r w:rsidR="005F7C31">
        <w:t>two</w:t>
      </w:r>
      <w:r>
        <w:t xml:space="preserve"> weeks)</w:t>
      </w:r>
    </w:p>
    <w:p w14:paraId="0EF9B1CA" w14:textId="5CFCC8CC" w:rsidR="002100AA" w:rsidRDefault="002100AA" w:rsidP="00446A6B">
      <w:pPr>
        <w:pStyle w:val="ListParagraph"/>
        <w:numPr>
          <w:ilvl w:val="0"/>
          <w:numId w:val="2"/>
        </w:numPr>
      </w:pPr>
      <w:r>
        <w:t>Gathering requirements from client</w:t>
      </w:r>
    </w:p>
    <w:p w14:paraId="68B021CF" w14:textId="61418284" w:rsidR="00CC6E03" w:rsidRDefault="00CC6E03" w:rsidP="00446A6B">
      <w:pPr>
        <w:pStyle w:val="ListParagraph"/>
        <w:numPr>
          <w:ilvl w:val="0"/>
          <w:numId w:val="2"/>
        </w:numPr>
      </w:pPr>
      <w:r>
        <w:t>Design wireframes</w:t>
      </w:r>
    </w:p>
    <w:p w14:paraId="2938F6B1" w14:textId="53C454DD" w:rsidR="00CC6E03" w:rsidRDefault="00CC6E03" w:rsidP="00446A6B">
      <w:pPr>
        <w:pStyle w:val="ListParagraph"/>
        <w:numPr>
          <w:ilvl w:val="0"/>
          <w:numId w:val="2"/>
        </w:numPr>
      </w:pPr>
      <w:r>
        <w:t>Entity relationship diagram design</w:t>
      </w:r>
    </w:p>
    <w:p w14:paraId="2DA51D58" w14:textId="70742765" w:rsidR="002100AA" w:rsidRDefault="00EF2A85" w:rsidP="00446A6B">
      <w:pPr>
        <w:pStyle w:val="ListParagraph"/>
        <w:numPr>
          <w:ilvl w:val="0"/>
          <w:numId w:val="2"/>
        </w:numPr>
      </w:pPr>
      <w:r>
        <w:t>Identify deliverables.</w:t>
      </w:r>
    </w:p>
    <w:p w14:paraId="0937F817" w14:textId="0CE2FD3E" w:rsidR="00983585" w:rsidRDefault="00983585" w:rsidP="00446A6B">
      <w:pPr>
        <w:pStyle w:val="ListParagraph"/>
        <w:numPr>
          <w:ilvl w:val="0"/>
          <w:numId w:val="2"/>
        </w:numPr>
      </w:pPr>
      <w:r>
        <w:t>Project proposal</w:t>
      </w:r>
    </w:p>
    <w:p w14:paraId="7B19D9CF" w14:textId="76C90EA9" w:rsidR="00983585" w:rsidRDefault="00983585" w:rsidP="00983585">
      <w:r>
        <w:t>Phase two (four weeks)</w:t>
      </w:r>
    </w:p>
    <w:p w14:paraId="1A445585" w14:textId="5A8519B1" w:rsidR="00983585" w:rsidRDefault="00983585" w:rsidP="00446A6B">
      <w:pPr>
        <w:pStyle w:val="ListParagraph"/>
        <w:numPr>
          <w:ilvl w:val="0"/>
          <w:numId w:val="3"/>
        </w:numPr>
      </w:pPr>
      <w:r>
        <w:t>Research and learn new skill</w:t>
      </w:r>
      <w:r w:rsidR="00EF2A85">
        <w:t>s</w:t>
      </w:r>
      <w:r>
        <w:t xml:space="preserve"> required for this project</w:t>
      </w:r>
      <w:r w:rsidR="00EF2A85">
        <w:t>.</w:t>
      </w:r>
    </w:p>
    <w:p w14:paraId="6AEB9EED" w14:textId="3F3794C3" w:rsidR="00983585" w:rsidRDefault="00EF2A85" w:rsidP="00446A6B">
      <w:pPr>
        <w:pStyle w:val="ListParagraph"/>
        <w:numPr>
          <w:ilvl w:val="0"/>
          <w:numId w:val="3"/>
        </w:numPr>
      </w:pPr>
      <w:r>
        <w:t>Methodology research</w:t>
      </w:r>
    </w:p>
    <w:p w14:paraId="5252C12C" w14:textId="3E536E13" w:rsidR="00EF2A85" w:rsidRDefault="00EF2A85" w:rsidP="00446A6B">
      <w:pPr>
        <w:pStyle w:val="ListParagraph"/>
        <w:numPr>
          <w:ilvl w:val="0"/>
          <w:numId w:val="3"/>
        </w:numPr>
      </w:pPr>
      <w:r>
        <w:t xml:space="preserve">Implementation </w:t>
      </w:r>
      <w:r w:rsidR="005F7C31">
        <w:t>Admin rol</w:t>
      </w:r>
      <w:r w:rsidR="00902FFD">
        <w:t>e</w:t>
      </w:r>
      <w:r w:rsidR="005F7C31">
        <w:t xml:space="preserve"> features</w:t>
      </w:r>
    </w:p>
    <w:p w14:paraId="4B6D59A0" w14:textId="4ADCC138" w:rsidR="00983585" w:rsidRDefault="00983585" w:rsidP="00446A6B">
      <w:pPr>
        <w:pStyle w:val="ListParagraph"/>
        <w:numPr>
          <w:ilvl w:val="0"/>
          <w:numId w:val="3"/>
        </w:numPr>
      </w:pPr>
      <w:r>
        <w:t>Halfway project report</w:t>
      </w:r>
    </w:p>
    <w:p w14:paraId="11ED50FF" w14:textId="7A055780" w:rsidR="00983585" w:rsidRDefault="00983585" w:rsidP="00983585">
      <w:r>
        <w:t>Phase three (six weeks)</w:t>
      </w:r>
    </w:p>
    <w:p w14:paraId="39FABEB0" w14:textId="078D056C" w:rsidR="00D33C6A" w:rsidRDefault="00EF2A85" w:rsidP="00446A6B">
      <w:pPr>
        <w:pStyle w:val="ListParagraph"/>
        <w:numPr>
          <w:ilvl w:val="0"/>
          <w:numId w:val="4"/>
        </w:numPr>
      </w:pPr>
      <w:r>
        <w:t>Complete deliverable</w:t>
      </w:r>
      <w:r w:rsidR="005F7C31">
        <w:t>s</w:t>
      </w:r>
      <w:r>
        <w:t xml:space="preserve"> </w:t>
      </w:r>
    </w:p>
    <w:p w14:paraId="5F76CB2A" w14:textId="47288EC1" w:rsidR="00D33C6A" w:rsidRDefault="00D33C6A" w:rsidP="00446A6B">
      <w:pPr>
        <w:pStyle w:val="ListParagraph"/>
        <w:numPr>
          <w:ilvl w:val="0"/>
          <w:numId w:val="4"/>
        </w:numPr>
      </w:pPr>
      <w:r>
        <w:t>Methodology essay</w:t>
      </w:r>
    </w:p>
    <w:p w14:paraId="79F964DE" w14:textId="1968158F" w:rsidR="00D33C6A" w:rsidRDefault="00D33C6A" w:rsidP="00446A6B">
      <w:pPr>
        <w:pStyle w:val="ListParagraph"/>
        <w:numPr>
          <w:ilvl w:val="0"/>
          <w:numId w:val="4"/>
        </w:numPr>
      </w:pPr>
      <w:r>
        <w:t>Final report (draft)</w:t>
      </w:r>
    </w:p>
    <w:p w14:paraId="7E8C6C57" w14:textId="087379DC" w:rsidR="00983585" w:rsidRDefault="00983585" w:rsidP="00983585">
      <w:r>
        <w:t>Phase four (two weeks)</w:t>
      </w:r>
    </w:p>
    <w:p w14:paraId="5116B06E" w14:textId="15598701" w:rsidR="00D33C6A" w:rsidRDefault="00D33C6A" w:rsidP="00446A6B">
      <w:pPr>
        <w:pStyle w:val="ListParagraph"/>
        <w:numPr>
          <w:ilvl w:val="0"/>
          <w:numId w:val="5"/>
        </w:numPr>
      </w:pPr>
      <w:r>
        <w:t>Project review</w:t>
      </w:r>
    </w:p>
    <w:p w14:paraId="269CEA89" w14:textId="7FCD8471" w:rsidR="00D33C6A" w:rsidRDefault="00D33C6A" w:rsidP="00446A6B">
      <w:pPr>
        <w:pStyle w:val="ListParagraph"/>
        <w:numPr>
          <w:ilvl w:val="0"/>
          <w:numId w:val="5"/>
        </w:numPr>
      </w:pPr>
      <w:r>
        <w:t>Final report</w:t>
      </w:r>
    </w:p>
    <w:p w14:paraId="0A5ED0D3" w14:textId="3F6E67C4" w:rsidR="00D33C6A" w:rsidRDefault="00D33C6A" w:rsidP="00446A6B">
      <w:pPr>
        <w:pStyle w:val="ListParagraph"/>
        <w:numPr>
          <w:ilvl w:val="0"/>
          <w:numId w:val="5"/>
        </w:numPr>
      </w:pPr>
      <w:r>
        <w:t>Poster</w:t>
      </w:r>
    </w:p>
    <w:p w14:paraId="45DA62F6" w14:textId="2BDFCC96" w:rsidR="00D33C6A" w:rsidRDefault="00D33C6A" w:rsidP="00446A6B">
      <w:pPr>
        <w:pStyle w:val="ListParagraph"/>
        <w:numPr>
          <w:ilvl w:val="0"/>
          <w:numId w:val="5"/>
        </w:numPr>
      </w:pPr>
      <w:r>
        <w:t>Panel presentation</w:t>
      </w:r>
    </w:p>
    <w:p w14:paraId="306A034C" w14:textId="1E85D2A4" w:rsidR="008C446C" w:rsidRDefault="008C446C" w:rsidP="008C446C">
      <w:pPr>
        <w:pStyle w:val="Heading2"/>
      </w:pPr>
      <w:bookmarkStart w:id="19" w:name="_Toc74732950"/>
      <w:r>
        <w:t>Project management tool</w:t>
      </w:r>
      <w:bookmarkEnd w:id="19"/>
    </w:p>
    <w:p w14:paraId="0128CBD8" w14:textId="17C6FC8F" w:rsidR="008C446C" w:rsidRDefault="008C446C" w:rsidP="00B80BD4">
      <w:r>
        <w:t xml:space="preserve">I used </w:t>
      </w:r>
      <w:proofErr w:type="spellStart"/>
      <w:r>
        <w:t>ClickUp</w:t>
      </w:r>
      <w:proofErr w:type="spellEnd"/>
      <w:r>
        <w:t xml:space="preserve"> to plan the whole project at the initial stage. I continued using </w:t>
      </w:r>
      <w:r w:rsidR="00AF4025">
        <w:t>it</w:t>
      </w:r>
      <w:r>
        <w:t xml:space="preserve"> to manage my </w:t>
      </w:r>
      <w:r w:rsidR="00B80BD4">
        <w:t xml:space="preserve">academic deliverables. However, for the industry project, I found Azure DevOps </w:t>
      </w:r>
      <w:r w:rsidR="00500639">
        <w:t>wa</w:t>
      </w:r>
      <w:r w:rsidR="00B80BD4">
        <w:t>s a much easier tool to manage the IT project as this tool works well with the Agile Scrum methodology that I chose to use for this project. There are some examples of how I managed the project and allocated my time to each deliverable in Appendix A.</w:t>
      </w:r>
    </w:p>
    <w:p w14:paraId="3C7E9C26" w14:textId="49EF6CAC" w:rsidR="005620F4" w:rsidRDefault="005620F4" w:rsidP="00E238C3">
      <w:pPr>
        <w:pStyle w:val="Heading2"/>
      </w:pPr>
      <w:bookmarkStart w:id="20" w:name="_Toc74732951"/>
      <w:r>
        <w:t>Timetable</w:t>
      </w:r>
      <w:bookmarkEnd w:id="20"/>
    </w:p>
    <w:p w14:paraId="01B374C7" w14:textId="5A11D51A" w:rsidR="005F7C31" w:rsidRDefault="005F7C31" w:rsidP="00232F97">
      <w:r>
        <w:t>Project start date: 15/03/2021</w:t>
      </w:r>
      <w:r w:rsidR="0088005C">
        <w:t>(Week1)</w:t>
      </w:r>
    </w:p>
    <w:p w14:paraId="0F82EA37" w14:textId="3BDF0A23" w:rsidR="005F7C31" w:rsidRDefault="005F7C31" w:rsidP="00232F97">
      <w:r>
        <w:t xml:space="preserve">Project halfway date: </w:t>
      </w:r>
      <w:r w:rsidR="0088005C">
        <w:t>07/05/2021 (Week 8)</w:t>
      </w:r>
    </w:p>
    <w:p w14:paraId="094E567F" w14:textId="588FCD4E" w:rsidR="005F7C31" w:rsidRDefault="005F7C31" w:rsidP="00232F97">
      <w:r>
        <w:lastRenderedPageBreak/>
        <w:t>Project finish date: 18/06/2021</w:t>
      </w:r>
      <w:r w:rsidR="0088005C">
        <w:t xml:space="preserve"> (Week14)</w:t>
      </w:r>
    </w:p>
    <w:p w14:paraId="06CB6301" w14:textId="42FEC34D" w:rsidR="0088005C" w:rsidRDefault="0088005C" w:rsidP="00232F97">
      <w:r>
        <w:t>Cost (Hours)</w:t>
      </w:r>
    </w:p>
    <w:p w14:paraId="42972E4C" w14:textId="398D6E8A" w:rsidR="0088005C" w:rsidRDefault="0088005C" w:rsidP="00232F97">
      <w:r>
        <w:t>Industry Hours: 300 hours (22hrs/w)</w:t>
      </w:r>
    </w:p>
    <w:p w14:paraId="2E3FA276" w14:textId="0366C5BA" w:rsidR="000B7EC9" w:rsidRDefault="0088005C">
      <w:r>
        <w:t>Academic hours: 150 hours(1</w:t>
      </w:r>
      <w:r w:rsidR="000C5CC0">
        <w:t>1</w:t>
      </w:r>
      <w:r>
        <w:t>hrs/w)</w:t>
      </w:r>
    </w:p>
    <w:p w14:paraId="18BC2BFE" w14:textId="6A87BDC1" w:rsidR="002D3174" w:rsidRDefault="002D3174"/>
    <w:p w14:paraId="7324BD46" w14:textId="4C30E8AE" w:rsidR="002D3174" w:rsidRDefault="002D3174" w:rsidP="002D3174">
      <w:pPr>
        <w:pStyle w:val="Caption"/>
        <w:keepNext/>
        <w:jc w:val="center"/>
      </w:pPr>
      <w:r>
        <w:t xml:space="preserve">Table </w:t>
      </w:r>
      <w:r w:rsidR="004C31FD">
        <w:t>2</w:t>
      </w:r>
      <w:r>
        <w:rPr>
          <w:noProof/>
        </w:rPr>
        <w:t>:</w:t>
      </w:r>
      <w:r w:rsidRPr="008610DF">
        <w:rPr>
          <w:noProof/>
        </w:rPr>
        <w:t xml:space="preserve"> Industry timetable</w:t>
      </w:r>
    </w:p>
    <w:tbl>
      <w:tblPr>
        <w:tblStyle w:val="GridTable4-Accent1"/>
        <w:tblW w:w="0" w:type="auto"/>
        <w:tblLook w:val="04A0" w:firstRow="1" w:lastRow="0" w:firstColumn="1" w:lastColumn="0" w:noHBand="0" w:noVBand="1"/>
      </w:tblPr>
      <w:tblGrid>
        <w:gridCol w:w="1502"/>
        <w:gridCol w:w="1502"/>
        <w:gridCol w:w="1503"/>
        <w:gridCol w:w="1503"/>
        <w:gridCol w:w="1503"/>
        <w:gridCol w:w="1503"/>
      </w:tblGrid>
      <w:tr w:rsidR="000B7EC9" w14:paraId="1C834BFC" w14:textId="77777777" w:rsidTr="008719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tcPr>
          <w:p w14:paraId="61E80135" w14:textId="3ACD158C" w:rsidR="000B7EC9" w:rsidRDefault="000B7EC9" w:rsidP="000B7EC9">
            <w:pPr>
              <w:jc w:val="center"/>
            </w:pPr>
            <w:r>
              <w:t>Industry Timetable</w:t>
            </w:r>
          </w:p>
        </w:tc>
      </w:tr>
      <w:tr w:rsidR="000C5CC0" w14:paraId="00666D8C" w14:textId="77777777" w:rsidTr="00871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7406D471" w14:textId="1BAC49E1" w:rsidR="000C5CC0" w:rsidRPr="000B7EC9" w:rsidRDefault="000C5CC0" w:rsidP="000B7EC9">
            <w:pPr>
              <w:jc w:val="center"/>
            </w:pPr>
            <w:r w:rsidRPr="000B7EC9">
              <w:t>Monday</w:t>
            </w:r>
          </w:p>
        </w:tc>
        <w:tc>
          <w:tcPr>
            <w:tcW w:w="1502" w:type="dxa"/>
          </w:tcPr>
          <w:p w14:paraId="4510E158" w14:textId="1FF848F4" w:rsidR="000C5CC0" w:rsidRPr="000B7EC9" w:rsidRDefault="000C5CC0" w:rsidP="000B7EC9">
            <w:pPr>
              <w:jc w:val="center"/>
              <w:cnfStyle w:val="000000100000" w:firstRow="0" w:lastRow="0" w:firstColumn="0" w:lastColumn="0" w:oddVBand="0" w:evenVBand="0" w:oddHBand="1" w:evenHBand="0" w:firstRowFirstColumn="0" w:firstRowLastColumn="0" w:lastRowFirstColumn="0" w:lastRowLastColumn="0"/>
              <w:rPr>
                <w:b/>
                <w:bCs/>
              </w:rPr>
            </w:pPr>
            <w:r w:rsidRPr="000B7EC9">
              <w:rPr>
                <w:b/>
                <w:bCs/>
              </w:rPr>
              <w:t>Tuesday</w:t>
            </w:r>
          </w:p>
        </w:tc>
        <w:tc>
          <w:tcPr>
            <w:tcW w:w="1503" w:type="dxa"/>
          </w:tcPr>
          <w:p w14:paraId="33A1D532" w14:textId="0593098A" w:rsidR="000C5CC0" w:rsidRPr="000B7EC9" w:rsidRDefault="000C5CC0" w:rsidP="000B7EC9">
            <w:pPr>
              <w:jc w:val="center"/>
              <w:cnfStyle w:val="000000100000" w:firstRow="0" w:lastRow="0" w:firstColumn="0" w:lastColumn="0" w:oddVBand="0" w:evenVBand="0" w:oddHBand="1" w:evenHBand="0" w:firstRowFirstColumn="0" w:firstRowLastColumn="0" w:lastRowFirstColumn="0" w:lastRowLastColumn="0"/>
              <w:rPr>
                <w:b/>
                <w:bCs/>
              </w:rPr>
            </w:pPr>
            <w:r w:rsidRPr="000B7EC9">
              <w:rPr>
                <w:b/>
                <w:bCs/>
              </w:rPr>
              <w:t>Wednesday</w:t>
            </w:r>
          </w:p>
        </w:tc>
        <w:tc>
          <w:tcPr>
            <w:tcW w:w="1503" w:type="dxa"/>
          </w:tcPr>
          <w:p w14:paraId="627CAC0A" w14:textId="23606BDD" w:rsidR="000C5CC0" w:rsidRPr="000B7EC9" w:rsidRDefault="000C5CC0" w:rsidP="000B7EC9">
            <w:pPr>
              <w:jc w:val="center"/>
              <w:cnfStyle w:val="000000100000" w:firstRow="0" w:lastRow="0" w:firstColumn="0" w:lastColumn="0" w:oddVBand="0" w:evenVBand="0" w:oddHBand="1" w:evenHBand="0" w:firstRowFirstColumn="0" w:firstRowLastColumn="0" w:lastRowFirstColumn="0" w:lastRowLastColumn="0"/>
              <w:rPr>
                <w:b/>
                <w:bCs/>
              </w:rPr>
            </w:pPr>
            <w:r w:rsidRPr="000B7EC9">
              <w:rPr>
                <w:b/>
                <w:bCs/>
              </w:rPr>
              <w:t>Thursday</w:t>
            </w:r>
          </w:p>
        </w:tc>
        <w:tc>
          <w:tcPr>
            <w:tcW w:w="1503" w:type="dxa"/>
          </w:tcPr>
          <w:p w14:paraId="63E0E368" w14:textId="76E4E99E" w:rsidR="000C5CC0" w:rsidRPr="000B7EC9" w:rsidRDefault="000C5CC0" w:rsidP="000B7EC9">
            <w:pPr>
              <w:jc w:val="center"/>
              <w:cnfStyle w:val="000000100000" w:firstRow="0" w:lastRow="0" w:firstColumn="0" w:lastColumn="0" w:oddVBand="0" w:evenVBand="0" w:oddHBand="1" w:evenHBand="0" w:firstRowFirstColumn="0" w:firstRowLastColumn="0" w:lastRowFirstColumn="0" w:lastRowLastColumn="0"/>
              <w:rPr>
                <w:b/>
                <w:bCs/>
              </w:rPr>
            </w:pPr>
            <w:r w:rsidRPr="000B7EC9">
              <w:rPr>
                <w:b/>
                <w:bCs/>
              </w:rPr>
              <w:t>Friday</w:t>
            </w:r>
          </w:p>
        </w:tc>
        <w:tc>
          <w:tcPr>
            <w:tcW w:w="1503" w:type="dxa"/>
            <w:vMerge w:val="restart"/>
          </w:tcPr>
          <w:p w14:paraId="4580FC93" w14:textId="4037FBC5" w:rsidR="000C5CC0" w:rsidRDefault="000C5CC0" w:rsidP="000B7EC9">
            <w:pPr>
              <w:jc w:val="center"/>
              <w:cnfStyle w:val="000000100000" w:firstRow="0" w:lastRow="0" w:firstColumn="0" w:lastColumn="0" w:oddVBand="0" w:evenVBand="0" w:oddHBand="1" w:evenHBand="0" w:firstRowFirstColumn="0" w:firstRowLastColumn="0" w:lastRowFirstColumn="0" w:lastRowLastColumn="0"/>
            </w:pPr>
            <w:r>
              <w:t>Total</w:t>
            </w:r>
          </w:p>
        </w:tc>
      </w:tr>
      <w:tr w:rsidR="000C5CC0" w14:paraId="368E5767" w14:textId="77777777" w:rsidTr="008719AB">
        <w:tc>
          <w:tcPr>
            <w:cnfStyle w:val="001000000000" w:firstRow="0" w:lastRow="0" w:firstColumn="1" w:lastColumn="0" w:oddVBand="0" w:evenVBand="0" w:oddHBand="0" w:evenHBand="0" w:firstRowFirstColumn="0" w:firstRowLastColumn="0" w:lastRowFirstColumn="0" w:lastRowLastColumn="0"/>
            <w:tcW w:w="1502" w:type="dxa"/>
          </w:tcPr>
          <w:p w14:paraId="748534AD" w14:textId="70BAB23B" w:rsidR="000C5CC0" w:rsidRPr="000B7EC9" w:rsidRDefault="000C5CC0" w:rsidP="000B7EC9">
            <w:pPr>
              <w:jc w:val="center"/>
              <w:rPr>
                <w:b w:val="0"/>
                <w:bCs w:val="0"/>
              </w:rPr>
            </w:pPr>
            <w:r w:rsidRPr="000B7EC9">
              <w:rPr>
                <w:b w:val="0"/>
                <w:bCs w:val="0"/>
              </w:rPr>
              <w:t>9am-10am, 12noon-2pm</w:t>
            </w:r>
          </w:p>
        </w:tc>
        <w:tc>
          <w:tcPr>
            <w:tcW w:w="1502" w:type="dxa"/>
          </w:tcPr>
          <w:p w14:paraId="3542C01E" w14:textId="55A18607" w:rsidR="000C5CC0" w:rsidRDefault="000C5CC0" w:rsidP="000B7EC9">
            <w:pPr>
              <w:jc w:val="center"/>
              <w:cnfStyle w:val="000000000000" w:firstRow="0" w:lastRow="0" w:firstColumn="0" w:lastColumn="0" w:oddVBand="0" w:evenVBand="0" w:oddHBand="0" w:evenHBand="0" w:firstRowFirstColumn="0" w:firstRowLastColumn="0" w:lastRowFirstColumn="0" w:lastRowLastColumn="0"/>
            </w:pPr>
            <w:r>
              <w:t>9am-2pm</w:t>
            </w:r>
          </w:p>
        </w:tc>
        <w:tc>
          <w:tcPr>
            <w:tcW w:w="1503" w:type="dxa"/>
          </w:tcPr>
          <w:p w14:paraId="5CD11D15" w14:textId="41CE09C7" w:rsidR="000C5CC0" w:rsidRDefault="000C5CC0" w:rsidP="000B7EC9">
            <w:pPr>
              <w:jc w:val="center"/>
              <w:cnfStyle w:val="000000000000" w:firstRow="0" w:lastRow="0" w:firstColumn="0" w:lastColumn="0" w:oddVBand="0" w:evenVBand="0" w:oddHBand="0" w:evenHBand="0" w:firstRowFirstColumn="0" w:firstRowLastColumn="0" w:lastRowFirstColumn="0" w:lastRowLastColumn="0"/>
            </w:pPr>
            <w:r>
              <w:t>9am-2pm</w:t>
            </w:r>
          </w:p>
        </w:tc>
        <w:tc>
          <w:tcPr>
            <w:tcW w:w="1503" w:type="dxa"/>
          </w:tcPr>
          <w:p w14:paraId="5D5594D4" w14:textId="1859F8ED" w:rsidR="000C5CC0" w:rsidRDefault="000C5CC0" w:rsidP="000B7EC9">
            <w:pPr>
              <w:jc w:val="center"/>
              <w:cnfStyle w:val="000000000000" w:firstRow="0" w:lastRow="0" w:firstColumn="0" w:lastColumn="0" w:oddVBand="0" w:evenVBand="0" w:oddHBand="0" w:evenHBand="0" w:firstRowFirstColumn="0" w:firstRowLastColumn="0" w:lastRowFirstColumn="0" w:lastRowLastColumn="0"/>
            </w:pPr>
            <w:r>
              <w:t>9am-2pm</w:t>
            </w:r>
          </w:p>
        </w:tc>
        <w:tc>
          <w:tcPr>
            <w:tcW w:w="1503" w:type="dxa"/>
          </w:tcPr>
          <w:p w14:paraId="4258165A" w14:textId="77777777" w:rsidR="000C5CC0" w:rsidRDefault="000C5CC0" w:rsidP="000B7EC9">
            <w:pPr>
              <w:jc w:val="center"/>
              <w:cnfStyle w:val="000000000000" w:firstRow="0" w:lastRow="0" w:firstColumn="0" w:lastColumn="0" w:oddVBand="0" w:evenVBand="0" w:oddHBand="0" w:evenHBand="0" w:firstRowFirstColumn="0" w:firstRowLastColumn="0" w:lastRowFirstColumn="0" w:lastRowLastColumn="0"/>
            </w:pPr>
            <w:r>
              <w:t>9am-2pm</w:t>
            </w:r>
          </w:p>
          <w:p w14:paraId="373B7FED" w14:textId="04A7DE6F" w:rsidR="000C5CC0" w:rsidRDefault="000C5CC0" w:rsidP="000B7EC9">
            <w:pPr>
              <w:jc w:val="center"/>
              <w:cnfStyle w:val="000000000000" w:firstRow="0" w:lastRow="0" w:firstColumn="0" w:lastColumn="0" w:oddVBand="0" w:evenVBand="0" w:oddHBand="0" w:evenHBand="0" w:firstRowFirstColumn="0" w:firstRowLastColumn="0" w:lastRowFirstColumn="0" w:lastRowLastColumn="0"/>
            </w:pPr>
            <w:r>
              <w:t>(Industry Supervisor weekly meeting)</w:t>
            </w:r>
          </w:p>
        </w:tc>
        <w:tc>
          <w:tcPr>
            <w:tcW w:w="1503" w:type="dxa"/>
            <w:vMerge/>
          </w:tcPr>
          <w:p w14:paraId="00A78B0E" w14:textId="77777777" w:rsidR="000C5CC0" w:rsidRDefault="000C5CC0" w:rsidP="000B7EC9">
            <w:pPr>
              <w:jc w:val="center"/>
              <w:cnfStyle w:val="000000000000" w:firstRow="0" w:lastRow="0" w:firstColumn="0" w:lastColumn="0" w:oddVBand="0" w:evenVBand="0" w:oddHBand="0" w:evenHBand="0" w:firstRowFirstColumn="0" w:firstRowLastColumn="0" w:lastRowFirstColumn="0" w:lastRowLastColumn="0"/>
            </w:pPr>
          </w:p>
        </w:tc>
      </w:tr>
      <w:tr w:rsidR="000B7EC9" w14:paraId="3104D708" w14:textId="77777777" w:rsidTr="00871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0DBBD08E" w14:textId="532CEE73" w:rsidR="000B7EC9" w:rsidRPr="000C5CC0" w:rsidRDefault="000C5CC0" w:rsidP="000B7EC9">
            <w:pPr>
              <w:jc w:val="center"/>
              <w:rPr>
                <w:b w:val="0"/>
                <w:bCs w:val="0"/>
              </w:rPr>
            </w:pPr>
            <w:r w:rsidRPr="000C5CC0">
              <w:rPr>
                <w:b w:val="0"/>
                <w:bCs w:val="0"/>
              </w:rPr>
              <w:t>3 hours</w:t>
            </w:r>
          </w:p>
        </w:tc>
        <w:tc>
          <w:tcPr>
            <w:tcW w:w="1502" w:type="dxa"/>
          </w:tcPr>
          <w:p w14:paraId="793C971F" w14:textId="7025A92C" w:rsidR="000B7EC9" w:rsidRDefault="000C5CC0" w:rsidP="000B7EC9">
            <w:pPr>
              <w:jc w:val="center"/>
              <w:cnfStyle w:val="000000100000" w:firstRow="0" w:lastRow="0" w:firstColumn="0" w:lastColumn="0" w:oddVBand="0" w:evenVBand="0" w:oddHBand="1" w:evenHBand="0" w:firstRowFirstColumn="0" w:firstRowLastColumn="0" w:lastRowFirstColumn="0" w:lastRowLastColumn="0"/>
            </w:pPr>
            <w:r>
              <w:t>5</w:t>
            </w:r>
            <w:r w:rsidR="008719AB" w:rsidRPr="000C5CC0">
              <w:rPr>
                <w:b/>
                <w:bCs/>
              </w:rPr>
              <w:t xml:space="preserve"> </w:t>
            </w:r>
            <w:r w:rsidR="008719AB" w:rsidRPr="008719AB">
              <w:t>hours</w:t>
            </w:r>
          </w:p>
        </w:tc>
        <w:tc>
          <w:tcPr>
            <w:tcW w:w="1503" w:type="dxa"/>
          </w:tcPr>
          <w:p w14:paraId="247E81AA" w14:textId="76B79112" w:rsidR="000B7EC9" w:rsidRDefault="000C5CC0" w:rsidP="000B7EC9">
            <w:pPr>
              <w:jc w:val="center"/>
              <w:cnfStyle w:val="000000100000" w:firstRow="0" w:lastRow="0" w:firstColumn="0" w:lastColumn="0" w:oddVBand="0" w:evenVBand="0" w:oddHBand="1" w:evenHBand="0" w:firstRowFirstColumn="0" w:firstRowLastColumn="0" w:lastRowFirstColumn="0" w:lastRowLastColumn="0"/>
            </w:pPr>
            <w:r>
              <w:t>5</w:t>
            </w:r>
            <w:r w:rsidR="008719AB" w:rsidRPr="000C5CC0">
              <w:rPr>
                <w:b/>
                <w:bCs/>
              </w:rPr>
              <w:t xml:space="preserve"> </w:t>
            </w:r>
            <w:r w:rsidR="008719AB" w:rsidRPr="008719AB">
              <w:t>hours</w:t>
            </w:r>
          </w:p>
        </w:tc>
        <w:tc>
          <w:tcPr>
            <w:tcW w:w="1503" w:type="dxa"/>
          </w:tcPr>
          <w:p w14:paraId="244124E9" w14:textId="2BBC78B5" w:rsidR="000B7EC9" w:rsidRDefault="000C5CC0" w:rsidP="000B7EC9">
            <w:pPr>
              <w:jc w:val="center"/>
              <w:cnfStyle w:val="000000100000" w:firstRow="0" w:lastRow="0" w:firstColumn="0" w:lastColumn="0" w:oddVBand="0" w:evenVBand="0" w:oddHBand="1" w:evenHBand="0" w:firstRowFirstColumn="0" w:firstRowLastColumn="0" w:lastRowFirstColumn="0" w:lastRowLastColumn="0"/>
            </w:pPr>
            <w:r>
              <w:t>4</w:t>
            </w:r>
            <w:r w:rsidR="008719AB" w:rsidRPr="008719AB">
              <w:t xml:space="preserve"> hours</w:t>
            </w:r>
          </w:p>
        </w:tc>
        <w:tc>
          <w:tcPr>
            <w:tcW w:w="1503" w:type="dxa"/>
          </w:tcPr>
          <w:p w14:paraId="7231C36D" w14:textId="6A3FD0C0" w:rsidR="000B7EC9" w:rsidRDefault="000C5CC0" w:rsidP="000B7EC9">
            <w:pPr>
              <w:jc w:val="center"/>
              <w:cnfStyle w:val="000000100000" w:firstRow="0" w:lastRow="0" w:firstColumn="0" w:lastColumn="0" w:oddVBand="0" w:evenVBand="0" w:oddHBand="1" w:evenHBand="0" w:firstRowFirstColumn="0" w:firstRowLastColumn="0" w:lastRowFirstColumn="0" w:lastRowLastColumn="0"/>
            </w:pPr>
            <w:r>
              <w:t>5</w:t>
            </w:r>
            <w:r w:rsidR="008719AB" w:rsidRPr="008719AB">
              <w:t xml:space="preserve"> hours</w:t>
            </w:r>
          </w:p>
        </w:tc>
        <w:tc>
          <w:tcPr>
            <w:tcW w:w="1503" w:type="dxa"/>
          </w:tcPr>
          <w:p w14:paraId="7A23230E" w14:textId="6CEAB331" w:rsidR="000B7EC9" w:rsidRDefault="000C5CC0" w:rsidP="00AE3DD9">
            <w:pPr>
              <w:keepNext/>
              <w:jc w:val="center"/>
              <w:cnfStyle w:val="000000100000" w:firstRow="0" w:lastRow="0" w:firstColumn="0" w:lastColumn="0" w:oddVBand="0" w:evenVBand="0" w:oddHBand="1" w:evenHBand="0" w:firstRowFirstColumn="0" w:firstRowLastColumn="0" w:lastRowFirstColumn="0" w:lastRowLastColumn="0"/>
            </w:pPr>
            <w:r>
              <w:t>22 hours</w:t>
            </w:r>
          </w:p>
        </w:tc>
      </w:tr>
    </w:tbl>
    <w:p w14:paraId="21AC9DB0" w14:textId="77777777" w:rsidR="002D3174" w:rsidRDefault="002D3174" w:rsidP="001E6942">
      <w:pPr>
        <w:pStyle w:val="Caption"/>
      </w:pPr>
    </w:p>
    <w:p w14:paraId="43DB409A" w14:textId="6B251F97" w:rsidR="001E6942" w:rsidRPr="001E6942" w:rsidRDefault="002D3174" w:rsidP="002D3174">
      <w:pPr>
        <w:pStyle w:val="Caption"/>
        <w:jc w:val="center"/>
      </w:pPr>
      <w:r>
        <w:t>Table</w:t>
      </w:r>
      <w:r w:rsidR="004C31FD">
        <w:t xml:space="preserve"> 3:</w:t>
      </w:r>
      <w:r>
        <w:t xml:space="preserve"> academic timetable</w:t>
      </w:r>
    </w:p>
    <w:tbl>
      <w:tblPr>
        <w:tblStyle w:val="GridTable4-Accent1"/>
        <w:tblW w:w="0" w:type="auto"/>
        <w:tblLook w:val="04A0" w:firstRow="1" w:lastRow="0" w:firstColumn="1" w:lastColumn="0" w:noHBand="0" w:noVBand="1"/>
      </w:tblPr>
      <w:tblGrid>
        <w:gridCol w:w="1502"/>
        <w:gridCol w:w="1502"/>
        <w:gridCol w:w="1503"/>
        <w:gridCol w:w="1503"/>
        <w:gridCol w:w="1503"/>
        <w:gridCol w:w="1503"/>
      </w:tblGrid>
      <w:tr w:rsidR="000C5CC0" w14:paraId="71B3FB5D" w14:textId="77777777" w:rsidTr="008719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6"/>
          </w:tcPr>
          <w:p w14:paraId="6629EE9D" w14:textId="062152A5" w:rsidR="000C5CC0" w:rsidRDefault="000C5CC0" w:rsidP="00CE77E6">
            <w:pPr>
              <w:jc w:val="center"/>
            </w:pPr>
            <w:r>
              <w:t>Academic Timetable</w:t>
            </w:r>
          </w:p>
        </w:tc>
      </w:tr>
      <w:tr w:rsidR="000C5CC0" w14:paraId="7E7E9020" w14:textId="77777777" w:rsidTr="00871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20BF0211" w14:textId="77777777" w:rsidR="000C5CC0" w:rsidRPr="000B7EC9" w:rsidRDefault="000C5CC0" w:rsidP="00CE77E6">
            <w:pPr>
              <w:jc w:val="center"/>
            </w:pPr>
            <w:r w:rsidRPr="000B7EC9">
              <w:t>Monday</w:t>
            </w:r>
          </w:p>
        </w:tc>
        <w:tc>
          <w:tcPr>
            <w:tcW w:w="1502" w:type="dxa"/>
          </w:tcPr>
          <w:p w14:paraId="5ABF1393" w14:textId="77777777" w:rsidR="000C5CC0" w:rsidRPr="000B7EC9" w:rsidRDefault="000C5CC0" w:rsidP="00CE77E6">
            <w:pPr>
              <w:jc w:val="center"/>
              <w:cnfStyle w:val="000000100000" w:firstRow="0" w:lastRow="0" w:firstColumn="0" w:lastColumn="0" w:oddVBand="0" w:evenVBand="0" w:oddHBand="1" w:evenHBand="0" w:firstRowFirstColumn="0" w:firstRowLastColumn="0" w:lastRowFirstColumn="0" w:lastRowLastColumn="0"/>
              <w:rPr>
                <w:b/>
                <w:bCs/>
              </w:rPr>
            </w:pPr>
            <w:r w:rsidRPr="000B7EC9">
              <w:rPr>
                <w:b/>
                <w:bCs/>
              </w:rPr>
              <w:t>Tuesday</w:t>
            </w:r>
          </w:p>
        </w:tc>
        <w:tc>
          <w:tcPr>
            <w:tcW w:w="1503" w:type="dxa"/>
          </w:tcPr>
          <w:p w14:paraId="6F5EE097" w14:textId="77777777" w:rsidR="000C5CC0" w:rsidRPr="000B7EC9" w:rsidRDefault="000C5CC0" w:rsidP="00CE77E6">
            <w:pPr>
              <w:jc w:val="center"/>
              <w:cnfStyle w:val="000000100000" w:firstRow="0" w:lastRow="0" w:firstColumn="0" w:lastColumn="0" w:oddVBand="0" w:evenVBand="0" w:oddHBand="1" w:evenHBand="0" w:firstRowFirstColumn="0" w:firstRowLastColumn="0" w:lastRowFirstColumn="0" w:lastRowLastColumn="0"/>
              <w:rPr>
                <w:b/>
                <w:bCs/>
              </w:rPr>
            </w:pPr>
            <w:r w:rsidRPr="000B7EC9">
              <w:rPr>
                <w:b/>
                <w:bCs/>
              </w:rPr>
              <w:t>Wednesday</w:t>
            </w:r>
          </w:p>
        </w:tc>
        <w:tc>
          <w:tcPr>
            <w:tcW w:w="1503" w:type="dxa"/>
          </w:tcPr>
          <w:p w14:paraId="25DAFA2B" w14:textId="77777777" w:rsidR="000C5CC0" w:rsidRPr="000B7EC9" w:rsidRDefault="000C5CC0" w:rsidP="00CE77E6">
            <w:pPr>
              <w:jc w:val="center"/>
              <w:cnfStyle w:val="000000100000" w:firstRow="0" w:lastRow="0" w:firstColumn="0" w:lastColumn="0" w:oddVBand="0" w:evenVBand="0" w:oddHBand="1" w:evenHBand="0" w:firstRowFirstColumn="0" w:firstRowLastColumn="0" w:lastRowFirstColumn="0" w:lastRowLastColumn="0"/>
              <w:rPr>
                <w:b/>
                <w:bCs/>
              </w:rPr>
            </w:pPr>
            <w:r w:rsidRPr="000B7EC9">
              <w:rPr>
                <w:b/>
                <w:bCs/>
              </w:rPr>
              <w:t>Thursday</w:t>
            </w:r>
          </w:p>
        </w:tc>
        <w:tc>
          <w:tcPr>
            <w:tcW w:w="1503" w:type="dxa"/>
          </w:tcPr>
          <w:p w14:paraId="5CBBFA18" w14:textId="77777777" w:rsidR="000C5CC0" w:rsidRPr="000B7EC9" w:rsidRDefault="000C5CC0" w:rsidP="00CE77E6">
            <w:pPr>
              <w:jc w:val="center"/>
              <w:cnfStyle w:val="000000100000" w:firstRow="0" w:lastRow="0" w:firstColumn="0" w:lastColumn="0" w:oddVBand="0" w:evenVBand="0" w:oddHBand="1" w:evenHBand="0" w:firstRowFirstColumn="0" w:firstRowLastColumn="0" w:lastRowFirstColumn="0" w:lastRowLastColumn="0"/>
              <w:rPr>
                <w:b/>
                <w:bCs/>
              </w:rPr>
            </w:pPr>
            <w:r w:rsidRPr="000B7EC9">
              <w:rPr>
                <w:b/>
                <w:bCs/>
              </w:rPr>
              <w:t>Friday</w:t>
            </w:r>
          </w:p>
        </w:tc>
        <w:tc>
          <w:tcPr>
            <w:tcW w:w="1503" w:type="dxa"/>
            <w:vMerge w:val="restart"/>
          </w:tcPr>
          <w:p w14:paraId="32764695" w14:textId="77777777" w:rsidR="000C5CC0" w:rsidRDefault="000C5CC0" w:rsidP="00CE77E6">
            <w:pPr>
              <w:jc w:val="center"/>
              <w:cnfStyle w:val="000000100000" w:firstRow="0" w:lastRow="0" w:firstColumn="0" w:lastColumn="0" w:oddVBand="0" w:evenVBand="0" w:oddHBand="1" w:evenHBand="0" w:firstRowFirstColumn="0" w:firstRowLastColumn="0" w:lastRowFirstColumn="0" w:lastRowLastColumn="0"/>
            </w:pPr>
            <w:r>
              <w:t>Total</w:t>
            </w:r>
          </w:p>
        </w:tc>
      </w:tr>
      <w:tr w:rsidR="000C5CC0" w14:paraId="07264757" w14:textId="77777777" w:rsidTr="008719AB">
        <w:tc>
          <w:tcPr>
            <w:cnfStyle w:val="001000000000" w:firstRow="0" w:lastRow="0" w:firstColumn="1" w:lastColumn="0" w:oddVBand="0" w:evenVBand="0" w:oddHBand="0" w:evenHBand="0" w:firstRowFirstColumn="0" w:firstRowLastColumn="0" w:lastRowFirstColumn="0" w:lastRowLastColumn="0"/>
            <w:tcW w:w="1502" w:type="dxa"/>
          </w:tcPr>
          <w:p w14:paraId="586C1F33" w14:textId="60176399" w:rsidR="000C5CC0" w:rsidRPr="000B7EC9" w:rsidRDefault="000C5CC0" w:rsidP="00CE77E6">
            <w:pPr>
              <w:jc w:val="center"/>
              <w:rPr>
                <w:b w:val="0"/>
                <w:bCs w:val="0"/>
              </w:rPr>
            </w:pPr>
            <w:r>
              <w:rPr>
                <w:b w:val="0"/>
                <w:bCs w:val="0"/>
              </w:rPr>
              <w:t>10.30am (</w:t>
            </w:r>
            <w:r w:rsidRPr="000C5CC0">
              <w:rPr>
                <w:b w:val="0"/>
                <w:bCs w:val="0"/>
              </w:rPr>
              <w:t>Industry Supervisor weekly meeting</w:t>
            </w:r>
            <w:r>
              <w:rPr>
                <w:b w:val="0"/>
                <w:bCs w:val="0"/>
              </w:rPr>
              <w:t>), course in campus</w:t>
            </w:r>
          </w:p>
        </w:tc>
        <w:tc>
          <w:tcPr>
            <w:tcW w:w="1502" w:type="dxa"/>
          </w:tcPr>
          <w:p w14:paraId="46F5BFDE" w14:textId="7B259025" w:rsidR="000C5CC0" w:rsidRDefault="000C5CC0" w:rsidP="00CE77E6">
            <w:pPr>
              <w:jc w:val="center"/>
              <w:cnfStyle w:val="000000000000" w:firstRow="0" w:lastRow="0" w:firstColumn="0" w:lastColumn="0" w:oddVBand="0" w:evenVBand="0" w:oddHBand="0" w:evenHBand="0" w:firstRowFirstColumn="0" w:firstRowLastColumn="0" w:lastRowFirstColumn="0" w:lastRowLastColumn="0"/>
            </w:pPr>
            <w:r>
              <w:t>6pm-8pm</w:t>
            </w:r>
          </w:p>
        </w:tc>
        <w:tc>
          <w:tcPr>
            <w:tcW w:w="1503" w:type="dxa"/>
          </w:tcPr>
          <w:p w14:paraId="5CCE8768" w14:textId="675CE2F2" w:rsidR="000C5CC0" w:rsidRDefault="000C5CC0" w:rsidP="00CE77E6">
            <w:pPr>
              <w:jc w:val="center"/>
              <w:cnfStyle w:val="000000000000" w:firstRow="0" w:lastRow="0" w:firstColumn="0" w:lastColumn="0" w:oddVBand="0" w:evenVBand="0" w:oddHBand="0" w:evenHBand="0" w:firstRowFirstColumn="0" w:firstRowLastColumn="0" w:lastRowFirstColumn="0" w:lastRowLastColumn="0"/>
            </w:pPr>
            <w:r>
              <w:t>6pm-8pm</w:t>
            </w:r>
          </w:p>
        </w:tc>
        <w:tc>
          <w:tcPr>
            <w:tcW w:w="1503" w:type="dxa"/>
          </w:tcPr>
          <w:p w14:paraId="7A2D7FDD" w14:textId="221BF600" w:rsidR="000C5CC0" w:rsidRDefault="000C5CC0" w:rsidP="00CE77E6">
            <w:pPr>
              <w:jc w:val="center"/>
              <w:cnfStyle w:val="000000000000" w:firstRow="0" w:lastRow="0" w:firstColumn="0" w:lastColumn="0" w:oddVBand="0" w:evenVBand="0" w:oddHBand="0" w:evenHBand="0" w:firstRowFirstColumn="0" w:firstRowLastColumn="0" w:lastRowFirstColumn="0" w:lastRowLastColumn="0"/>
            </w:pPr>
            <w:r>
              <w:t>6pm-8pm</w:t>
            </w:r>
          </w:p>
        </w:tc>
        <w:tc>
          <w:tcPr>
            <w:tcW w:w="1503" w:type="dxa"/>
          </w:tcPr>
          <w:p w14:paraId="15F32B10" w14:textId="7006E42D" w:rsidR="000C5CC0" w:rsidRDefault="000C5CC0" w:rsidP="00CE77E6">
            <w:pPr>
              <w:jc w:val="center"/>
              <w:cnfStyle w:val="000000000000" w:firstRow="0" w:lastRow="0" w:firstColumn="0" w:lastColumn="0" w:oddVBand="0" w:evenVBand="0" w:oddHBand="0" w:evenHBand="0" w:firstRowFirstColumn="0" w:firstRowLastColumn="0" w:lastRowFirstColumn="0" w:lastRowLastColumn="0"/>
            </w:pPr>
            <w:r>
              <w:t>6pm-8pm</w:t>
            </w:r>
          </w:p>
        </w:tc>
        <w:tc>
          <w:tcPr>
            <w:tcW w:w="1503" w:type="dxa"/>
            <w:vMerge/>
          </w:tcPr>
          <w:p w14:paraId="2CC7C6E7" w14:textId="77777777" w:rsidR="000C5CC0" w:rsidRDefault="000C5CC0" w:rsidP="00CE77E6">
            <w:pPr>
              <w:jc w:val="center"/>
              <w:cnfStyle w:val="000000000000" w:firstRow="0" w:lastRow="0" w:firstColumn="0" w:lastColumn="0" w:oddVBand="0" w:evenVBand="0" w:oddHBand="0" w:evenHBand="0" w:firstRowFirstColumn="0" w:firstRowLastColumn="0" w:lastRowFirstColumn="0" w:lastRowLastColumn="0"/>
            </w:pPr>
          </w:p>
        </w:tc>
      </w:tr>
      <w:tr w:rsidR="000C5CC0" w14:paraId="31A1258B" w14:textId="77777777" w:rsidTr="008719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Pr>
          <w:p w14:paraId="628B89A7" w14:textId="77777777" w:rsidR="000C5CC0" w:rsidRPr="000C5CC0" w:rsidRDefault="000C5CC0" w:rsidP="00CE77E6">
            <w:pPr>
              <w:jc w:val="center"/>
              <w:rPr>
                <w:b w:val="0"/>
                <w:bCs w:val="0"/>
              </w:rPr>
            </w:pPr>
            <w:r w:rsidRPr="000C5CC0">
              <w:rPr>
                <w:b w:val="0"/>
                <w:bCs w:val="0"/>
              </w:rPr>
              <w:t>3 hours</w:t>
            </w:r>
          </w:p>
        </w:tc>
        <w:tc>
          <w:tcPr>
            <w:tcW w:w="1502" w:type="dxa"/>
          </w:tcPr>
          <w:p w14:paraId="1E2CBC96" w14:textId="655D4247" w:rsidR="000C5CC0" w:rsidRDefault="000C5CC0" w:rsidP="00CE77E6">
            <w:pPr>
              <w:jc w:val="center"/>
              <w:cnfStyle w:val="000000100000" w:firstRow="0" w:lastRow="0" w:firstColumn="0" w:lastColumn="0" w:oddVBand="0" w:evenVBand="0" w:oddHBand="1" w:evenHBand="0" w:firstRowFirstColumn="0" w:firstRowLastColumn="0" w:lastRowFirstColumn="0" w:lastRowLastColumn="0"/>
            </w:pPr>
            <w:r>
              <w:t>2</w:t>
            </w:r>
            <w:r w:rsidR="008719AB" w:rsidRPr="008719AB">
              <w:t xml:space="preserve"> hours</w:t>
            </w:r>
          </w:p>
        </w:tc>
        <w:tc>
          <w:tcPr>
            <w:tcW w:w="1503" w:type="dxa"/>
          </w:tcPr>
          <w:p w14:paraId="354B9611" w14:textId="1DEC0AFE" w:rsidR="000C5CC0" w:rsidRDefault="000C5CC0" w:rsidP="00CE77E6">
            <w:pPr>
              <w:jc w:val="center"/>
              <w:cnfStyle w:val="000000100000" w:firstRow="0" w:lastRow="0" w:firstColumn="0" w:lastColumn="0" w:oddVBand="0" w:evenVBand="0" w:oddHBand="1" w:evenHBand="0" w:firstRowFirstColumn="0" w:firstRowLastColumn="0" w:lastRowFirstColumn="0" w:lastRowLastColumn="0"/>
            </w:pPr>
            <w:r>
              <w:t>2</w:t>
            </w:r>
            <w:r w:rsidR="008719AB" w:rsidRPr="008719AB">
              <w:t xml:space="preserve"> hours</w:t>
            </w:r>
          </w:p>
        </w:tc>
        <w:tc>
          <w:tcPr>
            <w:tcW w:w="1503" w:type="dxa"/>
          </w:tcPr>
          <w:p w14:paraId="2FC8E045" w14:textId="3CACCF26" w:rsidR="000C5CC0" w:rsidRDefault="000C5CC0" w:rsidP="00CE77E6">
            <w:pPr>
              <w:jc w:val="center"/>
              <w:cnfStyle w:val="000000100000" w:firstRow="0" w:lastRow="0" w:firstColumn="0" w:lastColumn="0" w:oddVBand="0" w:evenVBand="0" w:oddHBand="1" w:evenHBand="0" w:firstRowFirstColumn="0" w:firstRowLastColumn="0" w:lastRowFirstColumn="0" w:lastRowLastColumn="0"/>
            </w:pPr>
            <w:r>
              <w:t>2</w:t>
            </w:r>
            <w:r w:rsidR="008719AB" w:rsidRPr="008719AB">
              <w:t xml:space="preserve"> hours</w:t>
            </w:r>
          </w:p>
        </w:tc>
        <w:tc>
          <w:tcPr>
            <w:tcW w:w="1503" w:type="dxa"/>
          </w:tcPr>
          <w:p w14:paraId="48508597" w14:textId="5892EDCE" w:rsidR="000C5CC0" w:rsidRDefault="000C5CC0" w:rsidP="00CE77E6">
            <w:pPr>
              <w:jc w:val="center"/>
              <w:cnfStyle w:val="000000100000" w:firstRow="0" w:lastRow="0" w:firstColumn="0" w:lastColumn="0" w:oddVBand="0" w:evenVBand="0" w:oddHBand="1" w:evenHBand="0" w:firstRowFirstColumn="0" w:firstRowLastColumn="0" w:lastRowFirstColumn="0" w:lastRowLastColumn="0"/>
            </w:pPr>
            <w:r>
              <w:t>2</w:t>
            </w:r>
            <w:r w:rsidR="008719AB" w:rsidRPr="008719AB">
              <w:t xml:space="preserve"> hours</w:t>
            </w:r>
          </w:p>
        </w:tc>
        <w:tc>
          <w:tcPr>
            <w:tcW w:w="1503" w:type="dxa"/>
          </w:tcPr>
          <w:p w14:paraId="5421D97B" w14:textId="4B08315D" w:rsidR="000C5CC0" w:rsidRDefault="000C5CC0" w:rsidP="00AE3DD9">
            <w:pPr>
              <w:keepNext/>
              <w:jc w:val="center"/>
              <w:cnfStyle w:val="000000100000" w:firstRow="0" w:lastRow="0" w:firstColumn="0" w:lastColumn="0" w:oddVBand="0" w:evenVBand="0" w:oddHBand="1" w:evenHBand="0" w:firstRowFirstColumn="0" w:firstRowLastColumn="0" w:lastRowFirstColumn="0" w:lastRowLastColumn="0"/>
            </w:pPr>
            <w:r>
              <w:t>11 hours</w:t>
            </w:r>
          </w:p>
        </w:tc>
      </w:tr>
    </w:tbl>
    <w:p w14:paraId="5D81AB00" w14:textId="2B7BD3E4" w:rsidR="005620F4" w:rsidRDefault="005620F4" w:rsidP="00E238C3">
      <w:pPr>
        <w:pStyle w:val="Heading2"/>
      </w:pPr>
      <w:bookmarkStart w:id="21" w:name="_Toc74732952"/>
      <w:r>
        <w:t>Burndown Charts</w:t>
      </w:r>
      <w:bookmarkEnd w:id="21"/>
    </w:p>
    <w:p w14:paraId="487C9EEE" w14:textId="4C3AD0D1" w:rsidR="002D3174" w:rsidRDefault="001A2380" w:rsidP="001A2380">
      <w:r>
        <w:t>This section will show the original estimated timeline that I planned for the project versus the actual hours that I spent. The industry burndown chart had a big chunk of time block allocated at the last three weeks due to the learning requirements f</w:t>
      </w:r>
      <w:r w:rsidR="00763EF2">
        <w:t>or</w:t>
      </w:r>
      <w:r>
        <w:t xml:space="preserve"> React. Otherwise, the academic progress was steady through the time.</w:t>
      </w:r>
    </w:p>
    <w:p w14:paraId="0769C895" w14:textId="77777777" w:rsidR="002D3174" w:rsidRDefault="002D3174">
      <w:pPr>
        <w:spacing w:after="200"/>
      </w:pPr>
      <w:r>
        <w:br w:type="page"/>
      </w:r>
    </w:p>
    <w:p w14:paraId="5D58B431" w14:textId="2F05B689" w:rsidR="002D3174" w:rsidRPr="002D3174" w:rsidRDefault="005620F4" w:rsidP="002D3174">
      <w:pPr>
        <w:pStyle w:val="Heading3"/>
      </w:pPr>
      <w:r w:rsidRPr="008719AB">
        <w:lastRenderedPageBreak/>
        <w:t>Industry</w:t>
      </w:r>
    </w:p>
    <w:p w14:paraId="39AA5612" w14:textId="4DD3158E" w:rsidR="002D3174" w:rsidRPr="002D3174" w:rsidRDefault="004C31FD" w:rsidP="002D3174">
      <w:pPr>
        <w:pStyle w:val="Caption"/>
        <w:jc w:val="center"/>
      </w:pPr>
      <w:r>
        <w:t>figure2:</w:t>
      </w:r>
      <w:r w:rsidR="002D3174">
        <w:t xml:space="preserve"> industry burndown chart1</w:t>
      </w:r>
    </w:p>
    <w:p w14:paraId="025F76A0" w14:textId="4BBD6911" w:rsidR="00AE3DD9" w:rsidRDefault="00763EF2" w:rsidP="00AE3DD9">
      <w:pPr>
        <w:keepNext/>
      </w:pPr>
      <w:r>
        <w:rPr>
          <w:noProof/>
        </w:rPr>
        <w:drawing>
          <wp:inline distT="0" distB="0" distL="0" distR="0" wp14:anchorId="0088A7B8" wp14:editId="50A052E8">
            <wp:extent cx="5700540" cy="2922270"/>
            <wp:effectExtent l="19050" t="19050" r="14605" b="1143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24204" cy="2934401"/>
                    </a:xfrm>
                    <a:prstGeom prst="rect">
                      <a:avLst/>
                    </a:prstGeom>
                    <a:ln>
                      <a:solidFill>
                        <a:schemeClr val="bg2">
                          <a:lumMod val="50000"/>
                        </a:schemeClr>
                      </a:solidFill>
                    </a:ln>
                  </pic:spPr>
                </pic:pic>
              </a:graphicData>
            </a:graphic>
          </wp:inline>
        </w:drawing>
      </w:r>
    </w:p>
    <w:p w14:paraId="092E6C85" w14:textId="4CCDC48C" w:rsidR="002D3174" w:rsidRDefault="004C31FD" w:rsidP="002D3174">
      <w:pPr>
        <w:pStyle w:val="Caption"/>
        <w:jc w:val="center"/>
      </w:pPr>
      <w:r>
        <w:t>figure3:</w:t>
      </w:r>
      <w:r w:rsidR="002D3174">
        <w:t xml:space="preserve"> </w:t>
      </w:r>
      <w:r w:rsidR="002D3174" w:rsidRPr="00CD2016">
        <w:t>INDUSTRY BURNDOWN CHART</w:t>
      </w:r>
      <w:r w:rsidR="002D3174">
        <w:t>2</w:t>
      </w:r>
    </w:p>
    <w:p w14:paraId="65EF453B" w14:textId="319973A9" w:rsidR="002D3174" w:rsidRDefault="00763EF2" w:rsidP="002D3174">
      <w:pPr>
        <w:pStyle w:val="Caption"/>
      </w:pPr>
      <w:r>
        <w:rPr>
          <w:noProof/>
        </w:rPr>
        <w:drawing>
          <wp:inline distT="0" distB="0" distL="0" distR="0" wp14:anchorId="49F78E66" wp14:editId="767BCEA2">
            <wp:extent cx="5664399" cy="3890010"/>
            <wp:effectExtent l="19050" t="19050" r="12700" b="1524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17028" cy="3926153"/>
                    </a:xfrm>
                    <a:prstGeom prst="rect">
                      <a:avLst/>
                    </a:prstGeom>
                    <a:ln>
                      <a:solidFill>
                        <a:schemeClr val="bg2">
                          <a:lumMod val="50000"/>
                        </a:schemeClr>
                      </a:solidFill>
                    </a:ln>
                  </pic:spPr>
                </pic:pic>
              </a:graphicData>
            </a:graphic>
          </wp:inline>
        </w:drawing>
      </w:r>
    </w:p>
    <w:p w14:paraId="7682A091" w14:textId="77777777" w:rsidR="002D3174" w:rsidRDefault="002D3174">
      <w:pPr>
        <w:spacing w:after="200"/>
        <w:rPr>
          <w:rFonts w:ascii="Cambria" w:eastAsiaTheme="majorEastAsia" w:hAnsi="Cambria" w:cstheme="majorBidi"/>
          <w:color w:val="538135" w:themeColor="accent6" w:themeShade="BF"/>
          <w:sz w:val="24"/>
          <w:szCs w:val="24"/>
        </w:rPr>
      </w:pPr>
      <w:r>
        <w:br w:type="page"/>
      </w:r>
    </w:p>
    <w:p w14:paraId="34770B66" w14:textId="5C8F0A15" w:rsidR="005620F4" w:rsidRDefault="005620F4" w:rsidP="008719AB">
      <w:pPr>
        <w:pStyle w:val="Heading3"/>
      </w:pPr>
      <w:r>
        <w:lastRenderedPageBreak/>
        <w:t>Academic</w:t>
      </w:r>
    </w:p>
    <w:p w14:paraId="15760BCC" w14:textId="40F4E38A" w:rsidR="002D3174" w:rsidRPr="002D3174" w:rsidRDefault="004C31FD" w:rsidP="002D3174">
      <w:pPr>
        <w:pStyle w:val="Caption"/>
        <w:jc w:val="center"/>
      </w:pPr>
      <w:r>
        <w:t>figure4:</w:t>
      </w:r>
      <w:r w:rsidR="002D3174">
        <w:t xml:space="preserve"> Academic</w:t>
      </w:r>
      <w:r w:rsidR="002D3174" w:rsidRPr="006C657A">
        <w:t xml:space="preserve"> BURNDOWN CHART1</w:t>
      </w:r>
    </w:p>
    <w:p w14:paraId="3080C3B1" w14:textId="62F3696C" w:rsidR="00AE3DD9" w:rsidRDefault="00763EF2" w:rsidP="00AE3DD9">
      <w:pPr>
        <w:keepNext/>
      </w:pPr>
      <w:r>
        <w:rPr>
          <w:noProof/>
        </w:rPr>
        <w:drawing>
          <wp:inline distT="0" distB="0" distL="0" distR="0" wp14:anchorId="5B4CFD3B" wp14:editId="2663AA5F">
            <wp:extent cx="5731510" cy="3260090"/>
            <wp:effectExtent l="19050" t="19050" r="21590" b="1651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3260090"/>
                    </a:xfrm>
                    <a:prstGeom prst="rect">
                      <a:avLst/>
                    </a:prstGeom>
                    <a:ln>
                      <a:solidFill>
                        <a:schemeClr val="bg2">
                          <a:lumMod val="50000"/>
                        </a:schemeClr>
                      </a:solidFill>
                    </a:ln>
                  </pic:spPr>
                </pic:pic>
              </a:graphicData>
            </a:graphic>
          </wp:inline>
        </w:drawing>
      </w:r>
    </w:p>
    <w:p w14:paraId="2F2041B5" w14:textId="580CA63E" w:rsidR="002D3174" w:rsidRDefault="004C31FD" w:rsidP="002D3174">
      <w:pPr>
        <w:pStyle w:val="Caption"/>
        <w:jc w:val="center"/>
      </w:pPr>
      <w:r>
        <w:t>figure5:</w:t>
      </w:r>
      <w:r w:rsidR="002D3174">
        <w:t xml:space="preserve"> </w:t>
      </w:r>
      <w:r w:rsidR="002D3174" w:rsidRPr="009A3BC9">
        <w:t>Academic BURNDOWN CHART</w:t>
      </w:r>
      <w:r w:rsidR="002D3174">
        <w:t>2</w:t>
      </w:r>
    </w:p>
    <w:p w14:paraId="2966F7CB" w14:textId="528B1091" w:rsidR="00AE3DD9" w:rsidRDefault="00763EF2" w:rsidP="00AE3DD9">
      <w:pPr>
        <w:keepNext/>
      </w:pPr>
      <w:r>
        <w:rPr>
          <w:noProof/>
        </w:rPr>
        <w:drawing>
          <wp:inline distT="0" distB="0" distL="0" distR="0" wp14:anchorId="3C076DCE" wp14:editId="0753EDBE">
            <wp:extent cx="5731510" cy="3757930"/>
            <wp:effectExtent l="19050" t="19050" r="21590" b="1397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757930"/>
                    </a:xfrm>
                    <a:prstGeom prst="rect">
                      <a:avLst/>
                    </a:prstGeom>
                    <a:ln>
                      <a:solidFill>
                        <a:schemeClr val="bg2">
                          <a:lumMod val="50000"/>
                        </a:schemeClr>
                      </a:solidFill>
                    </a:ln>
                  </pic:spPr>
                </pic:pic>
              </a:graphicData>
            </a:graphic>
          </wp:inline>
        </w:drawing>
      </w:r>
    </w:p>
    <w:p w14:paraId="7BE5D269" w14:textId="656C6885" w:rsidR="005620F4" w:rsidRDefault="005620F4" w:rsidP="00E238C3">
      <w:pPr>
        <w:pStyle w:val="Heading2"/>
      </w:pPr>
      <w:bookmarkStart w:id="22" w:name="_Toc74732953"/>
      <w:r w:rsidRPr="0088005C">
        <w:t>Resources</w:t>
      </w:r>
      <w:r>
        <w:t>/Access Required</w:t>
      </w:r>
      <w:bookmarkEnd w:id="22"/>
    </w:p>
    <w:p w14:paraId="0AF29687" w14:textId="2CC79406" w:rsidR="005620F4" w:rsidRDefault="001841D7" w:rsidP="00446A6B">
      <w:pPr>
        <w:pStyle w:val="ListParagraph"/>
        <w:numPr>
          <w:ilvl w:val="0"/>
          <w:numId w:val="11"/>
        </w:numPr>
      </w:pPr>
      <w:r>
        <w:t>Pyper Vision Dropbox</w:t>
      </w:r>
    </w:p>
    <w:p w14:paraId="454749A1" w14:textId="4B2FA4C9" w:rsidR="000A0E08" w:rsidRDefault="001841D7" w:rsidP="00446A6B">
      <w:pPr>
        <w:pStyle w:val="ListParagraph"/>
        <w:numPr>
          <w:ilvl w:val="0"/>
          <w:numId w:val="11"/>
        </w:numPr>
      </w:pPr>
      <w:r>
        <w:lastRenderedPageBreak/>
        <w:t>Pyper Vision Slack</w:t>
      </w:r>
    </w:p>
    <w:p w14:paraId="0E1B5F9C" w14:textId="414214E6" w:rsidR="001841D7" w:rsidRDefault="000A0E08" w:rsidP="000A0E08">
      <w:pPr>
        <w:spacing w:after="200"/>
      </w:pPr>
      <w:r>
        <w:br w:type="page"/>
      </w:r>
    </w:p>
    <w:p w14:paraId="1EAD981F" w14:textId="7A24C496" w:rsidR="005A07A2" w:rsidRDefault="00454081" w:rsidP="005A07A2">
      <w:pPr>
        <w:pStyle w:val="Heading1"/>
      </w:pPr>
      <w:bookmarkStart w:id="23" w:name="_Toc74732954"/>
      <w:r>
        <w:lastRenderedPageBreak/>
        <w:t>Project progress</w:t>
      </w:r>
      <w:bookmarkEnd w:id="23"/>
    </w:p>
    <w:p w14:paraId="6F969AFC" w14:textId="5599498D" w:rsidR="005A07A2" w:rsidRDefault="005A07A2" w:rsidP="005A07A2">
      <w:r>
        <w:t xml:space="preserve">This section will </w:t>
      </w:r>
      <w:r w:rsidR="00C84D73">
        <w:t>explain the</w:t>
      </w:r>
      <w:r w:rsidR="00C26242">
        <w:t xml:space="preserve"> actual outcomes of the project and </w:t>
      </w:r>
      <w:r>
        <w:t xml:space="preserve">demonstrate some of the features I built in different versions for this project. As the number of the </w:t>
      </w:r>
      <w:r w:rsidR="00C84D73">
        <w:t>behaviours</w:t>
      </w:r>
      <w:r>
        <w:t xml:space="preserve"> included in three versions are more than thirty, I will only display some of the key </w:t>
      </w:r>
      <w:r w:rsidR="00C84D73">
        <w:t xml:space="preserve">behaviours </w:t>
      </w:r>
      <w:r>
        <w:t xml:space="preserve">using </w:t>
      </w:r>
      <w:proofErr w:type="spellStart"/>
      <w:r>
        <w:t>Behat</w:t>
      </w:r>
      <w:proofErr w:type="spellEnd"/>
      <w:r>
        <w:t xml:space="preserve"> framework which is a tool to write human-readable stories to describe </w:t>
      </w:r>
      <w:r w:rsidR="00C84D73">
        <w:t>those behaviours</w:t>
      </w:r>
      <w:r>
        <w:t>.</w:t>
      </w:r>
      <w:r w:rsidR="00C26242">
        <w:t xml:space="preserve"> Also, I will show some examples of the problems I encountered and how did I resolve them.</w:t>
      </w:r>
    </w:p>
    <w:p w14:paraId="152A279C" w14:textId="1C1EEB49" w:rsidR="00C26242" w:rsidRDefault="00040D56" w:rsidP="00C26242">
      <w:pPr>
        <w:pStyle w:val="Heading2"/>
      </w:pPr>
      <w:bookmarkStart w:id="24" w:name="_Toc74732955"/>
      <w:r>
        <w:t>The actual</w:t>
      </w:r>
      <w:r w:rsidR="00C26242">
        <w:t xml:space="preserve"> project outcomes</w:t>
      </w:r>
      <w:bookmarkEnd w:id="24"/>
    </w:p>
    <w:p w14:paraId="13BCEF12" w14:textId="4E1ECFC9" w:rsidR="00C26242" w:rsidRDefault="00C84D73" w:rsidP="00C26242">
      <w:r w:rsidRPr="00C84D73">
        <w:t>In the first three weeks after initiating the project, I had completed most of the deliverables required by Pyper Vision. I received many positive feedbacks and some suggestions from the team. They provided more details with the same deliverables. I then updated the project requirements and started version two. After I finished the version two, I realised that I still have some time to do more improvements and I discussed with them that I need</w:t>
      </w:r>
      <w:r w:rsidR="00500639">
        <w:t>ed</w:t>
      </w:r>
      <w:r w:rsidRPr="00C84D73">
        <w:t xml:space="preserve"> to build a version three of this app to sperate the front end and back end to better implement more features. However, I could not guarantee that I can finish this version on time as I need</w:t>
      </w:r>
      <w:r w:rsidR="00500639">
        <w:t>ed</w:t>
      </w:r>
      <w:r w:rsidRPr="00C84D73">
        <w:t xml:space="preserve"> to allocate some time on learning a new front end framework. They agreed that I </w:t>
      </w:r>
      <w:r w:rsidR="00500639">
        <w:t>could</w:t>
      </w:r>
      <w:r w:rsidRPr="00C84D73">
        <w:t xml:space="preserve"> use version two as the final product to demonstrate the outcomes if I could not finish version three. Here are the actual project outcomes. I will demonstrate some outcomes of each version later in the section.</w:t>
      </w:r>
    </w:p>
    <w:p w14:paraId="67246C36" w14:textId="0FE2D57A" w:rsidR="00CF414D" w:rsidRDefault="00CF414D" w:rsidP="00CF414D">
      <w:pPr>
        <w:pStyle w:val="Caption"/>
        <w:keepNext/>
        <w:jc w:val="center"/>
      </w:pPr>
      <w:r>
        <w:t xml:space="preserve">Table </w:t>
      </w:r>
      <w:r w:rsidR="004C31FD">
        <w:t>4</w:t>
      </w:r>
      <w:r>
        <w:t>: Actual project outcomes</w:t>
      </w:r>
    </w:p>
    <w:tbl>
      <w:tblPr>
        <w:tblStyle w:val="GridTable6Colorful-Accent5"/>
        <w:tblW w:w="9270" w:type="dxa"/>
        <w:tblLook w:val="04A0" w:firstRow="1" w:lastRow="0" w:firstColumn="1" w:lastColumn="0" w:noHBand="0" w:noVBand="1"/>
      </w:tblPr>
      <w:tblGrid>
        <w:gridCol w:w="5146"/>
        <w:gridCol w:w="4124"/>
      </w:tblGrid>
      <w:tr w:rsidR="00040D56" w14:paraId="43786E28" w14:textId="77777777" w:rsidTr="00040D56">
        <w:trPr>
          <w:cnfStyle w:val="100000000000" w:firstRow="1" w:lastRow="0" w:firstColumn="0" w:lastColumn="0" w:oddVBand="0" w:evenVBand="0" w:oddHBand="0"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5146" w:type="dxa"/>
          </w:tcPr>
          <w:p w14:paraId="5F89A69B" w14:textId="77777777" w:rsidR="00040D56" w:rsidRDefault="00040D56" w:rsidP="00040D56">
            <w:pPr>
              <w:jc w:val="center"/>
            </w:pPr>
            <w:r>
              <w:t>Phase</w:t>
            </w:r>
          </w:p>
        </w:tc>
        <w:tc>
          <w:tcPr>
            <w:tcW w:w="4124" w:type="dxa"/>
          </w:tcPr>
          <w:p w14:paraId="5FBFADB4" w14:textId="0AE988FB" w:rsidR="00040D56" w:rsidRDefault="00040D56" w:rsidP="00040D56">
            <w:pPr>
              <w:jc w:val="center"/>
              <w:cnfStyle w:val="100000000000" w:firstRow="1" w:lastRow="0" w:firstColumn="0" w:lastColumn="0" w:oddVBand="0" w:evenVBand="0" w:oddHBand="0" w:evenHBand="0" w:firstRowFirstColumn="0" w:firstRowLastColumn="0" w:lastRowFirstColumn="0" w:lastRowLastColumn="0"/>
            </w:pPr>
            <w:r>
              <w:t>Industry hours</w:t>
            </w:r>
          </w:p>
        </w:tc>
      </w:tr>
      <w:tr w:rsidR="00040D56" w14:paraId="68CCDCAB" w14:textId="77777777" w:rsidTr="00040D56">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5146" w:type="dxa"/>
          </w:tcPr>
          <w:p w14:paraId="7E26BC75" w14:textId="77777777" w:rsidR="00040D56" w:rsidRDefault="00040D56" w:rsidP="00040D56">
            <w:r>
              <w:t>Version one</w:t>
            </w:r>
          </w:p>
        </w:tc>
        <w:tc>
          <w:tcPr>
            <w:tcW w:w="4124" w:type="dxa"/>
          </w:tcPr>
          <w:p w14:paraId="26EE8FE6" w14:textId="293D0430" w:rsidR="00040D56" w:rsidRDefault="00040D56" w:rsidP="00040D56">
            <w:pPr>
              <w:jc w:val="center"/>
              <w:cnfStyle w:val="000000100000" w:firstRow="0" w:lastRow="0" w:firstColumn="0" w:lastColumn="0" w:oddVBand="0" w:evenVBand="0" w:oddHBand="1" w:evenHBand="0" w:firstRowFirstColumn="0" w:firstRowLastColumn="0" w:lastRowFirstColumn="0" w:lastRowLastColumn="0"/>
            </w:pPr>
            <w:r>
              <w:t>3 weeks</w:t>
            </w:r>
          </w:p>
        </w:tc>
      </w:tr>
      <w:tr w:rsidR="00040D56" w14:paraId="5D10B240" w14:textId="77777777" w:rsidTr="00040D56">
        <w:trPr>
          <w:trHeight w:val="1590"/>
        </w:trPr>
        <w:tc>
          <w:tcPr>
            <w:cnfStyle w:val="001000000000" w:firstRow="0" w:lastRow="0" w:firstColumn="1" w:lastColumn="0" w:oddVBand="0" w:evenVBand="0" w:oddHBand="0" w:evenHBand="0" w:firstRowFirstColumn="0" w:firstRowLastColumn="0" w:lastRowFirstColumn="0" w:lastRowLastColumn="0"/>
            <w:tcW w:w="5146" w:type="dxa"/>
          </w:tcPr>
          <w:p w14:paraId="163A7ADE" w14:textId="77777777" w:rsidR="00040D56" w:rsidRPr="005A0872" w:rsidRDefault="00040D56" w:rsidP="00040D56">
            <w:pPr>
              <w:rPr>
                <w:b w:val="0"/>
                <w:bCs w:val="0"/>
              </w:rPr>
            </w:pPr>
            <w:r w:rsidRPr="005A0872">
              <w:rPr>
                <w:b w:val="0"/>
                <w:bCs w:val="0"/>
              </w:rPr>
              <w:t>Gathering requirements from client</w:t>
            </w:r>
          </w:p>
          <w:p w14:paraId="5C885BF5" w14:textId="77777777" w:rsidR="00040D56" w:rsidRPr="005A0872" w:rsidRDefault="00040D56" w:rsidP="00040D56">
            <w:pPr>
              <w:rPr>
                <w:b w:val="0"/>
                <w:bCs w:val="0"/>
              </w:rPr>
            </w:pPr>
            <w:r w:rsidRPr="005A0872">
              <w:rPr>
                <w:b w:val="0"/>
                <w:bCs w:val="0"/>
              </w:rPr>
              <w:t>Design wireframes</w:t>
            </w:r>
          </w:p>
          <w:p w14:paraId="763CA084" w14:textId="77777777" w:rsidR="00040D56" w:rsidRPr="005A0872" w:rsidRDefault="00040D56" w:rsidP="00040D56">
            <w:pPr>
              <w:rPr>
                <w:b w:val="0"/>
                <w:bCs w:val="0"/>
              </w:rPr>
            </w:pPr>
            <w:r w:rsidRPr="005A0872">
              <w:rPr>
                <w:b w:val="0"/>
                <w:bCs w:val="0"/>
              </w:rPr>
              <w:t>Entity relationship diagram design</w:t>
            </w:r>
          </w:p>
          <w:p w14:paraId="0EE6D1FB" w14:textId="77777777" w:rsidR="00040D56" w:rsidRPr="005A0872" w:rsidRDefault="00040D56" w:rsidP="00040D56">
            <w:r w:rsidRPr="005A0872">
              <w:rPr>
                <w:b w:val="0"/>
                <w:bCs w:val="0"/>
              </w:rPr>
              <w:t>Implementation Admin role features</w:t>
            </w:r>
          </w:p>
        </w:tc>
        <w:tc>
          <w:tcPr>
            <w:tcW w:w="4124" w:type="dxa"/>
            <w:vAlign w:val="center"/>
          </w:tcPr>
          <w:p w14:paraId="5F961201" w14:textId="64BD0F3A" w:rsidR="00040D56" w:rsidRDefault="00040D56" w:rsidP="00040D56">
            <w:pPr>
              <w:jc w:val="center"/>
              <w:cnfStyle w:val="000000000000" w:firstRow="0" w:lastRow="0" w:firstColumn="0" w:lastColumn="0" w:oddVBand="0" w:evenVBand="0" w:oddHBand="0" w:evenHBand="0" w:firstRowFirstColumn="0" w:firstRowLastColumn="0" w:lastRowFirstColumn="0" w:lastRowLastColumn="0"/>
            </w:pPr>
            <w:r>
              <w:t>75 hours</w:t>
            </w:r>
          </w:p>
        </w:tc>
      </w:tr>
      <w:tr w:rsidR="00040D56" w14:paraId="2076B33B" w14:textId="77777777" w:rsidTr="00040D56">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5146" w:type="dxa"/>
          </w:tcPr>
          <w:p w14:paraId="64933A68" w14:textId="77777777" w:rsidR="00040D56" w:rsidRDefault="00040D56" w:rsidP="00040D56">
            <w:r>
              <w:t>Version two</w:t>
            </w:r>
          </w:p>
        </w:tc>
        <w:tc>
          <w:tcPr>
            <w:tcW w:w="4124" w:type="dxa"/>
            <w:vAlign w:val="center"/>
          </w:tcPr>
          <w:p w14:paraId="263E9849" w14:textId="3752D39A" w:rsidR="00040D56" w:rsidRDefault="00040D56" w:rsidP="00040D56">
            <w:pPr>
              <w:jc w:val="center"/>
              <w:cnfStyle w:val="000000100000" w:firstRow="0" w:lastRow="0" w:firstColumn="0" w:lastColumn="0" w:oddVBand="0" w:evenVBand="0" w:oddHBand="1" w:evenHBand="0" w:firstRowFirstColumn="0" w:firstRowLastColumn="0" w:lastRowFirstColumn="0" w:lastRowLastColumn="0"/>
            </w:pPr>
            <w:r>
              <w:t>5 weeks</w:t>
            </w:r>
          </w:p>
        </w:tc>
      </w:tr>
      <w:tr w:rsidR="00040D56" w14:paraId="5016B085" w14:textId="77777777" w:rsidTr="00040D56">
        <w:trPr>
          <w:trHeight w:val="1024"/>
        </w:trPr>
        <w:tc>
          <w:tcPr>
            <w:cnfStyle w:val="001000000000" w:firstRow="0" w:lastRow="0" w:firstColumn="1" w:lastColumn="0" w:oddVBand="0" w:evenVBand="0" w:oddHBand="0" w:evenHBand="0" w:firstRowFirstColumn="0" w:firstRowLastColumn="0" w:lastRowFirstColumn="0" w:lastRowLastColumn="0"/>
            <w:tcW w:w="5146" w:type="dxa"/>
          </w:tcPr>
          <w:p w14:paraId="04C6AFE2" w14:textId="77777777" w:rsidR="00040D56" w:rsidRPr="005A0872" w:rsidRDefault="00040D56" w:rsidP="00040D56">
            <w:pPr>
              <w:rPr>
                <w:b w:val="0"/>
                <w:bCs w:val="0"/>
              </w:rPr>
            </w:pPr>
            <w:r w:rsidRPr="005A0872">
              <w:rPr>
                <w:b w:val="0"/>
                <w:bCs w:val="0"/>
              </w:rPr>
              <w:t>Updating requirements and entity relationship diagram</w:t>
            </w:r>
          </w:p>
          <w:p w14:paraId="55563596" w14:textId="77777777" w:rsidR="00040D56" w:rsidRPr="005A0872" w:rsidRDefault="00040D56" w:rsidP="00040D56">
            <w:pPr>
              <w:rPr>
                <w:b w:val="0"/>
                <w:bCs w:val="0"/>
              </w:rPr>
            </w:pPr>
            <w:r w:rsidRPr="005A0872">
              <w:rPr>
                <w:b w:val="0"/>
                <w:bCs w:val="0"/>
              </w:rPr>
              <w:t>Implementation admin, sub-admin, and staff role features</w:t>
            </w:r>
          </w:p>
        </w:tc>
        <w:tc>
          <w:tcPr>
            <w:tcW w:w="4124" w:type="dxa"/>
            <w:vAlign w:val="center"/>
          </w:tcPr>
          <w:p w14:paraId="67A7F946" w14:textId="0EF4E225" w:rsidR="00040D56" w:rsidRDefault="00040D56" w:rsidP="00040D56">
            <w:pPr>
              <w:jc w:val="center"/>
              <w:cnfStyle w:val="000000000000" w:firstRow="0" w:lastRow="0" w:firstColumn="0" w:lastColumn="0" w:oddVBand="0" w:evenVBand="0" w:oddHBand="0" w:evenHBand="0" w:firstRowFirstColumn="0" w:firstRowLastColumn="0" w:lastRowFirstColumn="0" w:lastRowLastColumn="0"/>
            </w:pPr>
            <w:r>
              <w:t>110 hours</w:t>
            </w:r>
          </w:p>
          <w:p w14:paraId="1B724AA3" w14:textId="4C9412F4" w:rsidR="00040D56" w:rsidRPr="00040D56" w:rsidRDefault="00040D56" w:rsidP="00040D56">
            <w:pPr>
              <w:jc w:val="center"/>
              <w:cnfStyle w:val="000000000000" w:firstRow="0" w:lastRow="0" w:firstColumn="0" w:lastColumn="0" w:oddVBand="0" w:evenVBand="0" w:oddHBand="0" w:evenHBand="0" w:firstRowFirstColumn="0" w:firstRowLastColumn="0" w:lastRowFirstColumn="0" w:lastRowLastColumn="0"/>
            </w:pPr>
          </w:p>
        </w:tc>
      </w:tr>
      <w:tr w:rsidR="00040D56" w14:paraId="133F3DC3" w14:textId="77777777" w:rsidTr="00040D56">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5146" w:type="dxa"/>
          </w:tcPr>
          <w:p w14:paraId="117EB04B" w14:textId="77777777" w:rsidR="00040D56" w:rsidRPr="00040D56" w:rsidRDefault="00040D56" w:rsidP="00040D56">
            <w:r w:rsidRPr="00040D56">
              <w:t>Version three</w:t>
            </w:r>
          </w:p>
        </w:tc>
        <w:tc>
          <w:tcPr>
            <w:tcW w:w="4124" w:type="dxa"/>
            <w:vAlign w:val="center"/>
          </w:tcPr>
          <w:p w14:paraId="20687374" w14:textId="4A6B7BE0" w:rsidR="00040D56" w:rsidRPr="00040D56" w:rsidRDefault="00040D56" w:rsidP="00040D56">
            <w:pPr>
              <w:jc w:val="center"/>
              <w:cnfStyle w:val="000000100000" w:firstRow="0" w:lastRow="0" w:firstColumn="0" w:lastColumn="0" w:oddVBand="0" w:evenVBand="0" w:oddHBand="1" w:evenHBand="0" w:firstRowFirstColumn="0" w:firstRowLastColumn="0" w:lastRowFirstColumn="0" w:lastRowLastColumn="0"/>
            </w:pPr>
            <w:r w:rsidRPr="00040D56">
              <w:t>3 weeks</w:t>
            </w:r>
          </w:p>
        </w:tc>
      </w:tr>
      <w:tr w:rsidR="00040D56" w14:paraId="7348878A" w14:textId="77777777" w:rsidTr="00040D56">
        <w:trPr>
          <w:trHeight w:val="732"/>
        </w:trPr>
        <w:tc>
          <w:tcPr>
            <w:cnfStyle w:val="001000000000" w:firstRow="0" w:lastRow="0" w:firstColumn="1" w:lastColumn="0" w:oddVBand="0" w:evenVBand="0" w:oddHBand="0" w:evenHBand="0" w:firstRowFirstColumn="0" w:firstRowLastColumn="0" w:lastRowFirstColumn="0" w:lastRowLastColumn="0"/>
            <w:tcW w:w="5146" w:type="dxa"/>
          </w:tcPr>
          <w:p w14:paraId="7C312F16" w14:textId="3C5EDEC2" w:rsidR="00040D56" w:rsidRDefault="00040D56" w:rsidP="00040D56">
            <w:r w:rsidRPr="00040D56">
              <w:rPr>
                <w:b w:val="0"/>
                <w:bCs w:val="0"/>
              </w:rPr>
              <w:t>Updating requirements and entity relationship diagram</w:t>
            </w:r>
          </w:p>
          <w:p w14:paraId="1E949E3B" w14:textId="57462C22" w:rsidR="00C84D73" w:rsidRPr="00040D56" w:rsidRDefault="00C84D73" w:rsidP="00040D56">
            <w:pPr>
              <w:rPr>
                <w:b w:val="0"/>
                <w:bCs w:val="0"/>
              </w:rPr>
            </w:pPr>
            <w:r>
              <w:rPr>
                <w:b w:val="0"/>
                <w:bCs w:val="0"/>
              </w:rPr>
              <w:t>Learning React</w:t>
            </w:r>
          </w:p>
          <w:p w14:paraId="05E8699D" w14:textId="77777777" w:rsidR="00040D56" w:rsidRPr="00040D56" w:rsidRDefault="00040D56" w:rsidP="00040D56">
            <w:r w:rsidRPr="00040D56">
              <w:rPr>
                <w:b w:val="0"/>
                <w:bCs w:val="0"/>
              </w:rPr>
              <w:t>Implementation admin role features</w:t>
            </w:r>
          </w:p>
        </w:tc>
        <w:tc>
          <w:tcPr>
            <w:tcW w:w="4124" w:type="dxa"/>
            <w:vAlign w:val="center"/>
          </w:tcPr>
          <w:p w14:paraId="4BC280E9" w14:textId="1615842A" w:rsidR="00040D56" w:rsidRPr="00040D56" w:rsidRDefault="00040D56" w:rsidP="00040D56">
            <w:pPr>
              <w:jc w:val="center"/>
              <w:cnfStyle w:val="000000000000" w:firstRow="0" w:lastRow="0" w:firstColumn="0" w:lastColumn="0" w:oddVBand="0" w:evenVBand="0" w:oddHBand="0" w:evenHBand="0" w:firstRowFirstColumn="0" w:firstRowLastColumn="0" w:lastRowFirstColumn="0" w:lastRowLastColumn="0"/>
            </w:pPr>
            <w:r w:rsidRPr="00040D56">
              <w:t>145 hours</w:t>
            </w:r>
          </w:p>
        </w:tc>
      </w:tr>
    </w:tbl>
    <w:p w14:paraId="160F30C2" w14:textId="7B845493" w:rsidR="0098727B" w:rsidRPr="0098727B" w:rsidRDefault="0098727B" w:rsidP="00E238C3">
      <w:pPr>
        <w:pStyle w:val="Heading2"/>
      </w:pPr>
      <w:bookmarkStart w:id="25" w:name="_Toc74732956"/>
      <w:r>
        <w:t>Version one</w:t>
      </w:r>
      <w:bookmarkEnd w:id="25"/>
    </w:p>
    <w:p w14:paraId="4BA95FE7" w14:textId="3D88B917" w:rsidR="009B1212" w:rsidRDefault="009B1212" w:rsidP="009B1212">
      <w:pPr>
        <w:pStyle w:val="Heading3"/>
      </w:pPr>
      <w:r>
        <w:t>Feature1</w:t>
      </w:r>
    </w:p>
    <w:p w14:paraId="15671AB7" w14:textId="5F5A5CCE" w:rsidR="00CA3F71" w:rsidRDefault="009B1212" w:rsidP="004602EE">
      <w:r w:rsidRPr="009B1212">
        <w:rPr>
          <w:b/>
          <w:bCs/>
        </w:rPr>
        <w:t>Feature</w:t>
      </w:r>
      <w:r>
        <w:t>: Login as an admin</w:t>
      </w:r>
    </w:p>
    <w:p w14:paraId="026766D5" w14:textId="376D7873" w:rsidR="009B1212" w:rsidRDefault="009B1212" w:rsidP="004602EE">
      <w:proofErr w:type="gramStart"/>
      <w:r>
        <w:lastRenderedPageBreak/>
        <w:t>In order to</w:t>
      </w:r>
      <w:proofErr w:type="gramEnd"/>
      <w:r>
        <w:t xml:space="preserve"> use this app</w:t>
      </w:r>
    </w:p>
    <w:p w14:paraId="21E67681" w14:textId="1EB45134" w:rsidR="009B1212" w:rsidRDefault="009B1212" w:rsidP="004602EE">
      <w:r>
        <w:t>As an admin</w:t>
      </w:r>
    </w:p>
    <w:p w14:paraId="623C0804" w14:textId="2035A1C9" w:rsidR="009B1212" w:rsidRDefault="009B1212" w:rsidP="004602EE">
      <w:r>
        <w:t>I need to be redirected to right page after login.</w:t>
      </w:r>
    </w:p>
    <w:p w14:paraId="1A3EC8BC" w14:textId="1AE7AD1E" w:rsidR="009B1212" w:rsidRDefault="009B1212" w:rsidP="004602EE">
      <w:r w:rsidRPr="009B1212">
        <w:rPr>
          <w:b/>
          <w:bCs/>
        </w:rPr>
        <w:t>Scenario</w:t>
      </w:r>
      <w:r>
        <w:t>: login information matched with the data in the database.</w:t>
      </w:r>
    </w:p>
    <w:p w14:paraId="44E90B60" w14:textId="75D49137" w:rsidR="009B1212" w:rsidRDefault="009B1212" w:rsidP="004602EE">
      <w:r>
        <w:t>Given: my role is an admin.</w:t>
      </w:r>
    </w:p>
    <w:p w14:paraId="61D80196" w14:textId="34E178E6" w:rsidR="009B1212" w:rsidRDefault="009B1212" w:rsidP="004602EE">
      <w:r>
        <w:t>When: I click ‘Login’ button on login page</w:t>
      </w:r>
    </w:p>
    <w:p w14:paraId="48E7ED71" w14:textId="7430C740" w:rsidR="009B1212" w:rsidRDefault="009B1212" w:rsidP="004602EE">
      <w:r>
        <w:t>Then I should be able to see a dashboard page.</w:t>
      </w:r>
    </w:p>
    <w:p w14:paraId="604EF729" w14:textId="6694B2C9" w:rsidR="00CA3F71" w:rsidRDefault="009B1212" w:rsidP="004602EE">
      <w:r>
        <w:t>And I should be able to see ‘Staff’ route in sidebar.</w:t>
      </w:r>
    </w:p>
    <w:p w14:paraId="719BA58E" w14:textId="77777777" w:rsidR="00CF414D" w:rsidRDefault="00CF414D" w:rsidP="004602EE"/>
    <w:p w14:paraId="75D4D1E4" w14:textId="2AE45D96" w:rsidR="00CF414D" w:rsidRDefault="004C31FD" w:rsidP="00CF414D">
      <w:pPr>
        <w:pStyle w:val="Caption"/>
        <w:keepNext/>
        <w:jc w:val="center"/>
      </w:pPr>
      <w:r>
        <w:t>figure6</w:t>
      </w:r>
      <w:r w:rsidR="00CF414D">
        <w:t>: version1 login page</w:t>
      </w:r>
    </w:p>
    <w:p w14:paraId="404EBBD2" w14:textId="7462882D" w:rsidR="00CF414D" w:rsidRDefault="00B93AA3" w:rsidP="004602EE">
      <w:r>
        <w:rPr>
          <w:noProof/>
        </w:rPr>
        <w:drawing>
          <wp:inline distT="0" distB="0" distL="0" distR="0" wp14:anchorId="5EBC7A7D" wp14:editId="7C655CB1">
            <wp:extent cx="5731510" cy="2342515"/>
            <wp:effectExtent l="19050" t="19050" r="21590" b="1968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342515"/>
                    </a:xfrm>
                    <a:prstGeom prst="rect">
                      <a:avLst/>
                    </a:prstGeom>
                    <a:ln>
                      <a:solidFill>
                        <a:schemeClr val="tx1">
                          <a:lumMod val="50000"/>
                          <a:lumOff val="50000"/>
                        </a:schemeClr>
                      </a:solidFill>
                    </a:ln>
                  </pic:spPr>
                </pic:pic>
              </a:graphicData>
            </a:graphic>
          </wp:inline>
        </w:drawing>
      </w:r>
    </w:p>
    <w:p w14:paraId="030F21C2" w14:textId="77777777" w:rsidR="00CF414D" w:rsidRDefault="00CF414D" w:rsidP="004602EE"/>
    <w:p w14:paraId="06D3BD9C" w14:textId="1888F1BB" w:rsidR="00CF414D" w:rsidRDefault="004C31FD" w:rsidP="00CF414D">
      <w:pPr>
        <w:pStyle w:val="Caption"/>
        <w:keepNext/>
        <w:jc w:val="center"/>
      </w:pPr>
      <w:r>
        <w:t>figure7</w:t>
      </w:r>
      <w:r w:rsidR="00CF414D">
        <w:t>: version1 admin dashboard</w:t>
      </w:r>
    </w:p>
    <w:p w14:paraId="7C13E44F" w14:textId="7B2B1EEF" w:rsidR="00B93AA3" w:rsidRDefault="00B93AA3" w:rsidP="004602EE">
      <w:r>
        <w:rPr>
          <w:noProof/>
        </w:rPr>
        <w:drawing>
          <wp:inline distT="0" distB="0" distL="0" distR="0" wp14:anchorId="24211A8C" wp14:editId="04341BA7">
            <wp:extent cx="5731510" cy="1837690"/>
            <wp:effectExtent l="19050" t="19050" r="21590" b="1016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1837690"/>
                    </a:xfrm>
                    <a:prstGeom prst="rect">
                      <a:avLst/>
                    </a:prstGeom>
                    <a:ln>
                      <a:solidFill>
                        <a:schemeClr val="tx1">
                          <a:lumMod val="50000"/>
                          <a:lumOff val="50000"/>
                        </a:schemeClr>
                      </a:solidFill>
                    </a:ln>
                  </pic:spPr>
                </pic:pic>
              </a:graphicData>
            </a:graphic>
          </wp:inline>
        </w:drawing>
      </w:r>
    </w:p>
    <w:p w14:paraId="3A272D40" w14:textId="0DF88939" w:rsidR="009B1212" w:rsidRDefault="009B1212" w:rsidP="009B1212">
      <w:r w:rsidRPr="009B1212">
        <w:rPr>
          <w:b/>
          <w:bCs/>
        </w:rPr>
        <w:t>Scenario</w:t>
      </w:r>
      <w:r>
        <w:t>: login information does not match with the data in the database.</w:t>
      </w:r>
    </w:p>
    <w:p w14:paraId="0BFFB99C" w14:textId="77777777" w:rsidR="009B1212" w:rsidRDefault="009B1212" w:rsidP="009B1212">
      <w:r>
        <w:t>Given: my role is an admin.</w:t>
      </w:r>
    </w:p>
    <w:p w14:paraId="6C80427A" w14:textId="77777777" w:rsidR="009B1212" w:rsidRDefault="009B1212" w:rsidP="009B1212">
      <w:r>
        <w:t>When: I click ‘Login’ button on login page</w:t>
      </w:r>
    </w:p>
    <w:p w14:paraId="0F8333FD" w14:textId="2EF9C46D" w:rsidR="009B1212" w:rsidRDefault="009B1212" w:rsidP="009B1212">
      <w:r>
        <w:t>Then I should see a warning message saying</w:t>
      </w:r>
      <w:r w:rsidRPr="00CF414D">
        <w:t>, ‘These credentials do not match our records.’.</w:t>
      </w:r>
    </w:p>
    <w:p w14:paraId="25E8137E" w14:textId="62B1742D" w:rsidR="00CF414D" w:rsidRDefault="004C31FD" w:rsidP="00CF414D">
      <w:pPr>
        <w:pStyle w:val="Caption"/>
        <w:keepNext/>
        <w:jc w:val="center"/>
      </w:pPr>
      <w:r>
        <w:lastRenderedPageBreak/>
        <w:t>figure 8</w:t>
      </w:r>
      <w:r w:rsidR="00CF414D">
        <w:t>: version1 fail to login</w:t>
      </w:r>
    </w:p>
    <w:p w14:paraId="79E2C6E2" w14:textId="4AEB6F1B" w:rsidR="009B1212" w:rsidRDefault="009B1212" w:rsidP="009B1212">
      <w:r>
        <w:rPr>
          <w:noProof/>
        </w:rPr>
        <w:drawing>
          <wp:inline distT="0" distB="0" distL="0" distR="0" wp14:anchorId="45122CF5" wp14:editId="2A098666">
            <wp:extent cx="5731510" cy="3141980"/>
            <wp:effectExtent l="19050" t="19050" r="21590" b="20320"/>
            <wp:docPr id="107" name="Picture 10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141980"/>
                    </a:xfrm>
                    <a:prstGeom prst="rect">
                      <a:avLst/>
                    </a:prstGeom>
                    <a:ln>
                      <a:solidFill>
                        <a:schemeClr val="tx1">
                          <a:lumMod val="50000"/>
                          <a:lumOff val="50000"/>
                        </a:schemeClr>
                      </a:solidFill>
                    </a:ln>
                  </pic:spPr>
                </pic:pic>
              </a:graphicData>
            </a:graphic>
          </wp:inline>
        </w:drawing>
      </w:r>
    </w:p>
    <w:p w14:paraId="61D58B1A" w14:textId="2313C9A6" w:rsidR="009B1212" w:rsidRDefault="009B1212" w:rsidP="009B1212">
      <w:pPr>
        <w:pStyle w:val="Heading3"/>
      </w:pPr>
      <w:r>
        <w:t>Feature2</w:t>
      </w:r>
    </w:p>
    <w:p w14:paraId="58464C12" w14:textId="1E143133" w:rsidR="009B1212" w:rsidRDefault="009B1212" w:rsidP="009B1212">
      <w:r w:rsidRPr="009B1212">
        <w:rPr>
          <w:b/>
          <w:bCs/>
        </w:rPr>
        <w:t>Feature</w:t>
      </w:r>
      <w:r>
        <w:t xml:space="preserve">: Create a new staff </w:t>
      </w:r>
    </w:p>
    <w:p w14:paraId="1BE13066" w14:textId="77777777" w:rsidR="009B1212" w:rsidRDefault="009B1212" w:rsidP="009B1212">
      <w:proofErr w:type="gramStart"/>
      <w:r>
        <w:t>In order to</w:t>
      </w:r>
      <w:proofErr w:type="gramEnd"/>
      <w:r>
        <w:t xml:space="preserve"> manage staff</w:t>
      </w:r>
    </w:p>
    <w:p w14:paraId="290A7513" w14:textId="77777777" w:rsidR="009B1212" w:rsidRDefault="009B1212" w:rsidP="009B1212">
      <w:r>
        <w:t>As an admin</w:t>
      </w:r>
    </w:p>
    <w:p w14:paraId="113A2057" w14:textId="26523B1F" w:rsidR="009B1212" w:rsidRDefault="009B1212" w:rsidP="009B1212">
      <w:r>
        <w:t>I need to create a new staff with certain role.</w:t>
      </w:r>
    </w:p>
    <w:p w14:paraId="7DF75330" w14:textId="3EA34CE6" w:rsidR="009B1212" w:rsidRDefault="009B1212" w:rsidP="009B1212">
      <w:r w:rsidRPr="009B1212">
        <w:rPr>
          <w:b/>
          <w:bCs/>
        </w:rPr>
        <w:t>Scenario</w:t>
      </w:r>
      <w:r>
        <w:t>: I need to create a new admin.</w:t>
      </w:r>
    </w:p>
    <w:p w14:paraId="143F5160" w14:textId="5D8CBBC6" w:rsidR="009B1212" w:rsidRDefault="009B1212" w:rsidP="009B1212">
      <w:r>
        <w:t>Given: the admin name is ‘Admin2’, email address is ‘admin2@gmail.com’, password is ‘11111111’, phone number is ‘123456’.</w:t>
      </w:r>
    </w:p>
    <w:p w14:paraId="5C2189F1" w14:textId="57A171BB" w:rsidR="009B1212" w:rsidRDefault="009B1212" w:rsidP="009B1212">
      <w:r>
        <w:t>When: I click ‘Create’ button on create new staff page</w:t>
      </w:r>
    </w:p>
    <w:p w14:paraId="0DB5D9FD" w14:textId="2D7304BA" w:rsidR="009B1212" w:rsidRDefault="009B1212" w:rsidP="009B1212">
      <w:r>
        <w:t>Then I should be redirected to staff list page and the new staff is added to the list of staff.</w:t>
      </w:r>
    </w:p>
    <w:p w14:paraId="60E65CCB" w14:textId="1053611F" w:rsidR="00CF414D" w:rsidRDefault="004C31FD" w:rsidP="00CF414D">
      <w:pPr>
        <w:pStyle w:val="Caption"/>
        <w:keepNext/>
        <w:jc w:val="center"/>
      </w:pPr>
      <w:r>
        <w:lastRenderedPageBreak/>
        <w:t>figure 9</w:t>
      </w:r>
      <w:r w:rsidR="00CF414D">
        <w:t>: version1 add staff page</w:t>
      </w:r>
    </w:p>
    <w:p w14:paraId="4B1803DE" w14:textId="77777777" w:rsidR="00CF414D" w:rsidRDefault="00B93AA3" w:rsidP="004602EE">
      <w:r>
        <w:rPr>
          <w:noProof/>
        </w:rPr>
        <w:drawing>
          <wp:inline distT="0" distB="0" distL="0" distR="0" wp14:anchorId="0EB335F1" wp14:editId="009608DF">
            <wp:extent cx="5731510" cy="2607945"/>
            <wp:effectExtent l="19050" t="19050" r="21590" b="2095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2607945"/>
                    </a:xfrm>
                    <a:prstGeom prst="rect">
                      <a:avLst/>
                    </a:prstGeom>
                    <a:ln>
                      <a:solidFill>
                        <a:schemeClr val="tx1">
                          <a:lumMod val="50000"/>
                          <a:lumOff val="50000"/>
                        </a:schemeClr>
                      </a:solidFill>
                    </a:ln>
                  </pic:spPr>
                </pic:pic>
              </a:graphicData>
            </a:graphic>
          </wp:inline>
        </w:drawing>
      </w:r>
    </w:p>
    <w:p w14:paraId="383936EB" w14:textId="57B82E6F" w:rsidR="00CF414D" w:rsidRDefault="004C31FD" w:rsidP="00CF414D">
      <w:pPr>
        <w:pStyle w:val="Caption"/>
        <w:keepNext/>
        <w:jc w:val="center"/>
      </w:pPr>
      <w:r>
        <w:t>figure 10</w:t>
      </w:r>
      <w:r w:rsidR="00CF414D">
        <w:t>: version1 staff info</w:t>
      </w:r>
    </w:p>
    <w:p w14:paraId="778464D6" w14:textId="7630D994" w:rsidR="00B93AA3" w:rsidRDefault="00B93AA3" w:rsidP="004602EE">
      <w:r>
        <w:rPr>
          <w:noProof/>
        </w:rPr>
        <w:drawing>
          <wp:inline distT="0" distB="0" distL="0" distR="0" wp14:anchorId="197B1F63" wp14:editId="550D8577">
            <wp:extent cx="5731510" cy="2507615"/>
            <wp:effectExtent l="19050" t="19050" r="21590" b="2603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2507615"/>
                    </a:xfrm>
                    <a:prstGeom prst="rect">
                      <a:avLst/>
                    </a:prstGeom>
                    <a:ln>
                      <a:solidFill>
                        <a:schemeClr val="tx1">
                          <a:lumMod val="50000"/>
                          <a:lumOff val="50000"/>
                        </a:schemeClr>
                      </a:solidFill>
                    </a:ln>
                  </pic:spPr>
                </pic:pic>
              </a:graphicData>
            </a:graphic>
          </wp:inline>
        </w:drawing>
      </w:r>
    </w:p>
    <w:p w14:paraId="10A32A5F" w14:textId="750B9D94" w:rsidR="009B1212" w:rsidRDefault="009B1212" w:rsidP="009B1212">
      <w:pPr>
        <w:pStyle w:val="Heading3"/>
      </w:pPr>
      <w:r>
        <w:t>Feature3</w:t>
      </w:r>
    </w:p>
    <w:p w14:paraId="5E9D2FD0" w14:textId="68BB57CD" w:rsidR="009B1212" w:rsidRDefault="009B1212" w:rsidP="009B1212">
      <w:r w:rsidRPr="009B1212">
        <w:rPr>
          <w:b/>
          <w:bCs/>
        </w:rPr>
        <w:t>Feature</w:t>
      </w:r>
      <w:r>
        <w:t>: Create a new checklist log</w:t>
      </w:r>
    </w:p>
    <w:p w14:paraId="4F402C55" w14:textId="1B650589" w:rsidR="009B1212" w:rsidRDefault="009B1212" w:rsidP="009B1212">
      <w:proofErr w:type="gramStart"/>
      <w:r>
        <w:t>In order to</w:t>
      </w:r>
      <w:proofErr w:type="gramEnd"/>
      <w:r>
        <w:t xml:space="preserve"> </w:t>
      </w:r>
      <w:r w:rsidR="00500639">
        <w:t>operate</w:t>
      </w:r>
      <w:r>
        <w:t xml:space="preserve"> a drone safely I need to finish a pre-flight checklist first</w:t>
      </w:r>
    </w:p>
    <w:p w14:paraId="6BF196B0" w14:textId="3C02CA90" w:rsidR="009B1212" w:rsidRDefault="009B1212" w:rsidP="009B1212">
      <w:r>
        <w:t>As a user</w:t>
      </w:r>
    </w:p>
    <w:p w14:paraId="2E2EC7AA" w14:textId="0489C0A4" w:rsidR="009B1212" w:rsidRDefault="009B1212" w:rsidP="009B1212">
      <w:r>
        <w:t>I need to be able to submit the checklist after finished it.</w:t>
      </w:r>
    </w:p>
    <w:p w14:paraId="53AE839F" w14:textId="4E5EE71B" w:rsidR="009B1212" w:rsidRDefault="009B1212" w:rsidP="009B1212">
      <w:r w:rsidRPr="009B1212">
        <w:rPr>
          <w:b/>
          <w:bCs/>
        </w:rPr>
        <w:t>Scenario</w:t>
      </w:r>
      <w:r>
        <w:t>: Complete all tasks in the checklist.</w:t>
      </w:r>
    </w:p>
    <w:p w14:paraId="68FC53CF" w14:textId="67AB341A" w:rsidR="009B1212" w:rsidRDefault="009B1212" w:rsidP="009B1212">
      <w:r>
        <w:t>Given: I work in ‘Christchurch airport’ and site name is ‘01’, chose ‘pre-flight checklist.</w:t>
      </w:r>
    </w:p>
    <w:p w14:paraId="33281F5D" w14:textId="23EFDDC4" w:rsidR="009B1212" w:rsidRDefault="009B1212" w:rsidP="009B1212">
      <w:r>
        <w:t>When: I click ‘Complete’ button on pre-flight checklist page</w:t>
      </w:r>
    </w:p>
    <w:p w14:paraId="25481398" w14:textId="2689BA64" w:rsidR="009B1212" w:rsidRDefault="009B1212" w:rsidP="009B1212">
      <w:r>
        <w:t>Then I should be redirected to the create a checklist page.</w:t>
      </w:r>
    </w:p>
    <w:p w14:paraId="3B072267" w14:textId="77777777" w:rsidR="00CF414D" w:rsidRDefault="009B1212" w:rsidP="004602EE">
      <w:r>
        <w:t>And a message saying, ‘</w:t>
      </w:r>
      <w:r w:rsidRPr="009B1212">
        <w:t>Checklist completed</w:t>
      </w:r>
      <w:r>
        <w:t>’.</w:t>
      </w:r>
    </w:p>
    <w:p w14:paraId="1BBF8A63" w14:textId="16C4EA72" w:rsidR="00CF414D" w:rsidRDefault="004C31FD" w:rsidP="00CF414D">
      <w:pPr>
        <w:pStyle w:val="Caption"/>
        <w:keepNext/>
        <w:jc w:val="center"/>
      </w:pPr>
      <w:r>
        <w:lastRenderedPageBreak/>
        <w:t>figure 11</w:t>
      </w:r>
      <w:r w:rsidR="00CF414D">
        <w:t>: version1 create a new checklist-1</w:t>
      </w:r>
    </w:p>
    <w:p w14:paraId="0081FE78" w14:textId="77777777" w:rsidR="00CF414D" w:rsidRDefault="009B1212" w:rsidP="004602EE">
      <w:r>
        <w:rPr>
          <w:noProof/>
        </w:rPr>
        <w:drawing>
          <wp:inline distT="0" distB="0" distL="0" distR="0" wp14:anchorId="194D27EE" wp14:editId="40E8276D">
            <wp:extent cx="5731510" cy="2834640"/>
            <wp:effectExtent l="19050" t="19050" r="11430" b="10795"/>
            <wp:docPr id="108" name="Picture 10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application, Team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34640"/>
                    </a:xfrm>
                    <a:prstGeom prst="rect">
                      <a:avLst/>
                    </a:prstGeom>
                    <a:ln>
                      <a:solidFill>
                        <a:schemeClr val="tx1">
                          <a:lumMod val="50000"/>
                          <a:lumOff val="50000"/>
                        </a:schemeClr>
                      </a:solidFill>
                    </a:ln>
                  </pic:spPr>
                </pic:pic>
              </a:graphicData>
            </a:graphic>
          </wp:inline>
        </w:drawing>
      </w:r>
    </w:p>
    <w:p w14:paraId="160BED6E" w14:textId="28A11537" w:rsidR="00CF414D" w:rsidRDefault="004C31FD" w:rsidP="00CF414D">
      <w:pPr>
        <w:pStyle w:val="Caption"/>
        <w:keepNext/>
        <w:jc w:val="center"/>
      </w:pPr>
      <w:r>
        <w:t>figure 12</w:t>
      </w:r>
      <w:r w:rsidR="00CF414D">
        <w:t>: version1 create a new checklist-2</w:t>
      </w:r>
    </w:p>
    <w:p w14:paraId="3B54CA64" w14:textId="7A5A97E4" w:rsidR="009B1212" w:rsidRDefault="009B1212" w:rsidP="004602EE">
      <w:r>
        <w:rPr>
          <w:noProof/>
        </w:rPr>
        <w:drawing>
          <wp:inline distT="0" distB="0" distL="0" distR="0" wp14:anchorId="72C51643" wp14:editId="3AF45B6B">
            <wp:extent cx="5731510" cy="1794510"/>
            <wp:effectExtent l="19050" t="19050" r="26670" b="26670"/>
            <wp:docPr id="109" name="Picture 10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1794510"/>
                    </a:xfrm>
                    <a:prstGeom prst="rect">
                      <a:avLst/>
                    </a:prstGeom>
                    <a:ln>
                      <a:solidFill>
                        <a:schemeClr val="tx1">
                          <a:lumMod val="50000"/>
                          <a:lumOff val="50000"/>
                        </a:schemeClr>
                      </a:solidFill>
                    </a:ln>
                  </pic:spPr>
                </pic:pic>
              </a:graphicData>
            </a:graphic>
          </wp:inline>
        </w:drawing>
      </w:r>
    </w:p>
    <w:p w14:paraId="67C33FF1" w14:textId="5407E0FA" w:rsidR="00CF414D" w:rsidRDefault="004C31FD" w:rsidP="00CF414D">
      <w:pPr>
        <w:pStyle w:val="Caption"/>
        <w:keepNext/>
        <w:jc w:val="center"/>
      </w:pPr>
      <w:r>
        <w:t>figure 13</w:t>
      </w:r>
      <w:r w:rsidR="00CF414D">
        <w:t>:</w:t>
      </w:r>
      <w:r>
        <w:t xml:space="preserve"> </w:t>
      </w:r>
      <w:r w:rsidR="00CF414D" w:rsidRPr="00D321A0">
        <w:t>version1 create a new checklist-</w:t>
      </w:r>
      <w:r w:rsidR="00CF414D">
        <w:t>3</w:t>
      </w:r>
    </w:p>
    <w:p w14:paraId="054D7525" w14:textId="17FC7FF4" w:rsidR="008B000E" w:rsidRDefault="009B1212" w:rsidP="004602EE">
      <w:r>
        <w:rPr>
          <w:noProof/>
        </w:rPr>
        <w:drawing>
          <wp:inline distT="0" distB="0" distL="0" distR="0" wp14:anchorId="1FB1CC97" wp14:editId="766DFF8C">
            <wp:extent cx="5731510" cy="2797810"/>
            <wp:effectExtent l="19050" t="19050" r="21590" b="21590"/>
            <wp:docPr id="110" name="Picture 110"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application, Team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797810"/>
                    </a:xfrm>
                    <a:prstGeom prst="rect">
                      <a:avLst/>
                    </a:prstGeom>
                    <a:ln>
                      <a:solidFill>
                        <a:schemeClr val="tx1">
                          <a:lumMod val="50000"/>
                          <a:lumOff val="50000"/>
                        </a:schemeClr>
                      </a:solidFill>
                    </a:ln>
                  </pic:spPr>
                </pic:pic>
              </a:graphicData>
            </a:graphic>
          </wp:inline>
        </w:drawing>
      </w:r>
    </w:p>
    <w:p w14:paraId="47FA65C7" w14:textId="53E55530" w:rsidR="008B000E" w:rsidRDefault="008B000E" w:rsidP="00E238C3">
      <w:pPr>
        <w:pStyle w:val="Heading2"/>
      </w:pPr>
      <w:bookmarkStart w:id="26" w:name="_Toc74732957"/>
      <w:r>
        <w:lastRenderedPageBreak/>
        <w:t>Version two</w:t>
      </w:r>
      <w:bookmarkEnd w:id="26"/>
    </w:p>
    <w:p w14:paraId="17CAB6C4" w14:textId="64FBD080" w:rsidR="00722F13" w:rsidRDefault="00722F13" w:rsidP="00722F13">
      <w:r>
        <w:t>Before I continued the staff role’s features the team had a meeting with me to demonstrate some more features that they want</w:t>
      </w:r>
      <w:r w:rsidR="00500639">
        <w:t>ed</w:t>
      </w:r>
      <w:r>
        <w:t xml:space="preserve"> from this app. The latest deliverables are updated in the section of </w:t>
      </w:r>
      <w:r w:rsidR="0099196A">
        <w:t>project requirements</w:t>
      </w:r>
      <w:r>
        <w:t xml:space="preserve">. I stopped developing version one as </w:t>
      </w:r>
      <w:r w:rsidR="00D360F1">
        <w:t>the database need</w:t>
      </w:r>
      <w:r w:rsidR="00500639">
        <w:t>ed</w:t>
      </w:r>
      <w:r w:rsidR="00D360F1">
        <w:t xml:space="preserve"> to be redesigned</w:t>
      </w:r>
      <w:r>
        <w:t xml:space="preserve">. I started version two of this app. The </w:t>
      </w:r>
      <w:r w:rsidR="00C84D73">
        <w:t xml:space="preserve">main </w:t>
      </w:r>
      <w:r>
        <w:t>progress I made for the web app are as below:</w:t>
      </w:r>
    </w:p>
    <w:p w14:paraId="137583EF" w14:textId="1597C0E0" w:rsidR="00D360F1" w:rsidRDefault="00D360F1" w:rsidP="00D360F1">
      <w:pPr>
        <w:pStyle w:val="Heading3"/>
      </w:pPr>
      <w:r>
        <w:t>Feature1</w:t>
      </w:r>
    </w:p>
    <w:p w14:paraId="1E5319F4" w14:textId="77777777" w:rsidR="00D360F1" w:rsidRDefault="00D360F1" w:rsidP="00D360F1">
      <w:r w:rsidRPr="009B1212">
        <w:rPr>
          <w:b/>
          <w:bCs/>
        </w:rPr>
        <w:t>Feature</w:t>
      </w:r>
      <w:r>
        <w:t xml:space="preserve">: Create a new staff </w:t>
      </w:r>
    </w:p>
    <w:p w14:paraId="75176CF8" w14:textId="14304602" w:rsidR="00D360F1" w:rsidRDefault="00D360F1" w:rsidP="00D360F1">
      <w:proofErr w:type="gramStart"/>
      <w:r>
        <w:t>In order to</w:t>
      </w:r>
      <w:proofErr w:type="gramEnd"/>
      <w:r>
        <w:t xml:space="preserve"> manage staff from different airport</w:t>
      </w:r>
      <w:r w:rsidR="009B71B6">
        <w:t>s</w:t>
      </w:r>
    </w:p>
    <w:p w14:paraId="1EBC634D" w14:textId="77777777" w:rsidR="00D360F1" w:rsidRDefault="00D360F1" w:rsidP="00D360F1">
      <w:r>
        <w:t>As an admin</w:t>
      </w:r>
    </w:p>
    <w:p w14:paraId="3C3A4888" w14:textId="132C9EE5" w:rsidR="00D360F1" w:rsidRDefault="00D360F1" w:rsidP="00D360F1">
      <w:r>
        <w:t>I need to be able to create a new staff with a certain role</w:t>
      </w:r>
      <w:r w:rsidR="009B71B6">
        <w:t xml:space="preserve"> and in a certain airport</w:t>
      </w:r>
      <w:r>
        <w:t>.</w:t>
      </w:r>
    </w:p>
    <w:p w14:paraId="22FD4ECB" w14:textId="02DF31F6" w:rsidR="00D360F1" w:rsidRDefault="00D360F1" w:rsidP="00D360F1">
      <w:r w:rsidRPr="009B1212">
        <w:rPr>
          <w:b/>
          <w:bCs/>
        </w:rPr>
        <w:t>Scenario</w:t>
      </w:r>
      <w:r>
        <w:t>: I need to create a new sub-admin.</w:t>
      </w:r>
    </w:p>
    <w:p w14:paraId="6AC47CDD" w14:textId="1022CCA9" w:rsidR="00D360F1" w:rsidRDefault="00D360F1" w:rsidP="00D360F1">
      <w:r>
        <w:t>Given: the sub-admin name is ‘Sub-AdminCHCH1’, email address is ‘</w:t>
      </w:r>
      <w:r w:rsidR="0049307B">
        <w:t>sub</w:t>
      </w:r>
      <w:r>
        <w:t>adminchch1@gmail.com’, password is ‘11111111’, phone number is ‘123456’</w:t>
      </w:r>
      <w:r w:rsidR="0049307B">
        <w:t>, airport is ‘Christchurch’</w:t>
      </w:r>
      <w:r>
        <w:t>.</w:t>
      </w:r>
    </w:p>
    <w:p w14:paraId="0EF71031" w14:textId="1CD05642" w:rsidR="00D360F1" w:rsidRDefault="00D360F1" w:rsidP="00D360F1">
      <w:r>
        <w:t>When: I click ‘</w:t>
      </w:r>
      <w:r w:rsidR="009B71B6">
        <w:t>Submit</w:t>
      </w:r>
      <w:r>
        <w:t xml:space="preserve"> button on </w:t>
      </w:r>
      <w:r w:rsidR="00500639">
        <w:t>‘A</w:t>
      </w:r>
      <w:r w:rsidR="009B71B6">
        <w:t>dd</w:t>
      </w:r>
      <w:r>
        <w:t xml:space="preserve"> staff </w:t>
      </w:r>
      <w:r w:rsidR="009B71B6">
        <w:t xml:space="preserve">or admins </w:t>
      </w:r>
      <w:r>
        <w:t>page</w:t>
      </w:r>
      <w:r w:rsidR="00500639">
        <w:t>’</w:t>
      </w:r>
    </w:p>
    <w:p w14:paraId="4A356098" w14:textId="77777777" w:rsidR="005E2B7D" w:rsidRDefault="00D360F1" w:rsidP="00D360F1">
      <w:r>
        <w:t>Then I should be redirected to staff list page</w:t>
      </w:r>
    </w:p>
    <w:p w14:paraId="3734DC7A" w14:textId="0BB4BAF5" w:rsidR="00D360F1" w:rsidRDefault="005E2B7D" w:rsidP="00D360F1">
      <w:r>
        <w:t xml:space="preserve">And </w:t>
      </w:r>
      <w:r w:rsidR="00D360F1">
        <w:t xml:space="preserve">the new staff is added to the </w:t>
      </w:r>
      <w:r w:rsidR="009B71B6">
        <w:t xml:space="preserve">staff </w:t>
      </w:r>
      <w:r w:rsidR="00D360F1">
        <w:t>list.</w:t>
      </w:r>
    </w:p>
    <w:p w14:paraId="676C6326" w14:textId="4123DA35" w:rsidR="00D31F3E" w:rsidRDefault="004C31FD" w:rsidP="00D31F3E">
      <w:pPr>
        <w:pStyle w:val="Caption"/>
        <w:keepNext/>
        <w:jc w:val="center"/>
      </w:pPr>
      <w:r>
        <w:t>figure14</w:t>
      </w:r>
      <w:r w:rsidR="00D31F3E">
        <w:t>: version2 add staff page</w:t>
      </w:r>
    </w:p>
    <w:p w14:paraId="6A6EE189" w14:textId="2EEA1E80" w:rsidR="00D40E63" w:rsidRDefault="00D40E63" w:rsidP="00722F13">
      <w:r>
        <w:rPr>
          <w:noProof/>
        </w:rPr>
        <w:drawing>
          <wp:inline distT="0" distB="0" distL="0" distR="0" wp14:anchorId="083BE0AB" wp14:editId="6DC846D9">
            <wp:extent cx="5731510" cy="2825750"/>
            <wp:effectExtent l="19050" t="19050" r="21590" b="1270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2825750"/>
                    </a:xfrm>
                    <a:prstGeom prst="rect">
                      <a:avLst/>
                    </a:prstGeom>
                    <a:ln>
                      <a:solidFill>
                        <a:schemeClr val="tx1">
                          <a:lumMod val="50000"/>
                          <a:lumOff val="50000"/>
                        </a:schemeClr>
                      </a:solidFill>
                    </a:ln>
                  </pic:spPr>
                </pic:pic>
              </a:graphicData>
            </a:graphic>
          </wp:inline>
        </w:drawing>
      </w:r>
    </w:p>
    <w:p w14:paraId="45BF4A91" w14:textId="631FDE61" w:rsidR="00D31F3E" w:rsidRDefault="004C31FD" w:rsidP="00D31F3E">
      <w:pPr>
        <w:pStyle w:val="Caption"/>
        <w:keepNext/>
        <w:jc w:val="center"/>
      </w:pPr>
      <w:r>
        <w:lastRenderedPageBreak/>
        <w:t>figure 15</w:t>
      </w:r>
      <w:r w:rsidR="00D31F3E">
        <w:t>: version2 staff list page</w:t>
      </w:r>
    </w:p>
    <w:p w14:paraId="66A0EA84" w14:textId="1E3108B0" w:rsidR="0049307B" w:rsidRDefault="0049307B" w:rsidP="00722F13">
      <w:r>
        <w:rPr>
          <w:noProof/>
        </w:rPr>
        <w:drawing>
          <wp:inline distT="0" distB="0" distL="0" distR="0" wp14:anchorId="6F06E0F5" wp14:editId="6A258AA7">
            <wp:extent cx="5731510" cy="2779395"/>
            <wp:effectExtent l="19050" t="19050" r="21590" b="2095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2779395"/>
                    </a:xfrm>
                    <a:prstGeom prst="rect">
                      <a:avLst/>
                    </a:prstGeom>
                    <a:ln>
                      <a:solidFill>
                        <a:schemeClr val="tx1">
                          <a:lumMod val="50000"/>
                          <a:lumOff val="50000"/>
                        </a:schemeClr>
                      </a:solidFill>
                    </a:ln>
                  </pic:spPr>
                </pic:pic>
              </a:graphicData>
            </a:graphic>
          </wp:inline>
        </w:drawing>
      </w:r>
    </w:p>
    <w:p w14:paraId="47A36A5C" w14:textId="15D90364" w:rsidR="005E2B7D" w:rsidRDefault="005E2B7D" w:rsidP="005E2B7D">
      <w:pPr>
        <w:pStyle w:val="Heading3"/>
      </w:pPr>
      <w:r>
        <w:t>Feature2</w:t>
      </w:r>
    </w:p>
    <w:p w14:paraId="633434FE" w14:textId="26C3AE60" w:rsidR="005E2B7D" w:rsidRDefault="005E2B7D" w:rsidP="005E2B7D">
      <w:r w:rsidRPr="009B1212">
        <w:rPr>
          <w:b/>
          <w:bCs/>
        </w:rPr>
        <w:t>Feature</w:t>
      </w:r>
      <w:r>
        <w:t xml:space="preserve">: Create a new task in a checklist </w:t>
      </w:r>
    </w:p>
    <w:p w14:paraId="64E1F1DA" w14:textId="3D07601A" w:rsidR="005E2B7D" w:rsidRDefault="005E2B7D" w:rsidP="005E2B7D">
      <w:proofErr w:type="gramStart"/>
      <w:r>
        <w:t>In order to</w:t>
      </w:r>
      <w:proofErr w:type="gramEnd"/>
      <w:r>
        <w:t xml:space="preserve"> manage tasks in a checklist</w:t>
      </w:r>
    </w:p>
    <w:p w14:paraId="4B082285" w14:textId="77777777" w:rsidR="005E2B7D" w:rsidRDefault="005E2B7D" w:rsidP="005E2B7D">
      <w:r>
        <w:t>As an admin</w:t>
      </w:r>
    </w:p>
    <w:p w14:paraId="1221187E" w14:textId="3A838F4A" w:rsidR="005E2B7D" w:rsidRDefault="005E2B7D" w:rsidP="005E2B7D">
      <w:r>
        <w:t>I need to be able to create a new task</w:t>
      </w:r>
      <w:r w:rsidR="004B2E9D">
        <w:t xml:space="preserve"> in the checklist</w:t>
      </w:r>
      <w:r>
        <w:t>.</w:t>
      </w:r>
    </w:p>
    <w:p w14:paraId="1AB55AE4" w14:textId="2AF37F6B" w:rsidR="005E2B7D" w:rsidRDefault="005E2B7D" w:rsidP="005E2B7D">
      <w:r w:rsidRPr="009B1212">
        <w:rPr>
          <w:b/>
          <w:bCs/>
        </w:rPr>
        <w:t>Scenario</w:t>
      </w:r>
      <w:r>
        <w:t xml:space="preserve">: I </w:t>
      </w:r>
      <w:r w:rsidR="009B71B6">
        <w:t>want</w:t>
      </w:r>
      <w:r>
        <w:t xml:space="preserve"> to add a new task in a </w:t>
      </w:r>
      <w:r w:rsidR="004B2E9D">
        <w:t xml:space="preserve">pre-flight </w:t>
      </w:r>
      <w:r>
        <w:t>checklist.</w:t>
      </w:r>
    </w:p>
    <w:p w14:paraId="3A6C8A63" w14:textId="77625FD6" w:rsidR="005E2B7D" w:rsidRDefault="005E2B7D" w:rsidP="005E2B7D">
      <w:r>
        <w:t>Given: the pre-flight procedure needs a new tasks ‘step4’.</w:t>
      </w:r>
    </w:p>
    <w:p w14:paraId="5D0EB5A0" w14:textId="77777777" w:rsidR="005426D0" w:rsidRDefault="005E2B7D" w:rsidP="004602EE">
      <w:r>
        <w:t>When: I click ‘Add’ button on pre-flight checklist page</w:t>
      </w:r>
    </w:p>
    <w:p w14:paraId="679B67AF" w14:textId="77777777" w:rsidR="005426D0" w:rsidRDefault="005E2B7D" w:rsidP="004602EE">
      <w:r>
        <w:t>Then I should see the new task is added to the list of tasks on the same page.</w:t>
      </w:r>
    </w:p>
    <w:p w14:paraId="53CE0007" w14:textId="1B0EB603" w:rsidR="00D31F3E" w:rsidRDefault="004C31FD" w:rsidP="00D31F3E">
      <w:pPr>
        <w:pStyle w:val="Caption"/>
        <w:keepNext/>
        <w:jc w:val="center"/>
      </w:pPr>
      <w:r>
        <w:lastRenderedPageBreak/>
        <w:t>figure 16</w:t>
      </w:r>
      <w:r w:rsidR="00D31F3E">
        <w:t>: version2 pre-flight management1</w:t>
      </w:r>
    </w:p>
    <w:p w14:paraId="23B93015" w14:textId="77777777" w:rsidR="00D31F3E" w:rsidRDefault="00D40E63" w:rsidP="004602EE">
      <w:r>
        <w:rPr>
          <w:noProof/>
        </w:rPr>
        <w:drawing>
          <wp:inline distT="0" distB="0" distL="0" distR="0" wp14:anchorId="3224DC1F" wp14:editId="467A4D42">
            <wp:extent cx="5731510" cy="3511550"/>
            <wp:effectExtent l="19050" t="19050" r="21590" b="12700"/>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511550"/>
                    </a:xfrm>
                    <a:prstGeom prst="rect">
                      <a:avLst/>
                    </a:prstGeom>
                    <a:ln>
                      <a:solidFill>
                        <a:schemeClr val="tx1">
                          <a:lumMod val="50000"/>
                          <a:lumOff val="50000"/>
                        </a:schemeClr>
                      </a:solidFill>
                    </a:ln>
                  </pic:spPr>
                </pic:pic>
              </a:graphicData>
            </a:graphic>
          </wp:inline>
        </w:drawing>
      </w:r>
    </w:p>
    <w:p w14:paraId="12765373" w14:textId="5EADD3C2" w:rsidR="00D31F3E" w:rsidRDefault="004C31FD" w:rsidP="00D31F3E">
      <w:pPr>
        <w:pStyle w:val="Caption"/>
        <w:keepNext/>
        <w:jc w:val="center"/>
      </w:pPr>
      <w:r>
        <w:t>figure17</w:t>
      </w:r>
      <w:r w:rsidR="00D31F3E">
        <w:t>: version2 pre-flight management2</w:t>
      </w:r>
    </w:p>
    <w:p w14:paraId="01862FEE" w14:textId="704BB705" w:rsidR="00D40E63" w:rsidRDefault="00D40E63" w:rsidP="004602EE">
      <w:r>
        <w:rPr>
          <w:noProof/>
        </w:rPr>
        <w:drawing>
          <wp:inline distT="0" distB="0" distL="0" distR="0" wp14:anchorId="0FE61C1B" wp14:editId="655FFB88">
            <wp:extent cx="5731510" cy="3621405"/>
            <wp:effectExtent l="19050" t="19050" r="21590" b="17145"/>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3621405"/>
                    </a:xfrm>
                    <a:prstGeom prst="rect">
                      <a:avLst/>
                    </a:prstGeom>
                    <a:ln>
                      <a:solidFill>
                        <a:schemeClr val="tx1">
                          <a:lumMod val="50000"/>
                          <a:lumOff val="50000"/>
                        </a:schemeClr>
                      </a:solidFill>
                    </a:ln>
                  </pic:spPr>
                </pic:pic>
              </a:graphicData>
            </a:graphic>
          </wp:inline>
        </w:drawing>
      </w:r>
    </w:p>
    <w:p w14:paraId="1A52BC08" w14:textId="2D7C117F" w:rsidR="005426D0" w:rsidRDefault="005426D0" w:rsidP="005426D0">
      <w:pPr>
        <w:pStyle w:val="Heading3"/>
      </w:pPr>
      <w:r>
        <w:t>Feature3</w:t>
      </w:r>
    </w:p>
    <w:p w14:paraId="730440B1" w14:textId="4EBCEC88" w:rsidR="005426D0" w:rsidRDefault="005426D0" w:rsidP="005426D0">
      <w:r w:rsidRPr="009B1212">
        <w:rPr>
          <w:b/>
          <w:bCs/>
        </w:rPr>
        <w:t>Feature</w:t>
      </w:r>
      <w:r>
        <w:t xml:space="preserve">: </w:t>
      </w:r>
      <w:r w:rsidR="009B71B6">
        <w:t>View operation logs in Calendar’s page on a specific day</w:t>
      </w:r>
      <w:r>
        <w:t xml:space="preserve"> </w:t>
      </w:r>
    </w:p>
    <w:p w14:paraId="0532B293" w14:textId="4159A26E" w:rsidR="005426D0" w:rsidRDefault="005426D0" w:rsidP="005426D0">
      <w:proofErr w:type="gramStart"/>
      <w:r>
        <w:t>In order to</w:t>
      </w:r>
      <w:proofErr w:type="gramEnd"/>
      <w:r>
        <w:t xml:space="preserve"> </w:t>
      </w:r>
      <w:r w:rsidR="009B71B6">
        <w:t>get an overview of all operation logs on a certain day</w:t>
      </w:r>
    </w:p>
    <w:p w14:paraId="04F97704" w14:textId="77777777" w:rsidR="005426D0" w:rsidRDefault="005426D0" w:rsidP="005426D0">
      <w:r>
        <w:lastRenderedPageBreak/>
        <w:t>As an admin</w:t>
      </w:r>
    </w:p>
    <w:p w14:paraId="71577E1C" w14:textId="7FC8D137" w:rsidR="005426D0" w:rsidRDefault="005426D0" w:rsidP="005426D0">
      <w:r>
        <w:t xml:space="preserve">I need to be able to </w:t>
      </w:r>
      <w:r w:rsidR="009B71B6">
        <w:t>see a list of operation log files after choosing a specific date</w:t>
      </w:r>
      <w:r>
        <w:t>.</w:t>
      </w:r>
    </w:p>
    <w:p w14:paraId="448DF813" w14:textId="77777777" w:rsidR="005426D0" w:rsidRDefault="005426D0" w:rsidP="005426D0">
      <w:r w:rsidRPr="009B1212">
        <w:rPr>
          <w:b/>
          <w:bCs/>
        </w:rPr>
        <w:t>Scenario</w:t>
      </w:r>
      <w:r>
        <w:t>: I need to add a new task in a checklist.</w:t>
      </w:r>
    </w:p>
    <w:p w14:paraId="1572CD24" w14:textId="665B5F96" w:rsidR="005426D0" w:rsidRDefault="005426D0" w:rsidP="005426D0">
      <w:r>
        <w:t xml:space="preserve">Given: the </w:t>
      </w:r>
      <w:r w:rsidR="00B52B1E">
        <w:t>date I want to check is ‘2021-05-04’</w:t>
      </w:r>
      <w:r>
        <w:t>.</w:t>
      </w:r>
    </w:p>
    <w:p w14:paraId="7034A88E" w14:textId="68E4E2FC" w:rsidR="005426D0" w:rsidRDefault="005426D0" w:rsidP="005426D0">
      <w:r>
        <w:t>When: I click ‘</w:t>
      </w:r>
      <w:r w:rsidR="00B52B1E">
        <w:t>Check’</w:t>
      </w:r>
      <w:r>
        <w:t xml:space="preserve"> button </w:t>
      </w:r>
      <w:r w:rsidR="00B52B1E">
        <w:t>on calendar</w:t>
      </w:r>
      <w:r>
        <w:t xml:space="preserve"> page</w:t>
      </w:r>
    </w:p>
    <w:p w14:paraId="2F333E8E" w14:textId="39BDDD02" w:rsidR="005426D0" w:rsidRDefault="005426D0" w:rsidP="005426D0">
      <w:r>
        <w:t xml:space="preserve">Then I should see </w:t>
      </w:r>
      <w:r w:rsidR="00B52B1E">
        <w:t xml:space="preserve">a list of all operation logs on that day </w:t>
      </w:r>
      <w:r>
        <w:t>on the same page.</w:t>
      </w:r>
    </w:p>
    <w:p w14:paraId="293D2BF6" w14:textId="54FE31AE" w:rsidR="00D31F3E" w:rsidRDefault="004C31FD" w:rsidP="00D31F3E">
      <w:pPr>
        <w:pStyle w:val="Caption"/>
        <w:keepNext/>
        <w:jc w:val="center"/>
      </w:pPr>
      <w:r>
        <w:t>figure 18</w:t>
      </w:r>
      <w:r w:rsidR="00D31F3E">
        <w:t xml:space="preserve">: </w:t>
      </w:r>
      <w:r w:rsidR="00D31F3E" w:rsidRPr="00BE4A96">
        <w:t xml:space="preserve">version2 </w:t>
      </w:r>
      <w:r w:rsidR="00D31F3E">
        <w:t>calendars page1</w:t>
      </w:r>
    </w:p>
    <w:p w14:paraId="57EAD805" w14:textId="77777777" w:rsidR="00D31F3E" w:rsidRDefault="00B52B1E" w:rsidP="00BA710C">
      <w:r>
        <w:rPr>
          <w:noProof/>
        </w:rPr>
        <w:drawing>
          <wp:inline distT="0" distB="0" distL="0" distR="0" wp14:anchorId="12A39D24" wp14:editId="486137B6">
            <wp:extent cx="5731510" cy="3751580"/>
            <wp:effectExtent l="19050" t="19050" r="21590" b="2032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751580"/>
                    </a:xfrm>
                    <a:prstGeom prst="rect">
                      <a:avLst/>
                    </a:prstGeom>
                    <a:ln>
                      <a:solidFill>
                        <a:schemeClr val="tx1">
                          <a:lumMod val="50000"/>
                          <a:lumOff val="50000"/>
                        </a:schemeClr>
                      </a:solidFill>
                    </a:ln>
                  </pic:spPr>
                </pic:pic>
              </a:graphicData>
            </a:graphic>
          </wp:inline>
        </w:drawing>
      </w:r>
    </w:p>
    <w:p w14:paraId="676E2356" w14:textId="6A78B74E" w:rsidR="00D31F3E" w:rsidRDefault="004C31FD" w:rsidP="00D31F3E">
      <w:pPr>
        <w:pStyle w:val="Caption"/>
        <w:keepNext/>
        <w:jc w:val="center"/>
      </w:pPr>
      <w:r>
        <w:lastRenderedPageBreak/>
        <w:t>figure 19</w:t>
      </w:r>
      <w:r w:rsidR="00D31F3E">
        <w:t xml:space="preserve">: </w:t>
      </w:r>
      <w:r w:rsidR="00D31F3E" w:rsidRPr="00901E84">
        <w:t>VERSION2 CALENDARS PAGE</w:t>
      </w:r>
      <w:r w:rsidR="00D31F3E">
        <w:t>2</w:t>
      </w:r>
    </w:p>
    <w:p w14:paraId="38EF51AD" w14:textId="18D5AA16" w:rsidR="000A0E08" w:rsidRDefault="00B52B1E" w:rsidP="00BA710C">
      <w:r>
        <w:rPr>
          <w:noProof/>
        </w:rPr>
        <w:drawing>
          <wp:inline distT="0" distB="0" distL="0" distR="0" wp14:anchorId="590A61C2" wp14:editId="3627ECAD">
            <wp:extent cx="5731510" cy="3540125"/>
            <wp:effectExtent l="19050" t="19050" r="21590" b="22225"/>
            <wp:docPr id="11" name="Picture 1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eam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3540125"/>
                    </a:xfrm>
                    <a:prstGeom prst="rect">
                      <a:avLst/>
                    </a:prstGeom>
                    <a:ln>
                      <a:solidFill>
                        <a:schemeClr val="tx1">
                          <a:lumMod val="50000"/>
                          <a:lumOff val="50000"/>
                        </a:schemeClr>
                      </a:solidFill>
                    </a:ln>
                  </pic:spPr>
                </pic:pic>
              </a:graphicData>
            </a:graphic>
          </wp:inline>
        </w:drawing>
      </w:r>
    </w:p>
    <w:p w14:paraId="501D3D6D" w14:textId="433C81EF" w:rsidR="000A0E08" w:rsidRDefault="009C14A1" w:rsidP="000A0E08">
      <w:pPr>
        <w:pStyle w:val="Heading2"/>
      </w:pPr>
      <w:r>
        <w:t xml:space="preserve"> </w:t>
      </w:r>
      <w:bookmarkStart w:id="27" w:name="_Toc74732958"/>
      <w:r w:rsidR="000A0E08">
        <w:t>Version three</w:t>
      </w:r>
      <w:bookmarkEnd w:id="27"/>
    </w:p>
    <w:p w14:paraId="03517B61" w14:textId="56953BFC" w:rsidR="0099196A" w:rsidRPr="0099196A" w:rsidRDefault="0099196A" w:rsidP="0099196A">
      <w:r>
        <w:t xml:space="preserve">In version three, I wrote </w:t>
      </w:r>
      <w:r w:rsidR="001065DC">
        <w:t xml:space="preserve">the </w:t>
      </w:r>
      <w:r>
        <w:t xml:space="preserve">Laravel API in the back end and React as the front end. I was able to add one more feature that </w:t>
      </w:r>
      <w:r w:rsidR="00574324">
        <w:t>wa</w:t>
      </w:r>
      <w:r>
        <w:t xml:space="preserve">s to upload an image to the task of pre-flight checklist. </w:t>
      </w:r>
    </w:p>
    <w:p w14:paraId="6D3C2E87" w14:textId="181308B7" w:rsidR="000A0E08" w:rsidRDefault="000A0E08" w:rsidP="000A0E08">
      <w:pPr>
        <w:pStyle w:val="Heading3"/>
      </w:pPr>
      <w:r>
        <w:t>Feature1</w:t>
      </w:r>
    </w:p>
    <w:p w14:paraId="38D1DEAA" w14:textId="6A77BD40" w:rsidR="000A0E08" w:rsidRDefault="000A0E08" w:rsidP="000A0E08">
      <w:r w:rsidRPr="009B1212">
        <w:rPr>
          <w:b/>
          <w:bCs/>
        </w:rPr>
        <w:t>Feature</w:t>
      </w:r>
      <w:r>
        <w:t>: Add an image to the pre-flight checklist task</w:t>
      </w:r>
    </w:p>
    <w:p w14:paraId="6657EFB4" w14:textId="31040540" w:rsidR="000A0E08" w:rsidRDefault="000A0E08" w:rsidP="000A0E08">
      <w:proofErr w:type="gramStart"/>
      <w:r>
        <w:t>In order to</w:t>
      </w:r>
      <w:proofErr w:type="gramEnd"/>
      <w:r>
        <w:t xml:space="preserve"> make users easier to understand the task of pre-flight checklist task</w:t>
      </w:r>
    </w:p>
    <w:p w14:paraId="5693C553" w14:textId="77777777" w:rsidR="000A0E08" w:rsidRDefault="000A0E08" w:rsidP="000A0E08">
      <w:r>
        <w:t>As an admin</w:t>
      </w:r>
    </w:p>
    <w:p w14:paraId="7E05E16F" w14:textId="59B2B393" w:rsidR="000A0E08" w:rsidRDefault="000A0E08" w:rsidP="000A0E08">
      <w:r>
        <w:t>I need to be able to add an image to the pre-flight checklist task if necessary.</w:t>
      </w:r>
    </w:p>
    <w:p w14:paraId="42A648D3" w14:textId="1BE9B4C0" w:rsidR="000A0E08" w:rsidRDefault="000A0E08" w:rsidP="000A0E08">
      <w:r w:rsidRPr="009B1212">
        <w:rPr>
          <w:b/>
          <w:bCs/>
        </w:rPr>
        <w:t>Scenario</w:t>
      </w:r>
      <w:r>
        <w:t>: I need to add an image to the task in the pre-flight checklist.</w:t>
      </w:r>
    </w:p>
    <w:p w14:paraId="004496E8" w14:textId="5D203626" w:rsidR="000A0E08" w:rsidRDefault="000A0E08" w:rsidP="000A0E08">
      <w:r>
        <w:t xml:space="preserve">Given: the task </w:t>
      </w:r>
      <w:r w:rsidR="00C108CC">
        <w:t xml:space="preserve">name </w:t>
      </w:r>
      <w:r>
        <w:t xml:space="preserve">is task </w:t>
      </w:r>
      <w:r w:rsidR="00C108CC">
        <w:t>2 and a picture is selected in the file system</w:t>
      </w:r>
      <w:r>
        <w:t>.</w:t>
      </w:r>
    </w:p>
    <w:p w14:paraId="625DE3FF" w14:textId="0FEF0AF3" w:rsidR="000A0E08" w:rsidRDefault="000A0E08" w:rsidP="000A0E08">
      <w:r>
        <w:t>When: I click ‘</w:t>
      </w:r>
      <w:r w:rsidR="00060B1D">
        <w:t>Save’</w:t>
      </w:r>
      <w:r>
        <w:t xml:space="preserve"> button on </w:t>
      </w:r>
      <w:r w:rsidR="00060B1D">
        <w:t>pre-flight checklist</w:t>
      </w:r>
      <w:r>
        <w:t xml:space="preserve"> page</w:t>
      </w:r>
    </w:p>
    <w:p w14:paraId="4BFCD7D9" w14:textId="79BBEA2C" w:rsidR="000A0E08" w:rsidRDefault="000A0E08" w:rsidP="00BA710C">
      <w:r>
        <w:t xml:space="preserve">Then I should see </w:t>
      </w:r>
      <w:r w:rsidR="00060B1D">
        <w:t>the new task with an image is added to the task list</w:t>
      </w:r>
      <w:r>
        <w:t xml:space="preserve"> on the same page.</w:t>
      </w:r>
    </w:p>
    <w:p w14:paraId="42E5AEB5" w14:textId="09AB0E23" w:rsidR="00D31F3E" w:rsidRDefault="004C31FD" w:rsidP="00D31F3E">
      <w:pPr>
        <w:pStyle w:val="Caption"/>
        <w:keepNext/>
        <w:jc w:val="center"/>
      </w:pPr>
      <w:r>
        <w:lastRenderedPageBreak/>
        <w:t>figure 20</w:t>
      </w:r>
      <w:r w:rsidR="00D31F3E">
        <w:t>: version3 pre-flight checklist page1</w:t>
      </w:r>
    </w:p>
    <w:p w14:paraId="672BF39F" w14:textId="77777777" w:rsidR="00C108CC" w:rsidRDefault="00C108CC" w:rsidP="00BA710C">
      <w:r>
        <w:rPr>
          <w:noProof/>
        </w:rPr>
        <w:drawing>
          <wp:inline distT="0" distB="0" distL="0" distR="0" wp14:anchorId="7ADA019B" wp14:editId="765E76C1">
            <wp:extent cx="5731510" cy="2082800"/>
            <wp:effectExtent l="19050" t="19050" r="21590" b="1270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082800"/>
                    </a:xfrm>
                    <a:prstGeom prst="rect">
                      <a:avLst/>
                    </a:prstGeom>
                    <a:ln>
                      <a:solidFill>
                        <a:schemeClr val="bg2">
                          <a:lumMod val="50000"/>
                        </a:schemeClr>
                      </a:solidFill>
                    </a:ln>
                  </pic:spPr>
                </pic:pic>
              </a:graphicData>
            </a:graphic>
          </wp:inline>
        </w:drawing>
      </w:r>
    </w:p>
    <w:p w14:paraId="30A38928" w14:textId="30351402" w:rsidR="00D31F3E" w:rsidRDefault="004C31FD" w:rsidP="00D31F3E">
      <w:pPr>
        <w:pStyle w:val="Caption"/>
        <w:keepNext/>
        <w:jc w:val="center"/>
      </w:pPr>
      <w:r>
        <w:t>figure21</w:t>
      </w:r>
      <w:r w:rsidR="00D31F3E">
        <w:t xml:space="preserve">: </w:t>
      </w:r>
      <w:r w:rsidR="00D31F3E" w:rsidRPr="00895F7B">
        <w:t>VERSION3 PRE-FLIGHT CHECKLIST PAGE</w:t>
      </w:r>
      <w:r w:rsidR="00D31F3E">
        <w:t>2</w:t>
      </w:r>
    </w:p>
    <w:p w14:paraId="2EAAF477" w14:textId="77777777" w:rsidR="00C108CC" w:rsidRDefault="00C108CC" w:rsidP="00BA710C">
      <w:r>
        <w:rPr>
          <w:noProof/>
        </w:rPr>
        <w:drawing>
          <wp:inline distT="0" distB="0" distL="0" distR="0" wp14:anchorId="3534E8C1" wp14:editId="11B1DDE1">
            <wp:extent cx="5731510" cy="2080895"/>
            <wp:effectExtent l="19050" t="19050" r="21590" b="1460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2080895"/>
                    </a:xfrm>
                    <a:prstGeom prst="rect">
                      <a:avLst/>
                    </a:prstGeom>
                    <a:ln>
                      <a:solidFill>
                        <a:schemeClr val="bg2">
                          <a:lumMod val="50000"/>
                        </a:schemeClr>
                      </a:solidFill>
                    </a:ln>
                  </pic:spPr>
                </pic:pic>
              </a:graphicData>
            </a:graphic>
          </wp:inline>
        </w:drawing>
      </w:r>
    </w:p>
    <w:p w14:paraId="4CEF4EBD" w14:textId="322ABD19" w:rsidR="00D31F3E" w:rsidRDefault="004C31FD" w:rsidP="004C31FD">
      <w:pPr>
        <w:pStyle w:val="Caption"/>
        <w:keepNext/>
        <w:jc w:val="center"/>
      </w:pPr>
      <w:r>
        <w:t>figure 22</w:t>
      </w:r>
      <w:r w:rsidR="00D31F3E">
        <w:t xml:space="preserve">: </w:t>
      </w:r>
      <w:r w:rsidR="00D31F3E" w:rsidRPr="001A0DD6">
        <w:t>version3 pre-flight checklist page</w:t>
      </w:r>
      <w:r w:rsidR="00D31F3E">
        <w:t>3</w:t>
      </w:r>
    </w:p>
    <w:p w14:paraId="636FBC4F" w14:textId="1C2E1366" w:rsidR="00C108CC" w:rsidRDefault="00C108CC" w:rsidP="00BA710C">
      <w:r>
        <w:rPr>
          <w:noProof/>
        </w:rPr>
        <w:drawing>
          <wp:inline distT="0" distB="0" distL="0" distR="0" wp14:anchorId="73E49C31" wp14:editId="0738AC82">
            <wp:extent cx="5731510" cy="2337435"/>
            <wp:effectExtent l="19050" t="19050" r="21590" b="2476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2337435"/>
                    </a:xfrm>
                    <a:prstGeom prst="rect">
                      <a:avLst/>
                    </a:prstGeom>
                    <a:ln>
                      <a:solidFill>
                        <a:schemeClr val="bg2">
                          <a:lumMod val="50000"/>
                        </a:schemeClr>
                      </a:solidFill>
                    </a:ln>
                  </pic:spPr>
                </pic:pic>
              </a:graphicData>
            </a:graphic>
          </wp:inline>
        </w:drawing>
      </w:r>
    </w:p>
    <w:p w14:paraId="42408039" w14:textId="7372FF3F" w:rsidR="001065DC" w:rsidRDefault="00AA468F" w:rsidP="00AA468F">
      <w:pPr>
        <w:pStyle w:val="Heading2"/>
      </w:pPr>
      <w:bookmarkStart w:id="28" w:name="_Toc74732959"/>
      <w:r>
        <w:t>Problems encountered</w:t>
      </w:r>
      <w:bookmarkEnd w:id="28"/>
    </w:p>
    <w:p w14:paraId="28FD3FEE" w14:textId="475AF70D" w:rsidR="00631323" w:rsidRDefault="00631323" w:rsidP="00BA710C">
      <w:r>
        <w:t xml:space="preserve">Everything was under control when I </w:t>
      </w:r>
      <w:r w:rsidR="00DE0729">
        <w:t>received</w:t>
      </w:r>
      <w:r>
        <w:t xml:space="preserve"> the requirements from AS</w:t>
      </w:r>
      <w:r w:rsidR="00DE0729">
        <w:t xml:space="preserve"> at first</w:t>
      </w:r>
      <w:r>
        <w:t xml:space="preserve">. I got most of </w:t>
      </w:r>
      <w:r w:rsidR="00F55AB9">
        <w:t xml:space="preserve">the </w:t>
      </w:r>
      <w:r>
        <w:t>things done within three weeks.</w:t>
      </w:r>
      <w:r w:rsidR="00DE0729">
        <w:t xml:space="preserve"> Challenges emerged when I started version two and three as there were more details in some of the features or new skills needed.</w:t>
      </w:r>
    </w:p>
    <w:p w14:paraId="2677E337" w14:textId="3157D1BE" w:rsidR="00F55AB9" w:rsidRDefault="00F55AB9" w:rsidP="00F55AB9">
      <w:pPr>
        <w:pStyle w:val="ListParagraph"/>
        <w:numPr>
          <w:ilvl w:val="0"/>
          <w:numId w:val="45"/>
        </w:numPr>
      </w:pPr>
      <w:r w:rsidRPr="00F55AB9">
        <w:lastRenderedPageBreak/>
        <w:t>In version two, I needed to create a new operation form with the user’s airport information displayed in the dropdown menu, for example, flight paths, drones, and pilots</w:t>
      </w:r>
      <w:r w:rsidR="00574324">
        <w:t xml:space="preserve"> available in that airport</w:t>
      </w:r>
      <w:r w:rsidRPr="00F55AB9">
        <w:t>. This function requir</w:t>
      </w:r>
      <w:r w:rsidR="00574324">
        <w:t>ed</w:t>
      </w:r>
      <w:r w:rsidRPr="00F55AB9">
        <w:t xml:space="preserve"> models of User, Airport, Drone, Flight Path and Support Crew and ma</w:t>
      </w:r>
      <w:r w:rsidR="00574324">
        <w:t>d</w:t>
      </w:r>
      <w:r w:rsidRPr="00F55AB9">
        <w:t>e the entity-relationship complicated. I was a bit reluctant to move forward as I did not know where to start. I encouraged myself maybe design an ER diagram first to help me clear my mind.</w:t>
      </w:r>
    </w:p>
    <w:p w14:paraId="71B9C837" w14:textId="61E4321D" w:rsidR="00D31F3E" w:rsidRDefault="004C31FD" w:rsidP="00D31F3E">
      <w:pPr>
        <w:pStyle w:val="Caption"/>
        <w:keepNext/>
        <w:jc w:val="center"/>
      </w:pPr>
      <w:r>
        <w:t>figure 23</w:t>
      </w:r>
      <w:r w:rsidR="00D31F3E">
        <w:t xml:space="preserve">: </w:t>
      </w:r>
      <w:r w:rsidR="00574324">
        <w:t xml:space="preserve">Part of </w:t>
      </w:r>
      <w:r w:rsidR="00D31F3E">
        <w:t>version2 ER diagram</w:t>
      </w:r>
    </w:p>
    <w:p w14:paraId="3DB12736" w14:textId="12B6FBC4" w:rsidR="002065B7" w:rsidRDefault="002065B7" w:rsidP="00D31F3E">
      <w:pPr>
        <w:ind w:left="360"/>
        <w:jc w:val="center"/>
      </w:pPr>
      <w:r>
        <w:rPr>
          <w:noProof/>
        </w:rPr>
        <w:drawing>
          <wp:inline distT="0" distB="0" distL="0" distR="0" wp14:anchorId="61CCB5E1" wp14:editId="0BB34DDE">
            <wp:extent cx="2698840" cy="4019550"/>
            <wp:effectExtent l="19050" t="19050" r="25400" b="19050"/>
            <wp:docPr id="104" name="Picture 10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711058" cy="4037748"/>
                    </a:xfrm>
                    <a:prstGeom prst="rect">
                      <a:avLst/>
                    </a:prstGeom>
                    <a:ln>
                      <a:solidFill>
                        <a:schemeClr val="tx1">
                          <a:lumMod val="50000"/>
                          <a:lumOff val="50000"/>
                        </a:schemeClr>
                      </a:solidFill>
                    </a:ln>
                  </pic:spPr>
                </pic:pic>
              </a:graphicData>
            </a:graphic>
          </wp:inline>
        </w:drawing>
      </w:r>
    </w:p>
    <w:p w14:paraId="10E540B5" w14:textId="0DE643C2" w:rsidR="002065B7" w:rsidRDefault="002065B7" w:rsidP="002065B7">
      <w:pPr>
        <w:ind w:left="360"/>
      </w:pPr>
      <w:r>
        <w:t>After that</w:t>
      </w:r>
      <w:r w:rsidR="00F55AB9">
        <w:t>,</w:t>
      </w:r>
      <w:r>
        <w:t xml:space="preserve"> I tried to </w:t>
      </w:r>
      <w:r w:rsidR="00F55AB9">
        <w:t>write a to-do list which was much easier than coding.</w:t>
      </w:r>
    </w:p>
    <w:p w14:paraId="79203E16" w14:textId="37B29F3B" w:rsidR="00D31F3E" w:rsidRDefault="004C31FD" w:rsidP="00D31F3E">
      <w:pPr>
        <w:pStyle w:val="Caption"/>
        <w:keepNext/>
        <w:jc w:val="center"/>
      </w:pPr>
      <w:r>
        <w:lastRenderedPageBreak/>
        <w:t>figure 24</w:t>
      </w:r>
      <w:r w:rsidR="00D31F3E">
        <w:t>: version2 to-do list-1</w:t>
      </w:r>
    </w:p>
    <w:p w14:paraId="7AB92C5E" w14:textId="512B8D50" w:rsidR="00F55AB9" w:rsidRDefault="00F55AB9" w:rsidP="00D31F3E">
      <w:pPr>
        <w:ind w:left="360"/>
        <w:jc w:val="center"/>
      </w:pPr>
      <w:r>
        <w:rPr>
          <w:noProof/>
        </w:rPr>
        <w:drawing>
          <wp:inline distT="0" distB="0" distL="0" distR="0" wp14:anchorId="491F47FB" wp14:editId="5019392E">
            <wp:extent cx="5707875" cy="3459780"/>
            <wp:effectExtent l="19050" t="19050" r="26670" b="26670"/>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07875" cy="3459780"/>
                    </a:xfrm>
                    <a:prstGeom prst="rect">
                      <a:avLst/>
                    </a:prstGeom>
                    <a:ln>
                      <a:solidFill>
                        <a:schemeClr val="tx1">
                          <a:lumMod val="50000"/>
                          <a:lumOff val="50000"/>
                        </a:schemeClr>
                      </a:solidFill>
                    </a:ln>
                  </pic:spPr>
                </pic:pic>
              </a:graphicData>
            </a:graphic>
          </wp:inline>
        </w:drawing>
      </w:r>
    </w:p>
    <w:p w14:paraId="35044E1F" w14:textId="10DA5E8E" w:rsidR="00D31F3E" w:rsidRDefault="004C31FD" w:rsidP="00D31F3E">
      <w:pPr>
        <w:pStyle w:val="Caption"/>
        <w:keepNext/>
        <w:jc w:val="center"/>
      </w:pPr>
      <w:r>
        <w:t>figure 25</w:t>
      </w:r>
      <w:r w:rsidR="00D31F3E">
        <w:t xml:space="preserve">: </w:t>
      </w:r>
      <w:r w:rsidR="00D31F3E" w:rsidRPr="00AD0AF0">
        <w:t>VERSION2 TO-DO LIST-</w:t>
      </w:r>
      <w:r w:rsidR="00D31F3E">
        <w:t>2</w:t>
      </w:r>
    </w:p>
    <w:p w14:paraId="0ED91EE4" w14:textId="5E70FF8D" w:rsidR="00F55AB9" w:rsidRDefault="00F55AB9" w:rsidP="002065B7">
      <w:pPr>
        <w:ind w:left="360"/>
      </w:pPr>
      <w:r>
        <w:rPr>
          <w:noProof/>
        </w:rPr>
        <w:drawing>
          <wp:inline distT="0" distB="0" distL="0" distR="0" wp14:anchorId="09E39727" wp14:editId="7B2A64B1">
            <wp:extent cx="3558848" cy="3917019"/>
            <wp:effectExtent l="19050" t="19050" r="22860" b="26670"/>
            <wp:docPr id="106" name="Picture 1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Graphical user interface, text,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558848" cy="3917019"/>
                    </a:xfrm>
                    <a:prstGeom prst="rect">
                      <a:avLst/>
                    </a:prstGeom>
                    <a:ln>
                      <a:solidFill>
                        <a:schemeClr val="tx1">
                          <a:lumMod val="50000"/>
                          <a:lumOff val="50000"/>
                        </a:schemeClr>
                      </a:solidFill>
                    </a:ln>
                  </pic:spPr>
                </pic:pic>
              </a:graphicData>
            </a:graphic>
          </wp:inline>
        </w:drawing>
      </w:r>
    </w:p>
    <w:p w14:paraId="460BBD1F" w14:textId="07C49294" w:rsidR="00F55AB9" w:rsidRDefault="00F55AB9" w:rsidP="00F55AB9">
      <w:pPr>
        <w:ind w:left="360"/>
      </w:pPr>
      <w:r>
        <w:t>What I did next was much more natural, just following the steps. I realized that when I broke a big problem into smaller pieces, I was less stressful, and the problem will be solved inevitably.</w:t>
      </w:r>
    </w:p>
    <w:p w14:paraId="17FDB8D2" w14:textId="7F25AC96" w:rsidR="001841BF" w:rsidRDefault="001841BF" w:rsidP="001841BF">
      <w:pPr>
        <w:pStyle w:val="ListParagraph"/>
        <w:numPr>
          <w:ilvl w:val="0"/>
          <w:numId w:val="45"/>
        </w:numPr>
      </w:pPr>
      <w:r w:rsidRPr="001841BF">
        <w:lastRenderedPageBreak/>
        <w:t xml:space="preserve">The other problem I encountered was when I learned how to configure the Laravel file to connect with React app. I found the documentation of Laravel and skimmed through it. Copied and pasted some of the code to my file. However, the code was broken. I got stuck there for four days </w:t>
      </w:r>
      <w:r w:rsidR="00574324">
        <w:t>kept</w:t>
      </w:r>
      <w:r w:rsidRPr="001841BF">
        <w:t xml:space="preserve"> receiving all sorts of status code except 200. I knew that I could not solve this problem if I was lazy to read through the documentation and understand what it was talking about. The problem was solved after I read the documentation and did some other research. What I learned here was reading the documentation was hard, but it works.</w:t>
      </w:r>
    </w:p>
    <w:p w14:paraId="1DB6FB84" w14:textId="2E9715E6" w:rsidR="00AA468F" w:rsidRDefault="00AA468F" w:rsidP="00F55AB9">
      <w:pPr>
        <w:ind w:left="360"/>
      </w:pPr>
      <w:r>
        <w:t xml:space="preserve">There </w:t>
      </w:r>
      <w:r w:rsidR="00574324">
        <w:t>were</w:t>
      </w:r>
      <w:r>
        <w:t xml:space="preserve"> many moments that I thought I was going to give up about a certain feature. Now I realize that those uncertainties </w:t>
      </w:r>
      <w:r w:rsidR="00631323">
        <w:t>were</w:t>
      </w:r>
      <w:r>
        <w:t xml:space="preserve"> the </w:t>
      </w:r>
      <w:r w:rsidR="00631323">
        <w:t>places where I broke my limits</w:t>
      </w:r>
      <w:r>
        <w:t xml:space="preserve"> </w:t>
      </w:r>
      <w:r w:rsidR="00631323">
        <w:t>after I sticked to them and found a solution.</w:t>
      </w:r>
      <w:r>
        <w:t xml:space="preserve"> </w:t>
      </w:r>
      <w:r w:rsidR="00631323">
        <w:t>The problem-solving journey made the project fascinated to me.</w:t>
      </w:r>
    </w:p>
    <w:p w14:paraId="75EE6CFC" w14:textId="2AEF87FB" w:rsidR="005620F4" w:rsidRDefault="005620F4" w:rsidP="00BA710C">
      <w:r>
        <w:br w:type="page"/>
      </w:r>
    </w:p>
    <w:p w14:paraId="34C399CB" w14:textId="33F856AB" w:rsidR="005620F4" w:rsidRDefault="005620F4" w:rsidP="00E238C3">
      <w:pPr>
        <w:pStyle w:val="Heading1"/>
      </w:pPr>
      <w:bookmarkStart w:id="29" w:name="_Toc74732960"/>
      <w:r>
        <w:lastRenderedPageBreak/>
        <w:t xml:space="preserve">Risk </w:t>
      </w:r>
      <w:r w:rsidRPr="008719AB">
        <w:t>Management</w:t>
      </w:r>
      <w:bookmarkEnd w:id="29"/>
    </w:p>
    <w:p w14:paraId="6B385C96" w14:textId="77777777" w:rsidR="00897AE0" w:rsidRDefault="00897AE0" w:rsidP="00897AE0">
      <w:pPr>
        <w:rPr>
          <w:b/>
          <w:bCs/>
        </w:rPr>
      </w:pPr>
      <w:r w:rsidRPr="00897AE0">
        <w:t>Choose or develop a risk management tool is very important to evaluate how risky the project is at different stages. If those risks can be identified earlier and prevented from happening, the chances of achieving the final goal will be increased. This section will discuss various risks that can happen in this project. Justify the tool I am going to use to manage risks. I will also review the risk management and what can be improved in the future.</w:t>
      </w:r>
    </w:p>
    <w:p w14:paraId="247C13BC" w14:textId="2E361109" w:rsidR="005620F4" w:rsidRDefault="005620F4" w:rsidP="00897AE0">
      <w:pPr>
        <w:pStyle w:val="Heading2"/>
      </w:pPr>
      <w:bookmarkStart w:id="30" w:name="_Toc74732961"/>
      <w:r w:rsidRPr="008719AB">
        <w:t>Approach</w:t>
      </w:r>
      <w:bookmarkEnd w:id="30"/>
    </w:p>
    <w:p w14:paraId="4D04BE27" w14:textId="6EFD09B2" w:rsidR="00123A74" w:rsidRDefault="00A27B62" w:rsidP="00232F97">
      <w:r>
        <w:t>For risk management process, four areas</w:t>
      </w:r>
      <w:r w:rsidR="0059695C">
        <w:t xml:space="preserve"> are</w:t>
      </w:r>
      <w:r>
        <w:t xml:space="preserve"> involved in: risk assessment, risk reduction, risk tracking and risk reporting</w:t>
      </w:r>
      <w:sdt>
        <w:sdtPr>
          <w:id w:val="-1623834102"/>
          <w:citation/>
        </w:sdtPr>
        <w:sdtEndPr/>
        <w:sdtContent>
          <w:r w:rsidR="00365588">
            <w:fldChar w:fldCharType="begin"/>
          </w:r>
          <w:r w:rsidR="00365588">
            <w:rPr>
              <w:lang w:val="en-US"/>
            </w:rPr>
            <w:instrText xml:space="preserve"> CITATION Tho04 \l 1033 </w:instrText>
          </w:r>
          <w:r w:rsidR="00365588">
            <w:fldChar w:fldCharType="separate"/>
          </w:r>
          <w:r w:rsidR="00722F13">
            <w:rPr>
              <w:noProof/>
              <w:lang w:val="en-US"/>
            </w:rPr>
            <w:t xml:space="preserve"> (Thomsett, 2004)</w:t>
          </w:r>
          <w:r w:rsidR="00365588">
            <w:fldChar w:fldCharType="end"/>
          </w:r>
        </w:sdtContent>
      </w:sdt>
      <w:r>
        <w:t>. I will explain each area as below:</w:t>
      </w:r>
    </w:p>
    <w:p w14:paraId="6C41963C" w14:textId="254E2B6E" w:rsidR="00922A21" w:rsidRDefault="00A27B62" w:rsidP="008719AB">
      <w:pPr>
        <w:pStyle w:val="Heading3"/>
      </w:pPr>
      <w:r>
        <w:t>R</w:t>
      </w:r>
      <w:r w:rsidR="00922A21">
        <w:t>isk</w:t>
      </w:r>
      <w:r>
        <w:t xml:space="preserve"> </w:t>
      </w:r>
      <w:r w:rsidRPr="008719AB">
        <w:t>assessment</w:t>
      </w:r>
    </w:p>
    <w:p w14:paraId="42E4D388" w14:textId="01A67691" w:rsidR="00A27B62" w:rsidRDefault="00A27B62" w:rsidP="00232F97">
      <w:r>
        <w:t xml:space="preserve">According to </w:t>
      </w:r>
      <w:proofErr w:type="spellStart"/>
      <w:r>
        <w:t>Thomsett</w:t>
      </w:r>
      <w:proofErr w:type="spellEnd"/>
      <w:r>
        <w:t xml:space="preserve">, there five generic types of risk: project risk, business risk, benefit-realization risk, support risk and personal risk </w:t>
      </w:r>
      <w:sdt>
        <w:sdtPr>
          <w:id w:val="-1673948453"/>
          <w:citation/>
        </w:sdtPr>
        <w:sdtEndPr/>
        <w:sdtContent>
          <w:r w:rsidR="007E384F">
            <w:fldChar w:fldCharType="begin"/>
          </w:r>
          <w:r w:rsidR="007E384F">
            <w:rPr>
              <w:lang w:val="en-US"/>
            </w:rPr>
            <w:instrText xml:space="preserve"> CITATION Leh07 \l 1033 </w:instrText>
          </w:r>
          <w:r w:rsidR="007E384F">
            <w:fldChar w:fldCharType="separate"/>
          </w:r>
          <w:r w:rsidR="00722F13">
            <w:rPr>
              <w:noProof/>
              <w:lang w:val="en-US"/>
            </w:rPr>
            <w:t>(Lehman, 2007)</w:t>
          </w:r>
          <w:r w:rsidR="007E384F">
            <w:fldChar w:fldCharType="end"/>
          </w:r>
        </w:sdtContent>
      </w:sdt>
      <w:r>
        <w:t xml:space="preserve">. </w:t>
      </w:r>
      <w:r w:rsidR="00027083">
        <w:t>I will analyse Pyper Vision Web app project based on those five types of risk.</w:t>
      </w:r>
    </w:p>
    <w:p w14:paraId="0D1B129E" w14:textId="1D497F2D" w:rsidR="00027083" w:rsidRDefault="00027083" w:rsidP="00232F97">
      <w:r w:rsidRPr="00E03C22">
        <w:rPr>
          <w:b/>
          <w:bCs/>
        </w:rPr>
        <w:t>Project risks</w:t>
      </w:r>
      <w:r>
        <w:t xml:space="preserve">: </w:t>
      </w:r>
      <w:r w:rsidR="009E342C">
        <w:t xml:space="preserve">these could be risks that result in the project </w:t>
      </w:r>
      <w:r w:rsidR="005D30CA">
        <w:t xml:space="preserve">itself </w:t>
      </w:r>
      <w:r w:rsidR="009E342C">
        <w:t>failure</w:t>
      </w:r>
      <w:sdt>
        <w:sdtPr>
          <w:id w:val="2105063139"/>
          <w:citation/>
        </w:sdtPr>
        <w:sdtEndPr/>
        <w:sdtContent>
          <w:r w:rsidR="007E384F">
            <w:fldChar w:fldCharType="begin"/>
          </w:r>
          <w:r w:rsidR="007E384F">
            <w:rPr>
              <w:lang w:val="en-US"/>
            </w:rPr>
            <w:instrText xml:space="preserve"> CITATION Leh07 \l 1033 </w:instrText>
          </w:r>
          <w:r w:rsidR="007E384F">
            <w:fldChar w:fldCharType="separate"/>
          </w:r>
          <w:r w:rsidR="00722F13">
            <w:rPr>
              <w:noProof/>
              <w:lang w:val="en-US"/>
            </w:rPr>
            <w:t xml:space="preserve"> (Lehman, 2007)</w:t>
          </w:r>
          <w:r w:rsidR="007E384F">
            <w:fldChar w:fldCharType="end"/>
          </w:r>
        </w:sdtContent>
      </w:sdt>
      <w:r w:rsidR="009E342C">
        <w:t xml:space="preserve">. </w:t>
      </w:r>
      <w:r>
        <w:t xml:space="preserve">Pyper Vision is a start-up </w:t>
      </w:r>
      <w:r w:rsidR="0055417E">
        <w:t>company,</w:t>
      </w:r>
      <w:r>
        <w:t xml:space="preserve"> and they</w:t>
      </w:r>
      <w:r w:rsidR="0055417E">
        <w:t xml:space="preserve"> tend to implement many features in a limited time range. Within a small team, that can be a risk due to lack of time.</w:t>
      </w:r>
    </w:p>
    <w:p w14:paraId="0EEFD779" w14:textId="585D0A28" w:rsidR="00362079" w:rsidRDefault="0055417E" w:rsidP="00232F97">
      <w:r w:rsidRPr="00E03C22">
        <w:rPr>
          <w:b/>
          <w:bCs/>
        </w:rPr>
        <w:t>Business risks</w:t>
      </w:r>
      <w:r>
        <w:t xml:space="preserve">: </w:t>
      </w:r>
      <w:r w:rsidR="00E03C22">
        <w:t>these could be low quality IT product bringing negative impact to the business</w:t>
      </w:r>
      <w:sdt>
        <w:sdtPr>
          <w:id w:val="1327249425"/>
          <w:citation/>
        </w:sdtPr>
        <w:sdtEndPr/>
        <w:sdtContent>
          <w:r w:rsidR="007E384F">
            <w:fldChar w:fldCharType="begin"/>
          </w:r>
          <w:r w:rsidR="007E384F">
            <w:rPr>
              <w:lang w:val="en-US"/>
            </w:rPr>
            <w:instrText xml:space="preserve"> CITATION Leh07 \l 1033 </w:instrText>
          </w:r>
          <w:r w:rsidR="007E384F">
            <w:fldChar w:fldCharType="separate"/>
          </w:r>
          <w:r w:rsidR="00722F13">
            <w:rPr>
              <w:noProof/>
              <w:lang w:val="en-US"/>
            </w:rPr>
            <w:t xml:space="preserve"> (Lehman, 2007)</w:t>
          </w:r>
          <w:r w:rsidR="007E384F">
            <w:fldChar w:fldCharType="end"/>
          </w:r>
        </w:sdtContent>
      </w:sdt>
      <w:r w:rsidR="00E03C22">
        <w:t xml:space="preserve">. </w:t>
      </w:r>
      <w:r>
        <w:t xml:space="preserve">Pyper Vision final product might be working with high volume of data every day. </w:t>
      </w:r>
      <w:r w:rsidR="00362079">
        <w:t xml:space="preserve">If the web app is low quality, it may return wrong results, in which business would risk </w:t>
      </w:r>
      <w:r w:rsidR="00E03C22">
        <w:t xml:space="preserve">in </w:t>
      </w:r>
      <w:r w:rsidR="00362079">
        <w:t>losing customers.</w:t>
      </w:r>
    </w:p>
    <w:p w14:paraId="6993FAF3" w14:textId="1BA5B321" w:rsidR="0055417E" w:rsidRDefault="00362079" w:rsidP="00232F97">
      <w:r w:rsidRPr="00E03C22">
        <w:rPr>
          <w:b/>
          <w:bCs/>
        </w:rPr>
        <w:t>Benefit-realization risks</w:t>
      </w:r>
      <w:r>
        <w:t xml:space="preserve">: </w:t>
      </w:r>
      <w:r w:rsidR="009E342C">
        <w:t>these</w:t>
      </w:r>
      <w:r>
        <w:t xml:space="preserve"> </w:t>
      </w:r>
      <w:r w:rsidR="009E342C">
        <w:t>could be</w:t>
      </w:r>
      <w:r>
        <w:t xml:space="preserve"> risks that result in the business not getting expecting benefits from the project</w:t>
      </w:r>
      <w:sdt>
        <w:sdtPr>
          <w:id w:val="-210957090"/>
          <w:citation/>
        </w:sdtPr>
        <w:sdtEndPr/>
        <w:sdtContent>
          <w:r w:rsidR="007E384F">
            <w:fldChar w:fldCharType="begin"/>
          </w:r>
          <w:r w:rsidR="007E384F">
            <w:rPr>
              <w:lang w:val="en-US"/>
            </w:rPr>
            <w:instrText xml:space="preserve"> CITATION Leh07 \l 1033 </w:instrText>
          </w:r>
          <w:r w:rsidR="007E384F">
            <w:fldChar w:fldCharType="separate"/>
          </w:r>
          <w:r w:rsidR="00722F13">
            <w:rPr>
              <w:noProof/>
              <w:lang w:val="en-US"/>
            </w:rPr>
            <w:t xml:space="preserve"> (Lehman, 2007)</w:t>
          </w:r>
          <w:r w:rsidR="007E384F">
            <w:fldChar w:fldCharType="end"/>
          </w:r>
        </w:sdtContent>
      </w:sdt>
      <w:r>
        <w:t xml:space="preserve">. This can happen when </w:t>
      </w:r>
      <w:r w:rsidR="009E342C">
        <w:t>change-management component is not in place</w:t>
      </w:r>
      <w:sdt>
        <w:sdtPr>
          <w:id w:val="818308018"/>
          <w:citation/>
        </w:sdtPr>
        <w:sdtEndPr/>
        <w:sdtContent>
          <w:r w:rsidR="007E384F">
            <w:fldChar w:fldCharType="begin"/>
          </w:r>
          <w:r w:rsidR="007E384F">
            <w:rPr>
              <w:lang w:val="en-US"/>
            </w:rPr>
            <w:instrText xml:space="preserve"> CITATION Leh07 \l 1033 </w:instrText>
          </w:r>
          <w:r w:rsidR="007E384F">
            <w:fldChar w:fldCharType="separate"/>
          </w:r>
          <w:r w:rsidR="00722F13">
            <w:rPr>
              <w:noProof/>
              <w:lang w:val="en-US"/>
            </w:rPr>
            <w:t xml:space="preserve"> (Lehman, 2007)</w:t>
          </w:r>
          <w:r w:rsidR="007E384F">
            <w:fldChar w:fldCharType="end"/>
          </w:r>
        </w:sdtContent>
      </w:sdt>
      <w:r w:rsidR="009E342C">
        <w:t>.</w:t>
      </w:r>
      <w:r w:rsidR="0055417E">
        <w:t xml:space="preserve"> </w:t>
      </w:r>
      <w:r w:rsidR="009E342C">
        <w:t xml:space="preserve">Pyper Vision might face this risk as this is a new product and </w:t>
      </w:r>
      <w:r w:rsidR="005D30CA">
        <w:t xml:space="preserve">new </w:t>
      </w:r>
      <w:r w:rsidR="009E342C">
        <w:t xml:space="preserve">requirements can </w:t>
      </w:r>
      <w:r w:rsidR="005D30CA">
        <w:t>come out</w:t>
      </w:r>
      <w:r w:rsidR="009E342C">
        <w:t xml:space="preserve"> easily without letting development team up to date or fully understand.</w:t>
      </w:r>
      <w:r w:rsidR="005D30CA">
        <w:t xml:space="preserve"> The final product might not fit all business requirements.</w:t>
      </w:r>
    </w:p>
    <w:p w14:paraId="10557A94" w14:textId="3AA66C7F" w:rsidR="00E03C22" w:rsidRDefault="00E03C22" w:rsidP="00232F97">
      <w:r w:rsidRPr="00E03C22">
        <w:rPr>
          <w:b/>
          <w:bCs/>
        </w:rPr>
        <w:t>Support risks</w:t>
      </w:r>
      <w:r>
        <w:t>: if a project is taking more resource than the organization can afford, the project is in risk</w:t>
      </w:r>
      <w:sdt>
        <w:sdtPr>
          <w:id w:val="-1395187499"/>
          <w:citation/>
        </w:sdtPr>
        <w:sdtEndPr/>
        <w:sdtContent>
          <w:r w:rsidR="007E384F">
            <w:fldChar w:fldCharType="begin"/>
          </w:r>
          <w:r w:rsidR="007E384F">
            <w:rPr>
              <w:lang w:val="en-US"/>
            </w:rPr>
            <w:instrText xml:space="preserve"> CITATION Leh07 \l 1033 </w:instrText>
          </w:r>
          <w:r w:rsidR="007E384F">
            <w:fldChar w:fldCharType="separate"/>
          </w:r>
          <w:r w:rsidR="00722F13">
            <w:rPr>
              <w:noProof/>
              <w:lang w:val="en-US"/>
            </w:rPr>
            <w:t xml:space="preserve"> (Lehman, 2007)</w:t>
          </w:r>
          <w:r w:rsidR="007E384F">
            <w:fldChar w:fldCharType="end"/>
          </w:r>
        </w:sdtContent>
      </w:sdt>
      <w:r>
        <w:t>. Pyper Vision web app is a</w:t>
      </w:r>
      <w:r w:rsidR="005028C5">
        <w:t xml:space="preserve"> relatively</w:t>
      </w:r>
      <w:r>
        <w:t xml:space="preserve"> small project without costing much</w:t>
      </w:r>
      <w:r w:rsidR="005028C5">
        <w:t xml:space="preserve"> money</w:t>
      </w:r>
      <w:r>
        <w:t xml:space="preserve"> to implement. </w:t>
      </w:r>
      <w:r w:rsidR="005028C5">
        <w:t xml:space="preserve">However, the supporting team is small as well. If I get sick or could not working on the project temporarily, it </w:t>
      </w:r>
      <w:r w:rsidR="00657DFC">
        <w:t>will</w:t>
      </w:r>
      <w:r w:rsidR="005028C5">
        <w:t xml:space="preserve"> result in the project running out time for </w:t>
      </w:r>
      <w:r w:rsidR="00657DFC">
        <w:t>development</w:t>
      </w:r>
      <w:r w:rsidR="005028C5">
        <w:t>.</w:t>
      </w:r>
    </w:p>
    <w:p w14:paraId="15620FCD" w14:textId="4CD41118" w:rsidR="00E03C22" w:rsidRDefault="00E03C22" w:rsidP="00232F97">
      <w:r w:rsidRPr="00E03C22">
        <w:rPr>
          <w:b/>
          <w:bCs/>
        </w:rPr>
        <w:t>Personal risks</w:t>
      </w:r>
      <w:r>
        <w:t xml:space="preserve">: </w:t>
      </w:r>
      <w:r w:rsidR="00657DFC">
        <w:t xml:space="preserve">these could be risks to </w:t>
      </w:r>
      <w:r w:rsidR="006D46E7">
        <w:t>developers’</w:t>
      </w:r>
      <w:r w:rsidR="00657DFC">
        <w:t xml:space="preserve"> own career or life if the project fails</w:t>
      </w:r>
      <w:sdt>
        <w:sdtPr>
          <w:id w:val="-1470047136"/>
          <w:citation/>
        </w:sdtPr>
        <w:sdtEndPr/>
        <w:sdtContent>
          <w:r w:rsidR="007E384F">
            <w:fldChar w:fldCharType="begin"/>
          </w:r>
          <w:r w:rsidR="007E384F">
            <w:rPr>
              <w:lang w:val="en-US"/>
            </w:rPr>
            <w:instrText xml:space="preserve"> CITATION Leh07 \l 1033 </w:instrText>
          </w:r>
          <w:r w:rsidR="007E384F">
            <w:fldChar w:fldCharType="separate"/>
          </w:r>
          <w:r w:rsidR="00722F13">
            <w:rPr>
              <w:noProof/>
              <w:lang w:val="en-US"/>
            </w:rPr>
            <w:t xml:space="preserve"> (Lehman, 2007)</w:t>
          </w:r>
          <w:r w:rsidR="007E384F">
            <w:fldChar w:fldCharType="end"/>
          </w:r>
        </w:sdtContent>
      </w:sdt>
      <w:r w:rsidR="00657DFC">
        <w:t xml:space="preserve">. I could eliminate this risk at moment as this </w:t>
      </w:r>
      <w:r w:rsidR="003446CE">
        <w:t xml:space="preserve">is </w:t>
      </w:r>
      <w:r w:rsidR="00657DFC">
        <w:t>my first intern project and I can benefit a lot from it.</w:t>
      </w:r>
    </w:p>
    <w:p w14:paraId="37FCB171" w14:textId="2C60BD2B" w:rsidR="00657DFC" w:rsidRDefault="00E07E4E" w:rsidP="008719AB">
      <w:pPr>
        <w:pStyle w:val="Heading3"/>
      </w:pPr>
      <w:r>
        <w:t>R</w:t>
      </w:r>
      <w:r w:rsidR="00657DFC">
        <w:t>isk reduction</w:t>
      </w:r>
    </w:p>
    <w:p w14:paraId="3824FE01" w14:textId="653F4DE0" w:rsidR="00657DFC" w:rsidRPr="00657DFC" w:rsidRDefault="00657DFC" w:rsidP="00657DFC">
      <w:r>
        <w:t>I will use</w:t>
      </w:r>
      <w:r w:rsidR="00897AE0">
        <w:t xml:space="preserve"> the</w:t>
      </w:r>
      <w:r>
        <w:t xml:space="preserve"> risk mitigation strategy and contingency plan to reduce those risks identified above. Refer to the risk management table in </w:t>
      </w:r>
      <w:r w:rsidR="00E07E4E">
        <w:t>Appendix</w:t>
      </w:r>
      <w:r>
        <w:t xml:space="preserve"> B for</w:t>
      </w:r>
      <w:r w:rsidR="00E07E4E">
        <w:t xml:space="preserve"> more</w:t>
      </w:r>
      <w:r>
        <w:t xml:space="preserve"> </w:t>
      </w:r>
      <w:r w:rsidR="00E07E4E">
        <w:t>information.</w:t>
      </w:r>
    </w:p>
    <w:p w14:paraId="1BCF9942" w14:textId="12813E68" w:rsidR="00657DFC" w:rsidRDefault="00E07E4E" w:rsidP="008719AB">
      <w:pPr>
        <w:pStyle w:val="Heading3"/>
      </w:pPr>
      <w:r>
        <w:t>R</w:t>
      </w:r>
      <w:r w:rsidR="00657DFC">
        <w:t>isk tracking</w:t>
      </w:r>
    </w:p>
    <w:p w14:paraId="70525C22" w14:textId="5EC96598" w:rsidR="00E07E4E" w:rsidRDefault="007765F8" w:rsidP="00E07E4E">
      <w:r>
        <w:t xml:space="preserve">I chose to use the Microsoft risk management template as the tool to track the risks in this project. </w:t>
      </w:r>
    </w:p>
    <w:p w14:paraId="6432D085" w14:textId="21FCF4C1" w:rsidR="009C7BC7" w:rsidRDefault="004C31FD" w:rsidP="009C7BC7">
      <w:pPr>
        <w:pStyle w:val="Caption"/>
        <w:keepNext/>
        <w:jc w:val="center"/>
      </w:pPr>
      <w:r>
        <w:lastRenderedPageBreak/>
        <w:t>figure 26</w:t>
      </w:r>
      <w:r w:rsidR="009C7BC7">
        <w:t>: risk assessment example</w:t>
      </w:r>
    </w:p>
    <w:p w14:paraId="1C7FF931" w14:textId="116186A7" w:rsidR="004C2775" w:rsidRDefault="004C2775" w:rsidP="00D31F3E">
      <w:pPr>
        <w:jc w:val="center"/>
      </w:pPr>
      <w:r>
        <w:rPr>
          <w:noProof/>
        </w:rPr>
        <w:drawing>
          <wp:inline distT="0" distB="0" distL="0" distR="0" wp14:anchorId="65776C0A" wp14:editId="11DE3556">
            <wp:extent cx="5731510" cy="2211070"/>
            <wp:effectExtent l="19050" t="19050" r="21590" b="17780"/>
            <wp:docPr id="25" name="Picture 2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211070"/>
                    </a:xfrm>
                    <a:prstGeom prst="rect">
                      <a:avLst/>
                    </a:prstGeom>
                    <a:ln>
                      <a:solidFill>
                        <a:schemeClr val="bg2">
                          <a:lumMod val="50000"/>
                        </a:schemeClr>
                      </a:solidFill>
                    </a:ln>
                  </pic:spPr>
                </pic:pic>
              </a:graphicData>
            </a:graphic>
          </wp:inline>
        </w:drawing>
      </w:r>
    </w:p>
    <w:p w14:paraId="791AEAA4" w14:textId="0B524140" w:rsidR="004C2775" w:rsidRDefault="004C2775" w:rsidP="004C2775">
      <w:r>
        <w:t>Explaining of Probability, Impact and Exposure</w:t>
      </w:r>
    </w:p>
    <w:p w14:paraId="2D201AEF" w14:textId="26395FE3" w:rsidR="009C7BC7" w:rsidRDefault="009C7BC7" w:rsidP="009C7BC7">
      <w:pPr>
        <w:pStyle w:val="Caption"/>
        <w:keepNext/>
        <w:jc w:val="center"/>
      </w:pPr>
      <w:r>
        <w:t xml:space="preserve">Table </w:t>
      </w:r>
      <w:r w:rsidR="004C31FD">
        <w:t>5</w:t>
      </w:r>
      <w:r>
        <w:t>: explaining of probability, impact and exposure</w:t>
      </w:r>
    </w:p>
    <w:tbl>
      <w:tblPr>
        <w:tblStyle w:val="GridTable6Colorful-Accent5"/>
        <w:tblW w:w="0" w:type="auto"/>
        <w:jc w:val="center"/>
        <w:tblLook w:val="04A0" w:firstRow="1" w:lastRow="0" w:firstColumn="1" w:lastColumn="0" w:noHBand="0" w:noVBand="1"/>
      </w:tblPr>
      <w:tblGrid>
        <w:gridCol w:w="1129"/>
        <w:gridCol w:w="2477"/>
        <w:gridCol w:w="1067"/>
        <w:gridCol w:w="2539"/>
        <w:gridCol w:w="1804"/>
      </w:tblGrid>
      <w:tr w:rsidR="004C2775" w14:paraId="265F408E" w14:textId="77777777" w:rsidTr="0049486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606" w:type="dxa"/>
            <w:gridSpan w:val="2"/>
          </w:tcPr>
          <w:p w14:paraId="18A88F31" w14:textId="77777777" w:rsidR="004C2775" w:rsidRDefault="004C2775" w:rsidP="0049486B">
            <w:r>
              <w:t>Probability</w:t>
            </w:r>
          </w:p>
        </w:tc>
        <w:tc>
          <w:tcPr>
            <w:tcW w:w="3606" w:type="dxa"/>
            <w:gridSpan w:val="2"/>
          </w:tcPr>
          <w:p w14:paraId="1589F6C9" w14:textId="77777777" w:rsidR="004C2775" w:rsidRDefault="004C2775" w:rsidP="0049486B">
            <w:pPr>
              <w:cnfStyle w:val="100000000000" w:firstRow="1" w:lastRow="0" w:firstColumn="0" w:lastColumn="0" w:oddVBand="0" w:evenVBand="0" w:oddHBand="0" w:evenHBand="0" w:firstRowFirstColumn="0" w:firstRowLastColumn="0" w:lastRowFirstColumn="0" w:lastRowLastColumn="0"/>
            </w:pPr>
            <w:r>
              <w:t>Impact</w:t>
            </w:r>
          </w:p>
        </w:tc>
        <w:tc>
          <w:tcPr>
            <w:tcW w:w="1804" w:type="dxa"/>
          </w:tcPr>
          <w:p w14:paraId="68CD4865" w14:textId="77777777" w:rsidR="004C2775" w:rsidRDefault="004C2775" w:rsidP="0049486B">
            <w:pPr>
              <w:cnfStyle w:val="100000000000" w:firstRow="1" w:lastRow="0" w:firstColumn="0" w:lastColumn="0" w:oddVBand="0" w:evenVBand="0" w:oddHBand="0" w:evenHBand="0" w:firstRowFirstColumn="0" w:firstRowLastColumn="0" w:lastRowFirstColumn="0" w:lastRowLastColumn="0"/>
            </w:pPr>
            <w:r>
              <w:t>Exposure</w:t>
            </w:r>
          </w:p>
        </w:tc>
      </w:tr>
      <w:tr w:rsidR="004C2775" w14:paraId="63C4D34B" w14:textId="77777777" w:rsidTr="004948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2F3C56B6" w14:textId="77777777" w:rsidR="004C2775" w:rsidRDefault="004C2775" w:rsidP="0049486B">
            <w:pPr>
              <w:jc w:val="center"/>
            </w:pPr>
            <w:r>
              <w:t>1-30%</w:t>
            </w:r>
          </w:p>
        </w:tc>
        <w:tc>
          <w:tcPr>
            <w:tcW w:w="2477" w:type="dxa"/>
            <w:shd w:val="clear" w:color="auto" w:fill="auto"/>
          </w:tcPr>
          <w:p w14:paraId="38D756C4" w14:textId="77777777" w:rsidR="004C2775" w:rsidRDefault="004C2775" w:rsidP="0049486B">
            <w:pPr>
              <w:cnfStyle w:val="000000100000" w:firstRow="0" w:lastRow="0" w:firstColumn="0" w:lastColumn="0" w:oddVBand="0" w:evenVBand="0" w:oddHBand="1" w:evenHBand="0" w:firstRowFirstColumn="0" w:firstRowLastColumn="0" w:lastRowFirstColumn="0" w:lastRowLastColumn="0"/>
            </w:pPr>
            <w:r>
              <w:t>Low likelihood of occurrence</w:t>
            </w:r>
          </w:p>
        </w:tc>
        <w:tc>
          <w:tcPr>
            <w:tcW w:w="1067" w:type="dxa"/>
            <w:vAlign w:val="center"/>
          </w:tcPr>
          <w:p w14:paraId="38285E18" w14:textId="77777777" w:rsidR="004C2775" w:rsidRDefault="004C2775" w:rsidP="0049486B">
            <w:pPr>
              <w:jc w:val="center"/>
              <w:cnfStyle w:val="000000100000" w:firstRow="0" w:lastRow="0" w:firstColumn="0" w:lastColumn="0" w:oddVBand="0" w:evenVBand="0" w:oddHBand="1" w:evenHBand="0" w:firstRowFirstColumn="0" w:firstRowLastColumn="0" w:lastRowFirstColumn="0" w:lastRowLastColumn="0"/>
            </w:pPr>
            <w:r>
              <w:t>1-3</w:t>
            </w:r>
          </w:p>
        </w:tc>
        <w:tc>
          <w:tcPr>
            <w:tcW w:w="2539" w:type="dxa"/>
            <w:shd w:val="clear" w:color="auto" w:fill="auto"/>
          </w:tcPr>
          <w:p w14:paraId="7FAE7DBB" w14:textId="77777777" w:rsidR="004C2775" w:rsidRDefault="004C2775" w:rsidP="0049486B">
            <w:pPr>
              <w:cnfStyle w:val="000000100000" w:firstRow="0" w:lastRow="0" w:firstColumn="0" w:lastColumn="0" w:oddVBand="0" w:evenVBand="0" w:oddHBand="1" w:evenHBand="0" w:firstRowFirstColumn="0" w:firstRowLastColumn="0" w:lastRowFirstColumn="0" w:lastRowLastColumn="0"/>
            </w:pPr>
            <w:r>
              <w:t>The risk is low on project success</w:t>
            </w:r>
          </w:p>
        </w:tc>
        <w:tc>
          <w:tcPr>
            <w:tcW w:w="1804" w:type="dxa"/>
            <w:vMerge w:val="restart"/>
          </w:tcPr>
          <w:p w14:paraId="641A65EB" w14:textId="77777777" w:rsidR="004C2775" w:rsidRDefault="004C2775" w:rsidP="0049486B">
            <w:pPr>
              <w:cnfStyle w:val="000000100000" w:firstRow="0" w:lastRow="0" w:firstColumn="0" w:lastColumn="0" w:oddVBand="0" w:evenVBand="0" w:oddHBand="1" w:evenHBand="0" w:firstRowFirstColumn="0" w:firstRowLastColumn="0" w:lastRowFirstColumn="0" w:lastRowLastColumn="0"/>
            </w:pPr>
            <w:r>
              <w:t xml:space="preserve">The result is computed as Probability x Impact. Sorting this column to get the biggest risks after entering all risks. </w:t>
            </w:r>
          </w:p>
        </w:tc>
      </w:tr>
      <w:tr w:rsidR="004C2775" w14:paraId="545F02BC" w14:textId="77777777" w:rsidTr="0049486B">
        <w:trPr>
          <w:jc w:val="center"/>
        </w:trPr>
        <w:tc>
          <w:tcPr>
            <w:cnfStyle w:val="001000000000" w:firstRow="0" w:lastRow="0" w:firstColumn="1" w:lastColumn="0" w:oddVBand="0" w:evenVBand="0" w:oddHBand="0" w:evenHBand="0" w:firstRowFirstColumn="0" w:firstRowLastColumn="0" w:lastRowFirstColumn="0" w:lastRowLastColumn="0"/>
            <w:tcW w:w="1129" w:type="dxa"/>
            <w:shd w:val="clear" w:color="auto" w:fill="DEEAF6" w:themeFill="accent5" w:themeFillTint="33"/>
            <w:vAlign w:val="center"/>
          </w:tcPr>
          <w:p w14:paraId="10EAC5CE" w14:textId="77777777" w:rsidR="004C2775" w:rsidRDefault="004C2775" w:rsidP="0049486B">
            <w:pPr>
              <w:jc w:val="center"/>
            </w:pPr>
            <w:r>
              <w:t>40-70%</w:t>
            </w:r>
          </w:p>
        </w:tc>
        <w:tc>
          <w:tcPr>
            <w:tcW w:w="2477" w:type="dxa"/>
            <w:shd w:val="clear" w:color="auto" w:fill="auto"/>
          </w:tcPr>
          <w:p w14:paraId="19B33659" w14:textId="77777777" w:rsidR="004C2775" w:rsidRDefault="004C2775" w:rsidP="0049486B">
            <w:pPr>
              <w:cnfStyle w:val="000000000000" w:firstRow="0" w:lastRow="0" w:firstColumn="0" w:lastColumn="0" w:oddVBand="0" w:evenVBand="0" w:oddHBand="0" w:evenHBand="0" w:firstRowFirstColumn="0" w:firstRowLastColumn="0" w:lastRowFirstColumn="0" w:lastRowLastColumn="0"/>
            </w:pPr>
            <w:r>
              <w:t>Medium likelihood of occurrence</w:t>
            </w:r>
          </w:p>
        </w:tc>
        <w:tc>
          <w:tcPr>
            <w:tcW w:w="1067" w:type="dxa"/>
            <w:shd w:val="clear" w:color="auto" w:fill="DEEAF6" w:themeFill="accent5" w:themeFillTint="33"/>
            <w:vAlign w:val="center"/>
          </w:tcPr>
          <w:p w14:paraId="0B38A4E4" w14:textId="77777777" w:rsidR="004C2775" w:rsidRDefault="004C2775" w:rsidP="0049486B">
            <w:pPr>
              <w:jc w:val="center"/>
              <w:cnfStyle w:val="000000000000" w:firstRow="0" w:lastRow="0" w:firstColumn="0" w:lastColumn="0" w:oddVBand="0" w:evenVBand="0" w:oddHBand="0" w:evenHBand="0" w:firstRowFirstColumn="0" w:firstRowLastColumn="0" w:lastRowFirstColumn="0" w:lastRowLastColumn="0"/>
            </w:pPr>
            <w:r>
              <w:t>4-7</w:t>
            </w:r>
          </w:p>
        </w:tc>
        <w:tc>
          <w:tcPr>
            <w:tcW w:w="2539" w:type="dxa"/>
            <w:shd w:val="clear" w:color="auto" w:fill="auto"/>
          </w:tcPr>
          <w:p w14:paraId="171A66EB" w14:textId="77777777" w:rsidR="004C2775" w:rsidRDefault="004C2775" w:rsidP="0049486B">
            <w:pPr>
              <w:cnfStyle w:val="000000000000" w:firstRow="0" w:lastRow="0" w:firstColumn="0" w:lastColumn="0" w:oddVBand="0" w:evenVBand="0" w:oddHBand="0" w:evenHBand="0" w:firstRowFirstColumn="0" w:firstRowLastColumn="0" w:lastRowFirstColumn="0" w:lastRowLastColumn="0"/>
            </w:pPr>
            <w:r>
              <w:t>The risk is medium on project success</w:t>
            </w:r>
          </w:p>
        </w:tc>
        <w:tc>
          <w:tcPr>
            <w:tcW w:w="1804" w:type="dxa"/>
            <w:vMerge/>
          </w:tcPr>
          <w:p w14:paraId="6AEAFFAA" w14:textId="77777777" w:rsidR="004C2775" w:rsidRDefault="004C2775" w:rsidP="0049486B">
            <w:pPr>
              <w:cnfStyle w:val="000000000000" w:firstRow="0" w:lastRow="0" w:firstColumn="0" w:lastColumn="0" w:oddVBand="0" w:evenVBand="0" w:oddHBand="0" w:evenHBand="0" w:firstRowFirstColumn="0" w:firstRowLastColumn="0" w:lastRowFirstColumn="0" w:lastRowLastColumn="0"/>
            </w:pPr>
          </w:p>
        </w:tc>
      </w:tr>
      <w:tr w:rsidR="004C2775" w14:paraId="34C0B302" w14:textId="77777777" w:rsidTr="0049486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9" w:type="dxa"/>
            <w:vAlign w:val="center"/>
          </w:tcPr>
          <w:p w14:paraId="5BF8C860" w14:textId="77777777" w:rsidR="004C2775" w:rsidRDefault="004C2775" w:rsidP="0049486B">
            <w:pPr>
              <w:jc w:val="center"/>
            </w:pPr>
            <w:r>
              <w:t>70-99%</w:t>
            </w:r>
          </w:p>
        </w:tc>
        <w:tc>
          <w:tcPr>
            <w:tcW w:w="2477" w:type="dxa"/>
            <w:shd w:val="clear" w:color="auto" w:fill="auto"/>
          </w:tcPr>
          <w:p w14:paraId="722C0228" w14:textId="77777777" w:rsidR="004C2775" w:rsidRDefault="004C2775" w:rsidP="0049486B">
            <w:pPr>
              <w:cnfStyle w:val="000000100000" w:firstRow="0" w:lastRow="0" w:firstColumn="0" w:lastColumn="0" w:oddVBand="0" w:evenVBand="0" w:oddHBand="1" w:evenHBand="0" w:firstRowFirstColumn="0" w:firstRowLastColumn="0" w:lastRowFirstColumn="0" w:lastRowLastColumn="0"/>
            </w:pPr>
            <w:r>
              <w:t>High likelihood of occurrence</w:t>
            </w:r>
          </w:p>
        </w:tc>
        <w:tc>
          <w:tcPr>
            <w:tcW w:w="1067" w:type="dxa"/>
            <w:vAlign w:val="center"/>
          </w:tcPr>
          <w:p w14:paraId="1D5BBF54" w14:textId="77777777" w:rsidR="004C2775" w:rsidRDefault="004C2775" w:rsidP="0049486B">
            <w:pPr>
              <w:jc w:val="center"/>
              <w:cnfStyle w:val="000000100000" w:firstRow="0" w:lastRow="0" w:firstColumn="0" w:lastColumn="0" w:oddVBand="0" w:evenVBand="0" w:oddHBand="1" w:evenHBand="0" w:firstRowFirstColumn="0" w:firstRowLastColumn="0" w:lastRowFirstColumn="0" w:lastRowLastColumn="0"/>
            </w:pPr>
            <w:r>
              <w:t>8-10</w:t>
            </w:r>
          </w:p>
        </w:tc>
        <w:tc>
          <w:tcPr>
            <w:tcW w:w="2539" w:type="dxa"/>
            <w:shd w:val="clear" w:color="auto" w:fill="auto"/>
          </w:tcPr>
          <w:p w14:paraId="63C7CAA9" w14:textId="77777777" w:rsidR="004C2775" w:rsidRDefault="004C2775" w:rsidP="0049486B">
            <w:pPr>
              <w:cnfStyle w:val="000000100000" w:firstRow="0" w:lastRow="0" w:firstColumn="0" w:lastColumn="0" w:oddVBand="0" w:evenVBand="0" w:oddHBand="1" w:evenHBand="0" w:firstRowFirstColumn="0" w:firstRowLastColumn="0" w:lastRowFirstColumn="0" w:lastRowLastColumn="0"/>
            </w:pPr>
            <w:r>
              <w:t>The risk is high on project success</w:t>
            </w:r>
          </w:p>
        </w:tc>
        <w:tc>
          <w:tcPr>
            <w:tcW w:w="1804" w:type="dxa"/>
            <w:vMerge/>
          </w:tcPr>
          <w:p w14:paraId="02B6AABC" w14:textId="77777777" w:rsidR="004C2775" w:rsidRDefault="004C2775" w:rsidP="0049486B">
            <w:pPr>
              <w:cnfStyle w:val="000000100000" w:firstRow="0" w:lastRow="0" w:firstColumn="0" w:lastColumn="0" w:oddVBand="0" w:evenVBand="0" w:oddHBand="1" w:evenHBand="0" w:firstRowFirstColumn="0" w:firstRowLastColumn="0" w:lastRowFirstColumn="0" w:lastRowLastColumn="0"/>
            </w:pPr>
          </w:p>
        </w:tc>
      </w:tr>
    </w:tbl>
    <w:p w14:paraId="1ECE08EC" w14:textId="77777777" w:rsidR="004C2775" w:rsidRDefault="004C2775" w:rsidP="004C2775"/>
    <w:p w14:paraId="3B3653B0" w14:textId="77777777" w:rsidR="00897AE0" w:rsidRPr="00897AE0" w:rsidRDefault="00897AE0" w:rsidP="00897AE0">
      <w:r w:rsidRPr="00897AE0">
        <w:t>Explaining the rest of the columns</w:t>
      </w:r>
    </w:p>
    <w:p w14:paraId="2E354EA5" w14:textId="77777777" w:rsidR="00897AE0" w:rsidRPr="00897AE0" w:rsidRDefault="00897AE0" w:rsidP="00897AE0">
      <w:r w:rsidRPr="00897AE0">
        <w:t xml:space="preserve">The </w:t>
      </w:r>
      <w:r w:rsidRPr="00897AE0">
        <w:rPr>
          <w:b/>
          <w:bCs/>
        </w:rPr>
        <w:t>risk statement</w:t>
      </w:r>
      <w:r w:rsidRPr="00897AE0">
        <w:t xml:space="preserve"> mainly describes the risk and is composed of Condition and Consequence columns. </w:t>
      </w:r>
      <w:r w:rsidRPr="00897AE0">
        <w:rPr>
          <w:b/>
          <w:bCs/>
        </w:rPr>
        <w:t>Condition</w:t>
      </w:r>
      <w:r w:rsidRPr="00897AE0">
        <w:t xml:space="preserve"> column defines the condition that may cause the risk. The </w:t>
      </w:r>
      <w:r w:rsidRPr="00897AE0">
        <w:rPr>
          <w:b/>
          <w:bCs/>
        </w:rPr>
        <w:t>consequence</w:t>
      </w:r>
      <w:r w:rsidRPr="00897AE0">
        <w:t xml:space="preserve"> column defines the potential consequences of this risk.</w:t>
      </w:r>
    </w:p>
    <w:p w14:paraId="4E16E343" w14:textId="77777777" w:rsidR="00897AE0" w:rsidRPr="00897AE0" w:rsidRDefault="00897AE0" w:rsidP="00897AE0">
      <w:r w:rsidRPr="00897AE0">
        <w:t xml:space="preserve">The </w:t>
      </w:r>
      <w:r w:rsidRPr="00897AE0">
        <w:rPr>
          <w:b/>
          <w:bCs/>
        </w:rPr>
        <w:t>Mitigation</w:t>
      </w:r>
      <w:r w:rsidRPr="00897AE0">
        <w:t xml:space="preserve"> column provides a plan of how to avoid this risk from happening or reduce the impact on the delivery of the result.</w:t>
      </w:r>
    </w:p>
    <w:p w14:paraId="5F195A94" w14:textId="77777777" w:rsidR="00897AE0" w:rsidRPr="00897AE0" w:rsidRDefault="00897AE0" w:rsidP="00897AE0">
      <w:r w:rsidRPr="00897AE0">
        <w:t xml:space="preserve">The </w:t>
      </w:r>
      <w:r w:rsidRPr="00897AE0">
        <w:rPr>
          <w:b/>
          <w:bCs/>
        </w:rPr>
        <w:t>Contingency</w:t>
      </w:r>
      <w:r w:rsidRPr="00897AE0">
        <w:t xml:space="preserve"> column is used to design some backup plans if the risk becomes reality.</w:t>
      </w:r>
    </w:p>
    <w:p w14:paraId="6AB4C66A" w14:textId="63E6D7D4" w:rsidR="00897AE0" w:rsidRPr="00897AE0" w:rsidRDefault="00897AE0" w:rsidP="00897AE0">
      <w:r w:rsidRPr="00897AE0">
        <w:t xml:space="preserve">The </w:t>
      </w:r>
      <w:r w:rsidRPr="00897AE0">
        <w:rPr>
          <w:b/>
          <w:bCs/>
        </w:rPr>
        <w:t>Trigger</w:t>
      </w:r>
      <w:r w:rsidRPr="00897AE0">
        <w:t xml:space="preserve"> column identifies the time or a situation that prompts me to start </w:t>
      </w:r>
      <w:r>
        <w:t>the</w:t>
      </w:r>
      <w:r w:rsidRPr="00897AE0">
        <w:t xml:space="preserve"> contingency plan. This column enables me to respond to the risk in time.</w:t>
      </w:r>
    </w:p>
    <w:p w14:paraId="55372E17" w14:textId="16AA72DF" w:rsidR="00657DFC" w:rsidRDefault="00897AE0" w:rsidP="00897AE0">
      <w:r w:rsidRPr="00897AE0">
        <w:t>The reason that I am using the current risk management tool is that it incorporates risk analyses and control in one table. Also, it allows ranking the priority of the risks by calculating the impact and probability of every risk. The high-risk factors will be listed on top. I would keep this table updated if any new risk identified and will use this tool to re-evaluate the project every week.</w:t>
      </w:r>
      <w:r>
        <w:t xml:space="preserve"> Risk</w:t>
      </w:r>
      <w:r w:rsidR="00657DFC">
        <w:t xml:space="preserve"> reporting</w:t>
      </w:r>
    </w:p>
    <w:p w14:paraId="342BFB24" w14:textId="76F6D6A5" w:rsidR="007765F8" w:rsidRDefault="00752F36" w:rsidP="00897AE0">
      <w:r>
        <w:t xml:space="preserve">Using the risk management table as reference reporting to industry supervisor and academic supervisor about risk management </w:t>
      </w:r>
      <w:r w:rsidR="004C2775">
        <w:t>when necessary</w:t>
      </w:r>
      <w:r>
        <w:t>.</w:t>
      </w:r>
    </w:p>
    <w:p w14:paraId="76956256" w14:textId="61C4B0DE" w:rsidR="00C05DFA" w:rsidRDefault="00C05DFA" w:rsidP="00C05DFA">
      <w:pPr>
        <w:pStyle w:val="Heading3"/>
      </w:pPr>
      <w:r>
        <w:lastRenderedPageBreak/>
        <w:t xml:space="preserve">Review of risk </w:t>
      </w:r>
      <w:r w:rsidR="001F2C66">
        <w:t>management</w:t>
      </w:r>
    </w:p>
    <w:p w14:paraId="744CC4DD" w14:textId="77D82427" w:rsidR="00C05DFA" w:rsidRDefault="00C05DFA" w:rsidP="00752F36">
      <w:r>
        <w:t>There are a few lessons I learnt during the risk management process:</w:t>
      </w:r>
    </w:p>
    <w:p w14:paraId="30E3AB21" w14:textId="3F3E7383" w:rsidR="00897AE0" w:rsidRDefault="00897AE0" w:rsidP="00C05DFA">
      <w:pPr>
        <w:pStyle w:val="ListParagraph"/>
        <w:numPr>
          <w:ilvl w:val="0"/>
          <w:numId w:val="40"/>
        </w:numPr>
      </w:pPr>
      <w:r w:rsidRPr="00897AE0">
        <w:t>I</w:t>
      </w:r>
      <w:r w:rsidR="00574324" w:rsidRPr="00574324">
        <w:t xml:space="preserve"> did well at the first two versions to minimize the risk as I kept reminding myself that if there were too many requirements, try to identify the most important ones and test early to find if I could build them. Rationalize to the IS and AS why I was going to build or not build any features</w:t>
      </w:r>
      <w:r w:rsidRPr="00897AE0">
        <w:t>.</w:t>
      </w:r>
    </w:p>
    <w:p w14:paraId="174A576C" w14:textId="207CD3FD" w:rsidR="00897AE0" w:rsidRDefault="00897AE0" w:rsidP="00C05DFA">
      <w:pPr>
        <w:pStyle w:val="ListParagraph"/>
        <w:numPr>
          <w:ilvl w:val="0"/>
          <w:numId w:val="40"/>
        </w:numPr>
      </w:pPr>
      <w:r w:rsidRPr="00897AE0">
        <w:t xml:space="preserve">I </w:t>
      </w:r>
      <w:r w:rsidR="000C6F0D" w:rsidRPr="000C6F0D">
        <w:t xml:space="preserve">deliberated to increase the risk by using React framework as I wanted to learn a new skill. The results proved that I did not make much progress at the end of version three. It was all right for this capstone project as I had version two to back me up. However, it would bring an extremely bad impact to a real project by using a new language. I should avoid that if I ever </w:t>
      </w:r>
      <w:proofErr w:type="gramStart"/>
      <w:r w:rsidR="000C6F0D" w:rsidRPr="000C6F0D">
        <w:t>have to</w:t>
      </w:r>
      <w:proofErr w:type="gramEnd"/>
      <w:r w:rsidR="000C6F0D" w:rsidRPr="000C6F0D">
        <w:t xml:space="preserve"> build an app by myself</w:t>
      </w:r>
      <w:r w:rsidRPr="00897AE0">
        <w:t>.</w:t>
      </w:r>
    </w:p>
    <w:p w14:paraId="15572EC3" w14:textId="09BB8050" w:rsidR="00385BD9" w:rsidRPr="00752F36" w:rsidRDefault="000C6F0D" w:rsidP="00C05DFA">
      <w:pPr>
        <w:pStyle w:val="ListParagraph"/>
        <w:numPr>
          <w:ilvl w:val="0"/>
          <w:numId w:val="40"/>
        </w:numPr>
      </w:pPr>
      <w:r w:rsidRPr="000C6F0D">
        <w:t>I did not review the low risk through the project much as I thought it was fine to ignore them. However, in the real project, I should eliminate that idea as the situation can be more complex than a capstone project at school and even low risk can get bad result financially</w:t>
      </w:r>
      <w:r w:rsidR="00385BD9">
        <w:t xml:space="preserve">. </w:t>
      </w:r>
    </w:p>
    <w:p w14:paraId="43793E4D" w14:textId="065514C0" w:rsidR="005620F4" w:rsidRPr="005620F4" w:rsidRDefault="005620F4" w:rsidP="00E238C3">
      <w:pPr>
        <w:pStyle w:val="Heading2"/>
      </w:pPr>
      <w:bookmarkStart w:id="31" w:name="_Toc74732962"/>
      <w:r>
        <w:t xml:space="preserve">Risk </w:t>
      </w:r>
      <w:r w:rsidR="00B32687">
        <w:t xml:space="preserve">Management </w:t>
      </w:r>
      <w:r>
        <w:t>Table</w:t>
      </w:r>
      <w:bookmarkEnd w:id="31"/>
    </w:p>
    <w:p w14:paraId="502AA391" w14:textId="3EB348EB" w:rsidR="00922A21" w:rsidRDefault="00922A21" w:rsidP="00232F97">
      <w:r>
        <w:t xml:space="preserve">Refer </w:t>
      </w:r>
      <w:r w:rsidR="001763D7">
        <w:t xml:space="preserve">to </w:t>
      </w:r>
      <w:r>
        <w:t>the</w:t>
      </w:r>
      <w:r w:rsidR="007765F8">
        <w:t xml:space="preserve"> latest risk assessment for the project as </w:t>
      </w:r>
      <w:r w:rsidR="00D61158">
        <w:t>of</w:t>
      </w:r>
      <w:r w:rsidR="008007B1">
        <w:t xml:space="preserve"> 24 May 2021</w:t>
      </w:r>
      <w:r w:rsidR="00C2480D">
        <w:t xml:space="preserve"> detailed</w:t>
      </w:r>
      <w:r>
        <w:t xml:space="preserve"> in Appendix B.</w:t>
      </w:r>
    </w:p>
    <w:p w14:paraId="3E69150A" w14:textId="27E2A9AF" w:rsidR="005620F4" w:rsidRDefault="005620F4" w:rsidP="00232F97">
      <w:r>
        <w:br w:type="page"/>
      </w:r>
    </w:p>
    <w:p w14:paraId="5265306B" w14:textId="03B528FF" w:rsidR="005620F4" w:rsidRDefault="005620F4" w:rsidP="00E238C3">
      <w:pPr>
        <w:pStyle w:val="Heading1"/>
      </w:pPr>
      <w:bookmarkStart w:id="32" w:name="_Toc74732963"/>
      <w:r>
        <w:lastRenderedPageBreak/>
        <w:t>Quality Assurance</w:t>
      </w:r>
      <w:bookmarkEnd w:id="32"/>
    </w:p>
    <w:p w14:paraId="61C4F092" w14:textId="6ED9C8D2" w:rsidR="0093245D" w:rsidRDefault="001D1109" w:rsidP="00232F97">
      <w:r>
        <w:t xml:space="preserve">Quality assurance takes care of all project management process to make sure they are conducted in </w:t>
      </w:r>
      <w:r w:rsidR="007F62B7">
        <w:t xml:space="preserve">a </w:t>
      </w:r>
      <w:r>
        <w:t>certain manner</w:t>
      </w:r>
      <w:r w:rsidR="006D4F1A">
        <w:t xml:space="preserve"> </w:t>
      </w:r>
      <w:sdt>
        <w:sdtPr>
          <w:id w:val="65380188"/>
          <w:citation/>
        </w:sdtPr>
        <w:sdtEndPr/>
        <w:sdtContent>
          <w:r w:rsidR="00D43CB6">
            <w:fldChar w:fldCharType="begin"/>
          </w:r>
          <w:r w:rsidR="00D43CB6">
            <w:rPr>
              <w:lang w:val="en-US"/>
            </w:rPr>
            <w:instrText xml:space="preserve"> CITATION Tas11 \l 1033 </w:instrText>
          </w:r>
          <w:r w:rsidR="00D43CB6">
            <w:fldChar w:fldCharType="separate"/>
          </w:r>
          <w:r w:rsidR="00722F13">
            <w:rPr>
              <w:noProof/>
              <w:lang w:val="en-US"/>
            </w:rPr>
            <w:t>(Tasmanian Government, 2011)</w:t>
          </w:r>
          <w:r w:rsidR="00D43CB6">
            <w:fldChar w:fldCharType="end"/>
          </w:r>
        </w:sdtContent>
      </w:sdt>
      <w:r>
        <w:t xml:space="preserve">. The level of quality in </w:t>
      </w:r>
      <w:r w:rsidR="007F62B7">
        <w:t xml:space="preserve">the </w:t>
      </w:r>
      <w:r>
        <w:t>Pyper Vision web app project is defined by</w:t>
      </w:r>
      <w:r w:rsidR="006D4F1A">
        <w:t xml:space="preserve"> stakeholders</w:t>
      </w:r>
      <w:r w:rsidR="00A11901">
        <w:t>. In this section, I will describe the process</w:t>
      </w:r>
      <w:r w:rsidR="006D4F1A">
        <w:t xml:space="preserve"> to be </w:t>
      </w:r>
      <w:r w:rsidR="00CB23B3">
        <w:t>conducted</w:t>
      </w:r>
      <w:r w:rsidR="006D4F1A">
        <w:t xml:space="preserve"> to ensure project quality.</w:t>
      </w:r>
      <w:r w:rsidR="00385BD9">
        <w:t xml:space="preserve"> I will also review the quality assurance plan and what can be improved in the future.</w:t>
      </w:r>
    </w:p>
    <w:p w14:paraId="2E0BCCE0" w14:textId="524AC314" w:rsidR="00C85066" w:rsidRDefault="00C85066" w:rsidP="00C85066">
      <w:pPr>
        <w:pStyle w:val="Heading2"/>
      </w:pPr>
      <w:bookmarkStart w:id="33" w:name="_Toc74732964"/>
      <w:r>
        <w:t>Approach</w:t>
      </w:r>
      <w:bookmarkEnd w:id="33"/>
    </w:p>
    <w:p w14:paraId="59F30BFC" w14:textId="405C739A" w:rsidR="0093245D" w:rsidRDefault="00AF7E21" w:rsidP="008719AB">
      <w:pPr>
        <w:pStyle w:val="Heading3"/>
      </w:pPr>
      <w:r>
        <w:t>Preparation</w:t>
      </w:r>
    </w:p>
    <w:p w14:paraId="35CBB77C" w14:textId="46C4FE9F" w:rsidR="0023386B" w:rsidRDefault="00C129BA" w:rsidP="0023386B">
      <w:r>
        <w:t>Gather the requirements of the project and ensure the stakeholders agree with the deliverables and level of quality assurance is needed</w:t>
      </w:r>
      <w:sdt>
        <w:sdtPr>
          <w:id w:val="183794363"/>
          <w:citation/>
        </w:sdtPr>
        <w:sdtEndPr/>
        <w:sdtContent>
          <w:r w:rsidR="00D43CB6">
            <w:fldChar w:fldCharType="begin"/>
          </w:r>
          <w:r w:rsidR="00D43CB6">
            <w:rPr>
              <w:lang w:val="en-US"/>
            </w:rPr>
            <w:instrText xml:space="preserve"> CITATION Tas11 \l 1033 </w:instrText>
          </w:r>
          <w:r w:rsidR="00D43CB6">
            <w:fldChar w:fldCharType="separate"/>
          </w:r>
          <w:r w:rsidR="00722F13">
            <w:rPr>
              <w:noProof/>
              <w:lang w:val="en-US"/>
            </w:rPr>
            <w:t xml:space="preserve"> (Tasmanian Government, 2011)</w:t>
          </w:r>
          <w:r w:rsidR="00D43CB6">
            <w:fldChar w:fldCharType="end"/>
          </w:r>
        </w:sdtContent>
      </w:sdt>
      <w:r>
        <w:t xml:space="preserve">. </w:t>
      </w:r>
      <w:r w:rsidR="001763D7">
        <w:t>The q</w:t>
      </w:r>
      <w:r>
        <w:t xml:space="preserve">uality management plan will be documented including the deliverables and </w:t>
      </w:r>
      <w:r w:rsidR="006F0F1D">
        <w:t>how</w:t>
      </w:r>
      <w:r>
        <w:t xml:space="preserve"> activities</w:t>
      </w:r>
      <w:r w:rsidR="006F0F1D">
        <w:t xml:space="preserve"> will determine the results.</w:t>
      </w:r>
      <w:r>
        <w:t xml:space="preserve"> </w:t>
      </w:r>
    </w:p>
    <w:p w14:paraId="370DD247" w14:textId="765E8405" w:rsidR="00714AFF" w:rsidRDefault="00714AFF" w:rsidP="00C85066">
      <w:pPr>
        <w:pStyle w:val="Heading2"/>
      </w:pPr>
      <w:bookmarkStart w:id="34" w:name="_Toc74732965"/>
      <w:r>
        <w:t>Quality assurance plan</w:t>
      </w:r>
      <w:bookmarkEnd w:id="34"/>
    </w:p>
    <w:p w14:paraId="22FBA0D7" w14:textId="3B7D1715" w:rsidR="00714AFF" w:rsidRPr="0023386B" w:rsidRDefault="00714AFF" w:rsidP="0023386B">
      <w:r>
        <w:t>The latest quality assurance plan is detailed later in Appendix C.</w:t>
      </w:r>
    </w:p>
    <w:p w14:paraId="40831C36" w14:textId="6A664D87" w:rsidR="00AF7E21" w:rsidRDefault="00742AD1" w:rsidP="008719AB">
      <w:pPr>
        <w:pStyle w:val="Heading3"/>
      </w:pPr>
      <w:r>
        <w:t xml:space="preserve">Amendments </w:t>
      </w:r>
      <w:r w:rsidR="00714AFF">
        <w:t>t</w:t>
      </w:r>
      <w:r>
        <w:t xml:space="preserve">o </w:t>
      </w:r>
      <w:r w:rsidR="00714AFF">
        <w:t>the</w:t>
      </w:r>
      <w:r>
        <w:t xml:space="preserve"> </w:t>
      </w:r>
      <w:r w:rsidR="00AF7E21">
        <w:t xml:space="preserve">Quality </w:t>
      </w:r>
      <w:r>
        <w:t>Assurance</w:t>
      </w:r>
      <w:r w:rsidR="00AF7E21">
        <w:t xml:space="preserve"> </w:t>
      </w:r>
      <w:r>
        <w:t>P</w:t>
      </w:r>
      <w:r w:rsidR="00AF7E21">
        <w:t>lan</w:t>
      </w:r>
    </w:p>
    <w:p w14:paraId="71B933A5" w14:textId="5ADC89E1" w:rsidR="00714AFF" w:rsidRDefault="00E10078" w:rsidP="00E10078">
      <w:r>
        <w:t>According to the changes of project requirements,</w:t>
      </w:r>
      <w:r w:rsidR="001763D7" w:rsidRPr="001763D7">
        <w:t xml:space="preserve"> some of the industry deliverables standards have been redefined.</w:t>
      </w:r>
    </w:p>
    <w:p w14:paraId="57D5E8B5" w14:textId="2BCC753A" w:rsidR="009C7BC7" w:rsidRPr="009C7BC7" w:rsidRDefault="009C7BC7" w:rsidP="009C7BC7">
      <w:pPr>
        <w:pStyle w:val="Caption"/>
        <w:keepNext/>
        <w:jc w:val="center"/>
      </w:pPr>
      <w:r w:rsidRPr="009C7BC7">
        <w:t xml:space="preserve">Table </w:t>
      </w:r>
      <w:r w:rsidR="004C31FD">
        <w:t>6</w:t>
      </w:r>
      <w:r w:rsidRPr="009C7BC7">
        <w:t>: amendments to the industry quality assurance plan</w:t>
      </w:r>
    </w:p>
    <w:tbl>
      <w:tblPr>
        <w:tblStyle w:val="GridTable4-Accent5"/>
        <w:tblW w:w="8704" w:type="dxa"/>
        <w:tblLook w:val="04A0" w:firstRow="1" w:lastRow="0" w:firstColumn="1" w:lastColumn="0" w:noHBand="0" w:noVBand="1"/>
      </w:tblPr>
      <w:tblGrid>
        <w:gridCol w:w="1375"/>
        <w:gridCol w:w="7329"/>
      </w:tblGrid>
      <w:tr w:rsidR="00807E7C" w:rsidRPr="00C85066" w14:paraId="45BBA25A" w14:textId="77777777" w:rsidTr="00E10078">
        <w:trPr>
          <w:cnfStyle w:val="100000000000" w:firstRow="1" w:lastRow="0" w:firstColumn="0" w:lastColumn="0" w:oddVBand="0" w:evenVBand="0" w:oddHBand="0"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375" w:type="dxa"/>
            <w:tcBorders>
              <w:right w:val="single" w:sz="4" w:space="0" w:color="5B9BD5" w:themeColor="accent5"/>
            </w:tcBorders>
            <w:shd w:val="clear" w:color="auto" w:fill="auto"/>
          </w:tcPr>
          <w:p w14:paraId="534D01D5" w14:textId="63B395BC" w:rsidR="00807E7C" w:rsidRPr="00C85066" w:rsidRDefault="00807E7C" w:rsidP="00C85066">
            <w:pPr>
              <w:spacing w:line="288" w:lineRule="auto"/>
              <w:rPr>
                <w:b w:val="0"/>
                <w:bCs w:val="0"/>
                <w:color w:val="auto"/>
              </w:rPr>
            </w:pPr>
            <w:r w:rsidRPr="00C85066">
              <w:rPr>
                <w:color w:val="auto"/>
              </w:rPr>
              <w:t>Role management</w:t>
            </w:r>
          </w:p>
        </w:tc>
        <w:tc>
          <w:tcPr>
            <w:tcW w:w="7329" w:type="dxa"/>
            <w:tcBorders>
              <w:left w:val="single" w:sz="4" w:space="0" w:color="5B9BD5" w:themeColor="accent5"/>
            </w:tcBorders>
            <w:shd w:val="clear" w:color="auto" w:fill="auto"/>
            <w:hideMark/>
          </w:tcPr>
          <w:p w14:paraId="21E317D5" w14:textId="77777777" w:rsidR="00807E7C" w:rsidRPr="00C85066" w:rsidRDefault="00807E7C" w:rsidP="00C85066">
            <w:pPr>
              <w:cnfStyle w:val="100000000000" w:firstRow="1" w:lastRow="0" w:firstColumn="0" w:lastColumn="0" w:oddVBand="0" w:evenVBand="0" w:oddHBand="0" w:evenHBand="0" w:firstRowFirstColumn="0" w:firstRowLastColumn="0" w:lastRowFirstColumn="0" w:lastRowLastColumn="0"/>
              <w:rPr>
                <w:b w:val="0"/>
                <w:bCs w:val="0"/>
                <w:color w:val="auto"/>
              </w:rPr>
            </w:pPr>
            <w:r w:rsidRPr="00C85066">
              <w:rPr>
                <w:b w:val="0"/>
                <w:bCs w:val="0"/>
                <w:color w:val="auto"/>
              </w:rPr>
              <w:t>Admin and sub-admin role can create/update/delete users except deleting self.</w:t>
            </w:r>
          </w:p>
          <w:p w14:paraId="20161C66" w14:textId="77777777" w:rsidR="00807E7C" w:rsidRPr="00C85066" w:rsidRDefault="00807E7C" w:rsidP="00C85066">
            <w:pPr>
              <w:cnfStyle w:val="100000000000" w:firstRow="1" w:lastRow="0" w:firstColumn="0" w:lastColumn="0" w:oddVBand="0" w:evenVBand="0" w:oddHBand="0" w:evenHBand="0" w:firstRowFirstColumn="0" w:firstRowLastColumn="0" w:lastRowFirstColumn="0" w:lastRowLastColumn="0"/>
              <w:rPr>
                <w:b w:val="0"/>
                <w:bCs w:val="0"/>
                <w:color w:val="auto"/>
              </w:rPr>
            </w:pPr>
            <w:r w:rsidRPr="00C85066">
              <w:rPr>
                <w:b w:val="0"/>
                <w:bCs w:val="0"/>
                <w:color w:val="auto"/>
              </w:rPr>
              <w:t>Admin role can create new users with a specific role and an airport assigned.</w:t>
            </w:r>
          </w:p>
          <w:p w14:paraId="0B4C3C9D" w14:textId="77777777" w:rsidR="00807E7C" w:rsidRPr="00C85066" w:rsidRDefault="00807E7C" w:rsidP="00C85066">
            <w:pPr>
              <w:cnfStyle w:val="100000000000" w:firstRow="1" w:lastRow="0" w:firstColumn="0" w:lastColumn="0" w:oddVBand="0" w:evenVBand="0" w:oddHBand="0" w:evenHBand="0" w:firstRowFirstColumn="0" w:firstRowLastColumn="0" w:lastRowFirstColumn="0" w:lastRowLastColumn="0"/>
              <w:rPr>
                <w:b w:val="0"/>
                <w:bCs w:val="0"/>
                <w:color w:val="auto"/>
              </w:rPr>
            </w:pPr>
            <w:r w:rsidRPr="00C85066">
              <w:rPr>
                <w:b w:val="0"/>
                <w:bCs w:val="0"/>
                <w:color w:val="auto"/>
              </w:rPr>
              <w:t>Admin and sub-admin staff management routes are protected (public or staff role cannot view this page).</w:t>
            </w:r>
          </w:p>
          <w:p w14:paraId="06BE186C" w14:textId="77777777" w:rsidR="00807E7C" w:rsidRPr="00C85066" w:rsidRDefault="00807E7C" w:rsidP="00C85066">
            <w:pPr>
              <w:cnfStyle w:val="100000000000" w:firstRow="1" w:lastRow="0" w:firstColumn="0" w:lastColumn="0" w:oddVBand="0" w:evenVBand="0" w:oddHBand="0" w:evenHBand="0" w:firstRowFirstColumn="0" w:firstRowLastColumn="0" w:lastRowFirstColumn="0" w:lastRowLastColumn="0"/>
              <w:rPr>
                <w:b w:val="0"/>
                <w:bCs w:val="0"/>
                <w:color w:val="auto"/>
              </w:rPr>
            </w:pPr>
            <w:r w:rsidRPr="00C85066">
              <w:rPr>
                <w:b w:val="0"/>
                <w:bCs w:val="0"/>
                <w:color w:val="auto"/>
              </w:rPr>
              <w:t>Sub-admin role can create new users with a sub-admin role or a staff role. New users’ airport name will be the same as the sub-admin.</w:t>
            </w:r>
          </w:p>
        </w:tc>
      </w:tr>
      <w:tr w:rsidR="00807E7C" w:rsidRPr="00C85066" w14:paraId="701E9B50" w14:textId="77777777" w:rsidTr="00E10078">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375" w:type="dxa"/>
          </w:tcPr>
          <w:p w14:paraId="74BF11FA" w14:textId="77777777" w:rsidR="00807E7C" w:rsidRPr="00C85066" w:rsidRDefault="00807E7C" w:rsidP="00C85066">
            <w:pPr>
              <w:spacing w:line="288" w:lineRule="auto"/>
            </w:pPr>
            <w:r w:rsidRPr="00C85066">
              <w:t>New operation</w:t>
            </w:r>
          </w:p>
        </w:tc>
        <w:tc>
          <w:tcPr>
            <w:tcW w:w="7329" w:type="dxa"/>
            <w:hideMark/>
          </w:tcPr>
          <w:p w14:paraId="61218DFE" w14:textId="77777777" w:rsidR="00807E7C" w:rsidRPr="00C85066" w:rsidRDefault="00807E7C" w:rsidP="00C85066">
            <w:pPr>
              <w:cnfStyle w:val="000000100000" w:firstRow="0" w:lastRow="0" w:firstColumn="0" w:lastColumn="0" w:oddVBand="0" w:evenVBand="0" w:oddHBand="1" w:evenHBand="0" w:firstRowFirstColumn="0" w:firstRowLastColumn="0" w:lastRowFirstColumn="0" w:lastRowLastColumn="0"/>
            </w:pPr>
            <w:r w:rsidRPr="00C85066">
              <w:t>All users can create a new operation.</w:t>
            </w:r>
          </w:p>
          <w:p w14:paraId="5F5131F2" w14:textId="77777777" w:rsidR="00807E7C" w:rsidRPr="00C85066" w:rsidRDefault="00807E7C" w:rsidP="00C85066">
            <w:pPr>
              <w:cnfStyle w:val="000000100000" w:firstRow="0" w:lastRow="0" w:firstColumn="0" w:lastColumn="0" w:oddVBand="0" w:evenVBand="0" w:oddHBand="1" w:evenHBand="0" w:firstRowFirstColumn="0" w:firstRowLastColumn="0" w:lastRowFirstColumn="0" w:lastRowLastColumn="0"/>
            </w:pPr>
            <w:r w:rsidRPr="00C85066">
              <w:t>Public cannot view this page.</w:t>
            </w:r>
          </w:p>
          <w:p w14:paraId="48F6079A" w14:textId="77777777" w:rsidR="00807E7C" w:rsidRPr="00C85066" w:rsidRDefault="00807E7C" w:rsidP="00C85066">
            <w:pPr>
              <w:cnfStyle w:val="000000100000" w:firstRow="0" w:lastRow="0" w:firstColumn="0" w:lastColumn="0" w:oddVBand="0" w:evenVBand="0" w:oddHBand="1" w:evenHBand="0" w:firstRowFirstColumn="0" w:firstRowLastColumn="0" w:lastRowFirstColumn="0" w:lastRowLastColumn="0"/>
            </w:pPr>
            <w:r w:rsidRPr="00C85066">
              <w:t>Form data need to be validated before submitted. If wind knot is more than 8, the operation will be cancelled, and an email will be sent automatically to the admin to inform the high wind speed situation with all the data in the operation form.</w:t>
            </w:r>
          </w:p>
          <w:p w14:paraId="218E6DFF" w14:textId="77777777" w:rsidR="00807E7C" w:rsidRPr="00C85066" w:rsidRDefault="00807E7C" w:rsidP="00C85066">
            <w:pPr>
              <w:cnfStyle w:val="000000100000" w:firstRow="0" w:lastRow="0" w:firstColumn="0" w:lastColumn="0" w:oddVBand="0" w:evenVBand="0" w:oddHBand="1" w:evenHBand="0" w:firstRowFirstColumn="0" w:firstRowLastColumn="0" w:lastRowFirstColumn="0" w:lastRowLastColumn="0"/>
            </w:pPr>
            <w:r w:rsidRPr="00C85066">
              <w:t>If the form is completed and wind is less than 8 knots, the page will be redirected to pre-flight check page after user click submit.</w:t>
            </w:r>
          </w:p>
        </w:tc>
      </w:tr>
      <w:tr w:rsidR="00807E7C" w:rsidRPr="00C85066" w14:paraId="68ED5DE8" w14:textId="77777777" w:rsidTr="00E10078">
        <w:trPr>
          <w:trHeight w:val="417"/>
        </w:trPr>
        <w:tc>
          <w:tcPr>
            <w:cnfStyle w:val="001000000000" w:firstRow="0" w:lastRow="0" w:firstColumn="1" w:lastColumn="0" w:oddVBand="0" w:evenVBand="0" w:oddHBand="0" w:evenHBand="0" w:firstRowFirstColumn="0" w:firstRowLastColumn="0" w:lastRowFirstColumn="0" w:lastRowLastColumn="0"/>
            <w:tcW w:w="1375" w:type="dxa"/>
          </w:tcPr>
          <w:p w14:paraId="6139376F" w14:textId="77777777" w:rsidR="00807E7C" w:rsidRPr="00C85066" w:rsidRDefault="00807E7C" w:rsidP="00C85066">
            <w:pPr>
              <w:spacing w:line="288" w:lineRule="auto"/>
            </w:pPr>
            <w:r w:rsidRPr="00C85066">
              <w:t>Pre-flight check</w:t>
            </w:r>
          </w:p>
        </w:tc>
        <w:tc>
          <w:tcPr>
            <w:tcW w:w="7329" w:type="dxa"/>
          </w:tcPr>
          <w:p w14:paraId="6B108266" w14:textId="77777777" w:rsidR="00807E7C" w:rsidRPr="00C85066" w:rsidRDefault="00807E7C" w:rsidP="00C85066">
            <w:pPr>
              <w:cnfStyle w:val="000000000000" w:firstRow="0" w:lastRow="0" w:firstColumn="0" w:lastColumn="0" w:oddVBand="0" w:evenVBand="0" w:oddHBand="0" w:evenHBand="0" w:firstRowFirstColumn="0" w:firstRowLastColumn="0" w:lastRowFirstColumn="0" w:lastRowLastColumn="0"/>
            </w:pPr>
            <w:r w:rsidRPr="00C85066">
              <w:t>All users will be redirected to this page after finishing the new operation log.</w:t>
            </w:r>
          </w:p>
          <w:p w14:paraId="73678487" w14:textId="77777777" w:rsidR="00807E7C" w:rsidRPr="00C85066" w:rsidRDefault="00807E7C" w:rsidP="00C85066">
            <w:pPr>
              <w:cnfStyle w:val="000000000000" w:firstRow="0" w:lastRow="0" w:firstColumn="0" w:lastColumn="0" w:oddVBand="0" w:evenVBand="0" w:oddHBand="0" w:evenHBand="0" w:firstRowFirstColumn="0" w:firstRowLastColumn="0" w:lastRowFirstColumn="0" w:lastRowLastColumn="0"/>
            </w:pPr>
            <w:r w:rsidRPr="00C85066">
              <w:t>Public cannot view this page.</w:t>
            </w:r>
          </w:p>
          <w:p w14:paraId="65542A73" w14:textId="77777777" w:rsidR="00807E7C" w:rsidRPr="00C85066" w:rsidRDefault="00807E7C" w:rsidP="00C85066">
            <w:pPr>
              <w:cnfStyle w:val="000000000000" w:firstRow="0" w:lastRow="0" w:firstColumn="0" w:lastColumn="0" w:oddVBand="0" w:evenVBand="0" w:oddHBand="0" w:evenHBand="0" w:firstRowFirstColumn="0" w:firstRowLastColumn="0" w:lastRowFirstColumn="0" w:lastRowLastColumn="0"/>
            </w:pPr>
            <w:r w:rsidRPr="00C85066">
              <w:t>If any task is not completed, user cannot fly a drone and the operation will be cancelled. The operation form completed last step and pre-flight checklist content will be saved into database and an email will be sent to the admin to inform the uncompleted pre-flight checklist.</w:t>
            </w:r>
          </w:p>
        </w:tc>
      </w:tr>
      <w:tr w:rsidR="00807E7C" w:rsidRPr="00C85066" w14:paraId="28A67850" w14:textId="77777777" w:rsidTr="00E10078">
        <w:trPr>
          <w:cnfStyle w:val="000000100000" w:firstRow="0" w:lastRow="0" w:firstColumn="0" w:lastColumn="0" w:oddVBand="0" w:evenVBand="0" w:oddHBand="1" w:evenHBand="0" w:firstRowFirstColumn="0" w:firstRowLastColumn="0" w:lastRowFirstColumn="0" w:lastRowLastColumn="0"/>
          <w:trHeight w:val="417"/>
        </w:trPr>
        <w:tc>
          <w:tcPr>
            <w:cnfStyle w:val="001000000000" w:firstRow="0" w:lastRow="0" w:firstColumn="1" w:lastColumn="0" w:oddVBand="0" w:evenVBand="0" w:oddHBand="0" w:evenHBand="0" w:firstRowFirstColumn="0" w:firstRowLastColumn="0" w:lastRowFirstColumn="0" w:lastRowLastColumn="0"/>
            <w:tcW w:w="1375" w:type="dxa"/>
          </w:tcPr>
          <w:p w14:paraId="75388F34" w14:textId="77777777" w:rsidR="00807E7C" w:rsidRPr="00C85066" w:rsidRDefault="00807E7C" w:rsidP="00C85066">
            <w:pPr>
              <w:spacing w:line="288" w:lineRule="auto"/>
            </w:pPr>
            <w:r w:rsidRPr="00C85066">
              <w:lastRenderedPageBreak/>
              <w:t>Calendars</w:t>
            </w:r>
          </w:p>
        </w:tc>
        <w:tc>
          <w:tcPr>
            <w:tcW w:w="7329" w:type="dxa"/>
          </w:tcPr>
          <w:p w14:paraId="15DABCBF" w14:textId="6F48DB40" w:rsidR="00807E7C" w:rsidRPr="00C85066" w:rsidRDefault="00807E7C" w:rsidP="00C85066">
            <w:pPr>
              <w:cnfStyle w:val="000000100000" w:firstRow="0" w:lastRow="0" w:firstColumn="0" w:lastColumn="0" w:oddVBand="0" w:evenVBand="0" w:oddHBand="1" w:evenHBand="0" w:firstRowFirstColumn="0" w:firstRowLastColumn="0" w:lastRowFirstColumn="0" w:lastRowLastColumn="0"/>
            </w:pPr>
            <w:r w:rsidRPr="00C85066">
              <w:t xml:space="preserve">Admin role can choose a date to view </w:t>
            </w:r>
            <w:r w:rsidR="007A2625" w:rsidRPr="00C85066">
              <w:t>all</w:t>
            </w:r>
            <w:r w:rsidRPr="00C85066">
              <w:t xml:space="preserve"> the operations created on that day.</w:t>
            </w:r>
          </w:p>
          <w:p w14:paraId="0387B2CC" w14:textId="593BBD82" w:rsidR="00807E7C" w:rsidRPr="00C85066" w:rsidRDefault="00807E7C" w:rsidP="00C85066">
            <w:pPr>
              <w:cnfStyle w:val="000000100000" w:firstRow="0" w:lastRow="0" w:firstColumn="0" w:lastColumn="0" w:oddVBand="0" w:evenVBand="0" w:oddHBand="1" w:evenHBand="0" w:firstRowFirstColumn="0" w:firstRowLastColumn="0" w:lastRowFirstColumn="0" w:lastRowLastColumn="0"/>
            </w:pPr>
            <w:r w:rsidRPr="00C85066">
              <w:t xml:space="preserve">Sub-admin and staff role can choose a date to view </w:t>
            </w:r>
            <w:r w:rsidR="007A2625" w:rsidRPr="00C85066">
              <w:t>all</w:t>
            </w:r>
            <w:r w:rsidRPr="00C85066">
              <w:t xml:space="preserve"> the operations created on that day in their airport.</w:t>
            </w:r>
          </w:p>
          <w:p w14:paraId="07E2F38F" w14:textId="77777777" w:rsidR="00807E7C" w:rsidRPr="00C85066" w:rsidRDefault="00807E7C" w:rsidP="00C85066">
            <w:pPr>
              <w:cnfStyle w:val="000000100000" w:firstRow="0" w:lastRow="0" w:firstColumn="0" w:lastColumn="0" w:oddVBand="0" w:evenVBand="0" w:oddHBand="1" w:evenHBand="0" w:firstRowFirstColumn="0" w:firstRowLastColumn="0" w:lastRowFirstColumn="0" w:lastRowLastColumn="0"/>
            </w:pPr>
            <w:r w:rsidRPr="00C85066">
              <w:t>They should be able to update the operation log note and download the log files.</w:t>
            </w:r>
          </w:p>
        </w:tc>
      </w:tr>
      <w:tr w:rsidR="00E10078" w:rsidRPr="00C85066" w14:paraId="0F7B99F5" w14:textId="77777777" w:rsidTr="00E10078">
        <w:trPr>
          <w:trHeight w:val="417"/>
        </w:trPr>
        <w:tc>
          <w:tcPr>
            <w:cnfStyle w:val="001000000000" w:firstRow="0" w:lastRow="0" w:firstColumn="1" w:lastColumn="0" w:oddVBand="0" w:evenVBand="0" w:oddHBand="0" w:evenHBand="0" w:firstRowFirstColumn="0" w:firstRowLastColumn="0" w:lastRowFirstColumn="0" w:lastRowLastColumn="0"/>
            <w:tcW w:w="1375" w:type="dxa"/>
          </w:tcPr>
          <w:p w14:paraId="54516A0E" w14:textId="1C20A12C" w:rsidR="00E10078" w:rsidRPr="00E10078" w:rsidRDefault="00E10078" w:rsidP="00E10078">
            <w:pPr>
              <w:spacing w:line="288" w:lineRule="auto"/>
            </w:pPr>
            <w:r w:rsidRPr="00E10078">
              <w:t>Procedure</w:t>
            </w:r>
            <w:r w:rsidRPr="00E10078">
              <w:rPr>
                <w:rFonts w:ascii="Arial" w:hAnsi="Arial" w:cs="Arial"/>
                <w:sz w:val="16"/>
                <w:szCs w:val="16"/>
              </w:rPr>
              <w:t xml:space="preserve"> </w:t>
            </w:r>
            <w:r w:rsidRPr="00E10078">
              <w:t>management</w:t>
            </w:r>
          </w:p>
        </w:tc>
        <w:tc>
          <w:tcPr>
            <w:tcW w:w="7329" w:type="dxa"/>
          </w:tcPr>
          <w:p w14:paraId="10EB1B12" w14:textId="77777777" w:rsidR="00E10078" w:rsidRPr="00E10078" w:rsidRDefault="00E10078" w:rsidP="00E10078">
            <w:pPr>
              <w:cnfStyle w:val="000000000000" w:firstRow="0" w:lastRow="0" w:firstColumn="0" w:lastColumn="0" w:oddVBand="0" w:evenVBand="0" w:oddHBand="0" w:evenHBand="0" w:firstRowFirstColumn="0" w:firstRowLastColumn="0" w:lastRowFirstColumn="0" w:lastRowLastColumn="0"/>
            </w:pPr>
            <w:r w:rsidRPr="00E10078">
              <w:t>Admin role can view/create/update/delete tasks in pre-flight checklist.</w:t>
            </w:r>
          </w:p>
          <w:p w14:paraId="525E875B" w14:textId="267A40EE" w:rsidR="00E10078" w:rsidRPr="00C85066" w:rsidRDefault="00E10078" w:rsidP="00E10078">
            <w:pPr>
              <w:cnfStyle w:val="000000000000" w:firstRow="0" w:lastRow="0" w:firstColumn="0" w:lastColumn="0" w:oddVBand="0" w:evenVBand="0" w:oddHBand="0" w:evenHBand="0" w:firstRowFirstColumn="0" w:firstRowLastColumn="0" w:lastRowFirstColumn="0" w:lastRowLastColumn="0"/>
            </w:pPr>
            <w:r w:rsidRPr="00E10078">
              <w:t>After the deletion of a task, the previous log file should not be affected by this.</w:t>
            </w:r>
          </w:p>
        </w:tc>
      </w:tr>
    </w:tbl>
    <w:p w14:paraId="3D49748E" w14:textId="2D1ED880" w:rsidR="00807E7C" w:rsidRDefault="00807E7C" w:rsidP="00714AFF"/>
    <w:p w14:paraId="5E61A0C0" w14:textId="2F0F03B4" w:rsidR="00C85066" w:rsidRDefault="00807E7C" w:rsidP="00C85066">
      <w:r>
        <w:t xml:space="preserve">Some of the deliverables </w:t>
      </w:r>
      <w:r w:rsidR="00C85066">
        <w:t xml:space="preserve">that were </w:t>
      </w:r>
      <w:r>
        <w:t xml:space="preserve">not included </w:t>
      </w:r>
      <w:r w:rsidR="00C85066">
        <w:t>in</w:t>
      </w:r>
      <w:r>
        <w:t xml:space="preserve"> the proposal will be added here.</w:t>
      </w:r>
    </w:p>
    <w:p w14:paraId="5220CEAD" w14:textId="451D15AF" w:rsidR="009C7BC7" w:rsidRPr="009C7BC7" w:rsidRDefault="009C7BC7" w:rsidP="009C7BC7">
      <w:pPr>
        <w:pStyle w:val="Caption"/>
        <w:keepNext/>
        <w:jc w:val="center"/>
      </w:pPr>
      <w:r w:rsidRPr="009C7BC7">
        <w:t xml:space="preserve">Table </w:t>
      </w:r>
      <w:r w:rsidR="004C31FD">
        <w:t>7</w:t>
      </w:r>
      <w:r w:rsidRPr="009C7BC7">
        <w:t>: AMENDMENTS TO THE academic QUALITY ASSURANCE PLAN</w:t>
      </w:r>
    </w:p>
    <w:tbl>
      <w:tblPr>
        <w:tblStyle w:val="GridTable4-Accent5"/>
        <w:tblW w:w="8713" w:type="dxa"/>
        <w:tblLook w:val="04A0" w:firstRow="1" w:lastRow="0" w:firstColumn="1" w:lastColumn="0" w:noHBand="0" w:noVBand="1"/>
      </w:tblPr>
      <w:tblGrid>
        <w:gridCol w:w="2122"/>
        <w:gridCol w:w="6591"/>
      </w:tblGrid>
      <w:tr w:rsidR="00C85066" w:rsidRPr="00211162" w14:paraId="35CE3903" w14:textId="77777777" w:rsidTr="00C85066">
        <w:trPr>
          <w:cnfStyle w:val="100000000000" w:firstRow="1" w:lastRow="0" w:firstColumn="0" w:lastColumn="0" w:oddVBand="0" w:evenVBand="0" w:oddHBand="0" w:evenHBand="0" w:firstRowFirstColumn="0" w:firstRowLastColumn="0" w:lastRowFirstColumn="0" w:lastRowLastColumn="0"/>
          <w:trHeight w:val="96"/>
        </w:trPr>
        <w:tc>
          <w:tcPr>
            <w:cnfStyle w:val="001000000000" w:firstRow="0" w:lastRow="0" w:firstColumn="1" w:lastColumn="0" w:oddVBand="0" w:evenVBand="0" w:oddHBand="0" w:evenHBand="0" w:firstRowFirstColumn="0" w:firstRowLastColumn="0" w:lastRowFirstColumn="0" w:lastRowLastColumn="0"/>
            <w:tcW w:w="2122" w:type="dxa"/>
            <w:tcBorders>
              <w:right w:val="single" w:sz="4" w:space="0" w:color="5B9BD5" w:themeColor="accent5"/>
            </w:tcBorders>
            <w:shd w:val="clear" w:color="auto" w:fill="auto"/>
          </w:tcPr>
          <w:p w14:paraId="16559C44" w14:textId="2B031BE3" w:rsidR="00C85066" w:rsidRPr="00C85066" w:rsidRDefault="00C85066" w:rsidP="00C85066">
            <w:pPr>
              <w:rPr>
                <w:color w:val="000000" w:themeColor="text1"/>
              </w:rPr>
            </w:pPr>
            <w:r w:rsidRPr="00C85066">
              <w:rPr>
                <w:color w:val="000000" w:themeColor="text1"/>
              </w:rPr>
              <w:t>Weekly report</w:t>
            </w:r>
          </w:p>
        </w:tc>
        <w:tc>
          <w:tcPr>
            <w:tcW w:w="6591" w:type="dxa"/>
            <w:tcBorders>
              <w:left w:val="single" w:sz="4" w:space="0" w:color="5B9BD5" w:themeColor="accent5"/>
            </w:tcBorders>
            <w:shd w:val="clear" w:color="auto" w:fill="auto"/>
          </w:tcPr>
          <w:p w14:paraId="786F5417" w14:textId="77777777" w:rsidR="00C85066" w:rsidRPr="00180462" w:rsidRDefault="00C85066" w:rsidP="00180462">
            <w:pPr>
              <w:cnfStyle w:val="100000000000" w:firstRow="1" w:lastRow="0" w:firstColumn="0" w:lastColumn="0" w:oddVBand="0" w:evenVBand="0" w:oddHBand="0" w:evenHBand="0" w:firstRowFirstColumn="0" w:firstRowLastColumn="0" w:lastRowFirstColumn="0" w:lastRowLastColumn="0"/>
              <w:rPr>
                <w:b w:val="0"/>
                <w:bCs w:val="0"/>
                <w:color w:val="000000" w:themeColor="text1"/>
              </w:rPr>
            </w:pPr>
            <w:r w:rsidRPr="00180462">
              <w:rPr>
                <w:b w:val="0"/>
                <w:bCs w:val="0"/>
                <w:color w:val="000000" w:themeColor="text1"/>
              </w:rPr>
              <w:t>Record the weekly report with IS and AS</w:t>
            </w:r>
          </w:p>
        </w:tc>
      </w:tr>
      <w:tr w:rsidR="00C85066" w:rsidRPr="00211162" w14:paraId="12DF3E5F" w14:textId="77777777" w:rsidTr="00C85066">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2122" w:type="dxa"/>
          </w:tcPr>
          <w:p w14:paraId="6B393C91" w14:textId="36ECF41D" w:rsidR="00C85066" w:rsidRPr="00C85066" w:rsidRDefault="00C85066" w:rsidP="0049486B">
            <w:r w:rsidRPr="00C85066">
              <w:t>Final project report</w:t>
            </w:r>
          </w:p>
        </w:tc>
        <w:tc>
          <w:tcPr>
            <w:tcW w:w="6591" w:type="dxa"/>
          </w:tcPr>
          <w:p w14:paraId="50515DC4" w14:textId="77777777" w:rsidR="00C85066" w:rsidRPr="00C85066" w:rsidRDefault="00C85066" w:rsidP="00180462">
            <w:pPr>
              <w:cnfStyle w:val="000000100000" w:firstRow="0" w:lastRow="0" w:firstColumn="0" w:lastColumn="0" w:oddVBand="0" w:evenVBand="0" w:oddHBand="1" w:evenHBand="0" w:firstRowFirstColumn="0" w:firstRowLastColumn="0" w:lastRowFirstColumn="0" w:lastRowLastColumn="0"/>
            </w:pPr>
            <w:r w:rsidRPr="00C85066">
              <w:t>Refer to the final report marking rubric.</w:t>
            </w:r>
          </w:p>
        </w:tc>
      </w:tr>
      <w:tr w:rsidR="00C85066" w:rsidRPr="00211162" w14:paraId="755412C7" w14:textId="77777777" w:rsidTr="00C85066">
        <w:trPr>
          <w:trHeight w:val="392"/>
        </w:trPr>
        <w:tc>
          <w:tcPr>
            <w:cnfStyle w:val="001000000000" w:firstRow="0" w:lastRow="0" w:firstColumn="1" w:lastColumn="0" w:oddVBand="0" w:evenVBand="0" w:oddHBand="0" w:evenHBand="0" w:firstRowFirstColumn="0" w:firstRowLastColumn="0" w:lastRowFirstColumn="0" w:lastRowLastColumn="0"/>
            <w:tcW w:w="2122" w:type="dxa"/>
          </w:tcPr>
          <w:p w14:paraId="19688A5F" w14:textId="77777777" w:rsidR="00C85066" w:rsidRPr="00C85066" w:rsidRDefault="00C85066" w:rsidP="0049486B">
            <w:r w:rsidRPr="00C85066">
              <w:t>Poster and short paper</w:t>
            </w:r>
          </w:p>
        </w:tc>
        <w:tc>
          <w:tcPr>
            <w:tcW w:w="6591" w:type="dxa"/>
          </w:tcPr>
          <w:p w14:paraId="0B887BC8" w14:textId="77777777" w:rsidR="00C85066" w:rsidRPr="00C85066" w:rsidRDefault="00C85066" w:rsidP="00180462">
            <w:pPr>
              <w:cnfStyle w:val="000000000000" w:firstRow="0" w:lastRow="0" w:firstColumn="0" w:lastColumn="0" w:oddVBand="0" w:evenVBand="0" w:oddHBand="0" w:evenHBand="0" w:firstRowFirstColumn="0" w:firstRowLastColumn="0" w:lastRowFirstColumn="0" w:lastRowLastColumn="0"/>
            </w:pPr>
            <w:r w:rsidRPr="00C85066">
              <w:t>Refer to the poster and short paper marking rubric</w:t>
            </w:r>
          </w:p>
        </w:tc>
      </w:tr>
      <w:tr w:rsidR="00C85066" w:rsidRPr="00211162" w14:paraId="6EEB1595" w14:textId="77777777" w:rsidTr="00C85066">
        <w:trPr>
          <w:cnfStyle w:val="000000100000" w:firstRow="0" w:lastRow="0" w:firstColumn="0" w:lastColumn="0" w:oddVBand="0" w:evenVBand="0" w:oddHBand="1"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2122" w:type="dxa"/>
          </w:tcPr>
          <w:p w14:paraId="356147F7" w14:textId="77777777" w:rsidR="00C85066" w:rsidRPr="00C85066" w:rsidRDefault="00C85066" w:rsidP="0049486B">
            <w:r w:rsidRPr="00C85066">
              <w:t>Panel Presentation PPT</w:t>
            </w:r>
          </w:p>
        </w:tc>
        <w:tc>
          <w:tcPr>
            <w:tcW w:w="6591" w:type="dxa"/>
          </w:tcPr>
          <w:p w14:paraId="16F6796C" w14:textId="77777777" w:rsidR="00C85066" w:rsidRPr="00C85066" w:rsidRDefault="00C85066" w:rsidP="00180462">
            <w:pPr>
              <w:cnfStyle w:val="000000100000" w:firstRow="0" w:lastRow="0" w:firstColumn="0" w:lastColumn="0" w:oddVBand="0" w:evenVBand="0" w:oddHBand="1" w:evenHBand="0" w:firstRowFirstColumn="0" w:firstRowLastColumn="0" w:lastRowFirstColumn="0" w:lastRowLastColumn="0"/>
            </w:pPr>
            <w:r w:rsidRPr="00C85066">
              <w:t>Refer to the panel presentation marking rubric.</w:t>
            </w:r>
          </w:p>
        </w:tc>
      </w:tr>
    </w:tbl>
    <w:p w14:paraId="10251160" w14:textId="658AEF79" w:rsidR="00AF7E21" w:rsidRDefault="00AF7E21" w:rsidP="008719AB">
      <w:pPr>
        <w:pStyle w:val="Heading3"/>
      </w:pPr>
      <w:r>
        <w:t xml:space="preserve">Quality </w:t>
      </w:r>
      <w:r w:rsidR="00742AD1">
        <w:t>Assurance Plan Review</w:t>
      </w:r>
    </w:p>
    <w:p w14:paraId="1E11E5F4" w14:textId="2543EFAC" w:rsidR="00C85066" w:rsidRDefault="00180462" w:rsidP="00C85066">
      <w:r>
        <w:t>There are a few things I did well to ensure the quality of the project:</w:t>
      </w:r>
    </w:p>
    <w:p w14:paraId="2DCEC9F7" w14:textId="7211AFA5" w:rsidR="00E748A3" w:rsidRDefault="00E10078" w:rsidP="006D2D92">
      <w:pPr>
        <w:pStyle w:val="ListParagraph"/>
        <w:numPr>
          <w:ilvl w:val="0"/>
          <w:numId w:val="41"/>
        </w:numPr>
      </w:pPr>
      <w:r w:rsidRPr="00E10078">
        <w:t>I met with my IS quite often in the first few weeks as I wanted to make sure the results were aligning with Pyper Vision’s needs. I explained the detail</w:t>
      </w:r>
      <w:r w:rsidR="000C6F0D">
        <w:t>s</w:t>
      </w:r>
      <w:r w:rsidRPr="00E10078">
        <w:t xml:space="preserve"> to IS once I made any improvement, so I </w:t>
      </w:r>
      <w:r w:rsidR="000C6F0D">
        <w:t>could</w:t>
      </w:r>
      <w:r w:rsidRPr="00E10078">
        <w:t xml:space="preserve"> get instant feedback to ensure I </w:t>
      </w:r>
      <w:r w:rsidR="000C6F0D">
        <w:t>was</w:t>
      </w:r>
      <w:r w:rsidRPr="00E10078">
        <w:t xml:space="preserve"> on the right track.</w:t>
      </w:r>
    </w:p>
    <w:p w14:paraId="7A027FD2" w14:textId="02805E64" w:rsidR="0099791F" w:rsidRDefault="00180462" w:rsidP="006D2D92">
      <w:pPr>
        <w:pStyle w:val="ListParagraph"/>
        <w:numPr>
          <w:ilvl w:val="0"/>
          <w:numId w:val="41"/>
        </w:numPr>
      </w:pPr>
      <w:r>
        <w:t xml:space="preserve">I </w:t>
      </w:r>
      <w:r w:rsidR="00E748A3" w:rsidRPr="00E748A3">
        <w:t xml:space="preserve">met with my AS almost every week to report the progress and demonstrated the new features of the app. AS </w:t>
      </w:r>
      <w:r w:rsidR="000C6F0D">
        <w:t>could</w:t>
      </w:r>
      <w:r w:rsidR="00E748A3" w:rsidRPr="00E748A3">
        <w:t xml:space="preserve"> always give some constructive feedback at </w:t>
      </w:r>
      <w:r w:rsidR="000C6F0D">
        <w:t>a</w:t>
      </w:r>
      <w:r w:rsidR="00E748A3" w:rsidRPr="00E748A3">
        <w:t xml:space="preserve"> different stage of the project. For example, at the beginning of the project, my AS suggested me </w:t>
      </w:r>
      <w:r w:rsidR="000C6F0D">
        <w:t xml:space="preserve">to </w:t>
      </w:r>
      <w:r w:rsidR="00E748A3" w:rsidRPr="00E748A3">
        <w:t xml:space="preserve">get data set of forms, so I </w:t>
      </w:r>
      <w:r w:rsidR="000C6F0D">
        <w:t>could</w:t>
      </w:r>
      <w:r w:rsidR="00E748A3" w:rsidRPr="00E748A3">
        <w:t xml:space="preserve"> work on design the database, and at the end of version one, AS reminded me to search about how to deal with deletion as it </w:t>
      </w:r>
      <w:r w:rsidR="000C6F0D">
        <w:t>could</w:t>
      </w:r>
      <w:r w:rsidR="00E748A3" w:rsidRPr="00E748A3">
        <w:t xml:space="preserve"> result in some serious problems for a project like this. AS also praised me whenever he found I </w:t>
      </w:r>
      <w:r w:rsidR="000C6F0D">
        <w:t>was</w:t>
      </w:r>
      <w:r w:rsidR="00E748A3" w:rsidRPr="00E748A3">
        <w:t xml:space="preserve"> following good practice, so I would realize that I should continue that way of programming.</w:t>
      </w:r>
    </w:p>
    <w:p w14:paraId="4AF75947" w14:textId="7F10298A" w:rsidR="00E748A3" w:rsidRDefault="00E748A3" w:rsidP="006D2D92">
      <w:pPr>
        <w:pStyle w:val="ListParagraph"/>
        <w:numPr>
          <w:ilvl w:val="0"/>
          <w:numId w:val="41"/>
        </w:numPr>
      </w:pPr>
      <w:r w:rsidRPr="00E748A3">
        <w:t xml:space="preserve">My knowledge gained at school also helped </w:t>
      </w:r>
      <w:r w:rsidR="000C6F0D">
        <w:t>me to</w:t>
      </w:r>
      <w:r w:rsidRPr="00E748A3">
        <w:t xml:space="preserve"> output results good in quality. I used design thinking to go through the whole process, SOLID principles to organize the code, and thematic analysis to do research.</w:t>
      </w:r>
    </w:p>
    <w:p w14:paraId="61CB67F2" w14:textId="11B1D894" w:rsidR="00714AFF" w:rsidRDefault="00E748A3" w:rsidP="006D2D92">
      <w:pPr>
        <w:pStyle w:val="ListParagraph"/>
        <w:numPr>
          <w:ilvl w:val="0"/>
          <w:numId w:val="41"/>
        </w:numPr>
      </w:pPr>
      <w:r w:rsidRPr="00E748A3">
        <w:t xml:space="preserve">For the weekly report, I kept some areas not updated as I found a better way for me. I created a separate file to record problems I encountered, how I resolved them and my reflections on certain jobs that I have done. I wrote it like a diary, and it </w:t>
      </w:r>
      <w:r w:rsidR="000C6F0D">
        <w:t>was</w:t>
      </w:r>
      <w:r w:rsidRPr="00E748A3">
        <w:t xml:space="preserve"> easy for me to trac</w:t>
      </w:r>
      <w:r w:rsidR="000C6F0D">
        <w:t>e</w:t>
      </w:r>
      <w:r w:rsidRPr="00E748A3">
        <w:t xml:space="preserve"> back to get all details I need in one file. Also, I </w:t>
      </w:r>
      <w:r w:rsidR="000C6F0D">
        <w:t>could</w:t>
      </w:r>
      <w:r w:rsidRPr="00E748A3">
        <w:t xml:space="preserve"> update those areas even there were no meetings with AS or IS in that week</w:t>
      </w:r>
      <w:r w:rsidR="000C6F0D">
        <w:t>.</w:t>
      </w:r>
      <w:r w:rsidR="00714AFF">
        <w:br w:type="page"/>
      </w:r>
    </w:p>
    <w:p w14:paraId="1041C037" w14:textId="754E11B2" w:rsidR="005620F4" w:rsidRDefault="000806BC" w:rsidP="00E238C3">
      <w:pPr>
        <w:pStyle w:val="Heading1"/>
      </w:pPr>
      <w:bookmarkStart w:id="35" w:name="_Toc74732966"/>
      <w:r>
        <w:lastRenderedPageBreak/>
        <w:t xml:space="preserve">Summary Of </w:t>
      </w:r>
      <w:r w:rsidR="005620F4">
        <w:t>Methodology</w:t>
      </w:r>
      <w:r>
        <w:t xml:space="preserve"> Essay</w:t>
      </w:r>
      <w:bookmarkEnd w:id="35"/>
    </w:p>
    <w:p w14:paraId="04916A04" w14:textId="2085E615" w:rsidR="00E748A3" w:rsidRDefault="00E748A3" w:rsidP="003F3431">
      <w:r>
        <w:t xml:space="preserve">As the only developer in Pyper Vision, I need to find an efficient way for me and the whole team to work together and maximise productivity. After the analysis of different methods, I have </w:t>
      </w:r>
      <w:r w:rsidR="007A2625">
        <w:t>adopted</w:t>
      </w:r>
      <w:r>
        <w:t xml:space="preserve"> Agile Scrum as the methodology to develop the products. </w:t>
      </w:r>
    </w:p>
    <w:p w14:paraId="599CDF7D" w14:textId="35692507" w:rsidR="00E748A3" w:rsidRDefault="00E748A3" w:rsidP="003F3431">
      <w:r>
        <w:t xml:space="preserve">The reason I chose Scrum was Pyper Vision is a start-up company without much experience in developing a web application. The principles in Scrum promote communication between team members to identify issues through iterations, and I also researched about </w:t>
      </w:r>
      <w:r w:rsidR="003B3E4B">
        <w:t>S</w:t>
      </w:r>
      <w:r>
        <w:t>crum for the individual</w:t>
      </w:r>
      <w:r w:rsidR="003B3E4B">
        <w:t>s</w:t>
      </w:r>
      <w:r>
        <w:t xml:space="preserve"> to meet my situation. When acting in different roles in the </w:t>
      </w:r>
      <w:r w:rsidR="003B3E4B">
        <w:t>S</w:t>
      </w:r>
      <w:r>
        <w:t xml:space="preserve">crum team, I </w:t>
      </w:r>
      <w:proofErr w:type="gramStart"/>
      <w:r>
        <w:t>have to</w:t>
      </w:r>
      <w:proofErr w:type="gramEnd"/>
      <w:r>
        <w:t xml:space="preserve"> consider a problem at different levels instead of just a coding solution. This is an important skil</w:t>
      </w:r>
      <w:r w:rsidR="003B3E4B">
        <w:t>l</w:t>
      </w:r>
      <w:r>
        <w:t xml:space="preserve"> in a real project where coding is only a small part of it. </w:t>
      </w:r>
    </w:p>
    <w:p w14:paraId="26F27336" w14:textId="12D8DC1D" w:rsidR="00E748A3" w:rsidRDefault="00E748A3" w:rsidP="003F3431">
      <w:r>
        <w:t xml:space="preserve">In my methodology essay, I will conduct research about Agile </w:t>
      </w:r>
      <w:r w:rsidR="00184394">
        <w:t>that includes a set of</w:t>
      </w:r>
      <w:r>
        <w:t xml:space="preserve"> values from where all other related methodologies derived. I also illustrate Scrum and comparing with some other methods like Extreme Programming and Feature-Driven Development. </w:t>
      </w:r>
      <w:r w:rsidR="00C46BDA">
        <w:t xml:space="preserve"> Finally, I will discuss how I implement Scrum in the project and the outcomes. </w:t>
      </w:r>
      <w:r>
        <w:t>The main contents include:</w:t>
      </w:r>
    </w:p>
    <w:p w14:paraId="0DCBE2ED" w14:textId="33142594" w:rsidR="007D1720" w:rsidRDefault="007D1720" w:rsidP="00E748A3">
      <w:pPr>
        <w:pStyle w:val="ListParagraph"/>
        <w:numPr>
          <w:ilvl w:val="0"/>
          <w:numId w:val="25"/>
        </w:numPr>
      </w:pPr>
      <w:r>
        <w:t>What is Agile</w:t>
      </w:r>
    </w:p>
    <w:p w14:paraId="6015DA95" w14:textId="22F2E186" w:rsidR="00E82702" w:rsidRDefault="007D1720" w:rsidP="00446A6B">
      <w:pPr>
        <w:pStyle w:val="ListParagraph"/>
        <w:numPr>
          <w:ilvl w:val="0"/>
          <w:numId w:val="25"/>
        </w:numPr>
      </w:pPr>
      <w:r>
        <w:t xml:space="preserve">Why </w:t>
      </w:r>
      <w:r w:rsidR="00E82702">
        <w:t>chooses</w:t>
      </w:r>
      <w:r>
        <w:t xml:space="preserve"> Scrum</w:t>
      </w:r>
    </w:p>
    <w:p w14:paraId="21752082" w14:textId="19FF4561" w:rsidR="007D1720" w:rsidRDefault="007D1720" w:rsidP="00446A6B">
      <w:pPr>
        <w:pStyle w:val="ListParagraph"/>
        <w:numPr>
          <w:ilvl w:val="0"/>
          <w:numId w:val="25"/>
        </w:numPr>
      </w:pPr>
      <w:r>
        <w:t>Scrum for individual</w:t>
      </w:r>
    </w:p>
    <w:p w14:paraId="7115653D" w14:textId="5E8FD052" w:rsidR="007D1720" w:rsidRDefault="007D1720" w:rsidP="00446A6B">
      <w:pPr>
        <w:pStyle w:val="ListParagraph"/>
        <w:numPr>
          <w:ilvl w:val="0"/>
          <w:numId w:val="25"/>
        </w:numPr>
      </w:pPr>
      <w:r>
        <w:t xml:space="preserve">How </w:t>
      </w:r>
      <w:r w:rsidR="002B5956">
        <w:t xml:space="preserve">to </w:t>
      </w:r>
      <w:r>
        <w:t>implement Scrum in the capstone project</w:t>
      </w:r>
    </w:p>
    <w:p w14:paraId="22FF79A8" w14:textId="078032D9" w:rsidR="007D1720" w:rsidRDefault="007D1720" w:rsidP="00446A6B">
      <w:pPr>
        <w:pStyle w:val="ListParagraph"/>
        <w:numPr>
          <w:ilvl w:val="0"/>
          <w:numId w:val="25"/>
        </w:numPr>
      </w:pPr>
      <w:r>
        <w:t>Reflection after using Scrum</w:t>
      </w:r>
    </w:p>
    <w:p w14:paraId="42BAE000" w14:textId="632344BB" w:rsidR="006661BB" w:rsidRDefault="007D1720" w:rsidP="00AF5341">
      <w:r>
        <w:t xml:space="preserve">After conducting Scrum for individual methodology in the project, I </w:t>
      </w:r>
      <w:r w:rsidR="00E82702">
        <w:t>have a deep understanding of the roles in a Scrum team, and the Azure DevOps</w:t>
      </w:r>
      <w:r w:rsidR="00E748A3">
        <w:t xml:space="preserve"> tool</w:t>
      </w:r>
      <w:r w:rsidR="00E82702">
        <w:t xml:space="preserve"> I chose to manage the project will also benefit me in the future when working in a bigger IT team.</w:t>
      </w:r>
    </w:p>
    <w:p w14:paraId="6E5DB528" w14:textId="4DC2156B" w:rsidR="009B1212" w:rsidRDefault="009B1212" w:rsidP="006661BB">
      <w:r>
        <w:br w:type="page"/>
      </w:r>
    </w:p>
    <w:p w14:paraId="3320AD5F" w14:textId="77777777" w:rsidR="009B1212" w:rsidRDefault="009B1212" w:rsidP="00E238C3">
      <w:pPr>
        <w:pStyle w:val="Heading1"/>
      </w:pPr>
      <w:bookmarkStart w:id="36" w:name="_Toc67594903"/>
      <w:bookmarkStart w:id="37" w:name="_Toc74732967"/>
      <w:r>
        <w:lastRenderedPageBreak/>
        <w:t>Ethics</w:t>
      </w:r>
      <w:bookmarkEnd w:id="36"/>
      <w:bookmarkEnd w:id="37"/>
    </w:p>
    <w:p w14:paraId="0F15EDA3" w14:textId="77777777" w:rsidR="00E748A3" w:rsidRDefault="00E748A3" w:rsidP="00E748A3">
      <w:pPr>
        <w:rPr>
          <w:b/>
          <w:bCs/>
        </w:rPr>
      </w:pPr>
      <w:bookmarkStart w:id="38" w:name="_Toc67594904"/>
      <w:r w:rsidRPr="00E748A3">
        <w:t>It is important to understand and obey the ethics to be an IT professional. It is a bottom line to prevent ITP from doing things against the interests of other people. This section is going to elaborate on my understanding of each code of ethics when working in the industry as an IT student.</w:t>
      </w:r>
    </w:p>
    <w:p w14:paraId="4E517B7E" w14:textId="48EB89E5" w:rsidR="009B1212" w:rsidRDefault="009B1212" w:rsidP="00E238C3">
      <w:pPr>
        <w:pStyle w:val="Heading2"/>
      </w:pPr>
      <w:bookmarkStart w:id="39" w:name="_Toc74732968"/>
      <w:r>
        <w:t>Relevance of ITP Code of Ethics</w:t>
      </w:r>
      <w:bookmarkEnd w:id="38"/>
      <w:bookmarkEnd w:id="39"/>
    </w:p>
    <w:p w14:paraId="26FB5EA0" w14:textId="77777777" w:rsidR="009B1212" w:rsidRDefault="009B1212" w:rsidP="009B1212">
      <w:pPr>
        <w:pStyle w:val="Heading3"/>
      </w:pPr>
      <w:r>
        <w:t>Good Faith</w:t>
      </w:r>
    </w:p>
    <w:p w14:paraId="298DF416" w14:textId="77777777" w:rsidR="00E748A3" w:rsidRDefault="00E748A3" w:rsidP="00B0694E">
      <w:r w:rsidRPr="00E748A3">
        <w:t>When working with people from different culture, background, I shall treat them equally without discrimination. An open and peaceful environment can help to bring more value to the team.</w:t>
      </w:r>
    </w:p>
    <w:p w14:paraId="3F11FCA3" w14:textId="1198AF68" w:rsidR="009B1212" w:rsidRDefault="009B1212" w:rsidP="009B1212">
      <w:pPr>
        <w:pStyle w:val="Heading3"/>
      </w:pPr>
      <w:r>
        <w:t>Integrity</w:t>
      </w:r>
    </w:p>
    <w:p w14:paraId="3015D83A" w14:textId="7AADEF76" w:rsidR="009B1212" w:rsidRPr="00191336" w:rsidRDefault="00E748A3" w:rsidP="009B1212">
      <w:r w:rsidRPr="00E748A3">
        <w:t>As an IT professional, users’ personal information might be exposed to me, or I might have a chance to take advantage of the bugs of a system. Integrity is the bottom line that I should always obey to be a reliable person</w:t>
      </w:r>
      <w:r w:rsidR="009B1212">
        <w:t>.</w:t>
      </w:r>
    </w:p>
    <w:p w14:paraId="5114E8D5" w14:textId="77777777" w:rsidR="009B1212" w:rsidRDefault="009B1212" w:rsidP="009B1212">
      <w:pPr>
        <w:pStyle w:val="Heading3"/>
      </w:pPr>
      <w:r>
        <w:t>Community Focus</w:t>
      </w:r>
    </w:p>
    <w:p w14:paraId="7A53E1FC" w14:textId="77777777" w:rsidR="00E748A3" w:rsidRDefault="00E748A3" w:rsidP="00B0694E">
      <w:r w:rsidRPr="00E748A3">
        <w:t>Always consider the interests of the community first, instead of the benefit of the personal or small group.</w:t>
      </w:r>
    </w:p>
    <w:p w14:paraId="5398E8DD" w14:textId="48297AAC" w:rsidR="009B1212" w:rsidRDefault="009B1212" w:rsidP="009B1212">
      <w:pPr>
        <w:pStyle w:val="Heading3"/>
      </w:pPr>
      <w:r>
        <w:t>Skills</w:t>
      </w:r>
    </w:p>
    <w:p w14:paraId="2C2A4B97" w14:textId="5C4802E3" w:rsidR="009B1212" w:rsidRPr="007E0B3D" w:rsidRDefault="009B1212" w:rsidP="009B1212">
      <w:r>
        <w:t xml:space="preserve">I shall leverage </w:t>
      </w:r>
      <w:r w:rsidR="00E748A3">
        <w:t>the</w:t>
      </w:r>
      <w:r>
        <w:t xml:space="preserve"> skills that are needed to work with clients or team members, and they do not need to compromise any other of the ethics.</w:t>
      </w:r>
    </w:p>
    <w:p w14:paraId="6DA2A982" w14:textId="77777777" w:rsidR="009B1212" w:rsidRDefault="009B1212" w:rsidP="009B1212">
      <w:pPr>
        <w:pStyle w:val="Heading3"/>
      </w:pPr>
      <w:r>
        <w:t>Continuous Development</w:t>
      </w:r>
    </w:p>
    <w:p w14:paraId="144DCF46" w14:textId="77777777" w:rsidR="009B1212" w:rsidRPr="007E0B3D" w:rsidRDefault="009B1212" w:rsidP="009B1212">
      <w:r>
        <w:t>In terms of continuous development, I shall keep learning new skills contributing to the team. With the right attitude, I will be able to encourage other professionals to do likewise.</w:t>
      </w:r>
    </w:p>
    <w:p w14:paraId="08156B67" w14:textId="77777777" w:rsidR="009B1212" w:rsidRDefault="009B1212" w:rsidP="009B1212">
      <w:pPr>
        <w:pStyle w:val="Heading3"/>
      </w:pPr>
      <w:r>
        <w:t>Informed Consent</w:t>
      </w:r>
    </w:p>
    <w:p w14:paraId="38C60005" w14:textId="78112918" w:rsidR="009B1212" w:rsidRPr="005D2957" w:rsidRDefault="009B1212" w:rsidP="009B1212">
      <w:pPr>
        <w:rPr>
          <w:lang w:val="en-US"/>
        </w:rPr>
      </w:pPr>
      <w:r>
        <w:rPr>
          <w:lang w:val="en-US"/>
        </w:rPr>
        <w:t xml:space="preserve">I shall also keep reminding myself I have signed </w:t>
      </w:r>
      <w:r w:rsidR="008C7174" w:rsidRPr="008C7174">
        <w:rPr>
          <w:lang w:val="en-US"/>
        </w:rPr>
        <w:t xml:space="preserve">a </w:t>
      </w:r>
      <w:r w:rsidR="006E3D13" w:rsidRPr="008C7174">
        <w:rPr>
          <w:lang w:val="en-US"/>
        </w:rPr>
        <w:t>confidentiality</w:t>
      </w:r>
      <w:r w:rsidR="006E3D13">
        <w:rPr>
          <w:lang w:val="en-US"/>
        </w:rPr>
        <w:t xml:space="preserve"> agreement</w:t>
      </w:r>
      <w:r>
        <w:rPr>
          <w:lang w:val="en-US"/>
        </w:rPr>
        <w:t xml:space="preserve"> and I should inform the clients if I can reveal their information to other parties.</w:t>
      </w:r>
      <w:r w:rsidRPr="009A4931">
        <w:rPr>
          <w:lang w:val="en-US"/>
        </w:rPr>
        <w:t xml:space="preserve"> </w:t>
      </w:r>
      <w:r>
        <w:rPr>
          <w:lang w:val="en-US"/>
        </w:rPr>
        <w:t>I shall tell the client if their actions are not environment-friendly or even illegal.</w:t>
      </w:r>
    </w:p>
    <w:p w14:paraId="1EFBA319" w14:textId="77777777" w:rsidR="009B1212" w:rsidRDefault="009B1212" w:rsidP="009B1212">
      <w:pPr>
        <w:pStyle w:val="Heading3"/>
      </w:pPr>
      <w:r>
        <w:t>Conflicts of Interest</w:t>
      </w:r>
    </w:p>
    <w:p w14:paraId="36ACC369" w14:textId="77777777" w:rsidR="009B1212" w:rsidRPr="007E0B3D" w:rsidRDefault="009B1212" w:rsidP="009B1212">
      <w:r>
        <w:t xml:space="preserve">During the development process, if I find any feature that is potentially unstable or may create bugs, I shall let the client know. </w:t>
      </w:r>
    </w:p>
    <w:p w14:paraId="1CD15802" w14:textId="77777777" w:rsidR="009B1212" w:rsidRDefault="009B1212" w:rsidP="009B1212">
      <w:pPr>
        <w:pStyle w:val="Heading3"/>
      </w:pPr>
      <w:r>
        <w:t>Competence</w:t>
      </w:r>
    </w:p>
    <w:p w14:paraId="599ED5A5" w14:textId="77777777" w:rsidR="008C7174" w:rsidRDefault="008C7174" w:rsidP="009B1212">
      <w:r w:rsidRPr="008C7174">
        <w:t>I shall only give suggestion or produce code that I am aware of, instead of showing off the knowledge that I am not specialised in.</w:t>
      </w:r>
    </w:p>
    <w:p w14:paraId="32B95959" w14:textId="65F0955C" w:rsidR="009B1212" w:rsidRDefault="009B1212" w:rsidP="009B1212">
      <w:pPr>
        <w:rPr>
          <w:rFonts w:asciiTheme="majorHAnsi" w:eastAsiaTheme="majorEastAsia" w:hAnsiTheme="majorHAnsi" w:cstheme="majorBidi"/>
          <w:color w:val="0C586E"/>
          <w:sz w:val="28"/>
          <w:szCs w:val="28"/>
        </w:rPr>
      </w:pPr>
      <w:r>
        <w:br w:type="page"/>
      </w:r>
    </w:p>
    <w:p w14:paraId="0BA583C0" w14:textId="77777777" w:rsidR="009B1212" w:rsidRDefault="009B1212" w:rsidP="00E238C3">
      <w:pPr>
        <w:pStyle w:val="Heading2"/>
      </w:pPr>
      <w:bookmarkStart w:id="40" w:name="_Toc67594905"/>
      <w:bookmarkStart w:id="41" w:name="_Toc74732969"/>
      <w:r>
        <w:lastRenderedPageBreak/>
        <w:t>Relevant Legislation</w:t>
      </w:r>
      <w:bookmarkEnd w:id="40"/>
      <w:bookmarkEnd w:id="41"/>
    </w:p>
    <w:p w14:paraId="67BC1D1C" w14:textId="77777777" w:rsidR="009B1212" w:rsidRDefault="009B1212" w:rsidP="009B1212">
      <w:pPr>
        <w:pStyle w:val="Heading3"/>
      </w:pPr>
      <w:r>
        <w:t>Privacy/Confidentiality</w:t>
      </w:r>
    </w:p>
    <w:p w14:paraId="36B5BC80" w14:textId="72AF7D53" w:rsidR="009B1212" w:rsidRPr="005620F4" w:rsidRDefault="009B1212" w:rsidP="009B1212">
      <w:r>
        <w:t xml:space="preserve">I have signed </w:t>
      </w:r>
      <w:r w:rsidR="008C7174" w:rsidRPr="008C7174">
        <w:t>a confidentiality</w:t>
      </w:r>
      <w:r w:rsidR="008C7174">
        <w:t xml:space="preserve"> </w:t>
      </w:r>
      <w:r>
        <w:t>agreement with Pyper Vision, and I shall obey the provisions inside the agreement. Besides, the web app is going to collect personal information. Users should know why that information is needed and they should be able to view and update their profile.</w:t>
      </w:r>
    </w:p>
    <w:p w14:paraId="750D419B" w14:textId="77777777" w:rsidR="009B1212" w:rsidRDefault="009B1212" w:rsidP="009B1212">
      <w:pPr>
        <w:pStyle w:val="Heading3"/>
      </w:pPr>
      <w:r>
        <w:t>Copyright</w:t>
      </w:r>
    </w:p>
    <w:p w14:paraId="189ABF9D" w14:textId="77777777" w:rsidR="009B1212" w:rsidRPr="005620F4" w:rsidRDefault="009B1212" w:rsidP="009B1212">
      <w:r>
        <w:t>The copyright of this project belongs to Pyper Vision and the copyright sign should be displayed on each page of the app.</w:t>
      </w:r>
    </w:p>
    <w:p w14:paraId="03B59785" w14:textId="77777777" w:rsidR="009B1212" w:rsidRPr="005620F4" w:rsidRDefault="009B1212" w:rsidP="009B1212">
      <w:pPr>
        <w:pStyle w:val="Heading3"/>
      </w:pPr>
      <w:r>
        <w:t>Patents</w:t>
      </w:r>
    </w:p>
    <w:p w14:paraId="6882869B" w14:textId="77777777" w:rsidR="009B1212" w:rsidRDefault="009B1212" w:rsidP="009B1212">
      <w:r>
        <w:t>The web app is for demonstration purpose and if they need to patent that I will help with the applying process. The patent will be given protection only in New Zealand.</w:t>
      </w:r>
    </w:p>
    <w:p w14:paraId="7272D879" w14:textId="77777777" w:rsidR="009B1212" w:rsidRDefault="009B1212" w:rsidP="009B1212">
      <w:r>
        <w:br w:type="page"/>
      </w:r>
    </w:p>
    <w:p w14:paraId="3AE796F0" w14:textId="77777777" w:rsidR="009B1212" w:rsidRDefault="009B1212" w:rsidP="00E238C3">
      <w:pPr>
        <w:pStyle w:val="Heading1"/>
      </w:pPr>
      <w:bookmarkStart w:id="42" w:name="_Toc67594906"/>
      <w:bookmarkStart w:id="43" w:name="_Toc74732970"/>
      <w:r>
        <w:lastRenderedPageBreak/>
        <w:t xml:space="preserve">Sustainability, Inclusive Practice and </w:t>
      </w:r>
      <w:proofErr w:type="spellStart"/>
      <w:r>
        <w:t>Te</w:t>
      </w:r>
      <w:proofErr w:type="spellEnd"/>
      <w:r>
        <w:t xml:space="preserve"> </w:t>
      </w:r>
      <w:proofErr w:type="spellStart"/>
      <w:r>
        <w:t>Tiriti</w:t>
      </w:r>
      <w:proofErr w:type="spellEnd"/>
      <w:r>
        <w:t xml:space="preserve"> o Waitangi</w:t>
      </w:r>
      <w:bookmarkEnd w:id="42"/>
      <w:bookmarkEnd w:id="43"/>
    </w:p>
    <w:p w14:paraId="61964E20" w14:textId="6420CD0F" w:rsidR="009B1212" w:rsidRPr="00C714D9" w:rsidRDefault="00E748A3" w:rsidP="009B1212">
      <w:r w:rsidRPr="00E748A3">
        <w:t>This section will discuss how I will implement some relevant principles to the project</w:t>
      </w:r>
      <w:r w:rsidR="009B1212">
        <w:t>.</w:t>
      </w:r>
    </w:p>
    <w:p w14:paraId="5E4012C4" w14:textId="77777777" w:rsidR="009B1212" w:rsidRDefault="009B1212" w:rsidP="00E238C3">
      <w:pPr>
        <w:pStyle w:val="Heading2"/>
      </w:pPr>
      <w:bookmarkStart w:id="44" w:name="_Toc67594907"/>
      <w:bookmarkStart w:id="45" w:name="_Toc74732971"/>
      <w:r>
        <w:t>Relevance of Principles to Student and Industry</w:t>
      </w:r>
      <w:bookmarkEnd w:id="44"/>
      <w:bookmarkEnd w:id="45"/>
    </w:p>
    <w:p w14:paraId="5B1CCDAE" w14:textId="77777777" w:rsidR="009B1212" w:rsidRDefault="009B1212" w:rsidP="009B1212">
      <w:pPr>
        <w:pStyle w:val="Heading3"/>
      </w:pPr>
      <w:proofErr w:type="spellStart"/>
      <w:r>
        <w:t>Kaitiakitanga</w:t>
      </w:r>
      <w:proofErr w:type="spellEnd"/>
    </w:p>
    <w:p w14:paraId="7B0B7C4D" w14:textId="77777777" w:rsidR="009B1212" w:rsidRPr="00824D7F" w:rsidRDefault="009B1212" w:rsidP="009B1212">
      <w:r>
        <w:t>I shall treat people the way that I want to be treated. Try to use resources wisely instead of wasting them.</w:t>
      </w:r>
    </w:p>
    <w:p w14:paraId="02AC8BFD" w14:textId="77777777" w:rsidR="009B1212" w:rsidRDefault="009B1212" w:rsidP="009B1212">
      <w:pPr>
        <w:pStyle w:val="Heading3"/>
      </w:pPr>
      <w:r>
        <w:t>Rangatiratanga</w:t>
      </w:r>
    </w:p>
    <w:p w14:paraId="30831FAF" w14:textId="77777777" w:rsidR="009B1212" w:rsidRPr="00824D7F" w:rsidRDefault="009B1212" w:rsidP="009B1212">
      <w:r>
        <w:t>Always give extra options for the client and listen to their feedback. The client should be able to decide how the process to be conducted and what is the criteria determining the project delivered successfully.</w:t>
      </w:r>
    </w:p>
    <w:p w14:paraId="31634DF3" w14:textId="77777777" w:rsidR="009B1212" w:rsidRDefault="009B1212" w:rsidP="009B1212">
      <w:pPr>
        <w:pStyle w:val="Heading3"/>
      </w:pPr>
      <w:r>
        <w:t>Whanaungatanga</w:t>
      </w:r>
    </w:p>
    <w:p w14:paraId="49B237CC" w14:textId="77777777" w:rsidR="009B1212" w:rsidRPr="00824D7F" w:rsidRDefault="009B1212" w:rsidP="009B1212">
      <w:r>
        <w:t>Organize some causal talks with the client apart from work. Treat them more like friends if they are not feeling uncomfortable with that.</w:t>
      </w:r>
    </w:p>
    <w:p w14:paraId="551362C0" w14:textId="77777777" w:rsidR="009B1212" w:rsidRDefault="009B1212" w:rsidP="009B1212">
      <w:pPr>
        <w:pStyle w:val="Heading3"/>
      </w:pPr>
      <w:r>
        <w:t>Mana Reo</w:t>
      </w:r>
    </w:p>
    <w:p w14:paraId="55F9E313" w14:textId="72127D53" w:rsidR="005620F4" w:rsidRDefault="009B1212" w:rsidP="009B1212">
      <w:r>
        <w:t>Allow students and clients to use their own language when they think it is necessary to clarify with the project.</w:t>
      </w:r>
      <w:r w:rsidR="005620F4">
        <w:br w:type="page"/>
      </w:r>
    </w:p>
    <w:p w14:paraId="6821CC3E" w14:textId="6FD72720" w:rsidR="008E1067" w:rsidRDefault="008E1067" w:rsidP="00E238C3">
      <w:pPr>
        <w:pStyle w:val="Heading1"/>
      </w:pPr>
      <w:bookmarkStart w:id="46" w:name="_Toc74732972"/>
      <w:r>
        <w:lastRenderedPageBreak/>
        <w:t>Reflections</w:t>
      </w:r>
      <w:bookmarkEnd w:id="46"/>
    </w:p>
    <w:p w14:paraId="66BDE381" w14:textId="77777777" w:rsidR="00242A77" w:rsidRDefault="00D81DCD" w:rsidP="00242A77">
      <w:r>
        <w:t>This section will document</w:t>
      </w:r>
      <w:r w:rsidR="00A11A65">
        <w:t xml:space="preserve"> my reflection</w:t>
      </w:r>
      <w:r w:rsidR="00AF4025">
        <w:t>s</w:t>
      </w:r>
      <w:r w:rsidR="00A11A65">
        <w:t xml:space="preserve"> o</w:t>
      </w:r>
      <w:r w:rsidR="008C7174">
        <w:t>n</w:t>
      </w:r>
      <w:r w:rsidR="00A11A65">
        <w:t xml:space="preserve"> </w:t>
      </w:r>
      <w:r w:rsidR="00AF4025">
        <w:t xml:space="preserve">course </w:t>
      </w:r>
      <w:r w:rsidR="00E94615">
        <w:t>BCIS</w:t>
      </w:r>
      <w:r w:rsidR="00A11A65">
        <w:t>309 and the self-evaluation of my work throughout the project.</w:t>
      </w:r>
      <w:r>
        <w:t xml:space="preserve"> </w:t>
      </w:r>
    </w:p>
    <w:p w14:paraId="44F8F776" w14:textId="79DE7866" w:rsidR="00A11A65" w:rsidRDefault="00A11A65" w:rsidP="00242A77">
      <w:pPr>
        <w:pStyle w:val="Heading2"/>
      </w:pPr>
      <w:bookmarkStart w:id="47" w:name="_Toc74732973"/>
      <w:r>
        <w:t xml:space="preserve">Reflection On </w:t>
      </w:r>
      <w:r w:rsidR="00E94615">
        <w:t>BCIS</w:t>
      </w:r>
      <w:r>
        <w:t>309</w:t>
      </w:r>
      <w:bookmarkEnd w:id="47"/>
    </w:p>
    <w:p w14:paraId="5C6C13FF" w14:textId="449BD5B8" w:rsidR="000657E8" w:rsidRPr="000657E8" w:rsidRDefault="000657E8" w:rsidP="00242A77">
      <w:r w:rsidRPr="000657E8">
        <w:t xml:space="preserve">It was a challenging experience for me to complete a capstone project like this. I completed a simple project using Laravel during the summer holiday and it helped me to understand how to build a web application from scratch. However, it was not enough to finish the capstone project which </w:t>
      </w:r>
      <w:r w:rsidR="003B3E4B">
        <w:t>was</w:t>
      </w:r>
      <w:r w:rsidRPr="000657E8">
        <w:t xml:space="preserve"> not just my homework for a certain course anymore but require</w:t>
      </w:r>
      <w:r w:rsidR="003B3E4B">
        <w:t>d</w:t>
      </w:r>
      <w:r w:rsidRPr="000657E8">
        <w:t xml:space="preserve"> multi-skills I acquired from different courses. Also, the capstone project made me shift my </w:t>
      </w:r>
      <w:r w:rsidR="003B3E4B">
        <w:t>way of thinking problems</w:t>
      </w:r>
      <w:r w:rsidRPr="000657E8">
        <w:t xml:space="preserve"> from a student to an IT professional. </w:t>
      </w:r>
    </w:p>
    <w:p w14:paraId="3947F8FA" w14:textId="2C2FF634" w:rsidR="000657E8" w:rsidRPr="000657E8" w:rsidRDefault="000657E8" w:rsidP="00242A77">
      <w:r w:rsidRPr="000657E8">
        <w:t xml:space="preserve">I thought the job was easy at first. I gathered the requirements and found a solution for them. I designed the wireframes. I was quite happy that I finished version one in three weeks until </w:t>
      </w:r>
      <w:r w:rsidR="003B3E4B">
        <w:t>I received the</w:t>
      </w:r>
      <w:r w:rsidRPr="000657E8">
        <w:t xml:space="preserve"> feedback that they wish</w:t>
      </w:r>
      <w:r w:rsidR="003B3E4B">
        <w:t>ed</w:t>
      </w:r>
      <w:r w:rsidRPr="000657E8">
        <w:t xml:space="preserve"> this app </w:t>
      </w:r>
      <w:r w:rsidR="003B3E4B">
        <w:t>could</w:t>
      </w:r>
      <w:r w:rsidRPr="000657E8">
        <w:t xml:space="preserve"> create sub-admins for different airports and </w:t>
      </w:r>
      <w:r w:rsidR="003B3E4B">
        <w:t>those sub-admins could</w:t>
      </w:r>
      <w:r w:rsidRPr="000657E8">
        <w:t xml:space="preserve"> manage their own staff. I realized that the requirements </w:t>
      </w:r>
      <w:r w:rsidR="003B3E4B">
        <w:t>could</w:t>
      </w:r>
      <w:r w:rsidRPr="000657E8">
        <w:t xml:space="preserve"> be changed on the fly. It was good to have that experience and I was lucky enough that I had plenty of time to redesign the database at the very first stage of the development.</w:t>
      </w:r>
    </w:p>
    <w:p w14:paraId="19275269" w14:textId="1444EB11" w:rsidR="000657E8" w:rsidRPr="000657E8" w:rsidRDefault="000657E8" w:rsidP="00242A77">
      <w:r w:rsidRPr="000657E8">
        <w:t>It is not difficult just to make the code work</w:t>
      </w:r>
      <w:r w:rsidR="003B3E4B">
        <w:t xml:space="preserve"> sometimes</w:t>
      </w:r>
      <w:r w:rsidRPr="000657E8">
        <w:t xml:space="preserve">. However, it is different in real life project where I need to think about what the effects can be if I write code in a certain way. For example, it </w:t>
      </w:r>
      <w:r w:rsidR="003B3E4B">
        <w:t>wa</w:t>
      </w:r>
      <w:r w:rsidRPr="000657E8">
        <w:t>s easy to create a method to delete a checklist task. However, the negative impact may ruin the whole project if any tasks were deleted without being able to trace back in the production phase. The data in log files would be lost.</w:t>
      </w:r>
    </w:p>
    <w:p w14:paraId="1491337B" w14:textId="0D5ADDA8" w:rsidR="000657E8" w:rsidRPr="000657E8" w:rsidRDefault="000657E8" w:rsidP="00242A77">
      <w:r w:rsidRPr="000657E8">
        <w:t xml:space="preserve">Apart from the industry work, I also learnt some lessons about how to manage the course. There </w:t>
      </w:r>
      <w:r w:rsidR="003B3E4B">
        <w:t>were</w:t>
      </w:r>
      <w:r w:rsidRPr="000657E8">
        <w:t xml:space="preserve"> many forms to be signed off during the process. It was messy in my computer folders and that was the reason that I submitted uncompleted forms at the beginning. I then created a separate folder only for submissions.</w:t>
      </w:r>
    </w:p>
    <w:p w14:paraId="2170A50A" w14:textId="50929702" w:rsidR="000657E8" w:rsidRPr="000657E8" w:rsidRDefault="000657E8" w:rsidP="00242A77">
      <w:r w:rsidRPr="000657E8">
        <w:t>Lastly, I learned that it is fine if I could not do everything. I felt the most stressed during the last three weeks of the project where I was working on version three using React as the frontend. Especially when I thought about I only had so much time left, and how could I finish version three on time. I spent double the time every week compared with what I normally spent on previous versions. Most of the time was allocated to learn React and connect Laravel with React. Not many contents were available online to fit my use cases in this project. I tried to piece information from different areas together without really underst</w:t>
      </w:r>
      <w:r w:rsidR="007A2625">
        <w:t>oo</w:t>
      </w:r>
      <w:r w:rsidRPr="000657E8">
        <w:t>d the story behind it. The more jobs I want</w:t>
      </w:r>
      <w:r w:rsidR="007A2625">
        <w:t>ed</w:t>
      </w:r>
      <w:r w:rsidRPr="000657E8">
        <w:t xml:space="preserve"> to do the more I was inpatient. I did not make much improvement until I finally admitted that I probably not able to finish this version on time. I was appreciated that the team allowed me to use </w:t>
      </w:r>
      <w:r w:rsidR="007A2625">
        <w:t xml:space="preserve">the </w:t>
      </w:r>
      <w:r w:rsidRPr="000657E8">
        <w:t xml:space="preserve">version two as the final presentation if I could not finish </w:t>
      </w:r>
      <w:r w:rsidR="007A2625">
        <w:t xml:space="preserve">the </w:t>
      </w:r>
      <w:r w:rsidRPr="000657E8">
        <w:t>version three. I found myself started making progress after I was in control of my mindset. After reading some of the documentation of Laravel by heart, things began to clear to me. I also made React sending requests to the backend successfully.</w:t>
      </w:r>
    </w:p>
    <w:p w14:paraId="45C5800E" w14:textId="4E15FF54" w:rsidR="00242A77" w:rsidRDefault="000657E8" w:rsidP="00242A77">
      <w:r w:rsidRPr="000657E8">
        <w:t xml:space="preserve">In a nutshell, I was proud of myself for being able to develop an app with so many features from scratch. This process convinced me that I can be a developer who is not afraid of challenges, willing to take little steps </w:t>
      </w:r>
      <w:r w:rsidR="009C1A6F">
        <w:t xml:space="preserve">forward </w:t>
      </w:r>
      <w:r w:rsidRPr="000657E8">
        <w:t xml:space="preserve">every time, and always trying </w:t>
      </w:r>
      <w:r w:rsidR="009C1A6F">
        <w:t>my</w:t>
      </w:r>
      <w:r w:rsidRPr="000657E8">
        <w:t xml:space="preserve"> best to bring values to the customers.</w:t>
      </w:r>
    </w:p>
    <w:p w14:paraId="6D9346CE" w14:textId="66CF9CF6" w:rsidR="007F486A" w:rsidRDefault="00A11A65" w:rsidP="00242A77">
      <w:pPr>
        <w:pStyle w:val="Heading2"/>
      </w:pPr>
      <w:bookmarkStart w:id="48" w:name="_Toc74732974"/>
      <w:r>
        <w:lastRenderedPageBreak/>
        <w:t>Self-evaluation</w:t>
      </w:r>
      <w:bookmarkEnd w:id="48"/>
    </w:p>
    <w:p w14:paraId="2C0276BD" w14:textId="42A99FDE" w:rsidR="007F486A" w:rsidRDefault="007F486A" w:rsidP="007F486A">
      <w:r>
        <w:t xml:space="preserve">I will analyse my performance from different aspects of this project and mark </w:t>
      </w:r>
      <w:r w:rsidR="008C7174">
        <w:t xml:space="preserve">them </w:t>
      </w:r>
      <w:r>
        <w:t>for myself accordingly.</w:t>
      </w:r>
    </w:p>
    <w:p w14:paraId="6B04E028" w14:textId="082BB9FD" w:rsidR="00041260" w:rsidRPr="00041260" w:rsidRDefault="007F486A" w:rsidP="007F486A">
      <w:pPr>
        <w:rPr>
          <w:b/>
          <w:bCs/>
        </w:rPr>
      </w:pPr>
      <w:r w:rsidRPr="00041260">
        <w:rPr>
          <w:b/>
          <w:bCs/>
        </w:rPr>
        <w:t>Course management</w:t>
      </w:r>
      <w:r w:rsidR="00041260" w:rsidRPr="00041260">
        <w:rPr>
          <w:b/>
          <w:bCs/>
        </w:rPr>
        <w:t xml:space="preserve"> - </w:t>
      </w:r>
      <w:r w:rsidRPr="00041260">
        <w:rPr>
          <w:b/>
          <w:bCs/>
        </w:rPr>
        <w:t>4</w:t>
      </w:r>
      <w:r w:rsidR="00041260" w:rsidRPr="00041260">
        <w:rPr>
          <w:b/>
          <w:bCs/>
        </w:rPr>
        <w:t>/5:</w:t>
      </w:r>
      <w:r w:rsidR="00041260">
        <w:rPr>
          <w:b/>
          <w:bCs/>
        </w:rPr>
        <w:t xml:space="preserve"> </w:t>
      </w:r>
      <w:r w:rsidR="008C7174" w:rsidRPr="008C7174">
        <w:t xml:space="preserve">Despite I was not </w:t>
      </w:r>
      <w:r w:rsidR="00771D2E" w:rsidRPr="00771D2E">
        <w:t xml:space="preserve">efficiently </w:t>
      </w:r>
      <w:r w:rsidR="008C7174" w:rsidRPr="008C7174">
        <w:t>managing the submissions at the beginning. I reorganized the way of allocating the files. I finished the industry and academic deliverables on time and get positive feedback from tutors</w:t>
      </w:r>
      <w:r w:rsidR="00041260">
        <w:t xml:space="preserve">. </w:t>
      </w:r>
    </w:p>
    <w:p w14:paraId="7DB0E1A4" w14:textId="1F4B02BB" w:rsidR="00041260" w:rsidRPr="00041260" w:rsidRDefault="00041260" w:rsidP="007F486A">
      <w:pPr>
        <w:rPr>
          <w:b/>
          <w:bCs/>
        </w:rPr>
      </w:pPr>
      <w:r w:rsidRPr="00041260">
        <w:rPr>
          <w:b/>
          <w:bCs/>
        </w:rPr>
        <w:t>The project – 5/5:</w:t>
      </w:r>
      <w:r>
        <w:rPr>
          <w:b/>
          <w:bCs/>
        </w:rPr>
        <w:t xml:space="preserve"> </w:t>
      </w:r>
      <w:r w:rsidR="008C7174" w:rsidRPr="008C7174">
        <w:t>I finished all features of the project required on time. The industry supervisor and all other team member</w:t>
      </w:r>
      <w:r w:rsidR="007A2625">
        <w:t>s</w:t>
      </w:r>
      <w:r w:rsidR="008C7174" w:rsidRPr="008C7174">
        <w:t xml:space="preserve"> were impressed by the outputs in version two of this web app. I brought up my own ideas of how to improve the app and </w:t>
      </w:r>
      <w:r w:rsidR="007A2625">
        <w:t>those ideas</w:t>
      </w:r>
      <w:r w:rsidR="008C7174" w:rsidRPr="008C7174">
        <w:t xml:space="preserve"> were accepted by the team. I believe my attitude towards this project </w:t>
      </w:r>
      <w:r w:rsidR="007A2625">
        <w:t>and</w:t>
      </w:r>
      <w:r w:rsidR="008C7174" w:rsidRPr="008C7174">
        <w:t xml:space="preserve"> the outputs exceeding everyone’s expectation</w:t>
      </w:r>
      <w:r w:rsidR="00CE3E58">
        <w:t>.</w:t>
      </w:r>
    </w:p>
    <w:p w14:paraId="3CFF65D1" w14:textId="3C6A46EB" w:rsidR="00041260" w:rsidRPr="00CE3E58" w:rsidRDefault="00041260" w:rsidP="007F486A">
      <w:r w:rsidRPr="00041260">
        <w:rPr>
          <w:b/>
          <w:bCs/>
        </w:rPr>
        <w:t>Content of level 6 and level 7 courses -5/5:</w:t>
      </w:r>
      <w:r w:rsidR="00CE3E58">
        <w:rPr>
          <w:b/>
          <w:bCs/>
        </w:rPr>
        <w:t xml:space="preserve"> </w:t>
      </w:r>
      <w:r w:rsidR="008C7174" w:rsidRPr="008C7174">
        <w:t>I analysed all relevant content in level 6 and level 7 that were particularly helpful to the capstone project and made the recommendation in my opinion</w:t>
      </w:r>
      <w:r w:rsidR="00CE3E58" w:rsidRPr="00CE3E58">
        <w:t>.</w:t>
      </w:r>
    </w:p>
    <w:p w14:paraId="4893349F" w14:textId="7706BA6E" w:rsidR="00041260" w:rsidRPr="00041260" w:rsidRDefault="00041260" w:rsidP="007F486A">
      <w:pPr>
        <w:rPr>
          <w:b/>
          <w:bCs/>
        </w:rPr>
      </w:pPr>
      <w:r w:rsidRPr="00041260">
        <w:rPr>
          <w:b/>
          <w:bCs/>
        </w:rPr>
        <w:t>Quality assurance programme – 5/5:</w:t>
      </w:r>
      <w:r w:rsidR="00CE3E58">
        <w:rPr>
          <w:b/>
          <w:bCs/>
        </w:rPr>
        <w:t xml:space="preserve"> </w:t>
      </w:r>
      <w:r w:rsidR="00CE3E58" w:rsidRPr="00CE3E58">
        <w:t xml:space="preserve">I kept the quality assurance plan </w:t>
      </w:r>
      <w:r w:rsidR="00CE3E58">
        <w:t>up to date and maintain</w:t>
      </w:r>
      <w:r w:rsidR="007A2625">
        <w:t>ed</w:t>
      </w:r>
      <w:r w:rsidR="00CE3E58">
        <w:t xml:space="preserve"> the quality of all deliverables using </w:t>
      </w:r>
      <w:r w:rsidR="008C7174">
        <w:t>the</w:t>
      </w:r>
      <w:r w:rsidR="00CE3E58">
        <w:t xml:space="preserve"> knowledge I learned</w:t>
      </w:r>
      <w:r w:rsidR="003F7BFA">
        <w:t xml:space="preserve"> from all the courses.</w:t>
      </w:r>
      <w:r w:rsidR="00CE3E58">
        <w:rPr>
          <w:b/>
          <w:bCs/>
        </w:rPr>
        <w:t xml:space="preserve"> </w:t>
      </w:r>
    </w:p>
    <w:p w14:paraId="6E5B68FF" w14:textId="07386E18" w:rsidR="00041260" w:rsidRPr="00041260" w:rsidRDefault="00041260" w:rsidP="007F486A">
      <w:pPr>
        <w:rPr>
          <w:b/>
          <w:bCs/>
        </w:rPr>
      </w:pPr>
      <w:r w:rsidRPr="00041260">
        <w:rPr>
          <w:b/>
          <w:bCs/>
        </w:rPr>
        <w:t>Risk management programme – 5/5:</w:t>
      </w:r>
      <w:r w:rsidR="003F7BFA">
        <w:rPr>
          <w:b/>
          <w:bCs/>
        </w:rPr>
        <w:t xml:space="preserve"> </w:t>
      </w:r>
      <w:r w:rsidR="003F7BFA" w:rsidRPr="003F7BFA">
        <w:t xml:space="preserve">I kept </w:t>
      </w:r>
      <w:r w:rsidR="003F7BFA">
        <w:t>the risk assessment table up to date and regularly review</w:t>
      </w:r>
      <w:r w:rsidR="007A2625">
        <w:t>ed</w:t>
      </w:r>
      <w:r w:rsidR="003F7BFA">
        <w:t xml:space="preserve"> the risks that could make </w:t>
      </w:r>
      <w:r w:rsidR="008C7174">
        <w:t xml:space="preserve">some </w:t>
      </w:r>
      <w:r w:rsidR="003F7BFA">
        <w:t>negative impact on the project. I was able to minimize the risks through the course and finished all deliverables on time.</w:t>
      </w:r>
      <w:r w:rsidR="003F7BFA">
        <w:rPr>
          <w:b/>
          <w:bCs/>
        </w:rPr>
        <w:t xml:space="preserve"> </w:t>
      </w:r>
    </w:p>
    <w:p w14:paraId="26E7FA81" w14:textId="1AE44592" w:rsidR="00041260" w:rsidRPr="00041260" w:rsidRDefault="00041260" w:rsidP="007F486A">
      <w:pPr>
        <w:rPr>
          <w:b/>
          <w:bCs/>
        </w:rPr>
      </w:pPr>
      <w:r w:rsidRPr="00041260">
        <w:rPr>
          <w:b/>
          <w:bCs/>
        </w:rPr>
        <w:t>Methodology essay – 4/5:</w:t>
      </w:r>
      <w:r w:rsidR="003F7BFA">
        <w:rPr>
          <w:b/>
          <w:bCs/>
        </w:rPr>
        <w:t xml:space="preserve"> </w:t>
      </w:r>
      <w:r w:rsidR="008C7174" w:rsidRPr="008C7174">
        <w:t>I did thorough research for the methodology essay and illustrated the way I used it in the project. Due to the language barrier, I might make mistakes in certain expressions. However, I tried to mitigate the misunderstanding by checking the essay through the app Grammarly and amended it based on the feedback from AS</w:t>
      </w:r>
      <w:r w:rsidR="003F7BFA">
        <w:t>.</w:t>
      </w:r>
    </w:p>
    <w:p w14:paraId="37E07E9B" w14:textId="379A0D36" w:rsidR="00041260" w:rsidRPr="00041260" w:rsidRDefault="00041260" w:rsidP="007F486A">
      <w:pPr>
        <w:rPr>
          <w:b/>
          <w:bCs/>
        </w:rPr>
      </w:pPr>
      <w:r w:rsidRPr="00041260">
        <w:rPr>
          <w:b/>
          <w:bCs/>
        </w:rPr>
        <w:t>Report – 4/5:</w:t>
      </w:r>
      <w:r w:rsidR="003F7BFA">
        <w:rPr>
          <w:b/>
          <w:bCs/>
        </w:rPr>
        <w:t xml:space="preserve"> </w:t>
      </w:r>
      <w:r w:rsidR="003F7BFA" w:rsidRPr="003F7BFA">
        <w:t xml:space="preserve">I followed the template structure to organize the </w:t>
      </w:r>
      <w:r w:rsidR="003F7BFA">
        <w:t>report with</w:t>
      </w:r>
      <w:r w:rsidR="008C7174">
        <w:t xml:space="preserve"> the</w:t>
      </w:r>
      <w:r w:rsidR="003F7BFA">
        <w:t xml:space="preserve"> right images and tables used to make the report more readable. I also gathered feedback from different people to p</w:t>
      </w:r>
      <w:r w:rsidR="006A0470">
        <w:t>olish it and display</w:t>
      </w:r>
      <w:r w:rsidR="007A2625">
        <w:t>ed</w:t>
      </w:r>
      <w:r w:rsidR="006A0470">
        <w:t xml:space="preserve"> most of what I did during</w:t>
      </w:r>
      <w:r w:rsidR="003F7BFA">
        <w:t xml:space="preserve"> the </w:t>
      </w:r>
      <w:r w:rsidR="006A0470">
        <w:t>process.</w:t>
      </w:r>
    </w:p>
    <w:p w14:paraId="60D7CB25" w14:textId="28DF3183" w:rsidR="00041260" w:rsidRPr="00041260" w:rsidRDefault="00041260" w:rsidP="007F486A">
      <w:pPr>
        <w:rPr>
          <w:b/>
          <w:bCs/>
        </w:rPr>
      </w:pPr>
      <w:r w:rsidRPr="00041260">
        <w:rPr>
          <w:b/>
          <w:bCs/>
        </w:rPr>
        <w:t>Panel – 4/5:</w:t>
      </w:r>
      <w:r w:rsidR="006A0470">
        <w:rPr>
          <w:b/>
          <w:bCs/>
        </w:rPr>
        <w:t xml:space="preserve"> </w:t>
      </w:r>
      <w:r w:rsidR="006A0470" w:rsidRPr="006A0470">
        <w:t xml:space="preserve">I believe I will present the project with my </w:t>
      </w:r>
      <w:r w:rsidR="006A0470">
        <w:t xml:space="preserve">best try. The nervousness might show somewhere during the presentation. However, I will </w:t>
      </w:r>
      <w:r w:rsidR="00771D2E">
        <w:t xml:space="preserve">clearly </w:t>
      </w:r>
      <w:r w:rsidR="006A0470">
        <w:t>design the PowerPoint to tell my story during the journey.</w:t>
      </w:r>
    </w:p>
    <w:p w14:paraId="4A0BE903" w14:textId="6628182B" w:rsidR="008E1067" w:rsidRPr="00A11A65" w:rsidRDefault="00041260" w:rsidP="007F486A">
      <w:r w:rsidRPr="00041260">
        <w:rPr>
          <w:b/>
          <w:bCs/>
        </w:rPr>
        <w:t>Poster and short paper – 5/5:</w:t>
      </w:r>
      <w:r w:rsidR="006A0470">
        <w:rPr>
          <w:b/>
          <w:bCs/>
        </w:rPr>
        <w:t xml:space="preserve"> </w:t>
      </w:r>
      <w:r w:rsidR="006A0470" w:rsidRPr="00C01B6A">
        <w:t xml:space="preserve">I designed the poster to display my journey and outcomes in a fun way. I believe it will </w:t>
      </w:r>
      <w:r w:rsidR="00C01B6A" w:rsidRPr="00C01B6A">
        <w:t>be thoughtful and creative.</w:t>
      </w:r>
      <w:r w:rsidR="008E1067" w:rsidRPr="00824D7F">
        <w:br w:type="page"/>
      </w:r>
    </w:p>
    <w:bookmarkStart w:id="49" w:name="_Toc74732975" w:displacedByCustomXml="next"/>
    <w:sdt>
      <w:sdtPr>
        <w:rPr>
          <w:rFonts w:asciiTheme="minorHAnsi" w:eastAsiaTheme="minorEastAsia" w:hAnsiTheme="minorHAnsi" w:cstheme="minorBidi"/>
          <w:b w:val="0"/>
          <w:bCs w:val="0"/>
          <w:color w:val="auto"/>
          <w:sz w:val="21"/>
          <w:szCs w:val="21"/>
        </w:rPr>
        <w:id w:val="733664928"/>
        <w:docPartObj>
          <w:docPartGallery w:val="Bibliographies"/>
          <w:docPartUnique/>
        </w:docPartObj>
      </w:sdtPr>
      <w:sdtEndPr/>
      <w:sdtContent>
        <w:p w14:paraId="07FE4C2A" w14:textId="5C892F03" w:rsidR="001837EF" w:rsidRDefault="001837EF" w:rsidP="00E238C3">
          <w:pPr>
            <w:pStyle w:val="Heading1"/>
          </w:pPr>
          <w:r>
            <w:t>References</w:t>
          </w:r>
          <w:bookmarkEnd w:id="49"/>
        </w:p>
        <w:sdt>
          <w:sdtPr>
            <w:id w:val="-573587230"/>
            <w:bibliography/>
          </w:sdtPr>
          <w:sdtEndPr/>
          <w:sdtContent>
            <w:p w14:paraId="18924FC5" w14:textId="77777777" w:rsidR="00722F13" w:rsidRDefault="001837EF" w:rsidP="00722F13">
              <w:pPr>
                <w:pStyle w:val="Bibliography"/>
                <w:ind w:left="720" w:hanging="720"/>
                <w:rPr>
                  <w:noProof/>
                  <w:sz w:val="24"/>
                  <w:szCs w:val="24"/>
                </w:rPr>
              </w:pPr>
              <w:r>
                <w:fldChar w:fldCharType="begin"/>
              </w:r>
              <w:r>
                <w:instrText xml:space="preserve"> BIBLIOGRAPHY </w:instrText>
              </w:r>
              <w:r>
                <w:fldChar w:fldCharType="separate"/>
              </w:r>
              <w:r w:rsidR="00722F13">
                <w:rPr>
                  <w:i/>
                  <w:iCs/>
                  <w:noProof/>
                </w:rPr>
                <w:t>agile101</w:t>
              </w:r>
              <w:r w:rsidR="00722F13">
                <w:rPr>
                  <w:noProof/>
                </w:rPr>
                <w:t>. (n.d.). Retrieved March 23, 2021, from agilealliance: https://www.agilealliance.org/agile101/</w:t>
              </w:r>
            </w:p>
            <w:p w14:paraId="400AF5C8" w14:textId="77777777" w:rsidR="00722F13" w:rsidRDefault="00722F13" w:rsidP="00722F13">
              <w:pPr>
                <w:pStyle w:val="Bibliography"/>
                <w:ind w:left="720" w:hanging="720"/>
                <w:rPr>
                  <w:noProof/>
                </w:rPr>
              </w:pPr>
              <w:r>
                <w:rPr>
                  <w:noProof/>
                </w:rPr>
                <w:t xml:space="preserve">digite. (n.d.). </w:t>
              </w:r>
              <w:r>
                <w:rPr>
                  <w:i/>
                  <w:iCs/>
                  <w:noProof/>
                </w:rPr>
                <w:t>scrum-methodology</w:t>
              </w:r>
              <w:r>
                <w:rPr>
                  <w:noProof/>
                </w:rPr>
                <w:t>. Retrieved March 23, 2021, from digite: https://www.digite.com/agile/scrum-methodology/</w:t>
              </w:r>
            </w:p>
            <w:p w14:paraId="7F83E2DA" w14:textId="77777777" w:rsidR="00722F13" w:rsidRDefault="00722F13" w:rsidP="00722F13">
              <w:pPr>
                <w:pStyle w:val="Bibliography"/>
                <w:ind w:left="720" w:hanging="720"/>
                <w:rPr>
                  <w:noProof/>
                </w:rPr>
              </w:pPr>
              <w:r>
                <w:rPr>
                  <w:noProof/>
                </w:rPr>
                <w:t xml:space="preserve">Lehman, B. (2007). Project Risk Management. </w:t>
              </w:r>
              <w:r>
                <w:rPr>
                  <w:i/>
                  <w:iCs/>
                  <w:noProof/>
                </w:rPr>
                <w:t>MORTGAGE BANKING</w:t>
              </w:r>
              <w:r>
                <w:rPr>
                  <w:noProof/>
                </w:rPr>
                <w:t>.</w:t>
              </w:r>
            </w:p>
            <w:p w14:paraId="01A2C64D" w14:textId="77777777" w:rsidR="00722F13" w:rsidRDefault="00722F13" w:rsidP="00722F13">
              <w:pPr>
                <w:pStyle w:val="Bibliography"/>
                <w:ind w:left="720" w:hanging="720"/>
                <w:rPr>
                  <w:noProof/>
                </w:rPr>
              </w:pPr>
              <w:r>
                <w:rPr>
                  <w:noProof/>
                </w:rPr>
                <w:t xml:space="preserve">Lucidchart Content Team. (n.d.). </w:t>
              </w:r>
              <w:r>
                <w:rPr>
                  <w:i/>
                  <w:iCs/>
                  <w:noProof/>
                </w:rPr>
                <w:t>scrum-for-one</w:t>
              </w:r>
              <w:r>
                <w:rPr>
                  <w:noProof/>
                </w:rPr>
                <w:t>. Retrieved March 23, 2021, from Lucidchart: https://www.lucidchart.com/blog/scrum-for-one</w:t>
              </w:r>
            </w:p>
            <w:p w14:paraId="5C9E2A40" w14:textId="77777777" w:rsidR="00722F13" w:rsidRDefault="00722F13" w:rsidP="00722F13">
              <w:pPr>
                <w:pStyle w:val="Bibliography"/>
                <w:ind w:left="720" w:hanging="720"/>
                <w:rPr>
                  <w:noProof/>
                </w:rPr>
              </w:pPr>
              <w:r>
                <w:rPr>
                  <w:noProof/>
                </w:rPr>
                <w:t xml:space="preserve">NAYDENOV, P. (n.d.). </w:t>
              </w:r>
              <w:r>
                <w:rPr>
                  <w:i/>
                  <w:iCs/>
                  <w:noProof/>
                </w:rPr>
                <w:t>Different Agile Methodologies: Find Which One Fits Best Your Needs</w:t>
              </w:r>
              <w:r>
                <w:rPr>
                  <w:noProof/>
                </w:rPr>
                <w:t>. Retrieved March 23, 2021, from Kanbanize: https://kanbanize.com/blog/right-agile-methodology-for-your-project/</w:t>
              </w:r>
            </w:p>
            <w:p w14:paraId="3AC7AE85" w14:textId="77777777" w:rsidR="00722F13" w:rsidRDefault="00722F13" w:rsidP="00722F13">
              <w:pPr>
                <w:pStyle w:val="Bibliography"/>
                <w:ind w:left="720" w:hanging="720"/>
                <w:rPr>
                  <w:noProof/>
                </w:rPr>
              </w:pPr>
              <w:r>
                <w:rPr>
                  <w:noProof/>
                </w:rPr>
                <w:t xml:space="preserve">Pyper Vision. (n.d.). </w:t>
              </w:r>
              <w:r>
                <w:rPr>
                  <w:i/>
                  <w:iCs/>
                  <w:noProof/>
                </w:rPr>
                <w:t>Technology</w:t>
              </w:r>
              <w:r>
                <w:rPr>
                  <w:noProof/>
                </w:rPr>
                <w:t>. Retrieved March 23, 2021, from Pyper Vision: https://www.pypervision.com/technology</w:t>
              </w:r>
            </w:p>
            <w:p w14:paraId="197EFE62" w14:textId="77777777" w:rsidR="00722F13" w:rsidRDefault="00722F13" w:rsidP="00722F13">
              <w:pPr>
                <w:pStyle w:val="Bibliography"/>
                <w:ind w:left="720" w:hanging="720"/>
                <w:rPr>
                  <w:noProof/>
                </w:rPr>
              </w:pPr>
              <w:r>
                <w:rPr>
                  <w:noProof/>
                </w:rPr>
                <w:t xml:space="preserve">Tasmanian Government. (2011). </w:t>
              </w:r>
              <w:r>
                <w:rPr>
                  <w:i/>
                  <w:iCs/>
                  <w:noProof/>
                </w:rPr>
                <w:t>Project Management Guidelines</w:t>
              </w:r>
              <w:r>
                <w:rPr>
                  <w:noProof/>
                </w:rPr>
                <w:t xml:space="preserve"> (Version 7.0 ed.). (D. o. Office of eGovernment, Ed.) Office of eGovernment, Department of Premier and Cabinet, Tasmania.</w:t>
              </w:r>
            </w:p>
            <w:p w14:paraId="37F1B5D1" w14:textId="77777777" w:rsidR="00722F13" w:rsidRDefault="00722F13" w:rsidP="00722F13">
              <w:pPr>
                <w:pStyle w:val="Bibliography"/>
                <w:ind w:left="720" w:hanging="720"/>
                <w:rPr>
                  <w:noProof/>
                </w:rPr>
              </w:pPr>
              <w:r>
                <w:rPr>
                  <w:noProof/>
                </w:rPr>
                <w:t xml:space="preserve">Thomsett, R. (2004). </w:t>
              </w:r>
              <w:r>
                <w:rPr>
                  <w:i/>
                  <w:iCs/>
                  <w:noProof/>
                </w:rPr>
                <w:t>PROJECT MANAGEMENT.</w:t>
              </w:r>
              <w:r>
                <w:rPr>
                  <w:noProof/>
                </w:rPr>
                <w:t xml:space="preserve"> </w:t>
              </w:r>
            </w:p>
            <w:p w14:paraId="41BC8A2D" w14:textId="05DE8BF7" w:rsidR="001837EF" w:rsidRDefault="001837EF" w:rsidP="00722F13">
              <w:r>
                <w:rPr>
                  <w:b/>
                  <w:bCs/>
                  <w:noProof/>
                </w:rPr>
                <w:fldChar w:fldCharType="end"/>
              </w:r>
            </w:p>
          </w:sdtContent>
        </w:sdt>
      </w:sdtContent>
    </w:sdt>
    <w:p w14:paraId="4740E645" w14:textId="1FCECB1F" w:rsidR="008E1067" w:rsidRDefault="008E1067" w:rsidP="00232F97">
      <w:r>
        <w:br w:type="page"/>
      </w:r>
    </w:p>
    <w:p w14:paraId="2F586FB2" w14:textId="77777777" w:rsidR="00B93AEF" w:rsidRDefault="00B93AEF" w:rsidP="00E238C3">
      <w:pPr>
        <w:pStyle w:val="Heading1"/>
        <w:sectPr w:rsidR="00B93AEF" w:rsidSect="00E238C3">
          <w:headerReference w:type="default" r:id="rId39"/>
          <w:footerReference w:type="default" r:id="rId40"/>
          <w:pgSz w:w="11906" w:h="16838"/>
          <w:pgMar w:top="1440" w:right="1440" w:bottom="1440" w:left="1440" w:header="567" w:footer="567" w:gutter="0"/>
          <w:cols w:space="708"/>
          <w:titlePg/>
          <w:docGrid w:linePitch="360"/>
        </w:sectPr>
      </w:pPr>
    </w:p>
    <w:p w14:paraId="5B5326DF" w14:textId="6457580E" w:rsidR="008E1067" w:rsidRDefault="008E1067" w:rsidP="00E238C3">
      <w:pPr>
        <w:pStyle w:val="Heading1"/>
      </w:pPr>
      <w:bookmarkStart w:id="50" w:name="_Toc74732976"/>
      <w:r>
        <w:lastRenderedPageBreak/>
        <w:t>Appendices</w:t>
      </w:r>
      <w:bookmarkEnd w:id="50"/>
      <w:r>
        <w:t xml:space="preserve"> </w:t>
      </w:r>
    </w:p>
    <w:p w14:paraId="38B4AFD4" w14:textId="31457A72" w:rsidR="00B93AEF" w:rsidRPr="00B93AEF" w:rsidRDefault="008E1067" w:rsidP="00E238C3">
      <w:pPr>
        <w:pStyle w:val="Heading2"/>
      </w:pPr>
      <w:bookmarkStart w:id="51" w:name="_Toc74732977"/>
      <w:r>
        <w:t xml:space="preserve">Appendix A –Project </w:t>
      </w:r>
      <w:r w:rsidR="006F3466">
        <w:t>management tool</w:t>
      </w:r>
      <w:bookmarkEnd w:id="51"/>
      <w:r>
        <w:t xml:space="preserve"> </w:t>
      </w:r>
    </w:p>
    <w:p w14:paraId="322BFA8C" w14:textId="63BC04E4" w:rsidR="00B80BD4" w:rsidRDefault="00360F3D" w:rsidP="00232F97">
      <w:r>
        <w:rPr>
          <w:noProof/>
        </w:rPr>
        <w:drawing>
          <wp:inline distT="0" distB="0" distL="0" distR="0" wp14:anchorId="017D32DB" wp14:editId="46E2CB25">
            <wp:extent cx="8752114" cy="4340180"/>
            <wp:effectExtent l="0" t="0" r="0" b="381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8836987" cy="4382269"/>
                    </a:xfrm>
                    <a:prstGeom prst="rect">
                      <a:avLst/>
                    </a:prstGeom>
                  </pic:spPr>
                </pic:pic>
              </a:graphicData>
            </a:graphic>
          </wp:inline>
        </w:drawing>
      </w:r>
    </w:p>
    <w:p w14:paraId="3F149477" w14:textId="1BA17E07" w:rsidR="00B80BD4" w:rsidRDefault="00B80BD4" w:rsidP="00232F97">
      <w:r>
        <w:rPr>
          <w:noProof/>
        </w:rPr>
        <w:lastRenderedPageBreak/>
        <w:drawing>
          <wp:inline distT="0" distB="0" distL="0" distR="0" wp14:anchorId="4AC73A3F" wp14:editId="5C03DF7C">
            <wp:extent cx="8863330" cy="1950085"/>
            <wp:effectExtent l="19050" t="19050" r="13970" b="12065"/>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eams&#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8863330" cy="1950085"/>
                    </a:xfrm>
                    <a:prstGeom prst="rect">
                      <a:avLst/>
                    </a:prstGeom>
                    <a:ln>
                      <a:solidFill>
                        <a:schemeClr val="bg2">
                          <a:lumMod val="50000"/>
                        </a:schemeClr>
                      </a:solidFill>
                    </a:ln>
                  </pic:spPr>
                </pic:pic>
              </a:graphicData>
            </a:graphic>
          </wp:inline>
        </w:drawing>
      </w:r>
    </w:p>
    <w:p w14:paraId="1D6C8E30" w14:textId="26169266" w:rsidR="00B80BD4" w:rsidRDefault="00B80BD4" w:rsidP="00232F97">
      <w:r>
        <w:rPr>
          <w:noProof/>
        </w:rPr>
        <w:drawing>
          <wp:inline distT="0" distB="0" distL="0" distR="0" wp14:anchorId="3CBEFF92" wp14:editId="32B64B6B">
            <wp:extent cx="5985510" cy="3130390"/>
            <wp:effectExtent l="19050" t="19050" r="15240" b="13335"/>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992980" cy="3134297"/>
                    </a:xfrm>
                    <a:prstGeom prst="rect">
                      <a:avLst/>
                    </a:prstGeom>
                    <a:ln>
                      <a:solidFill>
                        <a:schemeClr val="bg2">
                          <a:lumMod val="50000"/>
                        </a:schemeClr>
                      </a:solidFill>
                    </a:ln>
                  </pic:spPr>
                </pic:pic>
              </a:graphicData>
            </a:graphic>
          </wp:inline>
        </w:drawing>
      </w:r>
    </w:p>
    <w:p w14:paraId="4AFB1FDB" w14:textId="22B03B81" w:rsidR="00B80BD4" w:rsidRDefault="006F3466" w:rsidP="00232F97">
      <w:r>
        <w:rPr>
          <w:noProof/>
        </w:rPr>
        <w:lastRenderedPageBreak/>
        <w:drawing>
          <wp:inline distT="0" distB="0" distL="0" distR="0" wp14:anchorId="7415A4B4" wp14:editId="349E0D4F">
            <wp:extent cx="2702675" cy="3790950"/>
            <wp:effectExtent l="19050" t="19050" r="21590" b="19050"/>
            <wp:docPr id="30" name="Picture 3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chat or text messag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709840" cy="3801001"/>
                    </a:xfrm>
                    <a:prstGeom prst="rect">
                      <a:avLst/>
                    </a:prstGeom>
                    <a:ln>
                      <a:solidFill>
                        <a:schemeClr val="bg2">
                          <a:lumMod val="50000"/>
                        </a:schemeClr>
                      </a:solidFill>
                    </a:ln>
                  </pic:spPr>
                </pic:pic>
              </a:graphicData>
            </a:graphic>
          </wp:inline>
        </w:drawing>
      </w:r>
      <w:r w:rsidR="00AF4025">
        <w:tab/>
      </w:r>
      <w:r>
        <w:rPr>
          <w:noProof/>
        </w:rPr>
        <w:drawing>
          <wp:inline distT="0" distB="0" distL="0" distR="0" wp14:anchorId="4CDB75C4" wp14:editId="6DBE55D6">
            <wp:extent cx="5535930" cy="3809671"/>
            <wp:effectExtent l="19050" t="19050" r="26670" b="19685"/>
            <wp:docPr id="96" name="Picture 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 application, email&#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551204" cy="3820182"/>
                    </a:xfrm>
                    <a:prstGeom prst="rect">
                      <a:avLst/>
                    </a:prstGeom>
                    <a:ln>
                      <a:solidFill>
                        <a:schemeClr val="bg2">
                          <a:lumMod val="50000"/>
                        </a:schemeClr>
                      </a:solidFill>
                    </a:ln>
                  </pic:spPr>
                </pic:pic>
              </a:graphicData>
            </a:graphic>
          </wp:inline>
        </w:drawing>
      </w:r>
    </w:p>
    <w:p w14:paraId="2502B15A" w14:textId="4123ED43" w:rsidR="006F3466" w:rsidRDefault="006F3466" w:rsidP="00232F97">
      <w:r>
        <w:rPr>
          <w:noProof/>
        </w:rPr>
        <w:lastRenderedPageBreak/>
        <w:drawing>
          <wp:inline distT="0" distB="0" distL="0" distR="0" wp14:anchorId="2C7B4FE0" wp14:editId="2A8E9718">
            <wp:extent cx="4202430" cy="2010905"/>
            <wp:effectExtent l="19050" t="19050" r="26670" b="27940"/>
            <wp:docPr id="97" name="Picture 9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 email&#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231272" cy="2024706"/>
                    </a:xfrm>
                    <a:prstGeom prst="rect">
                      <a:avLst/>
                    </a:prstGeom>
                    <a:ln>
                      <a:solidFill>
                        <a:schemeClr val="bg2">
                          <a:lumMod val="50000"/>
                        </a:schemeClr>
                      </a:solidFill>
                    </a:ln>
                  </pic:spPr>
                </pic:pic>
              </a:graphicData>
            </a:graphic>
          </wp:inline>
        </w:drawing>
      </w:r>
      <w:r>
        <w:rPr>
          <w:noProof/>
        </w:rPr>
        <w:drawing>
          <wp:inline distT="0" distB="0" distL="0" distR="0" wp14:anchorId="1A520413" wp14:editId="028D10DE">
            <wp:extent cx="4445688" cy="2023110"/>
            <wp:effectExtent l="19050" t="19050" r="12065" b="15240"/>
            <wp:docPr id="98" name="Picture 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application&#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4450943" cy="2025501"/>
                    </a:xfrm>
                    <a:prstGeom prst="rect">
                      <a:avLst/>
                    </a:prstGeom>
                    <a:ln>
                      <a:solidFill>
                        <a:schemeClr val="bg2">
                          <a:lumMod val="50000"/>
                        </a:schemeClr>
                      </a:solidFill>
                    </a:ln>
                  </pic:spPr>
                </pic:pic>
              </a:graphicData>
            </a:graphic>
          </wp:inline>
        </w:drawing>
      </w:r>
    </w:p>
    <w:p w14:paraId="638F5453" w14:textId="0265DAA3" w:rsidR="008E1067" w:rsidRDefault="008E1067" w:rsidP="00232F97"/>
    <w:p w14:paraId="40CF5AA3" w14:textId="77777777" w:rsidR="00B93AEF" w:rsidRDefault="00B93AEF" w:rsidP="00E238C3">
      <w:pPr>
        <w:pStyle w:val="Heading2"/>
        <w:sectPr w:rsidR="00B93AEF" w:rsidSect="00B93AEF">
          <w:pgSz w:w="16838" w:h="11906" w:orient="landscape"/>
          <w:pgMar w:top="1440" w:right="1440" w:bottom="1440" w:left="1440" w:header="567" w:footer="567" w:gutter="0"/>
          <w:cols w:space="708"/>
          <w:titlePg/>
          <w:docGrid w:linePitch="360"/>
        </w:sectPr>
      </w:pPr>
    </w:p>
    <w:p w14:paraId="5F7CFBA6" w14:textId="2E6D9D8F" w:rsidR="008E1067" w:rsidRDefault="008E1067" w:rsidP="00E238C3">
      <w:pPr>
        <w:pStyle w:val="Heading2"/>
      </w:pPr>
      <w:bookmarkStart w:id="52" w:name="_Toc74732978"/>
      <w:r>
        <w:lastRenderedPageBreak/>
        <w:t>Appendix B – Risk Management Table</w:t>
      </w:r>
      <w:bookmarkEnd w:id="52"/>
    </w:p>
    <w:tbl>
      <w:tblPr>
        <w:tblStyle w:val="GridTable4-Accent5"/>
        <w:tblW w:w="13874" w:type="dxa"/>
        <w:tblLook w:val="04A0" w:firstRow="1" w:lastRow="0" w:firstColumn="1" w:lastColumn="0" w:noHBand="0" w:noVBand="1"/>
      </w:tblPr>
      <w:tblGrid>
        <w:gridCol w:w="412"/>
        <w:gridCol w:w="2498"/>
        <w:gridCol w:w="1754"/>
        <w:gridCol w:w="1320"/>
        <w:gridCol w:w="1072"/>
        <w:gridCol w:w="1164"/>
        <w:gridCol w:w="2146"/>
        <w:gridCol w:w="1754"/>
        <w:gridCol w:w="1754"/>
      </w:tblGrid>
      <w:tr w:rsidR="0069348F" w:rsidRPr="0069348F" w14:paraId="4AC63211" w14:textId="77777777" w:rsidTr="0069348F">
        <w:trPr>
          <w:cnfStyle w:val="100000000000" w:firstRow="1" w:lastRow="0" w:firstColumn="0" w:lastColumn="0" w:oddVBand="0" w:evenVBand="0" w:oddHBand="0"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412" w:type="dxa"/>
            <w:noWrap/>
            <w:hideMark/>
          </w:tcPr>
          <w:p w14:paraId="4B0304A0" w14:textId="77777777" w:rsidR="0069348F" w:rsidRPr="0069348F" w:rsidRDefault="0069348F" w:rsidP="0069348F">
            <w:pPr>
              <w:spacing w:after="0"/>
              <w:rPr>
                <w:rFonts w:ascii="Arial" w:eastAsia="Times New Roman" w:hAnsi="Arial" w:cs="Arial"/>
                <w:sz w:val="20"/>
                <w:szCs w:val="20"/>
                <w:lang w:eastAsia="zh-CN"/>
              </w:rPr>
            </w:pPr>
            <w:r w:rsidRPr="0069348F">
              <w:rPr>
                <w:rFonts w:ascii="Arial" w:eastAsia="Times New Roman" w:hAnsi="Arial" w:cs="Arial"/>
                <w:sz w:val="20"/>
                <w:szCs w:val="20"/>
                <w:lang w:eastAsia="zh-CN"/>
              </w:rPr>
              <w:t> </w:t>
            </w:r>
          </w:p>
        </w:tc>
        <w:tc>
          <w:tcPr>
            <w:tcW w:w="4252" w:type="dxa"/>
            <w:gridSpan w:val="2"/>
            <w:noWrap/>
            <w:hideMark/>
          </w:tcPr>
          <w:p w14:paraId="4DD54E2F" w14:textId="77777777" w:rsidR="0069348F" w:rsidRPr="0069348F" w:rsidRDefault="0069348F" w:rsidP="0069348F">
            <w:pPr>
              <w:spacing w:after="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zh-CN"/>
              </w:rPr>
            </w:pPr>
            <w:r w:rsidRPr="0069348F">
              <w:rPr>
                <w:rFonts w:ascii="Arial" w:eastAsia="Times New Roman" w:hAnsi="Arial" w:cs="Arial"/>
                <w:sz w:val="20"/>
                <w:szCs w:val="20"/>
                <w:lang w:eastAsia="zh-CN"/>
              </w:rPr>
              <w:t>Risk Statement</w:t>
            </w:r>
          </w:p>
        </w:tc>
        <w:tc>
          <w:tcPr>
            <w:tcW w:w="1320" w:type="dxa"/>
            <w:noWrap/>
            <w:hideMark/>
          </w:tcPr>
          <w:p w14:paraId="0B2535AC" w14:textId="77777777" w:rsidR="0069348F" w:rsidRPr="0069348F" w:rsidRDefault="0069348F" w:rsidP="0069348F">
            <w:pPr>
              <w:spacing w:after="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zh-CN"/>
              </w:rPr>
            </w:pPr>
            <w:r w:rsidRPr="0069348F">
              <w:rPr>
                <w:rFonts w:ascii="Arial" w:eastAsia="Times New Roman" w:hAnsi="Arial" w:cs="Arial"/>
                <w:sz w:val="20"/>
                <w:szCs w:val="20"/>
                <w:lang w:eastAsia="zh-CN"/>
              </w:rPr>
              <w:t>(1%-99%)</w:t>
            </w:r>
          </w:p>
        </w:tc>
        <w:tc>
          <w:tcPr>
            <w:tcW w:w="1072" w:type="dxa"/>
            <w:noWrap/>
            <w:hideMark/>
          </w:tcPr>
          <w:p w14:paraId="2D88BDBC" w14:textId="77777777" w:rsidR="0069348F" w:rsidRPr="0069348F" w:rsidRDefault="0069348F" w:rsidP="0069348F">
            <w:pPr>
              <w:spacing w:after="0"/>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zh-CN"/>
              </w:rPr>
            </w:pPr>
            <w:r w:rsidRPr="0069348F">
              <w:rPr>
                <w:rFonts w:ascii="Arial" w:eastAsia="Times New Roman" w:hAnsi="Arial" w:cs="Arial"/>
                <w:sz w:val="20"/>
                <w:szCs w:val="20"/>
                <w:lang w:eastAsia="zh-CN"/>
              </w:rPr>
              <w:t>(1-10)</w:t>
            </w:r>
          </w:p>
        </w:tc>
        <w:tc>
          <w:tcPr>
            <w:tcW w:w="1164" w:type="dxa"/>
            <w:noWrap/>
            <w:hideMark/>
          </w:tcPr>
          <w:p w14:paraId="71E39C40" w14:textId="77777777" w:rsidR="0069348F" w:rsidRPr="0069348F" w:rsidRDefault="0069348F" w:rsidP="0069348F">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zh-CN"/>
              </w:rPr>
            </w:pPr>
            <w:r w:rsidRPr="0069348F">
              <w:rPr>
                <w:rFonts w:ascii="Arial" w:eastAsia="Times New Roman" w:hAnsi="Arial" w:cs="Arial"/>
                <w:sz w:val="20"/>
                <w:szCs w:val="20"/>
                <w:lang w:eastAsia="zh-CN"/>
              </w:rPr>
              <w:t> </w:t>
            </w:r>
          </w:p>
        </w:tc>
        <w:tc>
          <w:tcPr>
            <w:tcW w:w="2146" w:type="dxa"/>
            <w:noWrap/>
            <w:hideMark/>
          </w:tcPr>
          <w:p w14:paraId="43EE43FA" w14:textId="77777777" w:rsidR="0069348F" w:rsidRPr="0069348F" w:rsidRDefault="0069348F" w:rsidP="0069348F">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zh-CN"/>
              </w:rPr>
            </w:pPr>
            <w:r w:rsidRPr="0069348F">
              <w:rPr>
                <w:rFonts w:ascii="Arial" w:eastAsia="Times New Roman" w:hAnsi="Arial" w:cs="Arial"/>
                <w:sz w:val="20"/>
                <w:szCs w:val="20"/>
                <w:lang w:eastAsia="zh-CN"/>
              </w:rPr>
              <w:t> </w:t>
            </w:r>
          </w:p>
        </w:tc>
        <w:tc>
          <w:tcPr>
            <w:tcW w:w="1754" w:type="dxa"/>
            <w:noWrap/>
            <w:hideMark/>
          </w:tcPr>
          <w:p w14:paraId="26B2AA0F" w14:textId="77777777" w:rsidR="0069348F" w:rsidRPr="0069348F" w:rsidRDefault="0069348F" w:rsidP="0069348F">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zh-CN"/>
              </w:rPr>
            </w:pPr>
            <w:r w:rsidRPr="0069348F">
              <w:rPr>
                <w:rFonts w:ascii="Arial" w:eastAsia="Times New Roman" w:hAnsi="Arial" w:cs="Arial"/>
                <w:sz w:val="20"/>
                <w:szCs w:val="20"/>
                <w:lang w:eastAsia="zh-CN"/>
              </w:rPr>
              <w:t> </w:t>
            </w:r>
          </w:p>
        </w:tc>
        <w:tc>
          <w:tcPr>
            <w:tcW w:w="1754" w:type="dxa"/>
            <w:noWrap/>
            <w:hideMark/>
          </w:tcPr>
          <w:p w14:paraId="2F32CBEE" w14:textId="77777777" w:rsidR="0069348F" w:rsidRPr="0069348F" w:rsidRDefault="0069348F" w:rsidP="0069348F">
            <w:pPr>
              <w:spacing w:after="0"/>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zh-CN"/>
              </w:rPr>
            </w:pPr>
            <w:r w:rsidRPr="0069348F">
              <w:rPr>
                <w:rFonts w:ascii="Arial" w:eastAsia="Times New Roman" w:hAnsi="Arial" w:cs="Arial"/>
                <w:sz w:val="20"/>
                <w:szCs w:val="20"/>
                <w:lang w:eastAsia="zh-CN"/>
              </w:rPr>
              <w:t> </w:t>
            </w:r>
          </w:p>
        </w:tc>
      </w:tr>
      <w:tr w:rsidR="0069348F" w:rsidRPr="0069348F" w14:paraId="05B95536" w14:textId="77777777" w:rsidTr="0069348F">
        <w:trPr>
          <w:cnfStyle w:val="000000100000" w:firstRow="0" w:lastRow="0" w:firstColumn="0" w:lastColumn="0" w:oddVBand="0" w:evenVBand="0" w:oddHBand="1" w:evenHBand="0" w:firstRowFirstColumn="0" w:firstRowLastColumn="0" w:lastRowFirstColumn="0" w:lastRowLastColumn="0"/>
          <w:trHeight w:val="99"/>
        </w:trPr>
        <w:tc>
          <w:tcPr>
            <w:cnfStyle w:val="001000000000" w:firstRow="0" w:lastRow="0" w:firstColumn="1" w:lastColumn="0" w:oddVBand="0" w:evenVBand="0" w:oddHBand="0" w:evenHBand="0" w:firstRowFirstColumn="0" w:firstRowLastColumn="0" w:lastRowFirstColumn="0" w:lastRowLastColumn="0"/>
            <w:tcW w:w="412" w:type="dxa"/>
            <w:noWrap/>
            <w:hideMark/>
          </w:tcPr>
          <w:p w14:paraId="307B9064" w14:textId="77777777" w:rsidR="0069348F" w:rsidRPr="0069348F" w:rsidRDefault="0069348F" w:rsidP="0069348F">
            <w:pPr>
              <w:spacing w:after="0"/>
              <w:jc w:val="center"/>
              <w:rPr>
                <w:rFonts w:ascii="Arial" w:eastAsia="Times New Roman" w:hAnsi="Arial" w:cs="Arial"/>
                <w:sz w:val="20"/>
                <w:szCs w:val="20"/>
                <w:lang w:eastAsia="zh-CN"/>
              </w:rPr>
            </w:pPr>
            <w:r w:rsidRPr="0069348F">
              <w:rPr>
                <w:rFonts w:ascii="Arial" w:eastAsia="Times New Roman" w:hAnsi="Arial" w:cs="Arial"/>
                <w:sz w:val="20"/>
                <w:szCs w:val="20"/>
                <w:lang w:eastAsia="zh-CN"/>
              </w:rPr>
              <w:t>#</w:t>
            </w:r>
          </w:p>
        </w:tc>
        <w:tc>
          <w:tcPr>
            <w:tcW w:w="2498" w:type="dxa"/>
            <w:noWrap/>
            <w:hideMark/>
          </w:tcPr>
          <w:p w14:paraId="0F5F1A7B" w14:textId="77777777" w:rsidR="0069348F" w:rsidRPr="0069348F" w:rsidRDefault="0069348F" w:rsidP="0069348F">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eastAsia="zh-CN"/>
              </w:rPr>
            </w:pPr>
            <w:r w:rsidRPr="0069348F">
              <w:rPr>
                <w:rFonts w:ascii="Arial" w:eastAsia="Times New Roman" w:hAnsi="Arial" w:cs="Arial"/>
                <w:b/>
                <w:bCs/>
                <w:sz w:val="20"/>
                <w:szCs w:val="20"/>
                <w:lang w:eastAsia="zh-CN"/>
              </w:rPr>
              <w:t>Condition</w:t>
            </w:r>
          </w:p>
        </w:tc>
        <w:tc>
          <w:tcPr>
            <w:tcW w:w="1754" w:type="dxa"/>
            <w:noWrap/>
            <w:hideMark/>
          </w:tcPr>
          <w:p w14:paraId="4E87A578" w14:textId="77777777" w:rsidR="0069348F" w:rsidRPr="0069348F" w:rsidRDefault="0069348F" w:rsidP="0069348F">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eastAsia="zh-CN"/>
              </w:rPr>
            </w:pPr>
            <w:r w:rsidRPr="0069348F">
              <w:rPr>
                <w:rFonts w:ascii="Arial" w:eastAsia="Times New Roman" w:hAnsi="Arial" w:cs="Arial"/>
                <w:b/>
                <w:bCs/>
                <w:sz w:val="20"/>
                <w:szCs w:val="20"/>
                <w:lang w:eastAsia="zh-CN"/>
              </w:rPr>
              <w:t>Consequence</w:t>
            </w:r>
          </w:p>
        </w:tc>
        <w:tc>
          <w:tcPr>
            <w:tcW w:w="1320" w:type="dxa"/>
            <w:noWrap/>
            <w:hideMark/>
          </w:tcPr>
          <w:p w14:paraId="44E3BCB1" w14:textId="77777777" w:rsidR="0069348F" w:rsidRPr="0069348F" w:rsidRDefault="0069348F" w:rsidP="0069348F">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eastAsia="zh-CN"/>
              </w:rPr>
            </w:pPr>
            <w:r w:rsidRPr="0069348F">
              <w:rPr>
                <w:rFonts w:ascii="Arial" w:eastAsia="Times New Roman" w:hAnsi="Arial" w:cs="Arial"/>
                <w:b/>
                <w:bCs/>
                <w:sz w:val="20"/>
                <w:szCs w:val="20"/>
                <w:lang w:eastAsia="zh-CN"/>
              </w:rPr>
              <w:t>Probability</w:t>
            </w:r>
          </w:p>
        </w:tc>
        <w:tc>
          <w:tcPr>
            <w:tcW w:w="1072" w:type="dxa"/>
            <w:noWrap/>
            <w:hideMark/>
          </w:tcPr>
          <w:p w14:paraId="6FCAB2CE" w14:textId="77777777" w:rsidR="0069348F" w:rsidRPr="0069348F" w:rsidRDefault="0069348F" w:rsidP="0069348F">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eastAsia="zh-CN"/>
              </w:rPr>
            </w:pPr>
            <w:r w:rsidRPr="0069348F">
              <w:rPr>
                <w:rFonts w:ascii="Arial" w:eastAsia="Times New Roman" w:hAnsi="Arial" w:cs="Arial"/>
                <w:b/>
                <w:bCs/>
                <w:sz w:val="20"/>
                <w:szCs w:val="20"/>
                <w:lang w:eastAsia="zh-CN"/>
              </w:rPr>
              <w:t>Impact</w:t>
            </w:r>
          </w:p>
        </w:tc>
        <w:tc>
          <w:tcPr>
            <w:tcW w:w="1164" w:type="dxa"/>
            <w:noWrap/>
            <w:hideMark/>
          </w:tcPr>
          <w:p w14:paraId="4E3A873D" w14:textId="77777777" w:rsidR="0069348F" w:rsidRPr="0069348F" w:rsidRDefault="0069348F" w:rsidP="0069348F">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eastAsia="zh-CN"/>
              </w:rPr>
            </w:pPr>
            <w:r w:rsidRPr="0069348F">
              <w:rPr>
                <w:rFonts w:ascii="Arial" w:eastAsia="Times New Roman" w:hAnsi="Arial" w:cs="Arial"/>
                <w:b/>
                <w:bCs/>
                <w:sz w:val="20"/>
                <w:szCs w:val="20"/>
                <w:lang w:eastAsia="zh-CN"/>
              </w:rPr>
              <w:t>Exposure</w:t>
            </w:r>
          </w:p>
        </w:tc>
        <w:tc>
          <w:tcPr>
            <w:tcW w:w="2146" w:type="dxa"/>
            <w:noWrap/>
            <w:hideMark/>
          </w:tcPr>
          <w:p w14:paraId="3663197C" w14:textId="77777777" w:rsidR="0069348F" w:rsidRPr="0069348F" w:rsidRDefault="0069348F" w:rsidP="0069348F">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eastAsia="zh-CN"/>
              </w:rPr>
            </w:pPr>
            <w:r w:rsidRPr="0069348F">
              <w:rPr>
                <w:rFonts w:ascii="Arial" w:eastAsia="Times New Roman" w:hAnsi="Arial" w:cs="Arial"/>
                <w:b/>
                <w:bCs/>
                <w:sz w:val="20"/>
                <w:szCs w:val="20"/>
                <w:lang w:eastAsia="zh-CN"/>
              </w:rPr>
              <w:t>Mitigation</w:t>
            </w:r>
          </w:p>
        </w:tc>
        <w:tc>
          <w:tcPr>
            <w:tcW w:w="1754" w:type="dxa"/>
            <w:noWrap/>
            <w:hideMark/>
          </w:tcPr>
          <w:p w14:paraId="12D57A39" w14:textId="77777777" w:rsidR="0069348F" w:rsidRPr="0069348F" w:rsidRDefault="0069348F" w:rsidP="0069348F">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eastAsia="zh-CN"/>
              </w:rPr>
            </w:pPr>
            <w:r w:rsidRPr="0069348F">
              <w:rPr>
                <w:rFonts w:ascii="Arial" w:eastAsia="Times New Roman" w:hAnsi="Arial" w:cs="Arial"/>
                <w:b/>
                <w:bCs/>
                <w:sz w:val="20"/>
                <w:szCs w:val="20"/>
                <w:lang w:eastAsia="zh-CN"/>
              </w:rPr>
              <w:t>Contingency</w:t>
            </w:r>
          </w:p>
        </w:tc>
        <w:tc>
          <w:tcPr>
            <w:tcW w:w="1754" w:type="dxa"/>
            <w:noWrap/>
            <w:hideMark/>
          </w:tcPr>
          <w:p w14:paraId="22BE9DD2" w14:textId="77777777" w:rsidR="0069348F" w:rsidRPr="0069348F" w:rsidRDefault="0069348F" w:rsidP="0069348F">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20"/>
                <w:szCs w:val="20"/>
                <w:lang w:eastAsia="zh-CN"/>
              </w:rPr>
            </w:pPr>
            <w:r w:rsidRPr="0069348F">
              <w:rPr>
                <w:rFonts w:ascii="Arial" w:eastAsia="Times New Roman" w:hAnsi="Arial" w:cs="Arial"/>
                <w:b/>
                <w:bCs/>
                <w:sz w:val="20"/>
                <w:szCs w:val="20"/>
                <w:lang w:eastAsia="zh-CN"/>
              </w:rPr>
              <w:t>Triggers</w:t>
            </w:r>
          </w:p>
        </w:tc>
      </w:tr>
      <w:tr w:rsidR="00806778" w:rsidRPr="0069348F" w14:paraId="7D88311D" w14:textId="77777777" w:rsidTr="00AD0C92">
        <w:trPr>
          <w:trHeight w:val="498"/>
        </w:trPr>
        <w:tc>
          <w:tcPr>
            <w:cnfStyle w:val="001000000000" w:firstRow="0" w:lastRow="0" w:firstColumn="1" w:lastColumn="0" w:oddVBand="0" w:evenVBand="0" w:oddHBand="0" w:evenHBand="0" w:firstRowFirstColumn="0" w:firstRowLastColumn="0" w:lastRowFirstColumn="0" w:lastRowLastColumn="0"/>
            <w:tcW w:w="412" w:type="dxa"/>
            <w:noWrap/>
            <w:vAlign w:val="center"/>
            <w:hideMark/>
          </w:tcPr>
          <w:p w14:paraId="7277E971" w14:textId="37CFABAF" w:rsidR="00806778" w:rsidRPr="0069348F" w:rsidRDefault="00806778" w:rsidP="00806778">
            <w:pPr>
              <w:spacing w:after="0"/>
              <w:jc w:val="center"/>
              <w:rPr>
                <w:rFonts w:ascii="Arial" w:eastAsia="Times New Roman" w:hAnsi="Arial" w:cs="Arial"/>
                <w:sz w:val="20"/>
                <w:szCs w:val="20"/>
                <w:lang w:eastAsia="zh-CN"/>
              </w:rPr>
            </w:pPr>
            <w:r>
              <w:rPr>
                <w:rFonts w:ascii="Arial" w:eastAsia="Times New Roman" w:hAnsi="Arial" w:cs="Arial"/>
                <w:sz w:val="20"/>
                <w:szCs w:val="20"/>
                <w:lang w:eastAsia="zh-CN"/>
              </w:rPr>
              <w:t>7</w:t>
            </w:r>
          </w:p>
        </w:tc>
        <w:tc>
          <w:tcPr>
            <w:tcW w:w="2498" w:type="dxa"/>
            <w:vAlign w:val="center"/>
            <w:hideMark/>
          </w:tcPr>
          <w:p w14:paraId="7D438CFB" w14:textId="340C6A30" w:rsidR="00806778" w:rsidRPr="0069348F" w:rsidRDefault="00806778" w:rsidP="00806778">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Pr>
                <w:rFonts w:ascii="Arial" w:hAnsi="Arial" w:cs="Arial"/>
                <w:sz w:val="20"/>
                <w:szCs w:val="20"/>
              </w:rPr>
              <w:t>Changing a new front end framework</w:t>
            </w:r>
          </w:p>
        </w:tc>
        <w:tc>
          <w:tcPr>
            <w:tcW w:w="1754" w:type="dxa"/>
            <w:vAlign w:val="center"/>
            <w:hideMark/>
          </w:tcPr>
          <w:p w14:paraId="23847FFB" w14:textId="05C113F9" w:rsidR="00806778" w:rsidRPr="0069348F" w:rsidRDefault="00806778" w:rsidP="00806778">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Pr>
                <w:rFonts w:ascii="Arial" w:hAnsi="Arial" w:cs="Arial"/>
                <w:sz w:val="20"/>
                <w:szCs w:val="20"/>
              </w:rPr>
              <w:t>The delay of making progress due to learning a new framework.</w:t>
            </w:r>
          </w:p>
        </w:tc>
        <w:tc>
          <w:tcPr>
            <w:tcW w:w="1320" w:type="dxa"/>
            <w:noWrap/>
            <w:vAlign w:val="center"/>
            <w:hideMark/>
          </w:tcPr>
          <w:p w14:paraId="2D2E9155" w14:textId="263B9B30" w:rsidR="00806778" w:rsidRPr="0069348F" w:rsidRDefault="00806778" w:rsidP="00806778">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Pr>
                <w:rFonts w:ascii="Arial" w:hAnsi="Arial" w:cs="Arial"/>
                <w:sz w:val="20"/>
                <w:szCs w:val="20"/>
              </w:rPr>
              <w:t>50%</w:t>
            </w:r>
          </w:p>
        </w:tc>
        <w:tc>
          <w:tcPr>
            <w:tcW w:w="1072" w:type="dxa"/>
            <w:noWrap/>
            <w:vAlign w:val="center"/>
            <w:hideMark/>
          </w:tcPr>
          <w:p w14:paraId="6E8A38DA" w14:textId="11F318DF" w:rsidR="00806778" w:rsidRPr="0069348F" w:rsidRDefault="00806778" w:rsidP="00806778">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Pr>
                <w:rFonts w:ascii="Arial" w:hAnsi="Arial" w:cs="Arial"/>
                <w:sz w:val="20"/>
                <w:szCs w:val="20"/>
              </w:rPr>
              <w:t>7</w:t>
            </w:r>
          </w:p>
        </w:tc>
        <w:tc>
          <w:tcPr>
            <w:tcW w:w="1164" w:type="dxa"/>
            <w:noWrap/>
            <w:vAlign w:val="center"/>
            <w:hideMark/>
          </w:tcPr>
          <w:p w14:paraId="47B3EE45" w14:textId="4C0CC988" w:rsidR="00806778" w:rsidRPr="0069348F" w:rsidRDefault="00806778" w:rsidP="00806778">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Pr>
                <w:rFonts w:ascii="Arial" w:hAnsi="Arial" w:cs="Arial"/>
                <w:sz w:val="20"/>
                <w:szCs w:val="20"/>
              </w:rPr>
              <w:t>3.5</w:t>
            </w:r>
          </w:p>
        </w:tc>
        <w:tc>
          <w:tcPr>
            <w:tcW w:w="2146" w:type="dxa"/>
            <w:vAlign w:val="center"/>
            <w:hideMark/>
          </w:tcPr>
          <w:p w14:paraId="5CC89645" w14:textId="009ED67B" w:rsidR="00806778" w:rsidRPr="0069348F" w:rsidRDefault="00806778" w:rsidP="00806778">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Pr>
                <w:rFonts w:ascii="Arial" w:hAnsi="Arial" w:cs="Arial"/>
                <w:sz w:val="20"/>
                <w:szCs w:val="20"/>
              </w:rPr>
              <w:t>1. Experiment and build a small React Laravel app to test the fetching data time from back end.</w:t>
            </w:r>
          </w:p>
        </w:tc>
        <w:tc>
          <w:tcPr>
            <w:tcW w:w="1754" w:type="dxa"/>
            <w:vAlign w:val="center"/>
            <w:hideMark/>
          </w:tcPr>
          <w:p w14:paraId="1639C0AB" w14:textId="4429487C" w:rsidR="00806778" w:rsidRPr="0069348F" w:rsidRDefault="00806778" w:rsidP="00806778">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Pr>
                <w:rFonts w:ascii="Arial" w:hAnsi="Arial" w:cs="Arial"/>
                <w:sz w:val="20"/>
                <w:szCs w:val="20"/>
              </w:rPr>
              <w:t xml:space="preserve">1. Continue writing API based on Version two while learning a new front end framework to ensure making progress </w:t>
            </w:r>
            <w:r w:rsidR="007A2625">
              <w:rPr>
                <w:rFonts w:ascii="Arial" w:hAnsi="Arial" w:cs="Arial"/>
                <w:sz w:val="20"/>
                <w:szCs w:val="20"/>
              </w:rPr>
              <w:t>every day</w:t>
            </w:r>
            <w:r>
              <w:rPr>
                <w:rFonts w:ascii="Arial" w:hAnsi="Arial" w:cs="Arial"/>
                <w:sz w:val="20"/>
                <w:szCs w:val="20"/>
              </w:rPr>
              <w:t>.</w:t>
            </w:r>
          </w:p>
        </w:tc>
        <w:tc>
          <w:tcPr>
            <w:tcW w:w="1754" w:type="dxa"/>
            <w:vAlign w:val="center"/>
            <w:hideMark/>
          </w:tcPr>
          <w:p w14:paraId="40A10D4E" w14:textId="58374019" w:rsidR="00806778" w:rsidRPr="0069348F" w:rsidRDefault="00806778" w:rsidP="00806778">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Pr>
                <w:rFonts w:ascii="Arial" w:hAnsi="Arial" w:cs="Arial"/>
                <w:sz w:val="20"/>
                <w:szCs w:val="20"/>
              </w:rPr>
              <w:t>When the delay of fetching data time cannot be decreased.</w:t>
            </w:r>
          </w:p>
        </w:tc>
      </w:tr>
      <w:tr w:rsidR="0069348F" w:rsidRPr="0069348F" w14:paraId="3B18579C" w14:textId="77777777" w:rsidTr="0069348F">
        <w:trPr>
          <w:cnfStyle w:val="000000100000" w:firstRow="0" w:lastRow="0" w:firstColumn="0" w:lastColumn="0" w:oddVBand="0" w:evenVBand="0" w:oddHBand="1" w:evenHBand="0" w:firstRowFirstColumn="0" w:firstRowLastColumn="0" w:lastRowFirstColumn="0" w:lastRowLastColumn="0"/>
          <w:trHeight w:val="796"/>
        </w:trPr>
        <w:tc>
          <w:tcPr>
            <w:cnfStyle w:val="001000000000" w:firstRow="0" w:lastRow="0" w:firstColumn="1" w:lastColumn="0" w:oddVBand="0" w:evenVBand="0" w:oddHBand="0" w:evenHBand="0" w:firstRowFirstColumn="0" w:firstRowLastColumn="0" w:lastRowFirstColumn="0" w:lastRowLastColumn="0"/>
            <w:tcW w:w="412" w:type="dxa"/>
            <w:noWrap/>
            <w:hideMark/>
          </w:tcPr>
          <w:p w14:paraId="6CD1262F" w14:textId="77777777" w:rsidR="0069348F" w:rsidRPr="0069348F" w:rsidRDefault="0069348F" w:rsidP="0069348F">
            <w:pPr>
              <w:spacing w:after="0"/>
              <w:jc w:val="center"/>
              <w:rPr>
                <w:rFonts w:ascii="Arial" w:eastAsia="Times New Roman" w:hAnsi="Arial" w:cs="Arial"/>
                <w:sz w:val="20"/>
                <w:szCs w:val="20"/>
                <w:lang w:eastAsia="zh-CN"/>
              </w:rPr>
            </w:pPr>
            <w:r w:rsidRPr="0069348F">
              <w:rPr>
                <w:rFonts w:ascii="Arial" w:eastAsia="Times New Roman" w:hAnsi="Arial" w:cs="Arial"/>
                <w:sz w:val="20"/>
                <w:szCs w:val="20"/>
                <w:lang w:eastAsia="zh-CN"/>
              </w:rPr>
              <w:t>4</w:t>
            </w:r>
          </w:p>
        </w:tc>
        <w:tc>
          <w:tcPr>
            <w:tcW w:w="2498" w:type="dxa"/>
            <w:hideMark/>
          </w:tcPr>
          <w:p w14:paraId="2EB2D4A2" w14:textId="77777777" w:rsidR="0069348F" w:rsidRPr="0069348F" w:rsidRDefault="0069348F" w:rsidP="0069348F">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Lockdown due to COVID-19</w:t>
            </w:r>
          </w:p>
        </w:tc>
        <w:tc>
          <w:tcPr>
            <w:tcW w:w="1754" w:type="dxa"/>
            <w:hideMark/>
          </w:tcPr>
          <w:p w14:paraId="1D94128F" w14:textId="77777777" w:rsidR="0069348F" w:rsidRPr="0069348F" w:rsidRDefault="0069348F" w:rsidP="0069348F">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 xml:space="preserve">Not able to meet all team members </w:t>
            </w:r>
          </w:p>
        </w:tc>
        <w:tc>
          <w:tcPr>
            <w:tcW w:w="1320" w:type="dxa"/>
            <w:noWrap/>
            <w:hideMark/>
          </w:tcPr>
          <w:p w14:paraId="5498CB45" w14:textId="77777777" w:rsidR="0069348F" w:rsidRPr="0069348F" w:rsidRDefault="0069348F" w:rsidP="0069348F">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20%</w:t>
            </w:r>
          </w:p>
        </w:tc>
        <w:tc>
          <w:tcPr>
            <w:tcW w:w="1072" w:type="dxa"/>
            <w:noWrap/>
            <w:hideMark/>
          </w:tcPr>
          <w:p w14:paraId="04BAEF4F" w14:textId="77777777" w:rsidR="0069348F" w:rsidRPr="0069348F" w:rsidRDefault="0069348F" w:rsidP="0069348F">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3</w:t>
            </w:r>
          </w:p>
        </w:tc>
        <w:tc>
          <w:tcPr>
            <w:tcW w:w="1164" w:type="dxa"/>
            <w:noWrap/>
            <w:hideMark/>
          </w:tcPr>
          <w:p w14:paraId="127B69FE" w14:textId="77777777" w:rsidR="0069348F" w:rsidRPr="0069348F" w:rsidRDefault="0069348F" w:rsidP="0069348F">
            <w:pPr>
              <w:spacing w:after="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0.6</w:t>
            </w:r>
          </w:p>
        </w:tc>
        <w:tc>
          <w:tcPr>
            <w:tcW w:w="2146" w:type="dxa"/>
            <w:hideMark/>
          </w:tcPr>
          <w:p w14:paraId="239DE2E8" w14:textId="77777777" w:rsidR="0069348F" w:rsidRPr="0069348F" w:rsidRDefault="0069348F" w:rsidP="0069348F">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Pay close attention to the epidemic information at any time and prepare for the lockdown in advance.</w:t>
            </w:r>
          </w:p>
        </w:tc>
        <w:tc>
          <w:tcPr>
            <w:tcW w:w="1754" w:type="dxa"/>
            <w:hideMark/>
          </w:tcPr>
          <w:p w14:paraId="7B16A982" w14:textId="77777777" w:rsidR="0069348F" w:rsidRPr="0069348F" w:rsidRDefault="0069348F" w:rsidP="0069348F">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Develop a workflow to work remotely and able to communicate with team members through Slack, Zoom, email etc.</w:t>
            </w:r>
          </w:p>
        </w:tc>
        <w:tc>
          <w:tcPr>
            <w:tcW w:w="1754" w:type="dxa"/>
            <w:hideMark/>
          </w:tcPr>
          <w:p w14:paraId="2F71C827" w14:textId="77777777" w:rsidR="0069348F" w:rsidRPr="0069348F" w:rsidRDefault="0069348F" w:rsidP="0069348F">
            <w:pPr>
              <w:spacing w:after="0"/>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 </w:t>
            </w:r>
          </w:p>
        </w:tc>
      </w:tr>
      <w:tr w:rsidR="0069348F" w:rsidRPr="0069348F" w14:paraId="2FD4FB76" w14:textId="77777777" w:rsidTr="0069348F">
        <w:trPr>
          <w:trHeight w:val="1351"/>
        </w:trPr>
        <w:tc>
          <w:tcPr>
            <w:cnfStyle w:val="001000000000" w:firstRow="0" w:lastRow="0" w:firstColumn="1" w:lastColumn="0" w:oddVBand="0" w:evenVBand="0" w:oddHBand="0" w:evenHBand="0" w:firstRowFirstColumn="0" w:firstRowLastColumn="0" w:lastRowFirstColumn="0" w:lastRowLastColumn="0"/>
            <w:tcW w:w="412" w:type="dxa"/>
            <w:noWrap/>
            <w:hideMark/>
          </w:tcPr>
          <w:p w14:paraId="2FE5D48A" w14:textId="77777777" w:rsidR="0069348F" w:rsidRPr="0069348F" w:rsidRDefault="0069348F" w:rsidP="0069348F">
            <w:pPr>
              <w:spacing w:after="0"/>
              <w:jc w:val="center"/>
              <w:rPr>
                <w:rFonts w:ascii="Arial" w:eastAsia="Times New Roman" w:hAnsi="Arial" w:cs="Arial"/>
                <w:sz w:val="20"/>
                <w:szCs w:val="20"/>
                <w:lang w:eastAsia="zh-CN"/>
              </w:rPr>
            </w:pPr>
            <w:r w:rsidRPr="0069348F">
              <w:rPr>
                <w:rFonts w:ascii="Arial" w:eastAsia="Times New Roman" w:hAnsi="Arial" w:cs="Arial"/>
                <w:sz w:val="20"/>
                <w:szCs w:val="20"/>
                <w:lang w:eastAsia="zh-CN"/>
              </w:rPr>
              <w:t>5</w:t>
            </w:r>
          </w:p>
        </w:tc>
        <w:tc>
          <w:tcPr>
            <w:tcW w:w="2498" w:type="dxa"/>
            <w:hideMark/>
          </w:tcPr>
          <w:p w14:paraId="1F1775F2" w14:textId="77777777" w:rsidR="0069348F" w:rsidRPr="0069348F" w:rsidRDefault="0069348F" w:rsidP="0069348F">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Sickness</w:t>
            </w:r>
          </w:p>
        </w:tc>
        <w:tc>
          <w:tcPr>
            <w:tcW w:w="1754" w:type="dxa"/>
            <w:hideMark/>
          </w:tcPr>
          <w:p w14:paraId="62148726" w14:textId="77777777" w:rsidR="0069348F" w:rsidRPr="0069348F" w:rsidRDefault="0069348F" w:rsidP="0069348F">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The productivity can be low during recovery time</w:t>
            </w:r>
          </w:p>
        </w:tc>
        <w:tc>
          <w:tcPr>
            <w:tcW w:w="1320" w:type="dxa"/>
            <w:noWrap/>
            <w:hideMark/>
          </w:tcPr>
          <w:p w14:paraId="4891AC86" w14:textId="77777777" w:rsidR="0069348F" w:rsidRPr="0069348F" w:rsidRDefault="0069348F" w:rsidP="0069348F">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10%</w:t>
            </w:r>
          </w:p>
        </w:tc>
        <w:tc>
          <w:tcPr>
            <w:tcW w:w="1072" w:type="dxa"/>
            <w:noWrap/>
            <w:hideMark/>
          </w:tcPr>
          <w:p w14:paraId="179463DA" w14:textId="77777777" w:rsidR="0069348F" w:rsidRPr="0069348F" w:rsidRDefault="0069348F" w:rsidP="0069348F">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5</w:t>
            </w:r>
          </w:p>
        </w:tc>
        <w:tc>
          <w:tcPr>
            <w:tcW w:w="1164" w:type="dxa"/>
            <w:noWrap/>
            <w:hideMark/>
          </w:tcPr>
          <w:p w14:paraId="32C76D80" w14:textId="77777777" w:rsidR="0069348F" w:rsidRPr="0069348F" w:rsidRDefault="0069348F" w:rsidP="0069348F">
            <w:pPr>
              <w:spacing w:after="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0.5</w:t>
            </w:r>
          </w:p>
        </w:tc>
        <w:tc>
          <w:tcPr>
            <w:tcW w:w="2146" w:type="dxa"/>
            <w:hideMark/>
          </w:tcPr>
          <w:p w14:paraId="27C09008" w14:textId="6AA04256" w:rsidR="0069348F" w:rsidRPr="0069348F" w:rsidRDefault="0069348F" w:rsidP="0069348F">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1.Always set extra time for every deliverable.</w:t>
            </w:r>
            <w:r w:rsidRPr="0069348F">
              <w:rPr>
                <w:rFonts w:ascii="Arial" w:eastAsia="Times New Roman" w:hAnsi="Arial" w:cs="Arial"/>
                <w:sz w:val="18"/>
                <w:szCs w:val="18"/>
                <w:lang w:eastAsia="zh-CN"/>
              </w:rPr>
              <w:br/>
              <w:t>2. Exercise regularly and rest well.</w:t>
            </w:r>
          </w:p>
        </w:tc>
        <w:tc>
          <w:tcPr>
            <w:tcW w:w="1754" w:type="dxa"/>
            <w:hideMark/>
          </w:tcPr>
          <w:p w14:paraId="21625627" w14:textId="77777777" w:rsidR="0069348F" w:rsidRPr="0069348F" w:rsidRDefault="0069348F" w:rsidP="0069348F">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1. Ask help from IS &amp; AS.</w:t>
            </w:r>
            <w:r w:rsidRPr="0069348F">
              <w:rPr>
                <w:rFonts w:ascii="Arial" w:eastAsia="Times New Roman" w:hAnsi="Arial" w:cs="Arial"/>
                <w:sz w:val="18"/>
                <w:szCs w:val="18"/>
                <w:lang w:eastAsia="zh-CN"/>
              </w:rPr>
              <w:br/>
              <w:t>2. Ara Health and Wellbeing Student Services can offer help.</w:t>
            </w:r>
          </w:p>
        </w:tc>
        <w:tc>
          <w:tcPr>
            <w:tcW w:w="1754" w:type="dxa"/>
            <w:hideMark/>
          </w:tcPr>
          <w:p w14:paraId="548FE870" w14:textId="77777777" w:rsidR="0069348F" w:rsidRPr="0069348F" w:rsidRDefault="0069348F" w:rsidP="0069348F">
            <w:pPr>
              <w:spacing w:after="0"/>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zh-CN"/>
              </w:rPr>
            </w:pPr>
            <w:r w:rsidRPr="0069348F">
              <w:rPr>
                <w:rFonts w:ascii="Arial" w:eastAsia="Times New Roman" w:hAnsi="Arial" w:cs="Arial"/>
                <w:sz w:val="18"/>
                <w:szCs w:val="18"/>
                <w:lang w:eastAsia="zh-CN"/>
              </w:rPr>
              <w:t>Not enough rest and feel very tired.</w:t>
            </w:r>
          </w:p>
        </w:tc>
      </w:tr>
    </w:tbl>
    <w:p w14:paraId="212AD4A5" w14:textId="77777777" w:rsidR="00B93AEF" w:rsidRDefault="00B93AEF" w:rsidP="00E238C3">
      <w:pPr>
        <w:pStyle w:val="Heading2"/>
        <w:sectPr w:rsidR="00B93AEF" w:rsidSect="00B93AEF">
          <w:pgSz w:w="16838" w:h="11906" w:orient="landscape"/>
          <w:pgMar w:top="1440" w:right="1440" w:bottom="1440" w:left="1440" w:header="567" w:footer="567" w:gutter="0"/>
          <w:cols w:space="708"/>
          <w:titlePg/>
          <w:docGrid w:linePitch="360"/>
        </w:sectPr>
      </w:pPr>
    </w:p>
    <w:p w14:paraId="3AA328B6" w14:textId="74784BD7" w:rsidR="00211162" w:rsidRPr="00211162" w:rsidRDefault="008E1067" w:rsidP="00E238C3">
      <w:pPr>
        <w:pStyle w:val="Heading2"/>
      </w:pPr>
      <w:bookmarkStart w:id="53" w:name="_Toc74732979"/>
      <w:r>
        <w:lastRenderedPageBreak/>
        <w:t>Appendix C – Quality Assurance Table</w:t>
      </w:r>
      <w:bookmarkEnd w:id="53"/>
    </w:p>
    <w:tbl>
      <w:tblPr>
        <w:tblStyle w:val="GridTable4-Accent5"/>
        <w:tblW w:w="13826" w:type="dxa"/>
        <w:tblLook w:val="04A0" w:firstRow="1" w:lastRow="0" w:firstColumn="1" w:lastColumn="0" w:noHBand="0" w:noVBand="1"/>
      </w:tblPr>
      <w:tblGrid>
        <w:gridCol w:w="1702"/>
        <w:gridCol w:w="1159"/>
        <w:gridCol w:w="9871"/>
        <w:gridCol w:w="1094"/>
      </w:tblGrid>
      <w:tr w:rsidR="00894C22" w:rsidRPr="00211162" w14:paraId="5BAE9E7E" w14:textId="77777777" w:rsidTr="00320AEF">
        <w:trPr>
          <w:cnfStyle w:val="100000000000" w:firstRow="1" w:lastRow="0" w:firstColumn="0" w:lastColumn="0" w:oddVBand="0" w:evenVBand="0" w:oddHBand="0"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1702" w:type="dxa"/>
            <w:hideMark/>
          </w:tcPr>
          <w:p w14:paraId="68D65EC7" w14:textId="77777777" w:rsidR="00894C22" w:rsidRPr="00211162" w:rsidRDefault="00894C22" w:rsidP="00320AEF">
            <w:pPr>
              <w:spacing w:after="0"/>
              <w:rPr>
                <w:rFonts w:ascii="Arial" w:hAnsi="Arial" w:cs="Arial"/>
                <w:sz w:val="16"/>
                <w:szCs w:val="16"/>
              </w:rPr>
            </w:pPr>
            <w:r w:rsidRPr="00211162">
              <w:rPr>
                <w:rFonts w:ascii="Arial" w:hAnsi="Arial" w:cs="Arial"/>
                <w:b w:val="0"/>
                <w:bCs w:val="0"/>
                <w:sz w:val="16"/>
                <w:szCs w:val="16"/>
              </w:rPr>
              <w:t>Deliverable</w:t>
            </w:r>
          </w:p>
        </w:tc>
        <w:tc>
          <w:tcPr>
            <w:tcW w:w="1159" w:type="dxa"/>
            <w:hideMark/>
          </w:tcPr>
          <w:p w14:paraId="02FED881" w14:textId="77777777" w:rsidR="00894C22" w:rsidRPr="00211162" w:rsidRDefault="00894C22" w:rsidP="00320AEF">
            <w:pPr>
              <w:spacing w:after="0"/>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b w:val="0"/>
                <w:bCs w:val="0"/>
                <w:sz w:val="16"/>
                <w:szCs w:val="16"/>
              </w:rPr>
              <w:t>Development Phase</w:t>
            </w:r>
          </w:p>
        </w:tc>
        <w:tc>
          <w:tcPr>
            <w:tcW w:w="9871" w:type="dxa"/>
            <w:hideMark/>
          </w:tcPr>
          <w:p w14:paraId="05C48909" w14:textId="77777777" w:rsidR="00894C22" w:rsidRPr="00211162" w:rsidRDefault="00894C22" w:rsidP="00320AEF">
            <w:pPr>
              <w:spacing w:after="0"/>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b w:val="0"/>
                <w:bCs w:val="0"/>
                <w:sz w:val="16"/>
                <w:szCs w:val="16"/>
              </w:rPr>
              <w:t>Success criteria / standards (how is it measured?)</w:t>
            </w:r>
          </w:p>
        </w:tc>
        <w:tc>
          <w:tcPr>
            <w:tcW w:w="1094" w:type="dxa"/>
            <w:hideMark/>
          </w:tcPr>
          <w:p w14:paraId="5FC9CC47" w14:textId="77777777" w:rsidR="00894C22" w:rsidRPr="00211162" w:rsidRDefault="00894C22" w:rsidP="00320AEF">
            <w:pPr>
              <w:spacing w:after="0"/>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b w:val="0"/>
                <w:bCs w:val="0"/>
                <w:sz w:val="16"/>
                <w:szCs w:val="16"/>
              </w:rPr>
              <w:t>*Signee(s)</w:t>
            </w:r>
          </w:p>
        </w:tc>
      </w:tr>
      <w:tr w:rsidR="00894C22" w:rsidRPr="00211162" w14:paraId="2E69403A" w14:textId="77777777" w:rsidTr="00320AEF">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1702" w:type="dxa"/>
          </w:tcPr>
          <w:p w14:paraId="5503291B" w14:textId="77777777" w:rsidR="00894C22" w:rsidRPr="00211162" w:rsidRDefault="00894C22" w:rsidP="00320AEF">
            <w:pPr>
              <w:rPr>
                <w:rFonts w:ascii="Arial" w:hAnsi="Arial" w:cs="Arial"/>
                <w:sz w:val="16"/>
                <w:szCs w:val="16"/>
              </w:rPr>
            </w:pPr>
            <w:r w:rsidRPr="00211162">
              <w:rPr>
                <w:rFonts w:ascii="Arial" w:hAnsi="Arial" w:cs="Arial"/>
                <w:sz w:val="16"/>
                <w:szCs w:val="16"/>
              </w:rPr>
              <w:t>Login system</w:t>
            </w:r>
          </w:p>
        </w:tc>
        <w:tc>
          <w:tcPr>
            <w:tcW w:w="1159" w:type="dxa"/>
            <w:hideMark/>
          </w:tcPr>
          <w:p w14:paraId="754CC8C5" w14:textId="77777777" w:rsidR="00894C22" w:rsidRPr="00211162" w:rsidRDefault="00894C22" w:rsidP="00320AE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hideMark/>
          </w:tcPr>
          <w:p w14:paraId="1DBF3736" w14:textId="77777777" w:rsidR="00894C22" w:rsidRPr="002675E3" w:rsidRDefault="00894C22" w:rsidP="00446A6B">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675E3">
              <w:rPr>
                <w:rFonts w:ascii="Arial" w:hAnsi="Arial" w:cs="Arial"/>
                <w:sz w:val="16"/>
                <w:szCs w:val="16"/>
              </w:rPr>
              <w:t xml:space="preserve">User can login the web app after entering the right email and password. User should be redirect to </w:t>
            </w:r>
            <w:r>
              <w:rPr>
                <w:rFonts w:ascii="Arial" w:hAnsi="Arial" w:cs="Arial"/>
                <w:sz w:val="16"/>
                <w:szCs w:val="16"/>
              </w:rPr>
              <w:t>dashboard</w:t>
            </w:r>
            <w:r w:rsidRPr="002675E3">
              <w:rPr>
                <w:rFonts w:ascii="Arial" w:hAnsi="Arial" w:cs="Arial"/>
                <w:sz w:val="16"/>
                <w:szCs w:val="16"/>
              </w:rPr>
              <w:t xml:space="preserve"> page.</w:t>
            </w:r>
          </w:p>
          <w:p w14:paraId="4BB5E005" w14:textId="77777777" w:rsidR="00894C22" w:rsidRPr="00211162" w:rsidRDefault="00894C22" w:rsidP="00446A6B">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User cannot login the web app either email or password is wrong. </w:t>
            </w:r>
            <w:r>
              <w:rPr>
                <w:rFonts w:ascii="Arial" w:hAnsi="Arial" w:cs="Arial"/>
                <w:sz w:val="16"/>
                <w:szCs w:val="16"/>
              </w:rPr>
              <w:t>E</w:t>
            </w:r>
            <w:r w:rsidRPr="00211162">
              <w:rPr>
                <w:rFonts w:ascii="Arial" w:hAnsi="Arial" w:cs="Arial"/>
                <w:sz w:val="16"/>
                <w:szCs w:val="16"/>
              </w:rPr>
              <w:t xml:space="preserve">rror message </w:t>
            </w:r>
            <w:r>
              <w:rPr>
                <w:rFonts w:ascii="Arial" w:hAnsi="Arial" w:cs="Arial"/>
                <w:sz w:val="16"/>
                <w:szCs w:val="16"/>
              </w:rPr>
              <w:t xml:space="preserve">will </w:t>
            </w:r>
            <w:r w:rsidRPr="00211162">
              <w:rPr>
                <w:rFonts w:ascii="Arial" w:hAnsi="Arial" w:cs="Arial"/>
                <w:sz w:val="16"/>
                <w:szCs w:val="16"/>
              </w:rPr>
              <w:t>display to inform user credential its wrong and user can re-login in the same page.</w:t>
            </w:r>
          </w:p>
        </w:tc>
        <w:tc>
          <w:tcPr>
            <w:tcW w:w="1094" w:type="dxa"/>
            <w:hideMark/>
          </w:tcPr>
          <w:p w14:paraId="1B5FEBA5" w14:textId="02AB58A7" w:rsidR="00894C22" w:rsidRPr="00211162" w:rsidRDefault="00894C22" w:rsidP="00320AEF">
            <w:pPr>
              <w:pStyle w:val="Defaul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11162">
              <w:rPr>
                <w:rFonts w:ascii="Arial" w:hAnsi="Arial" w:cs="Arial"/>
                <w:sz w:val="16"/>
                <w:szCs w:val="16"/>
              </w:rPr>
              <w:t>IS &amp; AS</w:t>
            </w:r>
          </w:p>
          <w:p w14:paraId="49DFEBE3" w14:textId="77777777" w:rsidR="00894C22" w:rsidRPr="00211162" w:rsidRDefault="00894C22" w:rsidP="00320AE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894C22" w:rsidRPr="00211162" w14:paraId="488A0A81" w14:textId="77777777" w:rsidTr="00320AEF">
        <w:trPr>
          <w:trHeight w:val="421"/>
        </w:trPr>
        <w:tc>
          <w:tcPr>
            <w:cnfStyle w:val="001000000000" w:firstRow="0" w:lastRow="0" w:firstColumn="1" w:lastColumn="0" w:oddVBand="0" w:evenVBand="0" w:oddHBand="0" w:evenHBand="0" w:firstRowFirstColumn="0" w:firstRowLastColumn="0" w:lastRowFirstColumn="0" w:lastRowLastColumn="0"/>
            <w:tcW w:w="1702" w:type="dxa"/>
          </w:tcPr>
          <w:p w14:paraId="16D1C5F8" w14:textId="77777777" w:rsidR="00894C22" w:rsidRPr="00211162" w:rsidRDefault="00894C22" w:rsidP="00320AEF">
            <w:pPr>
              <w:rPr>
                <w:rFonts w:ascii="Arial" w:hAnsi="Arial" w:cs="Arial"/>
                <w:sz w:val="16"/>
                <w:szCs w:val="16"/>
              </w:rPr>
            </w:pPr>
            <w:r w:rsidRPr="00211162">
              <w:rPr>
                <w:rFonts w:ascii="Arial" w:hAnsi="Arial" w:cs="Arial"/>
                <w:sz w:val="16"/>
                <w:szCs w:val="16"/>
              </w:rPr>
              <w:t>Rol</w:t>
            </w:r>
            <w:r>
              <w:rPr>
                <w:rFonts w:ascii="Arial" w:hAnsi="Arial" w:cs="Arial"/>
                <w:sz w:val="16"/>
                <w:szCs w:val="16"/>
              </w:rPr>
              <w:t>e</w:t>
            </w:r>
            <w:r w:rsidRPr="00211162">
              <w:rPr>
                <w:rFonts w:ascii="Arial" w:hAnsi="Arial" w:cs="Arial"/>
                <w:sz w:val="16"/>
                <w:szCs w:val="16"/>
              </w:rPr>
              <w:t xml:space="preserve"> management</w:t>
            </w:r>
          </w:p>
        </w:tc>
        <w:tc>
          <w:tcPr>
            <w:tcW w:w="1159" w:type="dxa"/>
            <w:hideMark/>
          </w:tcPr>
          <w:p w14:paraId="08A466DB" w14:textId="77777777" w:rsidR="00894C22" w:rsidRPr="00211162" w:rsidRDefault="00894C22" w:rsidP="00320AE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hideMark/>
          </w:tcPr>
          <w:p w14:paraId="260A9609" w14:textId="77777777" w:rsidR="00894C22" w:rsidRDefault="00894C22" w:rsidP="00446A6B">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675E3">
              <w:rPr>
                <w:rFonts w:ascii="Arial" w:hAnsi="Arial" w:cs="Arial"/>
                <w:sz w:val="16"/>
                <w:szCs w:val="16"/>
              </w:rPr>
              <w:t>Admin</w:t>
            </w:r>
            <w:r>
              <w:rPr>
                <w:rFonts w:ascii="Arial" w:hAnsi="Arial" w:cs="Arial"/>
                <w:sz w:val="16"/>
                <w:szCs w:val="16"/>
              </w:rPr>
              <w:t xml:space="preserve"> and sub-admin</w:t>
            </w:r>
            <w:r w:rsidRPr="002675E3">
              <w:rPr>
                <w:rFonts w:ascii="Arial" w:hAnsi="Arial" w:cs="Arial"/>
                <w:sz w:val="16"/>
                <w:szCs w:val="16"/>
              </w:rPr>
              <w:t xml:space="preserve"> role can create/update/delete </w:t>
            </w:r>
            <w:r>
              <w:rPr>
                <w:rFonts w:ascii="Arial" w:hAnsi="Arial" w:cs="Arial"/>
                <w:sz w:val="16"/>
                <w:szCs w:val="16"/>
              </w:rPr>
              <w:t>users except deleting self</w:t>
            </w:r>
            <w:r w:rsidRPr="002675E3">
              <w:rPr>
                <w:rFonts w:ascii="Arial" w:hAnsi="Arial" w:cs="Arial"/>
                <w:sz w:val="16"/>
                <w:szCs w:val="16"/>
              </w:rPr>
              <w:t>.</w:t>
            </w:r>
          </w:p>
          <w:p w14:paraId="7F2A8CC4" w14:textId="77777777" w:rsidR="00894C22" w:rsidRPr="002675E3" w:rsidRDefault="00894C22" w:rsidP="00446A6B">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Admin role can create new users with a specific role and an airport assigned.</w:t>
            </w:r>
          </w:p>
          <w:p w14:paraId="1E672F92" w14:textId="77777777" w:rsidR="00894C22" w:rsidRDefault="00894C22" w:rsidP="00446A6B">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675E3">
              <w:rPr>
                <w:rFonts w:ascii="Arial" w:hAnsi="Arial" w:cs="Arial"/>
                <w:sz w:val="16"/>
                <w:szCs w:val="16"/>
              </w:rPr>
              <w:t xml:space="preserve">Admin </w:t>
            </w:r>
            <w:r>
              <w:rPr>
                <w:rFonts w:ascii="Arial" w:hAnsi="Arial" w:cs="Arial"/>
                <w:sz w:val="16"/>
                <w:szCs w:val="16"/>
              </w:rPr>
              <w:t xml:space="preserve">and sub-admin staff management </w:t>
            </w:r>
            <w:r w:rsidRPr="002675E3">
              <w:rPr>
                <w:rFonts w:ascii="Arial" w:hAnsi="Arial" w:cs="Arial"/>
                <w:sz w:val="16"/>
                <w:szCs w:val="16"/>
              </w:rPr>
              <w:t>route</w:t>
            </w:r>
            <w:r>
              <w:rPr>
                <w:rFonts w:ascii="Arial" w:hAnsi="Arial" w:cs="Arial"/>
                <w:sz w:val="16"/>
                <w:szCs w:val="16"/>
              </w:rPr>
              <w:t>s</w:t>
            </w:r>
            <w:r w:rsidRPr="002675E3">
              <w:rPr>
                <w:rFonts w:ascii="Arial" w:hAnsi="Arial" w:cs="Arial"/>
                <w:sz w:val="16"/>
                <w:szCs w:val="16"/>
              </w:rPr>
              <w:t xml:space="preserve"> </w:t>
            </w:r>
            <w:r>
              <w:rPr>
                <w:rFonts w:ascii="Arial" w:hAnsi="Arial" w:cs="Arial"/>
                <w:sz w:val="16"/>
                <w:szCs w:val="16"/>
              </w:rPr>
              <w:t xml:space="preserve">are </w:t>
            </w:r>
            <w:r w:rsidRPr="002675E3">
              <w:rPr>
                <w:rFonts w:ascii="Arial" w:hAnsi="Arial" w:cs="Arial"/>
                <w:sz w:val="16"/>
                <w:szCs w:val="16"/>
              </w:rPr>
              <w:t>protected (public or staff role cannot view this page).</w:t>
            </w:r>
          </w:p>
          <w:p w14:paraId="7798AAF5" w14:textId="77777777" w:rsidR="00894C22" w:rsidRPr="00415126" w:rsidRDefault="00894C22" w:rsidP="00446A6B">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Sub-admin role can create new users with a sub-admin role or a staff role. New users’ airport name will be the same as the sub-admin.</w:t>
            </w:r>
          </w:p>
        </w:tc>
        <w:tc>
          <w:tcPr>
            <w:tcW w:w="1094" w:type="dxa"/>
            <w:hideMark/>
          </w:tcPr>
          <w:p w14:paraId="36E37EAD" w14:textId="77777777" w:rsidR="00894C22" w:rsidRPr="00211162" w:rsidRDefault="00894C22" w:rsidP="00320AEF">
            <w:pPr>
              <w:pStyle w:val="Defaul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IS &amp; AS </w:t>
            </w:r>
          </w:p>
          <w:p w14:paraId="507F8E7C" w14:textId="77777777" w:rsidR="00894C22" w:rsidRPr="00211162" w:rsidRDefault="00894C22" w:rsidP="00320AE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894C22" w:rsidRPr="00211162" w14:paraId="78CF672B" w14:textId="77777777" w:rsidTr="00320AEF">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702" w:type="dxa"/>
          </w:tcPr>
          <w:p w14:paraId="72C1E06F" w14:textId="77777777" w:rsidR="00894C22" w:rsidRPr="00211162" w:rsidRDefault="00894C22" w:rsidP="00320AEF">
            <w:pPr>
              <w:rPr>
                <w:rFonts w:ascii="Arial" w:hAnsi="Arial" w:cs="Arial"/>
                <w:sz w:val="16"/>
                <w:szCs w:val="16"/>
              </w:rPr>
            </w:pPr>
            <w:r>
              <w:rPr>
                <w:rFonts w:ascii="Arial" w:hAnsi="Arial" w:cs="Arial"/>
                <w:sz w:val="16"/>
                <w:szCs w:val="16"/>
              </w:rPr>
              <w:t>N</w:t>
            </w:r>
            <w:r w:rsidRPr="00211162">
              <w:rPr>
                <w:rFonts w:ascii="Arial" w:hAnsi="Arial" w:cs="Arial"/>
                <w:sz w:val="16"/>
                <w:szCs w:val="16"/>
              </w:rPr>
              <w:t xml:space="preserve">ew </w:t>
            </w:r>
            <w:r>
              <w:rPr>
                <w:rFonts w:ascii="Arial" w:hAnsi="Arial" w:cs="Arial"/>
                <w:sz w:val="16"/>
                <w:szCs w:val="16"/>
              </w:rPr>
              <w:t>operation</w:t>
            </w:r>
          </w:p>
        </w:tc>
        <w:tc>
          <w:tcPr>
            <w:tcW w:w="1159" w:type="dxa"/>
            <w:hideMark/>
          </w:tcPr>
          <w:p w14:paraId="12CBFFE8" w14:textId="77777777" w:rsidR="00894C22" w:rsidRPr="00211162" w:rsidRDefault="00894C22" w:rsidP="00320AE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hideMark/>
          </w:tcPr>
          <w:p w14:paraId="37252B3E" w14:textId="77777777" w:rsidR="00894C22" w:rsidRPr="00415126" w:rsidRDefault="00894C22" w:rsidP="00446A6B">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All users</w:t>
            </w:r>
            <w:r w:rsidRPr="00415126">
              <w:rPr>
                <w:rFonts w:ascii="Arial" w:hAnsi="Arial" w:cs="Arial"/>
                <w:sz w:val="16"/>
                <w:szCs w:val="16"/>
              </w:rPr>
              <w:t xml:space="preserve"> can create </w:t>
            </w:r>
            <w:r>
              <w:rPr>
                <w:rFonts w:ascii="Arial" w:hAnsi="Arial" w:cs="Arial"/>
                <w:sz w:val="16"/>
                <w:szCs w:val="16"/>
              </w:rPr>
              <w:t>a new operation</w:t>
            </w:r>
            <w:r w:rsidRPr="00415126">
              <w:rPr>
                <w:rFonts w:ascii="Arial" w:hAnsi="Arial" w:cs="Arial"/>
                <w:sz w:val="16"/>
                <w:szCs w:val="16"/>
              </w:rPr>
              <w:t>.</w:t>
            </w:r>
          </w:p>
          <w:p w14:paraId="27F8B9B3" w14:textId="77777777" w:rsidR="00894C22" w:rsidRDefault="00894C22" w:rsidP="00446A6B">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415126">
              <w:rPr>
                <w:rFonts w:ascii="Arial" w:hAnsi="Arial" w:cs="Arial"/>
                <w:sz w:val="16"/>
                <w:szCs w:val="16"/>
              </w:rPr>
              <w:t>Public cannot view this page</w:t>
            </w:r>
            <w:r>
              <w:rPr>
                <w:rFonts w:ascii="Arial" w:hAnsi="Arial" w:cs="Arial"/>
                <w:sz w:val="16"/>
                <w:szCs w:val="16"/>
              </w:rPr>
              <w:t>.</w:t>
            </w:r>
          </w:p>
          <w:p w14:paraId="0BF8C925" w14:textId="77777777" w:rsidR="00894C22" w:rsidRDefault="00894C22" w:rsidP="00446A6B">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Form data need to be validated before submitted. If wind knot is more than 8, the operation will be cancelled, and an email will be sent automatically to the admin to inform the high wind speed situation with all the data in the operation form.</w:t>
            </w:r>
          </w:p>
          <w:p w14:paraId="62493DFF" w14:textId="77777777" w:rsidR="00894C22" w:rsidRPr="00415126" w:rsidRDefault="00894C22" w:rsidP="00446A6B">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If the form is completed and wind is less than 8 knots, the page will be redirected to pre-flight check page after user click submit.</w:t>
            </w:r>
          </w:p>
        </w:tc>
        <w:tc>
          <w:tcPr>
            <w:tcW w:w="1094" w:type="dxa"/>
            <w:hideMark/>
          </w:tcPr>
          <w:p w14:paraId="2EDC4A43" w14:textId="77777777" w:rsidR="00894C22" w:rsidRPr="00211162" w:rsidRDefault="00894C22" w:rsidP="00320AEF">
            <w:pPr>
              <w:pStyle w:val="Defaul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IS &amp; AS </w:t>
            </w:r>
          </w:p>
          <w:p w14:paraId="5419B206" w14:textId="77777777" w:rsidR="00894C22" w:rsidRPr="00211162" w:rsidRDefault="00894C22" w:rsidP="00320AE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894C22" w:rsidRPr="00211162" w14:paraId="6FD7BFBC" w14:textId="77777777" w:rsidTr="00320AEF">
        <w:trPr>
          <w:trHeight w:val="421"/>
        </w:trPr>
        <w:tc>
          <w:tcPr>
            <w:cnfStyle w:val="001000000000" w:firstRow="0" w:lastRow="0" w:firstColumn="1" w:lastColumn="0" w:oddVBand="0" w:evenVBand="0" w:oddHBand="0" w:evenHBand="0" w:firstRowFirstColumn="0" w:firstRowLastColumn="0" w:lastRowFirstColumn="0" w:lastRowLastColumn="0"/>
            <w:tcW w:w="1702" w:type="dxa"/>
          </w:tcPr>
          <w:p w14:paraId="47B5D867" w14:textId="77777777" w:rsidR="00894C22" w:rsidRPr="00211162" w:rsidRDefault="00894C22" w:rsidP="00320AEF">
            <w:pPr>
              <w:rPr>
                <w:rFonts w:ascii="Arial" w:hAnsi="Arial" w:cs="Arial"/>
                <w:sz w:val="16"/>
                <w:szCs w:val="16"/>
              </w:rPr>
            </w:pPr>
            <w:r>
              <w:rPr>
                <w:rFonts w:ascii="Arial" w:hAnsi="Arial" w:cs="Arial"/>
                <w:sz w:val="16"/>
                <w:szCs w:val="16"/>
              </w:rPr>
              <w:t>Pre-flight check</w:t>
            </w:r>
          </w:p>
        </w:tc>
        <w:tc>
          <w:tcPr>
            <w:tcW w:w="1159" w:type="dxa"/>
          </w:tcPr>
          <w:p w14:paraId="263BC3F5" w14:textId="77777777" w:rsidR="00894C22" w:rsidRDefault="00894C22" w:rsidP="00320AE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tcPr>
          <w:p w14:paraId="5DD94DFE" w14:textId="77777777" w:rsidR="00894C22" w:rsidRDefault="00894C22" w:rsidP="00446A6B">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All users will be redirected to this page after finishing the new operation log.</w:t>
            </w:r>
          </w:p>
          <w:p w14:paraId="7491E7C1" w14:textId="77777777" w:rsidR="00894C22" w:rsidRDefault="00894C22" w:rsidP="00446A6B">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415126">
              <w:rPr>
                <w:rFonts w:ascii="Arial" w:hAnsi="Arial" w:cs="Arial"/>
                <w:sz w:val="16"/>
                <w:szCs w:val="16"/>
              </w:rPr>
              <w:t>Public cannot view this page</w:t>
            </w:r>
            <w:r>
              <w:rPr>
                <w:rFonts w:ascii="Arial" w:hAnsi="Arial" w:cs="Arial"/>
                <w:sz w:val="16"/>
                <w:szCs w:val="16"/>
              </w:rPr>
              <w:t>.</w:t>
            </w:r>
          </w:p>
          <w:p w14:paraId="1C74D931" w14:textId="77777777" w:rsidR="00894C22" w:rsidRPr="00415126" w:rsidRDefault="00894C22" w:rsidP="00446A6B">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If any task is not completed, user cannot fly a drone and the operation will be cancelled. The operation form completed last step and pre-flight checklist content will be saved into database and an email will be sent to the admin to inform the uncompleted pre-flight checklist.</w:t>
            </w:r>
          </w:p>
        </w:tc>
        <w:tc>
          <w:tcPr>
            <w:tcW w:w="1094" w:type="dxa"/>
          </w:tcPr>
          <w:p w14:paraId="52BD7D49" w14:textId="77777777" w:rsidR="00CF63E7" w:rsidRPr="00211162" w:rsidRDefault="00CF63E7" w:rsidP="00CF63E7">
            <w:pPr>
              <w:pStyle w:val="Defaul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IS &amp; AS </w:t>
            </w:r>
          </w:p>
          <w:p w14:paraId="49BCECDD" w14:textId="77777777" w:rsidR="00894C22" w:rsidRPr="00211162" w:rsidRDefault="00894C22" w:rsidP="00320AEF">
            <w:pPr>
              <w:pStyle w:val="Defaul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894C22" w:rsidRPr="00211162" w14:paraId="706233E8" w14:textId="77777777" w:rsidTr="00320AEF">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702" w:type="dxa"/>
          </w:tcPr>
          <w:p w14:paraId="42E38D40" w14:textId="77777777" w:rsidR="00894C22" w:rsidRDefault="00894C22" w:rsidP="00320AEF">
            <w:pPr>
              <w:rPr>
                <w:rFonts w:ascii="Arial" w:hAnsi="Arial" w:cs="Arial"/>
                <w:sz w:val="16"/>
                <w:szCs w:val="16"/>
              </w:rPr>
            </w:pPr>
            <w:r>
              <w:rPr>
                <w:rFonts w:ascii="Arial" w:hAnsi="Arial" w:cs="Arial"/>
                <w:sz w:val="16"/>
                <w:szCs w:val="16"/>
              </w:rPr>
              <w:t>Calendars</w:t>
            </w:r>
          </w:p>
        </w:tc>
        <w:tc>
          <w:tcPr>
            <w:tcW w:w="1159" w:type="dxa"/>
          </w:tcPr>
          <w:p w14:paraId="2EAEB721" w14:textId="77777777" w:rsidR="00894C22" w:rsidRDefault="00894C22" w:rsidP="00320AE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tcPr>
          <w:p w14:paraId="7FB42F85" w14:textId="7132B475" w:rsidR="00894C22" w:rsidRDefault="00894C22" w:rsidP="00446A6B">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 xml:space="preserve">Admin role can choose a date to view </w:t>
            </w:r>
            <w:r w:rsidR="007A2625">
              <w:rPr>
                <w:rFonts w:ascii="Arial" w:hAnsi="Arial" w:cs="Arial"/>
                <w:sz w:val="16"/>
                <w:szCs w:val="16"/>
              </w:rPr>
              <w:t>all</w:t>
            </w:r>
            <w:r>
              <w:rPr>
                <w:rFonts w:ascii="Arial" w:hAnsi="Arial" w:cs="Arial"/>
                <w:sz w:val="16"/>
                <w:szCs w:val="16"/>
              </w:rPr>
              <w:t xml:space="preserve"> the operations created on that day.</w:t>
            </w:r>
          </w:p>
          <w:p w14:paraId="3E900CE9" w14:textId="449AD21A" w:rsidR="00894C22" w:rsidRDefault="00894C22" w:rsidP="00446A6B">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 xml:space="preserve">Sub-admin and staff role can choose a date to view </w:t>
            </w:r>
            <w:r w:rsidR="00CC7B40">
              <w:rPr>
                <w:rFonts w:ascii="Arial" w:hAnsi="Arial" w:cs="Arial"/>
                <w:sz w:val="16"/>
                <w:szCs w:val="16"/>
              </w:rPr>
              <w:t>all</w:t>
            </w:r>
            <w:r>
              <w:rPr>
                <w:rFonts w:ascii="Arial" w:hAnsi="Arial" w:cs="Arial"/>
                <w:sz w:val="16"/>
                <w:szCs w:val="16"/>
              </w:rPr>
              <w:t xml:space="preserve"> the operations created on that day in their airport.</w:t>
            </w:r>
          </w:p>
          <w:p w14:paraId="374C0968" w14:textId="77777777" w:rsidR="00894C22" w:rsidRPr="006119F0" w:rsidRDefault="00894C22" w:rsidP="00446A6B">
            <w:pPr>
              <w:pStyle w:val="ListParagraph"/>
              <w:numPr>
                <w:ilvl w:val="0"/>
                <w:numId w:val="30"/>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They should be able to update the operation log note and download the log files.</w:t>
            </w:r>
          </w:p>
        </w:tc>
        <w:tc>
          <w:tcPr>
            <w:tcW w:w="1094" w:type="dxa"/>
          </w:tcPr>
          <w:p w14:paraId="4A7C439D" w14:textId="77777777" w:rsidR="00CF63E7" w:rsidRPr="00211162" w:rsidRDefault="00CF63E7" w:rsidP="00CF63E7">
            <w:pPr>
              <w:pStyle w:val="Defaul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IS &amp; AS </w:t>
            </w:r>
          </w:p>
          <w:p w14:paraId="7B11AE8C" w14:textId="77777777" w:rsidR="00894C22" w:rsidRPr="00211162" w:rsidRDefault="00894C22" w:rsidP="00320AEF">
            <w:pPr>
              <w:pStyle w:val="Defaul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E10078" w:rsidRPr="00211162" w14:paraId="7C2C8283" w14:textId="77777777" w:rsidTr="00320AEF">
        <w:trPr>
          <w:trHeight w:val="421"/>
        </w:trPr>
        <w:tc>
          <w:tcPr>
            <w:cnfStyle w:val="001000000000" w:firstRow="0" w:lastRow="0" w:firstColumn="1" w:lastColumn="0" w:oddVBand="0" w:evenVBand="0" w:oddHBand="0" w:evenHBand="0" w:firstRowFirstColumn="0" w:firstRowLastColumn="0" w:lastRowFirstColumn="0" w:lastRowLastColumn="0"/>
            <w:tcW w:w="1702" w:type="dxa"/>
          </w:tcPr>
          <w:p w14:paraId="7893111C" w14:textId="475FDAE0" w:rsidR="00E10078" w:rsidRDefault="00E10078" w:rsidP="00320AEF">
            <w:pPr>
              <w:rPr>
                <w:rFonts w:ascii="Arial" w:hAnsi="Arial" w:cs="Arial"/>
                <w:sz w:val="16"/>
                <w:szCs w:val="16"/>
              </w:rPr>
            </w:pPr>
            <w:r>
              <w:rPr>
                <w:rFonts w:ascii="Arial" w:hAnsi="Arial" w:cs="Arial"/>
                <w:sz w:val="16"/>
                <w:szCs w:val="16"/>
              </w:rPr>
              <w:t>Procedure management</w:t>
            </w:r>
          </w:p>
        </w:tc>
        <w:tc>
          <w:tcPr>
            <w:tcW w:w="1159" w:type="dxa"/>
          </w:tcPr>
          <w:p w14:paraId="3D045F60" w14:textId="5216A384" w:rsidR="00E10078" w:rsidRDefault="00E10078" w:rsidP="00320AE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tcPr>
          <w:p w14:paraId="2274824B" w14:textId="77777777" w:rsidR="00E10078" w:rsidRDefault="00E10078" w:rsidP="00E10078">
            <w:pPr>
              <w:pStyle w:val="ListParagraph"/>
              <w:numPr>
                <w:ilvl w:val="0"/>
                <w:numId w:val="48"/>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Admin role can view/create/update/delete tasks in pre-flight checklist.</w:t>
            </w:r>
          </w:p>
          <w:p w14:paraId="6BCBB79F" w14:textId="1477A0A3" w:rsidR="00E10078" w:rsidRPr="00E10078" w:rsidRDefault="00E10078" w:rsidP="00E10078">
            <w:pPr>
              <w:pStyle w:val="ListParagraph"/>
              <w:numPr>
                <w:ilvl w:val="0"/>
                <w:numId w:val="48"/>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After the deletion of a task, the previous log file should not be affected by this.</w:t>
            </w:r>
          </w:p>
        </w:tc>
        <w:tc>
          <w:tcPr>
            <w:tcW w:w="1094" w:type="dxa"/>
          </w:tcPr>
          <w:p w14:paraId="01502F20" w14:textId="3834B2D6" w:rsidR="00E10078" w:rsidRPr="00211162" w:rsidRDefault="00E10078" w:rsidP="00CF63E7">
            <w:pPr>
              <w:pStyle w:val="Defaul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IS &amp; AS </w:t>
            </w:r>
          </w:p>
        </w:tc>
      </w:tr>
      <w:tr w:rsidR="00894C22" w:rsidRPr="00211162" w14:paraId="7D236F75" w14:textId="77777777" w:rsidTr="00320AEF">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702" w:type="dxa"/>
          </w:tcPr>
          <w:p w14:paraId="026E3FA6" w14:textId="77777777" w:rsidR="00894C22" w:rsidRPr="00211162" w:rsidRDefault="00894C22" w:rsidP="00320AEF">
            <w:pPr>
              <w:rPr>
                <w:rFonts w:ascii="Arial" w:hAnsi="Arial" w:cs="Arial"/>
                <w:sz w:val="16"/>
                <w:szCs w:val="16"/>
              </w:rPr>
            </w:pPr>
            <w:r w:rsidRPr="00211162">
              <w:rPr>
                <w:rFonts w:ascii="Arial" w:hAnsi="Arial" w:cs="Arial"/>
                <w:sz w:val="16"/>
                <w:szCs w:val="16"/>
              </w:rPr>
              <w:t>Submit forms (accident/hazard report)</w:t>
            </w:r>
          </w:p>
        </w:tc>
        <w:tc>
          <w:tcPr>
            <w:tcW w:w="1159" w:type="dxa"/>
          </w:tcPr>
          <w:p w14:paraId="5A8C7A3A" w14:textId="77777777" w:rsidR="00894C22" w:rsidRPr="00211162" w:rsidRDefault="00894C22" w:rsidP="00320AE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tcPr>
          <w:p w14:paraId="5A39E261" w14:textId="77777777" w:rsidR="00894C22" w:rsidRPr="00211162" w:rsidRDefault="00894C22" w:rsidP="00446A6B">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11162">
              <w:rPr>
                <w:rFonts w:ascii="Arial" w:hAnsi="Arial" w:cs="Arial"/>
                <w:sz w:val="16"/>
                <w:szCs w:val="16"/>
              </w:rPr>
              <w:t>Both admin and staff can report accident and hazard identified.</w:t>
            </w:r>
          </w:p>
        </w:tc>
        <w:tc>
          <w:tcPr>
            <w:tcW w:w="1094" w:type="dxa"/>
          </w:tcPr>
          <w:p w14:paraId="79AE95E0" w14:textId="77777777" w:rsidR="00894C22" w:rsidRPr="00211162" w:rsidRDefault="00894C22" w:rsidP="00320AEF">
            <w:pPr>
              <w:pStyle w:val="Defaul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IS &amp; AS </w:t>
            </w:r>
          </w:p>
          <w:p w14:paraId="39B8AF22" w14:textId="77777777" w:rsidR="00894C22" w:rsidRPr="00211162" w:rsidRDefault="00894C22" w:rsidP="00320AE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894C22" w:rsidRPr="00211162" w14:paraId="41847480" w14:textId="77777777" w:rsidTr="00320AEF">
        <w:trPr>
          <w:trHeight w:val="421"/>
        </w:trPr>
        <w:tc>
          <w:tcPr>
            <w:cnfStyle w:val="001000000000" w:firstRow="0" w:lastRow="0" w:firstColumn="1" w:lastColumn="0" w:oddVBand="0" w:evenVBand="0" w:oddHBand="0" w:evenHBand="0" w:firstRowFirstColumn="0" w:firstRowLastColumn="0" w:lastRowFirstColumn="0" w:lastRowLastColumn="0"/>
            <w:tcW w:w="1702" w:type="dxa"/>
          </w:tcPr>
          <w:p w14:paraId="5377DFFA" w14:textId="77777777" w:rsidR="00894C22" w:rsidRPr="00211162" w:rsidRDefault="00894C22" w:rsidP="00320AEF">
            <w:pPr>
              <w:rPr>
                <w:rFonts w:ascii="Arial" w:hAnsi="Arial" w:cs="Arial"/>
                <w:sz w:val="16"/>
                <w:szCs w:val="16"/>
              </w:rPr>
            </w:pPr>
            <w:r>
              <w:rPr>
                <w:rFonts w:ascii="Arial" w:hAnsi="Arial" w:cs="Arial"/>
                <w:sz w:val="16"/>
                <w:szCs w:val="16"/>
              </w:rPr>
              <w:t>Project proposal</w:t>
            </w:r>
          </w:p>
        </w:tc>
        <w:tc>
          <w:tcPr>
            <w:tcW w:w="1159" w:type="dxa"/>
          </w:tcPr>
          <w:p w14:paraId="38D8590E" w14:textId="77777777" w:rsidR="00894C22" w:rsidRPr="00211162" w:rsidRDefault="00894C22" w:rsidP="00320AEF">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tcPr>
          <w:p w14:paraId="5EDD42C1" w14:textId="77777777" w:rsidR="00894C22" w:rsidRPr="006119F0" w:rsidRDefault="00894C22" w:rsidP="00446A6B">
            <w:pPr>
              <w:pStyle w:val="ListParagraph"/>
              <w:numPr>
                <w:ilvl w:val="0"/>
                <w:numId w:val="31"/>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Complete a project proposal with all the required content included</w:t>
            </w:r>
            <w:r w:rsidRPr="006119F0">
              <w:rPr>
                <w:rFonts w:ascii="Arial" w:hAnsi="Arial" w:cs="Arial"/>
                <w:sz w:val="16"/>
                <w:szCs w:val="16"/>
              </w:rPr>
              <w:t>.</w:t>
            </w:r>
          </w:p>
        </w:tc>
        <w:tc>
          <w:tcPr>
            <w:tcW w:w="1094" w:type="dxa"/>
          </w:tcPr>
          <w:p w14:paraId="6956C9B1" w14:textId="77777777" w:rsidR="00894C22" w:rsidRPr="00211162" w:rsidRDefault="00894C22" w:rsidP="00320AEF">
            <w:pPr>
              <w:pStyle w:val="Defaul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IS &amp; AS </w:t>
            </w:r>
          </w:p>
        </w:tc>
      </w:tr>
      <w:tr w:rsidR="00894C22" w:rsidRPr="00211162" w14:paraId="09DC5ECD" w14:textId="77777777" w:rsidTr="00320AEF">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702" w:type="dxa"/>
          </w:tcPr>
          <w:p w14:paraId="11762D3E" w14:textId="77777777" w:rsidR="00894C22" w:rsidRPr="00211162" w:rsidRDefault="00894C22" w:rsidP="00320AEF">
            <w:pPr>
              <w:rPr>
                <w:rFonts w:ascii="Arial" w:hAnsi="Arial" w:cs="Arial"/>
                <w:sz w:val="16"/>
                <w:szCs w:val="16"/>
              </w:rPr>
            </w:pPr>
            <w:r w:rsidRPr="00211162">
              <w:rPr>
                <w:rFonts w:ascii="Arial" w:hAnsi="Arial" w:cs="Arial"/>
                <w:sz w:val="16"/>
                <w:szCs w:val="16"/>
              </w:rPr>
              <w:t>Risk management table</w:t>
            </w:r>
          </w:p>
        </w:tc>
        <w:tc>
          <w:tcPr>
            <w:tcW w:w="1159" w:type="dxa"/>
          </w:tcPr>
          <w:p w14:paraId="7DB255B9" w14:textId="77777777" w:rsidR="00894C22" w:rsidRPr="00211162" w:rsidRDefault="00894C22" w:rsidP="00320AEF">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tcPr>
          <w:p w14:paraId="3D8F8EDF" w14:textId="77777777" w:rsidR="00894C22" w:rsidRPr="006119F0" w:rsidRDefault="00894C22" w:rsidP="00446A6B">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119F0">
              <w:rPr>
                <w:rFonts w:ascii="Arial" w:hAnsi="Arial" w:cs="Arial"/>
                <w:sz w:val="16"/>
                <w:szCs w:val="16"/>
              </w:rPr>
              <w:t>Develop a risk management table that are approved by academic supervisor and industry supervisor.</w:t>
            </w:r>
          </w:p>
          <w:p w14:paraId="4768D3CF" w14:textId="77777777" w:rsidR="00894C22" w:rsidRPr="006119F0" w:rsidRDefault="00894C22" w:rsidP="00446A6B">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119F0">
              <w:rPr>
                <w:rFonts w:ascii="Arial" w:hAnsi="Arial" w:cs="Arial"/>
                <w:sz w:val="16"/>
                <w:szCs w:val="16"/>
              </w:rPr>
              <w:t xml:space="preserve">Review the risk management table </w:t>
            </w:r>
            <w:r>
              <w:rPr>
                <w:rFonts w:ascii="Arial" w:hAnsi="Arial" w:cs="Arial"/>
                <w:sz w:val="16"/>
                <w:szCs w:val="16"/>
              </w:rPr>
              <w:t>regularly</w:t>
            </w:r>
            <w:r w:rsidRPr="006119F0">
              <w:rPr>
                <w:rFonts w:ascii="Arial" w:hAnsi="Arial" w:cs="Arial"/>
                <w:sz w:val="16"/>
                <w:szCs w:val="16"/>
              </w:rPr>
              <w:t>.</w:t>
            </w:r>
          </w:p>
          <w:p w14:paraId="1B927B07" w14:textId="77777777" w:rsidR="00894C22" w:rsidRPr="00211162" w:rsidRDefault="00894C22" w:rsidP="00446A6B">
            <w:pPr>
              <w:pStyle w:val="ListParagraph"/>
              <w:numPr>
                <w:ilvl w:val="0"/>
                <w:numId w:val="32"/>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Report to academic supervisor and industry supervisor if the status of the any risk is </w:t>
            </w:r>
            <w:r>
              <w:rPr>
                <w:rFonts w:ascii="Arial" w:hAnsi="Arial" w:cs="Arial"/>
                <w:sz w:val="16"/>
                <w:szCs w:val="16"/>
              </w:rPr>
              <w:t>unresolvable.</w:t>
            </w:r>
          </w:p>
        </w:tc>
        <w:tc>
          <w:tcPr>
            <w:tcW w:w="1094" w:type="dxa"/>
          </w:tcPr>
          <w:p w14:paraId="5D867250" w14:textId="69C7D946" w:rsidR="00894C22" w:rsidRPr="00211162" w:rsidRDefault="00894C22" w:rsidP="00320AEF">
            <w:pPr>
              <w:pStyle w:val="Defaul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IS &amp; AS </w:t>
            </w:r>
            <w:r w:rsidR="00CF63E7">
              <w:rPr>
                <w:rFonts w:ascii="Arial" w:hAnsi="Arial" w:cs="Arial"/>
                <w:sz w:val="16"/>
                <w:szCs w:val="16"/>
              </w:rPr>
              <w:t>&amp; C</w:t>
            </w:r>
            <w:r w:rsidR="00E8261C">
              <w:rPr>
                <w:rFonts w:ascii="Arial" w:hAnsi="Arial" w:cs="Arial"/>
                <w:sz w:val="16"/>
                <w:szCs w:val="16"/>
              </w:rPr>
              <w:t>C</w:t>
            </w:r>
          </w:p>
        </w:tc>
      </w:tr>
    </w:tbl>
    <w:p w14:paraId="2EA5BCB7" w14:textId="67DE3381" w:rsidR="00206CB8" w:rsidRDefault="00206CB8" w:rsidP="00206CB8"/>
    <w:tbl>
      <w:tblPr>
        <w:tblStyle w:val="GridTable4-Accent5"/>
        <w:tblW w:w="13826" w:type="dxa"/>
        <w:tblLook w:val="04A0" w:firstRow="1" w:lastRow="0" w:firstColumn="1" w:lastColumn="0" w:noHBand="0" w:noVBand="1"/>
      </w:tblPr>
      <w:tblGrid>
        <w:gridCol w:w="1702"/>
        <w:gridCol w:w="1159"/>
        <w:gridCol w:w="9871"/>
        <w:gridCol w:w="1094"/>
      </w:tblGrid>
      <w:tr w:rsidR="00926463" w:rsidRPr="00211162" w14:paraId="0558448A" w14:textId="77777777" w:rsidTr="00320AEF">
        <w:trPr>
          <w:cnfStyle w:val="100000000000" w:firstRow="1" w:lastRow="0" w:firstColumn="0" w:lastColumn="0" w:oddVBand="0" w:evenVBand="0" w:oddHBand="0"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1702" w:type="dxa"/>
            <w:hideMark/>
          </w:tcPr>
          <w:p w14:paraId="66A65F93" w14:textId="77777777" w:rsidR="00926463" w:rsidRPr="00211162" w:rsidRDefault="00926463" w:rsidP="00320AEF">
            <w:pPr>
              <w:spacing w:after="0"/>
              <w:rPr>
                <w:rFonts w:ascii="Arial" w:hAnsi="Arial" w:cs="Arial"/>
                <w:sz w:val="16"/>
                <w:szCs w:val="16"/>
              </w:rPr>
            </w:pPr>
            <w:r w:rsidRPr="00211162">
              <w:rPr>
                <w:rFonts w:ascii="Arial" w:hAnsi="Arial" w:cs="Arial"/>
                <w:b w:val="0"/>
                <w:bCs w:val="0"/>
                <w:sz w:val="16"/>
                <w:szCs w:val="16"/>
              </w:rPr>
              <w:lastRenderedPageBreak/>
              <w:t>Deliverable</w:t>
            </w:r>
          </w:p>
        </w:tc>
        <w:tc>
          <w:tcPr>
            <w:tcW w:w="1159" w:type="dxa"/>
            <w:hideMark/>
          </w:tcPr>
          <w:p w14:paraId="17AD6598" w14:textId="77777777" w:rsidR="00926463" w:rsidRPr="00211162" w:rsidRDefault="00926463" w:rsidP="00320AEF">
            <w:pPr>
              <w:spacing w:after="0"/>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b w:val="0"/>
                <w:bCs w:val="0"/>
                <w:sz w:val="16"/>
                <w:szCs w:val="16"/>
              </w:rPr>
              <w:t>Development Phase</w:t>
            </w:r>
          </w:p>
        </w:tc>
        <w:tc>
          <w:tcPr>
            <w:tcW w:w="9871" w:type="dxa"/>
            <w:hideMark/>
          </w:tcPr>
          <w:p w14:paraId="721F2DDD" w14:textId="77777777" w:rsidR="00926463" w:rsidRPr="00211162" w:rsidRDefault="00926463" w:rsidP="00320AEF">
            <w:pPr>
              <w:spacing w:after="0"/>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b w:val="0"/>
                <w:bCs w:val="0"/>
                <w:sz w:val="16"/>
                <w:szCs w:val="16"/>
              </w:rPr>
              <w:t>Success criteria / standards (how is it measured?)</w:t>
            </w:r>
          </w:p>
        </w:tc>
        <w:tc>
          <w:tcPr>
            <w:tcW w:w="1094" w:type="dxa"/>
            <w:hideMark/>
          </w:tcPr>
          <w:p w14:paraId="312F7996" w14:textId="77777777" w:rsidR="00926463" w:rsidRPr="00211162" w:rsidRDefault="00926463" w:rsidP="00320AEF">
            <w:pPr>
              <w:spacing w:after="0"/>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b w:val="0"/>
                <w:bCs w:val="0"/>
                <w:sz w:val="16"/>
                <w:szCs w:val="16"/>
              </w:rPr>
              <w:t>*Signee(s)</w:t>
            </w:r>
          </w:p>
        </w:tc>
      </w:tr>
      <w:tr w:rsidR="00E10078" w:rsidRPr="00211162" w14:paraId="7016FEA4" w14:textId="77777777" w:rsidTr="00320AEF">
        <w:trPr>
          <w:cnfStyle w:val="000000100000" w:firstRow="0" w:lastRow="0" w:firstColumn="0" w:lastColumn="0" w:oddVBand="0" w:evenVBand="0" w:oddHBand="1" w:evenHBand="0" w:firstRowFirstColumn="0" w:firstRowLastColumn="0" w:lastRowFirstColumn="0" w:lastRowLastColumn="0"/>
          <w:trHeight w:val="564"/>
        </w:trPr>
        <w:tc>
          <w:tcPr>
            <w:cnfStyle w:val="001000000000" w:firstRow="0" w:lastRow="0" w:firstColumn="1" w:lastColumn="0" w:oddVBand="0" w:evenVBand="0" w:oddHBand="0" w:evenHBand="0" w:firstRowFirstColumn="0" w:firstRowLastColumn="0" w:lastRowFirstColumn="0" w:lastRowLastColumn="0"/>
            <w:tcW w:w="1702" w:type="dxa"/>
          </w:tcPr>
          <w:p w14:paraId="1E6831C4" w14:textId="5403AFA2" w:rsidR="00E10078" w:rsidRPr="00211162" w:rsidRDefault="00E10078" w:rsidP="00E10078">
            <w:pPr>
              <w:rPr>
                <w:rFonts w:ascii="Arial" w:hAnsi="Arial" w:cs="Arial"/>
                <w:sz w:val="16"/>
                <w:szCs w:val="16"/>
              </w:rPr>
            </w:pPr>
            <w:r w:rsidRPr="00211162">
              <w:rPr>
                <w:rFonts w:ascii="Arial" w:hAnsi="Arial" w:cs="Arial"/>
                <w:sz w:val="16"/>
                <w:szCs w:val="16"/>
              </w:rPr>
              <w:t>Quality assurance table</w:t>
            </w:r>
          </w:p>
        </w:tc>
        <w:tc>
          <w:tcPr>
            <w:tcW w:w="1159" w:type="dxa"/>
          </w:tcPr>
          <w:p w14:paraId="1E49DB7C" w14:textId="2C75AB26" w:rsidR="00E10078" w:rsidRPr="00211162" w:rsidRDefault="00E10078" w:rsidP="00E1007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tcPr>
          <w:p w14:paraId="3933ADB7" w14:textId="2328B235" w:rsidR="00E10078" w:rsidRPr="00E10078" w:rsidRDefault="00E10078" w:rsidP="00E10078">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E10078">
              <w:rPr>
                <w:rFonts w:ascii="Arial" w:hAnsi="Arial" w:cs="Arial"/>
                <w:sz w:val="16"/>
                <w:szCs w:val="16"/>
              </w:rPr>
              <w:t>Develop a QA table and is approved by academic.</w:t>
            </w:r>
          </w:p>
          <w:p w14:paraId="1275EF21" w14:textId="0E9C2850" w:rsidR="00E10078" w:rsidRPr="00CF63E7" w:rsidRDefault="00E10078" w:rsidP="00E10078">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6119F0">
              <w:rPr>
                <w:rFonts w:ascii="Arial" w:hAnsi="Arial" w:cs="Arial"/>
                <w:sz w:val="16"/>
                <w:szCs w:val="16"/>
              </w:rPr>
              <w:t>Review the QA table every week and report to academic supervisor and industry supervisor.</w:t>
            </w:r>
          </w:p>
        </w:tc>
        <w:tc>
          <w:tcPr>
            <w:tcW w:w="1094" w:type="dxa"/>
          </w:tcPr>
          <w:p w14:paraId="5163789D" w14:textId="17C34EF2" w:rsidR="00E10078" w:rsidRPr="00211162" w:rsidRDefault="00E10078" w:rsidP="00E10078">
            <w:pPr>
              <w:pStyle w:val="Defaul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IS &amp; AS </w:t>
            </w:r>
            <w:r>
              <w:rPr>
                <w:rFonts w:ascii="Arial" w:hAnsi="Arial" w:cs="Arial"/>
                <w:sz w:val="16"/>
                <w:szCs w:val="16"/>
              </w:rPr>
              <w:t>&amp; CC</w:t>
            </w:r>
          </w:p>
        </w:tc>
      </w:tr>
      <w:tr w:rsidR="00E10078" w:rsidRPr="00211162" w14:paraId="0C643161" w14:textId="77777777" w:rsidTr="00320AEF">
        <w:trPr>
          <w:trHeight w:val="564"/>
        </w:trPr>
        <w:tc>
          <w:tcPr>
            <w:cnfStyle w:val="001000000000" w:firstRow="0" w:lastRow="0" w:firstColumn="1" w:lastColumn="0" w:oddVBand="0" w:evenVBand="0" w:oddHBand="0" w:evenHBand="0" w:firstRowFirstColumn="0" w:firstRowLastColumn="0" w:lastRowFirstColumn="0" w:lastRowLastColumn="0"/>
            <w:tcW w:w="1702" w:type="dxa"/>
          </w:tcPr>
          <w:p w14:paraId="264A1BD4" w14:textId="5BF64C68" w:rsidR="00E10078" w:rsidRPr="00211162" w:rsidRDefault="00E10078" w:rsidP="00E10078">
            <w:pPr>
              <w:rPr>
                <w:rFonts w:ascii="Arial" w:hAnsi="Arial" w:cs="Arial"/>
                <w:sz w:val="16"/>
                <w:szCs w:val="16"/>
              </w:rPr>
            </w:pPr>
            <w:r w:rsidRPr="00211162">
              <w:rPr>
                <w:rFonts w:ascii="Arial" w:hAnsi="Arial" w:cs="Arial"/>
                <w:sz w:val="16"/>
                <w:szCs w:val="16"/>
              </w:rPr>
              <w:t xml:space="preserve">Project </w:t>
            </w:r>
            <w:r>
              <w:rPr>
                <w:rFonts w:ascii="Arial" w:hAnsi="Arial" w:cs="Arial"/>
                <w:sz w:val="16"/>
                <w:szCs w:val="16"/>
              </w:rPr>
              <w:t>timeline</w:t>
            </w:r>
          </w:p>
        </w:tc>
        <w:tc>
          <w:tcPr>
            <w:tcW w:w="1159" w:type="dxa"/>
            <w:hideMark/>
          </w:tcPr>
          <w:p w14:paraId="041A689D" w14:textId="6EE5FC99" w:rsidR="00E10078" w:rsidRPr="00211162" w:rsidRDefault="00E10078" w:rsidP="00E1007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sz w:val="16"/>
                <w:szCs w:val="16"/>
              </w:rPr>
              <w:t>Completed</w:t>
            </w:r>
          </w:p>
        </w:tc>
        <w:tc>
          <w:tcPr>
            <w:tcW w:w="9871" w:type="dxa"/>
            <w:hideMark/>
          </w:tcPr>
          <w:p w14:paraId="27D3887A" w14:textId="29CF8D37" w:rsidR="00E10078" w:rsidRPr="00E10078" w:rsidRDefault="00E10078" w:rsidP="00E10078">
            <w:pPr>
              <w:pStyle w:val="ListParagraph"/>
              <w:numPr>
                <w:ilvl w:val="0"/>
                <w:numId w:val="47"/>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E10078">
              <w:rPr>
                <w:rFonts w:ascii="Arial" w:hAnsi="Arial" w:cs="Arial"/>
                <w:sz w:val="16"/>
                <w:szCs w:val="16"/>
              </w:rPr>
              <w:t>Including project phases, timetable, burndown chart.</w:t>
            </w:r>
          </w:p>
        </w:tc>
        <w:tc>
          <w:tcPr>
            <w:tcW w:w="1094" w:type="dxa"/>
            <w:hideMark/>
          </w:tcPr>
          <w:p w14:paraId="79278AAE" w14:textId="7E865E20" w:rsidR="00E10078" w:rsidRPr="00211162" w:rsidRDefault="00E10078" w:rsidP="00E10078">
            <w:pPr>
              <w:pStyle w:val="Defaul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 AS </w:t>
            </w:r>
            <w:r>
              <w:rPr>
                <w:rFonts w:ascii="Arial" w:hAnsi="Arial" w:cs="Arial"/>
                <w:sz w:val="16"/>
                <w:szCs w:val="16"/>
              </w:rPr>
              <w:t>&amp; CC</w:t>
            </w:r>
          </w:p>
          <w:p w14:paraId="7D0037A8" w14:textId="77777777" w:rsidR="00E10078" w:rsidRPr="00211162" w:rsidRDefault="00E10078" w:rsidP="00E1007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E10078" w:rsidRPr="00211162" w14:paraId="172CABDE" w14:textId="77777777" w:rsidTr="00320AEF">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702" w:type="dxa"/>
          </w:tcPr>
          <w:p w14:paraId="7AC707C3" w14:textId="33D66448" w:rsidR="00E10078" w:rsidRPr="00211162" w:rsidRDefault="00E10078" w:rsidP="00E10078">
            <w:pPr>
              <w:rPr>
                <w:rFonts w:ascii="Arial" w:hAnsi="Arial" w:cs="Arial"/>
                <w:sz w:val="16"/>
                <w:szCs w:val="16"/>
              </w:rPr>
            </w:pPr>
            <w:r w:rsidRPr="00211162">
              <w:rPr>
                <w:rFonts w:ascii="Arial" w:hAnsi="Arial" w:cs="Arial"/>
                <w:sz w:val="16"/>
                <w:szCs w:val="16"/>
              </w:rPr>
              <w:t>Methodology report</w:t>
            </w:r>
          </w:p>
        </w:tc>
        <w:tc>
          <w:tcPr>
            <w:tcW w:w="1159" w:type="dxa"/>
            <w:hideMark/>
          </w:tcPr>
          <w:p w14:paraId="4081C684" w14:textId="07BA2D24" w:rsidR="00E10078" w:rsidRPr="00211162" w:rsidRDefault="00E10078" w:rsidP="00E1007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hideMark/>
          </w:tcPr>
          <w:p w14:paraId="69C18BEE" w14:textId="220C4D25" w:rsidR="00E10078" w:rsidRPr="00CF63E7" w:rsidRDefault="00E10078" w:rsidP="00E10078">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CF63E7">
              <w:rPr>
                <w:rFonts w:ascii="Arial" w:hAnsi="Arial" w:cs="Arial"/>
                <w:sz w:val="16"/>
                <w:szCs w:val="16"/>
              </w:rPr>
              <w:t xml:space="preserve">Refer to the methodology marking </w:t>
            </w:r>
            <w:r>
              <w:rPr>
                <w:rFonts w:ascii="Arial" w:hAnsi="Arial" w:cs="Arial"/>
                <w:sz w:val="16"/>
                <w:szCs w:val="16"/>
              </w:rPr>
              <w:t>rubric</w:t>
            </w:r>
            <w:r w:rsidRPr="00CF63E7">
              <w:rPr>
                <w:rFonts w:ascii="Arial" w:hAnsi="Arial" w:cs="Arial"/>
                <w:sz w:val="16"/>
                <w:szCs w:val="16"/>
              </w:rPr>
              <w:t>.</w:t>
            </w:r>
          </w:p>
        </w:tc>
        <w:tc>
          <w:tcPr>
            <w:tcW w:w="1094" w:type="dxa"/>
            <w:hideMark/>
          </w:tcPr>
          <w:p w14:paraId="4122070C" w14:textId="3FBF99CD" w:rsidR="00E10078" w:rsidRPr="00211162" w:rsidRDefault="00E10078" w:rsidP="00E10078">
            <w:pPr>
              <w:pStyle w:val="Defaul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 AS </w:t>
            </w:r>
            <w:r>
              <w:rPr>
                <w:rFonts w:ascii="Arial" w:hAnsi="Arial" w:cs="Arial"/>
                <w:sz w:val="16"/>
                <w:szCs w:val="16"/>
              </w:rPr>
              <w:t>&amp; CC</w:t>
            </w:r>
          </w:p>
          <w:p w14:paraId="51752C2D" w14:textId="77777777" w:rsidR="00E10078" w:rsidRPr="00211162" w:rsidRDefault="00E10078" w:rsidP="00E1007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E10078" w:rsidRPr="00211162" w14:paraId="3CA66CBD" w14:textId="77777777" w:rsidTr="00320AEF">
        <w:trPr>
          <w:trHeight w:val="421"/>
        </w:trPr>
        <w:tc>
          <w:tcPr>
            <w:cnfStyle w:val="001000000000" w:firstRow="0" w:lastRow="0" w:firstColumn="1" w:lastColumn="0" w:oddVBand="0" w:evenVBand="0" w:oddHBand="0" w:evenHBand="0" w:firstRowFirstColumn="0" w:firstRowLastColumn="0" w:lastRowFirstColumn="0" w:lastRowLastColumn="0"/>
            <w:tcW w:w="1702" w:type="dxa"/>
          </w:tcPr>
          <w:p w14:paraId="4A4B5110" w14:textId="77777777" w:rsidR="00E10078" w:rsidRPr="003D7AC4" w:rsidRDefault="00E10078" w:rsidP="00E10078">
            <w:pPr>
              <w:rPr>
                <w:rFonts w:ascii="Arial" w:hAnsi="Arial" w:cs="Arial"/>
                <w:sz w:val="16"/>
                <w:szCs w:val="16"/>
              </w:rPr>
            </w:pPr>
            <w:r w:rsidRPr="003D7AC4">
              <w:rPr>
                <w:rFonts w:ascii="Arial" w:hAnsi="Arial" w:cs="Arial"/>
                <w:sz w:val="16"/>
                <w:szCs w:val="16"/>
              </w:rPr>
              <w:t>Weekly report</w:t>
            </w:r>
          </w:p>
          <w:p w14:paraId="4F7AA825" w14:textId="77777777" w:rsidR="00E10078" w:rsidRPr="00CF63E7" w:rsidRDefault="00E10078" w:rsidP="00E10078">
            <w:pPr>
              <w:rPr>
                <w:rFonts w:ascii="Arial" w:hAnsi="Arial" w:cs="Arial"/>
                <w:sz w:val="16"/>
                <w:szCs w:val="16"/>
              </w:rPr>
            </w:pPr>
          </w:p>
        </w:tc>
        <w:tc>
          <w:tcPr>
            <w:tcW w:w="1159" w:type="dxa"/>
          </w:tcPr>
          <w:p w14:paraId="2F916CC2" w14:textId="4671A934" w:rsidR="00E10078" w:rsidRPr="00CF63E7" w:rsidRDefault="00E10078" w:rsidP="00E1007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tcPr>
          <w:p w14:paraId="790615BB" w14:textId="3066213C" w:rsidR="00E10078" w:rsidRPr="00456DF2" w:rsidRDefault="00E10078" w:rsidP="00E10078">
            <w:pPr>
              <w:pStyle w:val="ListParagraph"/>
              <w:numPr>
                <w:ilvl w:val="0"/>
                <w:numId w:val="36"/>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Record the weekly report with IS and AS</w:t>
            </w:r>
          </w:p>
        </w:tc>
        <w:tc>
          <w:tcPr>
            <w:tcW w:w="1094" w:type="dxa"/>
          </w:tcPr>
          <w:p w14:paraId="1CC56BEA" w14:textId="77777777" w:rsidR="00E10078" w:rsidRPr="00211162" w:rsidRDefault="00E10078" w:rsidP="00E10078">
            <w:pPr>
              <w:pStyle w:val="Defaul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IS &amp; AS </w:t>
            </w:r>
          </w:p>
          <w:p w14:paraId="797C9D2B" w14:textId="77777777" w:rsidR="00E10078" w:rsidRPr="00211162" w:rsidRDefault="00E10078" w:rsidP="00E10078">
            <w:pPr>
              <w:pStyle w:val="Defaul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E10078" w:rsidRPr="00211162" w14:paraId="47995220" w14:textId="77777777" w:rsidTr="00320AEF">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702" w:type="dxa"/>
          </w:tcPr>
          <w:p w14:paraId="11751A4B" w14:textId="77777777" w:rsidR="00E10078" w:rsidRPr="003D7AC4" w:rsidRDefault="00E10078" w:rsidP="00E10078">
            <w:pPr>
              <w:rPr>
                <w:rFonts w:ascii="Arial" w:hAnsi="Arial" w:cs="Arial"/>
                <w:sz w:val="16"/>
                <w:szCs w:val="16"/>
              </w:rPr>
            </w:pPr>
            <w:r w:rsidRPr="003D7AC4">
              <w:rPr>
                <w:rFonts w:ascii="Arial" w:hAnsi="Arial" w:cs="Arial"/>
                <w:sz w:val="16"/>
                <w:szCs w:val="16"/>
              </w:rPr>
              <w:t>Final project report</w:t>
            </w:r>
          </w:p>
          <w:p w14:paraId="2FA0534E" w14:textId="77777777" w:rsidR="00E10078" w:rsidRPr="00CF63E7" w:rsidRDefault="00E10078" w:rsidP="00E10078">
            <w:pPr>
              <w:rPr>
                <w:rFonts w:ascii="Arial" w:hAnsi="Arial" w:cs="Arial"/>
                <w:sz w:val="16"/>
                <w:szCs w:val="16"/>
              </w:rPr>
            </w:pPr>
          </w:p>
        </w:tc>
        <w:tc>
          <w:tcPr>
            <w:tcW w:w="1159" w:type="dxa"/>
          </w:tcPr>
          <w:p w14:paraId="34A89CB8" w14:textId="547E6006" w:rsidR="00E10078" w:rsidRPr="00CF63E7" w:rsidRDefault="00E10078" w:rsidP="00E1007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tcPr>
          <w:p w14:paraId="43912053" w14:textId="4FFE30D6" w:rsidR="00E10078" w:rsidRPr="00456DF2" w:rsidRDefault="00E10078" w:rsidP="00E10078">
            <w:pPr>
              <w:pStyle w:val="ListParagraph"/>
              <w:numPr>
                <w:ilvl w:val="0"/>
                <w:numId w:val="37"/>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Refer to the final report marking rubric.</w:t>
            </w:r>
          </w:p>
        </w:tc>
        <w:tc>
          <w:tcPr>
            <w:tcW w:w="1094" w:type="dxa"/>
          </w:tcPr>
          <w:p w14:paraId="5CC9B16B" w14:textId="1C0B0212" w:rsidR="00E10078" w:rsidRPr="00211162" w:rsidRDefault="00E10078" w:rsidP="00E10078">
            <w:pPr>
              <w:pStyle w:val="Defaul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AS </w:t>
            </w:r>
            <w:r>
              <w:rPr>
                <w:rFonts w:ascii="Arial" w:hAnsi="Arial" w:cs="Arial"/>
                <w:sz w:val="16"/>
                <w:szCs w:val="16"/>
              </w:rPr>
              <w:t>&amp; CC</w:t>
            </w:r>
          </w:p>
          <w:p w14:paraId="3191F60E" w14:textId="77777777" w:rsidR="00E10078" w:rsidRPr="00211162" w:rsidRDefault="00E10078" w:rsidP="00E10078">
            <w:pPr>
              <w:pStyle w:val="Defaul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r w:rsidR="00E10078" w:rsidRPr="00211162" w14:paraId="72341AEA" w14:textId="77777777" w:rsidTr="00320AEF">
        <w:trPr>
          <w:trHeight w:val="421"/>
        </w:trPr>
        <w:tc>
          <w:tcPr>
            <w:cnfStyle w:val="001000000000" w:firstRow="0" w:lastRow="0" w:firstColumn="1" w:lastColumn="0" w:oddVBand="0" w:evenVBand="0" w:oddHBand="0" w:evenHBand="0" w:firstRowFirstColumn="0" w:firstRowLastColumn="0" w:lastRowFirstColumn="0" w:lastRowLastColumn="0"/>
            <w:tcW w:w="1702" w:type="dxa"/>
          </w:tcPr>
          <w:p w14:paraId="5FF063B3" w14:textId="0F36A98A" w:rsidR="00E10078" w:rsidRPr="00CF63E7" w:rsidRDefault="00E10078" w:rsidP="00E10078">
            <w:pPr>
              <w:rPr>
                <w:rFonts w:ascii="Arial" w:hAnsi="Arial" w:cs="Arial"/>
                <w:sz w:val="16"/>
                <w:szCs w:val="16"/>
              </w:rPr>
            </w:pPr>
            <w:r w:rsidRPr="003D7AC4">
              <w:rPr>
                <w:rFonts w:ascii="Arial" w:hAnsi="Arial" w:cs="Arial"/>
                <w:sz w:val="16"/>
                <w:szCs w:val="16"/>
              </w:rPr>
              <w:t>Poster and short paper</w:t>
            </w:r>
          </w:p>
        </w:tc>
        <w:tc>
          <w:tcPr>
            <w:tcW w:w="1159" w:type="dxa"/>
          </w:tcPr>
          <w:p w14:paraId="242DAE35" w14:textId="3F12C110" w:rsidR="00E10078" w:rsidRPr="00CF63E7" w:rsidRDefault="00E10078" w:rsidP="00E10078">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tcPr>
          <w:p w14:paraId="0780FB7A" w14:textId="32EB3901" w:rsidR="00E10078" w:rsidRPr="00456DF2" w:rsidRDefault="00E10078" w:rsidP="00E10078">
            <w:pPr>
              <w:pStyle w:val="ListParagraph"/>
              <w:numPr>
                <w:ilvl w:val="0"/>
                <w:numId w:val="38"/>
              </w:num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Refer to the poster and short paper marking rubric</w:t>
            </w:r>
          </w:p>
        </w:tc>
        <w:tc>
          <w:tcPr>
            <w:tcW w:w="1094" w:type="dxa"/>
          </w:tcPr>
          <w:p w14:paraId="128564E6" w14:textId="5DCDD544" w:rsidR="00E10078" w:rsidRPr="00211162" w:rsidRDefault="00E10078" w:rsidP="00E10078">
            <w:pPr>
              <w:pStyle w:val="Defaul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IS &amp; AS </w:t>
            </w:r>
            <w:r>
              <w:rPr>
                <w:rFonts w:ascii="Arial" w:hAnsi="Arial" w:cs="Arial"/>
                <w:sz w:val="16"/>
                <w:szCs w:val="16"/>
              </w:rPr>
              <w:t>&amp; CC</w:t>
            </w:r>
          </w:p>
          <w:p w14:paraId="7A3C3116" w14:textId="77777777" w:rsidR="00E10078" w:rsidRPr="00211162" w:rsidRDefault="00E10078" w:rsidP="00E10078">
            <w:pPr>
              <w:pStyle w:val="Default"/>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p>
        </w:tc>
      </w:tr>
      <w:tr w:rsidR="00E10078" w:rsidRPr="00211162" w14:paraId="3DD20215" w14:textId="77777777" w:rsidTr="00320AEF">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1702" w:type="dxa"/>
          </w:tcPr>
          <w:p w14:paraId="53F98203" w14:textId="4D8569EA" w:rsidR="00E10078" w:rsidRPr="00CF63E7" w:rsidRDefault="00E10078" w:rsidP="00E10078">
            <w:pPr>
              <w:rPr>
                <w:rFonts w:ascii="Arial" w:hAnsi="Arial" w:cs="Arial"/>
                <w:sz w:val="16"/>
                <w:szCs w:val="16"/>
              </w:rPr>
            </w:pPr>
            <w:r w:rsidRPr="003D7AC4">
              <w:rPr>
                <w:rFonts w:ascii="Arial" w:hAnsi="Arial" w:cs="Arial"/>
                <w:sz w:val="16"/>
                <w:szCs w:val="16"/>
              </w:rPr>
              <w:t>Panel Presentation</w:t>
            </w:r>
            <w:r>
              <w:rPr>
                <w:rFonts w:ascii="Arial" w:hAnsi="Arial" w:cs="Arial"/>
                <w:sz w:val="16"/>
                <w:szCs w:val="16"/>
              </w:rPr>
              <w:t xml:space="preserve"> PPT</w:t>
            </w:r>
          </w:p>
        </w:tc>
        <w:tc>
          <w:tcPr>
            <w:tcW w:w="1159" w:type="dxa"/>
          </w:tcPr>
          <w:p w14:paraId="25FD826F" w14:textId="123D0D74" w:rsidR="00E10078" w:rsidRPr="00CF63E7" w:rsidRDefault="00E10078" w:rsidP="00E10078">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Completed</w:t>
            </w:r>
          </w:p>
        </w:tc>
        <w:tc>
          <w:tcPr>
            <w:tcW w:w="9871" w:type="dxa"/>
          </w:tcPr>
          <w:p w14:paraId="0981B1E5" w14:textId="0DA2A68B" w:rsidR="00E10078" w:rsidRPr="00456DF2" w:rsidRDefault="00E10078" w:rsidP="00E10078">
            <w:pPr>
              <w:pStyle w:val="ListParagraph"/>
              <w:numPr>
                <w:ilvl w:val="0"/>
                <w:numId w:val="39"/>
              </w:num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Pr>
                <w:rFonts w:ascii="Arial" w:hAnsi="Arial" w:cs="Arial"/>
                <w:sz w:val="16"/>
                <w:szCs w:val="16"/>
              </w:rPr>
              <w:t>Refer to the panel presentation marking rubric.</w:t>
            </w:r>
          </w:p>
        </w:tc>
        <w:tc>
          <w:tcPr>
            <w:tcW w:w="1094" w:type="dxa"/>
          </w:tcPr>
          <w:p w14:paraId="40A845AA" w14:textId="6AA7CDD0" w:rsidR="00E10078" w:rsidRPr="00211162" w:rsidRDefault="00E10078" w:rsidP="00E10078">
            <w:pPr>
              <w:pStyle w:val="Defaul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211162">
              <w:rPr>
                <w:rFonts w:ascii="Arial" w:hAnsi="Arial" w:cs="Arial"/>
                <w:sz w:val="16"/>
                <w:szCs w:val="16"/>
              </w:rPr>
              <w:t xml:space="preserve">IS &amp; AS </w:t>
            </w:r>
            <w:r>
              <w:rPr>
                <w:rFonts w:ascii="Arial" w:hAnsi="Arial" w:cs="Arial"/>
                <w:sz w:val="16"/>
                <w:szCs w:val="16"/>
              </w:rPr>
              <w:t>&amp; CC</w:t>
            </w:r>
          </w:p>
          <w:p w14:paraId="4F92624D" w14:textId="77777777" w:rsidR="00E10078" w:rsidRPr="00211162" w:rsidRDefault="00E10078" w:rsidP="00E10078">
            <w:pPr>
              <w:pStyle w:val="Default"/>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p>
        </w:tc>
      </w:tr>
    </w:tbl>
    <w:p w14:paraId="526ACF7A" w14:textId="77777777" w:rsidR="00926463" w:rsidRPr="00206CB8" w:rsidRDefault="00926463" w:rsidP="00206CB8"/>
    <w:sectPr w:rsidR="00926463" w:rsidRPr="00206CB8" w:rsidSect="00B93AEF">
      <w:pgSz w:w="16838" w:h="11906" w:orient="landscape"/>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03629" w14:textId="77777777" w:rsidR="00364A6F" w:rsidRDefault="00364A6F" w:rsidP="00232F97">
      <w:r>
        <w:separator/>
      </w:r>
    </w:p>
  </w:endnote>
  <w:endnote w:type="continuationSeparator" w:id="0">
    <w:p w14:paraId="4F28AAE4" w14:textId="77777777" w:rsidR="00364A6F" w:rsidRDefault="00364A6F" w:rsidP="00232F97">
      <w:r>
        <w:continuationSeparator/>
      </w:r>
    </w:p>
  </w:endnote>
  <w:endnote w:type="continuationNotice" w:id="1">
    <w:p w14:paraId="77C3E57B" w14:textId="77777777" w:rsidR="00364A6F" w:rsidRDefault="00364A6F" w:rsidP="00232F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62F3" w14:textId="68D9A4C3" w:rsidR="009B71B6" w:rsidRPr="007B044E" w:rsidRDefault="009B71B6" w:rsidP="00E238C3">
    <w:pPr>
      <w:pStyle w:val="Footer"/>
      <w:pBdr>
        <w:top w:val="single" w:sz="8" w:space="1" w:color="auto"/>
      </w:pBdr>
    </w:pPr>
    <w:r>
      <w:t>Xing Wang (Cindy)</w:t>
    </w:r>
    <w:r>
      <w:tab/>
    </w:r>
    <w:r>
      <w:tab/>
      <w:t xml:space="preserve">Page </w:t>
    </w:r>
    <w:r w:rsidRPr="007B044E">
      <w:fldChar w:fldCharType="begin"/>
    </w:r>
    <w:r w:rsidRPr="007B044E">
      <w:instrText xml:space="preserve"> PAGE   \* MERGEFORMAT </w:instrText>
    </w:r>
    <w:r w:rsidRPr="007B044E">
      <w:fldChar w:fldCharType="separate"/>
    </w:r>
    <w:r w:rsidRPr="007B044E">
      <w:rPr>
        <w:noProof/>
      </w:rPr>
      <w:t>1</w:t>
    </w:r>
    <w:r w:rsidRPr="007B044E">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4</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8D00E" w14:textId="77777777" w:rsidR="00364A6F" w:rsidRDefault="00364A6F" w:rsidP="00232F97">
      <w:r>
        <w:separator/>
      </w:r>
    </w:p>
  </w:footnote>
  <w:footnote w:type="continuationSeparator" w:id="0">
    <w:p w14:paraId="2292E5D0" w14:textId="77777777" w:rsidR="00364A6F" w:rsidRDefault="00364A6F" w:rsidP="00232F97">
      <w:r>
        <w:continuationSeparator/>
      </w:r>
    </w:p>
  </w:footnote>
  <w:footnote w:type="continuationNotice" w:id="1">
    <w:p w14:paraId="749E11D7" w14:textId="77777777" w:rsidR="00364A6F" w:rsidRDefault="00364A6F" w:rsidP="00232F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8E5C" w14:textId="567759BC" w:rsidR="009B71B6" w:rsidRPr="007B044E" w:rsidRDefault="009B71B6" w:rsidP="00E238C3">
    <w:pPr>
      <w:pStyle w:val="Header"/>
      <w:pBdr>
        <w:bottom w:val="single" w:sz="8" w:space="1" w:color="auto"/>
      </w:pBdr>
    </w:pPr>
    <w:r>
      <w:t>Pyper Vision Web App</w:t>
    </w:r>
    <w:r>
      <w:tab/>
    </w:r>
    <w:r>
      <w:tab/>
    </w:r>
    <w:r w:rsidR="00011074">
      <w:t>June</w:t>
    </w:r>
    <w:r>
      <w:t xml:space="preserve"> </w:t>
    </w:r>
    <w:r w:rsidR="00AB18FA">
      <w:t>15</w:t>
    </w:r>
    <w:r>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632E15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946889"/>
    <w:multiLevelType w:val="hybridMultilevel"/>
    <w:tmpl w:val="6888A73C"/>
    <w:lvl w:ilvl="0" w:tplc="2A5ECBC8">
      <w:start w:val="1"/>
      <w:numFmt w:val="decimal"/>
      <w:lvlText w:val="%1."/>
      <w:lvlJc w:val="left"/>
      <w:pPr>
        <w:ind w:left="720" w:hanging="360"/>
      </w:pPr>
      <w:rPr>
        <w:rFonts w:hint="default"/>
        <w:b w:val="0"/>
        <w:bCs w:val="0"/>
        <w:color w:val="000000" w:themeColor="text1"/>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75B4CC6"/>
    <w:multiLevelType w:val="hybridMultilevel"/>
    <w:tmpl w:val="28B05A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8FC5451"/>
    <w:multiLevelType w:val="hybridMultilevel"/>
    <w:tmpl w:val="F27E715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4" w15:restartNumberingAfterBreak="0">
    <w:nsid w:val="0ED95CBB"/>
    <w:multiLevelType w:val="hybridMultilevel"/>
    <w:tmpl w:val="48DA59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22538D7"/>
    <w:multiLevelType w:val="hybridMultilevel"/>
    <w:tmpl w:val="890C3C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3F0683"/>
    <w:multiLevelType w:val="hybridMultilevel"/>
    <w:tmpl w:val="1F84679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39D3054"/>
    <w:multiLevelType w:val="hybridMultilevel"/>
    <w:tmpl w:val="29A4077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83F54A6"/>
    <w:multiLevelType w:val="hybridMultilevel"/>
    <w:tmpl w:val="587A95E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9" w15:restartNumberingAfterBreak="0">
    <w:nsid w:val="1A69536D"/>
    <w:multiLevelType w:val="hybridMultilevel"/>
    <w:tmpl w:val="E04C5C7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B68121B"/>
    <w:multiLevelType w:val="hybridMultilevel"/>
    <w:tmpl w:val="8E1C73E2"/>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1" w15:restartNumberingAfterBreak="0">
    <w:nsid w:val="1FC46113"/>
    <w:multiLevelType w:val="hybridMultilevel"/>
    <w:tmpl w:val="3ACAD6D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209E78E9"/>
    <w:multiLevelType w:val="hybridMultilevel"/>
    <w:tmpl w:val="A8289204"/>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 w15:restartNumberingAfterBreak="0">
    <w:nsid w:val="24DC4384"/>
    <w:multiLevelType w:val="hybridMultilevel"/>
    <w:tmpl w:val="8FBCBF7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6E1487C"/>
    <w:multiLevelType w:val="hybridMultilevel"/>
    <w:tmpl w:val="3C1AFCA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A830E3F"/>
    <w:multiLevelType w:val="hybridMultilevel"/>
    <w:tmpl w:val="5386D45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5C16118"/>
    <w:multiLevelType w:val="hybridMultilevel"/>
    <w:tmpl w:val="E0C68A1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7FB4A47"/>
    <w:multiLevelType w:val="hybridMultilevel"/>
    <w:tmpl w:val="D83E3C2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3CAD6DA2"/>
    <w:multiLevelType w:val="hybridMultilevel"/>
    <w:tmpl w:val="42144F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E3C4FDA"/>
    <w:multiLevelType w:val="hybridMultilevel"/>
    <w:tmpl w:val="6414DB8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E54618C"/>
    <w:multiLevelType w:val="hybridMultilevel"/>
    <w:tmpl w:val="464AE1E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455171DD"/>
    <w:multiLevelType w:val="hybridMultilevel"/>
    <w:tmpl w:val="168691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47746414"/>
    <w:multiLevelType w:val="hybridMultilevel"/>
    <w:tmpl w:val="E7A649B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7FB335A"/>
    <w:multiLevelType w:val="hybridMultilevel"/>
    <w:tmpl w:val="0AFCADF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48786EE4"/>
    <w:multiLevelType w:val="hybridMultilevel"/>
    <w:tmpl w:val="71E2778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490F005C"/>
    <w:multiLevelType w:val="hybridMultilevel"/>
    <w:tmpl w:val="12C46C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D2C47CE"/>
    <w:multiLevelType w:val="hybridMultilevel"/>
    <w:tmpl w:val="09FC5B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4EBD6771"/>
    <w:multiLevelType w:val="hybridMultilevel"/>
    <w:tmpl w:val="702E1AF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406331E"/>
    <w:multiLevelType w:val="hybridMultilevel"/>
    <w:tmpl w:val="4FB437A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56A67122"/>
    <w:multiLevelType w:val="hybridMultilevel"/>
    <w:tmpl w:val="18CEEAC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7132F49"/>
    <w:multiLevelType w:val="hybridMultilevel"/>
    <w:tmpl w:val="66DA1E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7EC3653"/>
    <w:multiLevelType w:val="hybridMultilevel"/>
    <w:tmpl w:val="8312D7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5B5E65DF"/>
    <w:multiLevelType w:val="hybridMultilevel"/>
    <w:tmpl w:val="CB0C3CB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5B895473"/>
    <w:multiLevelType w:val="hybridMultilevel"/>
    <w:tmpl w:val="244A81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5D2232D0"/>
    <w:multiLevelType w:val="hybridMultilevel"/>
    <w:tmpl w:val="2AD238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3191528"/>
    <w:multiLevelType w:val="hybridMultilevel"/>
    <w:tmpl w:val="BC745E2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4D33170"/>
    <w:multiLevelType w:val="hybridMultilevel"/>
    <w:tmpl w:val="3930581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65D90F43"/>
    <w:multiLevelType w:val="hybridMultilevel"/>
    <w:tmpl w:val="5FB4F61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6AC423D2"/>
    <w:multiLevelType w:val="hybridMultilevel"/>
    <w:tmpl w:val="52529CA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6B306677"/>
    <w:multiLevelType w:val="hybridMultilevel"/>
    <w:tmpl w:val="67BC108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B3D5024"/>
    <w:multiLevelType w:val="hybridMultilevel"/>
    <w:tmpl w:val="939C6B5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6B920ACD"/>
    <w:multiLevelType w:val="hybridMultilevel"/>
    <w:tmpl w:val="01DCB4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1F93F78"/>
    <w:multiLevelType w:val="hybridMultilevel"/>
    <w:tmpl w:val="3EE666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3" w15:restartNumberingAfterBreak="0">
    <w:nsid w:val="78051D24"/>
    <w:multiLevelType w:val="hybridMultilevel"/>
    <w:tmpl w:val="3606C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B1067CA"/>
    <w:multiLevelType w:val="hybridMultilevel"/>
    <w:tmpl w:val="17A45F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BCE6942"/>
    <w:multiLevelType w:val="hybridMultilevel"/>
    <w:tmpl w:val="B50AE8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6" w15:restartNumberingAfterBreak="0">
    <w:nsid w:val="7E9D1838"/>
    <w:multiLevelType w:val="hybridMultilevel"/>
    <w:tmpl w:val="3A38D90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7" w15:restartNumberingAfterBreak="0">
    <w:nsid w:val="7F8566D0"/>
    <w:multiLevelType w:val="hybridMultilevel"/>
    <w:tmpl w:val="0024A0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26"/>
  </w:num>
  <w:num w:numId="3">
    <w:abstractNumId w:val="21"/>
  </w:num>
  <w:num w:numId="4">
    <w:abstractNumId w:val="25"/>
  </w:num>
  <w:num w:numId="5">
    <w:abstractNumId w:val="44"/>
  </w:num>
  <w:num w:numId="6">
    <w:abstractNumId w:val="32"/>
  </w:num>
  <w:num w:numId="7">
    <w:abstractNumId w:val="10"/>
  </w:num>
  <w:num w:numId="8">
    <w:abstractNumId w:val="8"/>
  </w:num>
  <w:num w:numId="9">
    <w:abstractNumId w:val="45"/>
  </w:num>
  <w:num w:numId="10">
    <w:abstractNumId w:val="2"/>
  </w:num>
  <w:num w:numId="11">
    <w:abstractNumId w:val="47"/>
  </w:num>
  <w:num w:numId="12">
    <w:abstractNumId w:val="27"/>
  </w:num>
  <w:num w:numId="13">
    <w:abstractNumId w:val="41"/>
  </w:num>
  <w:num w:numId="14">
    <w:abstractNumId w:val="34"/>
  </w:num>
  <w:num w:numId="15">
    <w:abstractNumId w:val="39"/>
  </w:num>
  <w:num w:numId="16">
    <w:abstractNumId w:val="13"/>
  </w:num>
  <w:num w:numId="17">
    <w:abstractNumId w:val="17"/>
  </w:num>
  <w:num w:numId="18">
    <w:abstractNumId w:val="19"/>
  </w:num>
  <w:num w:numId="19">
    <w:abstractNumId w:val="43"/>
  </w:num>
  <w:num w:numId="20">
    <w:abstractNumId w:val="33"/>
  </w:num>
  <w:num w:numId="21">
    <w:abstractNumId w:val="30"/>
  </w:num>
  <w:num w:numId="22">
    <w:abstractNumId w:val="18"/>
  </w:num>
  <w:num w:numId="23">
    <w:abstractNumId w:val="5"/>
  </w:num>
  <w:num w:numId="24">
    <w:abstractNumId w:val="3"/>
  </w:num>
  <w:num w:numId="25">
    <w:abstractNumId w:val="31"/>
  </w:num>
  <w:num w:numId="26">
    <w:abstractNumId w:val="40"/>
  </w:num>
  <w:num w:numId="27">
    <w:abstractNumId w:val="1"/>
  </w:num>
  <w:num w:numId="28">
    <w:abstractNumId w:val="14"/>
  </w:num>
  <w:num w:numId="29">
    <w:abstractNumId w:val="38"/>
  </w:num>
  <w:num w:numId="30">
    <w:abstractNumId w:val="22"/>
  </w:num>
  <w:num w:numId="31">
    <w:abstractNumId w:val="42"/>
  </w:num>
  <w:num w:numId="32">
    <w:abstractNumId w:val="16"/>
  </w:num>
  <w:num w:numId="33">
    <w:abstractNumId w:val="29"/>
  </w:num>
  <w:num w:numId="34">
    <w:abstractNumId w:val="35"/>
  </w:num>
  <w:num w:numId="35">
    <w:abstractNumId w:val="37"/>
  </w:num>
  <w:num w:numId="36">
    <w:abstractNumId w:val="36"/>
  </w:num>
  <w:num w:numId="37">
    <w:abstractNumId w:val="4"/>
  </w:num>
  <w:num w:numId="38">
    <w:abstractNumId w:val="23"/>
  </w:num>
  <w:num w:numId="39">
    <w:abstractNumId w:val="7"/>
  </w:num>
  <w:num w:numId="40">
    <w:abstractNumId w:val="46"/>
  </w:num>
  <w:num w:numId="41">
    <w:abstractNumId w:val="28"/>
  </w:num>
  <w:num w:numId="42">
    <w:abstractNumId w:val="11"/>
  </w:num>
  <w:num w:numId="43">
    <w:abstractNumId w:val="15"/>
  </w:num>
  <w:num w:numId="44">
    <w:abstractNumId w:val="24"/>
  </w:num>
  <w:num w:numId="45">
    <w:abstractNumId w:val="12"/>
  </w:num>
  <w:num w:numId="46">
    <w:abstractNumId w:val="20"/>
  </w:num>
  <w:num w:numId="47">
    <w:abstractNumId w:val="9"/>
  </w:num>
  <w:num w:numId="48">
    <w:abstractNumId w:val="6"/>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09CD"/>
    <w:rsid w:val="00001C02"/>
    <w:rsid w:val="000021EC"/>
    <w:rsid w:val="0000245F"/>
    <w:rsid w:val="000025D6"/>
    <w:rsid w:val="000036EC"/>
    <w:rsid w:val="0000422A"/>
    <w:rsid w:val="000050FA"/>
    <w:rsid w:val="00006EF0"/>
    <w:rsid w:val="00010ED4"/>
    <w:rsid w:val="00011074"/>
    <w:rsid w:val="0001263B"/>
    <w:rsid w:val="000131EE"/>
    <w:rsid w:val="00016387"/>
    <w:rsid w:val="00016757"/>
    <w:rsid w:val="00020749"/>
    <w:rsid w:val="0002106B"/>
    <w:rsid w:val="00021B54"/>
    <w:rsid w:val="0002357B"/>
    <w:rsid w:val="00023634"/>
    <w:rsid w:val="00025908"/>
    <w:rsid w:val="0002612E"/>
    <w:rsid w:val="00026E05"/>
    <w:rsid w:val="00027083"/>
    <w:rsid w:val="0003078D"/>
    <w:rsid w:val="0003134D"/>
    <w:rsid w:val="00031C76"/>
    <w:rsid w:val="00033052"/>
    <w:rsid w:val="000335C8"/>
    <w:rsid w:val="0003471E"/>
    <w:rsid w:val="00034E3A"/>
    <w:rsid w:val="00035731"/>
    <w:rsid w:val="00035991"/>
    <w:rsid w:val="00035A7A"/>
    <w:rsid w:val="00035CF9"/>
    <w:rsid w:val="00036E94"/>
    <w:rsid w:val="00037E7D"/>
    <w:rsid w:val="00040D56"/>
    <w:rsid w:val="00041260"/>
    <w:rsid w:val="000435BB"/>
    <w:rsid w:val="00043DF1"/>
    <w:rsid w:val="00043F4E"/>
    <w:rsid w:val="00044622"/>
    <w:rsid w:val="00045E67"/>
    <w:rsid w:val="000468D6"/>
    <w:rsid w:val="000502C5"/>
    <w:rsid w:val="000510E2"/>
    <w:rsid w:val="00051138"/>
    <w:rsid w:val="00052076"/>
    <w:rsid w:val="00054F25"/>
    <w:rsid w:val="000560D2"/>
    <w:rsid w:val="00060B1D"/>
    <w:rsid w:val="000623A8"/>
    <w:rsid w:val="00062D18"/>
    <w:rsid w:val="00062D7A"/>
    <w:rsid w:val="00062F5C"/>
    <w:rsid w:val="00064565"/>
    <w:rsid w:val="000657E8"/>
    <w:rsid w:val="00065CD4"/>
    <w:rsid w:val="00066F76"/>
    <w:rsid w:val="000670CE"/>
    <w:rsid w:val="000672A8"/>
    <w:rsid w:val="000674AA"/>
    <w:rsid w:val="00067EC1"/>
    <w:rsid w:val="00073C87"/>
    <w:rsid w:val="0007406C"/>
    <w:rsid w:val="000741CC"/>
    <w:rsid w:val="000771B6"/>
    <w:rsid w:val="000806BC"/>
    <w:rsid w:val="00080AB6"/>
    <w:rsid w:val="0008176C"/>
    <w:rsid w:val="00082210"/>
    <w:rsid w:val="00082B99"/>
    <w:rsid w:val="00085244"/>
    <w:rsid w:val="00086C0D"/>
    <w:rsid w:val="00087CE6"/>
    <w:rsid w:val="000908F7"/>
    <w:rsid w:val="000928F4"/>
    <w:rsid w:val="000943E6"/>
    <w:rsid w:val="00095539"/>
    <w:rsid w:val="00096CD1"/>
    <w:rsid w:val="0009773B"/>
    <w:rsid w:val="00097966"/>
    <w:rsid w:val="00097BD6"/>
    <w:rsid w:val="000A0069"/>
    <w:rsid w:val="000A0E08"/>
    <w:rsid w:val="000A0F6D"/>
    <w:rsid w:val="000A1928"/>
    <w:rsid w:val="000A2B5C"/>
    <w:rsid w:val="000A30EF"/>
    <w:rsid w:val="000A41D4"/>
    <w:rsid w:val="000A49BC"/>
    <w:rsid w:val="000A723E"/>
    <w:rsid w:val="000A7A7D"/>
    <w:rsid w:val="000B52EE"/>
    <w:rsid w:val="000B5938"/>
    <w:rsid w:val="000B5974"/>
    <w:rsid w:val="000B67F9"/>
    <w:rsid w:val="000B7EC9"/>
    <w:rsid w:val="000C1A8A"/>
    <w:rsid w:val="000C1DAA"/>
    <w:rsid w:val="000C28B9"/>
    <w:rsid w:val="000C31D2"/>
    <w:rsid w:val="000C35E9"/>
    <w:rsid w:val="000C3FAB"/>
    <w:rsid w:val="000C4A63"/>
    <w:rsid w:val="000C5CC0"/>
    <w:rsid w:val="000C6F0D"/>
    <w:rsid w:val="000C7DC1"/>
    <w:rsid w:val="000D05D9"/>
    <w:rsid w:val="000D1A97"/>
    <w:rsid w:val="000D2E5D"/>
    <w:rsid w:val="000D30F6"/>
    <w:rsid w:val="000D3DCA"/>
    <w:rsid w:val="000D53C8"/>
    <w:rsid w:val="000D6012"/>
    <w:rsid w:val="000E0F83"/>
    <w:rsid w:val="000E14DD"/>
    <w:rsid w:val="000E1857"/>
    <w:rsid w:val="000E1B6F"/>
    <w:rsid w:val="000E1E11"/>
    <w:rsid w:val="000E1FFF"/>
    <w:rsid w:val="000E3379"/>
    <w:rsid w:val="000E39E2"/>
    <w:rsid w:val="000E50EB"/>
    <w:rsid w:val="000E5B25"/>
    <w:rsid w:val="000E6578"/>
    <w:rsid w:val="000F04E7"/>
    <w:rsid w:val="000F1B25"/>
    <w:rsid w:val="000F1D68"/>
    <w:rsid w:val="000F2422"/>
    <w:rsid w:val="000F2D9F"/>
    <w:rsid w:val="000F3B96"/>
    <w:rsid w:val="000F4375"/>
    <w:rsid w:val="00101587"/>
    <w:rsid w:val="00101FF1"/>
    <w:rsid w:val="00102083"/>
    <w:rsid w:val="00102E1E"/>
    <w:rsid w:val="001043AC"/>
    <w:rsid w:val="001045BC"/>
    <w:rsid w:val="00104A7D"/>
    <w:rsid w:val="001065DC"/>
    <w:rsid w:val="00106D74"/>
    <w:rsid w:val="0011075A"/>
    <w:rsid w:val="00112F53"/>
    <w:rsid w:val="001139CA"/>
    <w:rsid w:val="00114B73"/>
    <w:rsid w:val="00120DDA"/>
    <w:rsid w:val="00122905"/>
    <w:rsid w:val="00122E5B"/>
    <w:rsid w:val="00123719"/>
    <w:rsid w:val="00123A74"/>
    <w:rsid w:val="00124753"/>
    <w:rsid w:val="00124FE0"/>
    <w:rsid w:val="00125CBE"/>
    <w:rsid w:val="00126672"/>
    <w:rsid w:val="00132513"/>
    <w:rsid w:val="001349A5"/>
    <w:rsid w:val="00136E9E"/>
    <w:rsid w:val="00137B34"/>
    <w:rsid w:val="00141BA2"/>
    <w:rsid w:val="001422D7"/>
    <w:rsid w:val="00144311"/>
    <w:rsid w:val="00144CC8"/>
    <w:rsid w:val="001459DC"/>
    <w:rsid w:val="001472E7"/>
    <w:rsid w:val="0014786B"/>
    <w:rsid w:val="00151D28"/>
    <w:rsid w:val="00151E30"/>
    <w:rsid w:val="00152A6C"/>
    <w:rsid w:val="00153D19"/>
    <w:rsid w:val="00153F02"/>
    <w:rsid w:val="00161C3C"/>
    <w:rsid w:val="001624AD"/>
    <w:rsid w:val="0016624F"/>
    <w:rsid w:val="0016663B"/>
    <w:rsid w:val="00167C87"/>
    <w:rsid w:val="0017096B"/>
    <w:rsid w:val="0017273C"/>
    <w:rsid w:val="00172D59"/>
    <w:rsid w:val="00174B7D"/>
    <w:rsid w:val="00174FFD"/>
    <w:rsid w:val="001763D7"/>
    <w:rsid w:val="00180462"/>
    <w:rsid w:val="00181CF6"/>
    <w:rsid w:val="001828A4"/>
    <w:rsid w:val="001837EF"/>
    <w:rsid w:val="00183F19"/>
    <w:rsid w:val="001841BF"/>
    <w:rsid w:val="001841D7"/>
    <w:rsid w:val="00184394"/>
    <w:rsid w:val="00184A0E"/>
    <w:rsid w:val="00185175"/>
    <w:rsid w:val="00185460"/>
    <w:rsid w:val="00186C84"/>
    <w:rsid w:val="0018731F"/>
    <w:rsid w:val="00190621"/>
    <w:rsid w:val="00191113"/>
    <w:rsid w:val="00191336"/>
    <w:rsid w:val="0019370A"/>
    <w:rsid w:val="001938A3"/>
    <w:rsid w:val="001950AA"/>
    <w:rsid w:val="00196806"/>
    <w:rsid w:val="00196B61"/>
    <w:rsid w:val="00197034"/>
    <w:rsid w:val="001A0A56"/>
    <w:rsid w:val="001A2380"/>
    <w:rsid w:val="001A36A1"/>
    <w:rsid w:val="001A3E21"/>
    <w:rsid w:val="001B1BC4"/>
    <w:rsid w:val="001B2783"/>
    <w:rsid w:val="001B29A9"/>
    <w:rsid w:val="001B33D5"/>
    <w:rsid w:val="001B3493"/>
    <w:rsid w:val="001B78C9"/>
    <w:rsid w:val="001C1219"/>
    <w:rsid w:val="001C12BC"/>
    <w:rsid w:val="001C4151"/>
    <w:rsid w:val="001C5998"/>
    <w:rsid w:val="001C6A1F"/>
    <w:rsid w:val="001C7DE7"/>
    <w:rsid w:val="001D1109"/>
    <w:rsid w:val="001D1549"/>
    <w:rsid w:val="001D16D3"/>
    <w:rsid w:val="001D2818"/>
    <w:rsid w:val="001D33F8"/>
    <w:rsid w:val="001D341F"/>
    <w:rsid w:val="001D405A"/>
    <w:rsid w:val="001D4076"/>
    <w:rsid w:val="001D4A36"/>
    <w:rsid w:val="001D4CA7"/>
    <w:rsid w:val="001D60AE"/>
    <w:rsid w:val="001E2649"/>
    <w:rsid w:val="001E2962"/>
    <w:rsid w:val="001E2C5B"/>
    <w:rsid w:val="001E5534"/>
    <w:rsid w:val="001E57B7"/>
    <w:rsid w:val="001E5D6C"/>
    <w:rsid w:val="001E6942"/>
    <w:rsid w:val="001E7B8D"/>
    <w:rsid w:val="001F036B"/>
    <w:rsid w:val="001F1EF7"/>
    <w:rsid w:val="001F24B1"/>
    <w:rsid w:val="001F257B"/>
    <w:rsid w:val="001F2C66"/>
    <w:rsid w:val="001F3702"/>
    <w:rsid w:val="001F38BB"/>
    <w:rsid w:val="001F449C"/>
    <w:rsid w:val="001F6253"/>
    <w:rsid w:val="001F6263"/>
    <w:rsid w:val="001F73F5"/>
    <w:rsid w:val="002008F5"/>
    <w:rsid w:val="00201341"/>
    <w:rsid w:val="00201916"/>
    <w:rsid w:val="00203720"/>
    <w:rsid w:val="0020467C"/>
    <w:rsid w:val="0020585A"/>
    <w:rsid w:val="00206389"/>
    <w:rsid w:val="002065B7"/>
    <w:rsid w:val="0020684D"/>
    <w:rsid w:val="00206CB8"/>
    <w:rsid w:val="00207087"/>
    <w:rsid w:val="002100AA"/>
    <w:rsid w:val="0021088D"/>
    <w:rsid w:val="00211162"/>
    <w:rsid w:val="00211635"/>
    <w:rsid w:val="00212463"/>
    <w:rsid w:val="002138E2"/>
    <w:rsid w:val="00216DA1"/>
    <w:rsid w:val="002179CF"/>
    <w:rsid w:val="00217B6A"/>
    <w:rsid w:val="00221865"/>
    <w:rsid w:val="0022197D"/>
    <w:rsid w:val="00223FF5"/>
    <w:rsid w:val="002240EA"/>
    <w:rsid w:val="00224901"/>
    <w:rsid w:val="00231AFC"/>
    <w:rsid w:val="00232F97"/>
    <w:rsid w:val="0023386B"/>
    <w:rsid w:val="00235005"/>
    <w:rsid w:val="002401BD"/>
    <w:rsid w:val="00240F6C"/>
    <w:rsid w:val="00242A77"/>
    <w:rsid w:val="00242E2C"/>
    <w:rsid w:val="002509B8"/>
    <w:rsid w:val="0025136A"/>
    <w:rsid w:val="002518AE"/>
    <w:rsid w:val="00256DBC"/>
    <w:rsid w:val="0025731A"/>
    <w:rsid w:val="00263587"/>
    <w:rsid w:val="00263695"/>
    <w:rsid w:val="00264BFB"/>
    <w:rsid w:val="00265784"/>
    <w:rsid w:val="002702D4"/>
    <w:rsid w:val="002710DA"/>
    <w:rsid w:val="0027122A"/>
    <w:rsid w:val="0028225D"/>
    <w:rsid w:val="00283FCD"/>
    <w:rsid w:val="00284E5A"/>
    <w:rsid w:val="0028552C"/>
    <w:rsid w:val="0028610E"/>
    <w:rsid w:val="00286311"/>
    <w:rsid w:val="00287907"/>
    <w:rsid w:val="00287E60"/>
    <w:rsid w:val="00291DD0"/>
    <w:rsid w:val="00292352"/>
    <w:rsid w:val="00293F5D"/>
    <w:rsid w:val="00294AC4"/>
    <w:rsid w:val="00295593"/>
    <w:rsid w:val="002975B0"/>
    <w:rsid w:val="002A30FE"/>
    <w:rsid w:val="002A34DA"/>
    <w:rsid w:val="002A47C4"/>
    <w:rsid w:val="002A4D1C"/>
    <w:rsid w:val="002A5184"/>
    <w:rsid w:val="002A5217"/>
    <w:rsid w:val="002A5CA1"/>
    <w:rsid w:val="002A6F5C"/>
    <w:rsid w:val="002B0923"/>
    <w:rsid w:val="002B1E9F"/>
    <w:rsid w:val="002B5956"/>
    <w:rsid w:val="002B5A97"/>
    <w:rsid w:val="002B5D7C"/>
    <w:rsid w:val="002B76A7"/>
    <w:rsid w:val="002B786F"/>
    <w:rsid w:val="002C043C"/>
    <w:rsid w:val="002C099B"/>
    <w:rsid w:val="002C0F9D"/>
    <w:rsid w:val="002C26B9"/>
    <w:rsid w:val="002C470D"/>
    <w:rsid w:val="002C7910"/>
    <w:rsid w:val="002C7AAB"/>
    <w:rsid w:val="002D22EC"/>
    <w:rsid w:val="002D2F8A"/>
    <w:rsid w:val="002D3174"/>
    <w:rsid w:val="002D414C"/>
    <w:rsid w:val="002D5660"/>
    <w:rsid w:val="002D7739"/>
    <w:rsid w:val="002D7A18"/>
    <w:rsid w:val="002E26F7"/>
    <w:rsid w:val="002E4EF1"/>
    <w:rsid w:val="002F0C1B"/>
    <w:rsid w:val="002F1D7C"/>
    <w:rsid w:val="002F1F9B"/>
    <w:rsid w:val="002F2857"/>
    <w:rsid w:val="002F5132"/>
    <w:rsid w:val="002F6704"/>
    <w:rsid w:val="002F7563"/>
    <w:rsid w:val="00300AC9"/>
    <w:rsid w:val="003024A0"/>
    <w:rsid w:val="003025DC"/>
    <w:rsid w:val="00303374"/>
    <w:rsid w:val="00303E8D"/>
    <w:rsid w:val="00304204"/>
    <w:rsid w:val="003048E6"/>
    <w:rsid w:val="003074F5"/>
    <w:rsid w:val="0030772A"/>
    <w:rsid w:val="0031245F"/>
    <w:rsid w:val="00313C96"/>
    <w:rsid w:val="00314DBD"/>
    <w:rsid w:val="0031527C"/>
    <w:rsid w:val="0031644F"/>
    <w:rsid w:val="00320800"/>
    <w:rsid w:val="00323257"/>
    <w:rsid w:val="00330AE7"/>
    <w:rsid w:val="003312E4"/>
    <w:rsid w:val="00331FD8"/>
    <w:rsid w:val="00332F4E"/>
    <w:rsid w:val="00334C26"/>
    <w:rsid w:val="00334FB9"/>
    <w:rsid w:val="003367CB"/>
    <w:rsid w:val="00340F8B"/>
    <w:rsid w:val="00341771"/>
    <w:rsid w:val="003446CE"/>
    <w:rsid w:val="00345329"/>
    <w:rsid w:val="003471B0"/>
    <w:rsid w:val="003501A0"/>
    <w:rsid w:val="003504BA"/>
    <w:rsid w:val="0035102D"/>
    <w:rsid w:val="00352099"/>
    <w:rsid w:val="00353017"/>
    <w:rsid w:val="00354A22"/>
    <w:rsid w:val="0035636B"/>
    <w:rsid w:val="003605AD"/>
    <w:rsid w:val="00360F3D"/>
    <w:rsid w:val="00362079"/>
    <w:rsid w:val="00362CCA"/>
    <w:rsid w:val="00363C0D"/>
    <w:rsid w:val="00364A6F"/>
    <w:rsid w:val="00365588"/>
    <w:rsid w:val="00367155"/>
    <w:rsid w:val="00367216"/>
    <w:rsid w:val="00367426"/>
    <w:rsid w:val="00370B2B"/>
    <w:rsid w:val="003738BD"/>
    <w:rsid w:val="00375BCA"/>
    <w:rsid w:val="00376AAE"/>
    <w:rsid w:val="00377C72"/>
    <w:rsid w:val="0038027D"/>
    <w:rsid w:val="00381DC4"/>
    <w:rsid w:val="00383262"/>
    <w:rsid w:val="003850BD"/>
    <w:rsid w:val="00385BD9"/>
    <w:rsid w:val="003866BC"/>
    <w:rsid w:val="0038783C"/>
    <w:rsid w:val="0039062D"/>
    <w:rsid w:val="0039135A"/>
    <w:rsid w:val="00391D0F"/>
    <w:rsid w:val="003928AA"/>
    <w:rsid w:val="003930B4"/>
    <w:rsid w:val="00393D28"/>
    <w:rsid w:val="00393D32"/>
    <w:rsid w:val="003955FA"/>
    <w:rsid w:val="00395D81"/>
    <w:rsid w:val="00396AE2"/>
    <w:rsid w:val="00397DFA"/>
    <w:rsid w:val="003A0325"/>
    <w:rsid w:val="003A1D58"/>
    <w:rsid w:val="003A2573"/>
    <w:rsid w:val="003A688C"/>
    <w:rsid w:val="003A69E6"/>
    <w:rsid w:val="003A6C6D"/>
    <w:rsid w:val="003B02B3"/>
    <w:rsid w:val="003B0B1D"/>
    <w:rsid w:val="003B0E2E"/>
    <w:rsid w:val="003B3CF1"/>
    <w:rsid w:val="003B3E4B"/>
    <w:rsid w:val="003B51DF"/>
    <w:rsid w:val="003B5BAD"/>
    <w:rsid w:val="003B5C45"/>
    <w:rsid w:val="003B7B0A"/>
    <w:rsid w:val="003C0814"/>
    <w:rsid w:val="003C452C"/>
    <w:rsid w:val="003C4A42"/>
    <w:rsid w:val="003C6BA7"/>
    <w:rsid w:val="003C727A"/>
    <w:rsid w:val="003D0D0D"/>
    <w:rsid w:val="003D220B"/>
    <w:rsid w:val="003D2399"/>
    <w:rsid w:val="003D2425"/>
    <w:rsid w:val="003D306A"/>
    <w:rsid w:val="003D6F16"/>
    <w:rsid w:val="003D7B30"/>
    <w:rsid w:val="003D7F19"/>
    <w:rsid w:val="003E516C"/>
    <w:rsid w:val="003E5F2B"/>
    <w:rsid w:val="003E6711"/>
    <w:rsid w:val="003E6EFF"/>
    <w:rsid w:val="003E72A1"/>
    <w:rsid w:val="003E7B37"/>
    <w:rsid w:val="003F122D"/>
    <w:rsid w:val="003F14F4"/>
    <w:rsid w:val="003F1A52"/>
    <w:rsid w:val="003F226C"/>
    <w:rsid w:val="003F250F"/>
    <w:rsid w:val="003F2ABD"/>
    <w:rsid w:val="003F3431"/>
    <w:rsid w:val="003F4497"/>
    <w:rsid w:val="003F7BFA"/>
    <w:rsid w:val="003F7EFF"/>
    <w:rsid w:val="004048D6"/>
    <w:rsid w:val="004049E2"/>
    <w:rsid w:val="00404CC0"/>
    <w:rsid w:val="00405A17"/>
    <w:rsid w:val="00407411"/>
    <w:rsid w:val="00407DC9"/>
    <w:rsid w:val="00412F16"/>
    <w:rsid w:val="00413225"/>
    <w:rsid w:val="004146FE"/>
    <w:rsid w:val="00414A53"/>
    <w:rsid w:val="00415F23"/>
    <w:rsid w:val="00417010"/>
    <w:rsid w:val="004204B7"/>
    <w:rsid w:val="0042098C"/>
    <w:rsid w:val="00420EE7"/>
    <w:rsid w:val="0042107D"/>
    <w:rsid w:val="00421798"/>
    <w:rsid w:val="00422AB4"/>
    <w:rsid w:val="00425805"/>
    <w:rsid w:val="004270D3"/>
    <w:rsid w:val="00427E07"/>
    <w:rsid w:val="004303D9"/>
    <w:rsid w:val="004306E2"/>
    <w:rsid w:val="0043198A"/>
    <w:rsid w:val="004320F6"/>
    <w:rsid w:val="00432C31"/>
    <w:rsid w:val="00432FE3"/>
    <w:rsid w:val="0043343A"/>
    <w:rsid w:val="00437A8E"/>
    <w:rsid w:val="004417D3"/>
    <w:rsid w:val="004429D9"/>
    <w:rsid w:val="00443AA8"/>
    <w:rsid w:val="00444CE4"/>
    <w:rsid w:val="0044650C"/>
    <w:rsid w:val="00446A6B"/>
    <w:rsid w:val="00446C56"/>
    <w:rsid w:val="00446DA4"/>
    <w:rsid w:val="004475CD"/>
    <w:rsid w:val="00450817"/>
    <w:rsid w:val="0045203F"/>
    <w:rsid w:val="00453A0B"/>
    <w:rsid w:val="00454081"/>
    <w:rsid w:val="0045484E"/>
    <w:rsid w:val="00455294"/>
    <w:rsid w:val="0045555B"/>
    <w:rsid w:val="00456DF2"/>
    <w:rsid w:val="00457D9F"/>
    <w:rsid w:val="004602EE"/>
    <w:rsid w:val="00461350"/>
    <w:rsid w:val="004615E4"/>
    <w:rsid w:val="00462869"/>
    <w:rsid w:val="00464273"/>
    <w:rsid w:val="00465026"/>
    <w:rsid w:val="00471D2A"/>
    <w:rsid w:val="004728E2"/>
    <w:rsid w:val="00473D3A"/>
    <w:rsid w:val="00473FCC"/>
    <w:rsid w:val="00474931"/>
    <w:rsid w:val="00477BE5"/>
    <w:rsid w:val="00480027"/>
    <w:rsid w:val="00480A45"/>
    <w:rsid w:val="00481A47"/>
    <w:rsid w:val="00491178"/>
    <w:rsid w:val="00492974"/>
    <w:rsid w:val="0049307B"/>
    <w:rsid w:val="00493C31"/>
    <w:rsid w:val="00494124"/>
    <w:rsid w:val="00494179"/>
    <w:rsid w:val="00495EB1"/>
    <w:rsid w:val="004961F5"/>
    <w:rsid w:val="00496875"/>
    <w:rsid w:val="004A1AFB"/>
    <w:rsid w:val="004A290D"/>
    <w:rsid w:val="004A3BF8"/>
    <w:rsid w:val="004A3E5D"/>
    <w:rsid w:val="004A6AC9"/>
    <w:rsid w:val="004A77D3"/>
    <w:rsid w:val="004B1B60"/>
    <w:rsid w:val="004B20A3"/>
    <w:rsid w:val="004B2A57"/>
    <w:rsid w:val="004B2E9D"/>
    <w:rsid w:val="004B3ED0"/>
    <w:rsid w:val="004B66FE"/>
    <w:rsid w:val="004B67AB"/>
    <w:rsid w:val="004B7215"/>
    <w:rsid w:val="004C2775"/>
    <w:rsid w:val="004C31FD"/>
    <w:rsid w:val="004C3DC0"/>
    <w:rsid w:val="004C47C7"/>
    <w:rsid w:val="004C5749"/>
    <w:rsid w:val="004C7E56"/>
    <w:rsid w:val="004D0A94"/>
    <w:rsid w:val="004D2496"/>
    <w:rsid w:val="004D3685"/>
    <w:rsid w:val="004D470C"/>
    <w:rsid w:val="004D6410"/>
    <w:rsid w:val="004D712C"/>
    <w:rsid w:val="004E26D5"/>
    <w:rsid w:val="004E504C"/>
    <w:rsid w:val="004E6462"/>
    <w:rsid w:val="004E7093"/>
    <w:rsid w:val="004E716D"/>
    <w:rsid w:val="004F17B4"/>
    <w:rsid w:val="004F2949"/>
    <w:rsid w:val="004F7CD1"/>
    <w:rsid w:val="004F7DBF"/>
    <w:rsid w:val="00500639"/>
    <w:rsid w:val="005014CC"/>
    <w:rsid w:val="005028C5"/>
    <w:rsid w:val="0050486D"/>
    <w:rsid w:val="00504A67"/>
    <w:rsid w:val="00504C69"/>
    <w:rsid w:val="005052E7"/>
    <w:rsid w:val="005110F5"/>
    <w:rsid w:val="00512580"/>
    <w:rsid w:val="00512F11"/>
    <w:rsid w:val="005132A4"/>
    <w:rsid w:val="00513686"/>
    <w:rsid w:val="005141E4"/>
    <w:rsid w:val="00515080"/>
    <w:rsid w:val="00515148"/>
    <w:rsid w:val="0051538B"/>
    <w:rsid w:val="0051641A"/>
    <w:rsid w:val="0051683E"/>
    <w:rsid w:val="00521934"/>
    <w:rsid w:val="00521D50"/>
    <w:rsid w:val="00522DC3"/>
    <w:rsid w:val="00527EFE"/>
    <w:rsid w:val="00530033"/>
    <w:rsid w:val="00531752"/>
    <w:rsid w:val="00531E00"/>
    <w:rsid w:val="00531F38"/>
    <w:rsid w:val="005352D5"/>
    <w:rsid w:val="00535DD4"/>
    <w:rsid w:val="005378CB"/>
    <w:rsid w:val="00541B66"/>
    <w:rsid w:val="005426D0"/>
    <w:rsid w:val="00543187"/>
    <w:rsid w:val="00545FF6"/>
    <w:rsid w:val="005464DA"/>
    <w:rsid w:val="00547F69"/>
    <w:rsid w:val="0055062B"/>
    <w:rsid w:val="005536B6"/>
    <w:rsid w:val="0055417E"/>
    <w:rsid w:val="005541F7"/>
    <w:rsid w:val="00555B86"/>
    <w:rsid w:val="00555E6A"/>
    <w:rsid w:val="00556B6C"/>
    <w:rsid w:val="0055790C"/>
    <w:rsid w:val="00560291"/>
    <w:rsid w:val="00561FFF"/>
    <w:rsid w:val="005620F4"/>
    <w:rsid w:val="00562144"/>
    <w:rsid w:val="005621A2"/>
    <w:rsid w:val="00563D32"/>
    <w:rsid w:val="00564EB3"/>
    <w:rsid w:val="0056632D"/>
    <w:rsid w:val="00567D7D"/>
    <w:rsid w:val="005702DE"/>
    <w:rsid w:val="005710DD"/>
    <w:rsid w:val="0057120C"/>
    <w:rsid w:val="00574324"/>
    <w:rsid w:val="005748BE"/>
    <w:rsid w:val="00574933"/>
    <w:rsid w:val="00574C8D"/>
    <w:rsid w:val="00574CF2"/>
    <w:rsid w:val="00575B6C"/>
    <w:rsid w:val="005802D6"/>
    <w:rsid w:val="005812A2"/>
    <w:rsid w:val="005856F3"/>
    <w:rsid w:val="00586639"/>
    <w:rsid w:val="00586E2D"/>
    <w:rsid w:val="0058726E"/>
    <w:rsid w:val="00587C3F"/>
    <w:rsid w:val="00590BC9"/>
    <w:rsid w:val="00591001"/>
    <w:rsid w:val="00591353"/>
    <w:rsid w:val="00591CEF"/>
    <w:rsid w:val="005923A2"/>
    <w:rsid w:val="00593E1E"/>
    <w:rsid w:val="00594DB0"/>
    <w:rsid w:val="00595220"/>
    <w:rsid w:val="00595B37"/>
    <w:rsid w:val="0059695C"/>
    <w:rsid w:val="005979FB"/>
    <w:rsid w:val="005A078B"/>
    <w:rsid w:val="005A07A2"/>
    <w:rsid w:val="005A0872"/>
    <w:rsid w:val="005A186A"/>
    <w:rsid w:val="005A60FC"/>
    <w:rsid w:val="005A7E8F"/>
    <w:rsid w:val="005B1A10"/>
    <w:rsid w:val="005B4C4E"/>
    <w:rsid w:val="005B61F7"/>
    <w:rsid w:val="005B65BE"/>
    <w:rsid w:val="005C2B62"/>
    <w:rsid w:val="005C44B8"/>
    <w:rsid w:val="005C522D"/>
    <w:rsid w:val="005C52AA"/>
    <w:rsid w:val="005C5541"/>
    <w:rsid w:val="005C5E54"/>
    <w:rsid w:val="005D021E"/>
    <w:rsid w:val="005D027F"/>
    <w:rsid w:val="005D2957"/>
    <w:rsid w:val="005D30CA"/>
    <w:rsid w:val="005D64E5"/>
    <w:rsid w:val="005D77C2"/>
    <w:rsid w:val="005E1366"/>
    <w:rsid w:val="005E14FE"/>
    <w:rsid w:val="005E2674"/>
    <w:rsid w:val="005E2764"/>
    <w:rsid w:val="005E2B7D"/>
    <w:rsid w:val="005E4BC2"/>
    <w:rsid w:val="005E6A80"/>
    <w:rsid w:val="005E6F70"/>
    <w:rsid w:val="005F2783"/>
    <w:rsid w:val="005F299D"/>
    <w:rsid w:val="005F2D50"/>
    <w:rsid w:val="005F4242"/>
    <w:rsid w:val="005F5C5B"/>
    <w:rsid w:val="005F5E31"/>
    <w:rsid w:val="005F7C31"/>
    <w:rsid w:val="00600D13"/>
    <w:rsid w:val="00604C06"/>
    <w:rsid w:val="0060556A"/>
    <w:rsid w:val="00606622"/>
    <w:rsid w:val="00606916"/>
    <w:rsid w:val="00607D73"/>
    <w:rsid w:val="00610373"/>
    <w:rsid w:val="006108CC"/>
    <w:rsid w:val="00610DCB"/>
    <w:rsid w:val="00611FBD"/>
    <w:rsid w:val="00612EFD"/>
    <w:rsid w:val="00613A07"/>
    <w:rsid w:val="00614019"/>
    <w:rsid w:val="0061488D"/>
    <w:rsid w:val="00614C75"/>
    <w:rsid w:val="0061741D"/>
    <w:rsid w:val="006174C7"/>
    <w:rsid w:val="006200E6"/>
    <w:rsid w:val="00620112"/>
    <w:rsid w:val="0062271C"/>
    <w:rsid w:val="00623D51"/>
    <w:rsid w:val="0062611D"/>
    <w:rsid w:val="0062703E"/>
    <w:rsid w:val="00630A7E"/>
    <w:rsid w:val="00631323"/>
    <w:rsid w:val="00631372"/>
    <w:rsid w:val="0063326E"/>
    <w:rsid w:val="006332DA"/>
    <w:rsid w:val="00635246"/>
    <w:rsid w:val="00635641"/>
    <w:rsid w:val="0064041B"/>
    <w:rsid w:val="0064106D"/>
    <w:rsid w:val="00641322"/>
    <w:rsid w:val="00641D8B"/>
    <w:rsid w:val="0064203B"/>
    <w:rsid w:val="0064211D"/>
    <w:rsid w:val="006434B6"/>
    <w:rsid w:val="00643B21"/>
    <w:rsid w:val="00643BA3"/>
    <w:rsid w:val="00644C41"/>
    <w:rsid w:val="006466F0"/>
    <w:rsid w:val="00646DD2"/>
    <w:rsid w:val="00647A2B"/>
    <w:rsid w:val="00647A88"/>
    <w:rsid w:val="0065109A"/>
    <w:rsid w:val="006564A2"/>
    <w:rsid w:val="00657DFC"/>
    <w:rsid w:val="00661D5E"/>
    <w:rsid w:val="00661F9E"/>
    <w:rsid w:val="0066211A"/>
    <w:rsid w:val="00662472"/>
    <w:rsid w:val="00662AA6"/>
    <w:rsid w:val="006646D1"/>
    <w:rsid w:val="00664957"/>
    <w:rsid w:val="00664FD4"/>
    <w:rsid w:val="006657AE"/>
    <w:rsid w:val="006661BB"/>
    <w:rsid w:val="00666760"/>
    <w:rsid w:val="006677A5"/>
    <w:rsid w:val="00671A5B"/>
    <w:rsid w:val="006723CC"/>
    <w:rsid w:val="00672C66"/>
    <w:rsid w:val="00673EF3"/>
    <w:rsid w:val="0067647A"/>
    <w:rsid w:val="0068035F"/>
    <w:rsid w:val="00680A51"/>
    <w:rsid w:val="00683576"/>
    <w:rsid w:val="0068706C"/>
    <w:rsid w:val="006871DC"/>
    <w:rsid w:val="0068793C"/>
    <w:rsid w:val="00692BBC"/>
    <w:rsid w:val="0069348F"/>
    <w:rsid w:val="00693FC4"/>
    <w:rsid w:val="006955CE"/>
    <w:rsid w:val="00697B5E"/>
    <w:rsid w:val="006A0470"/>
    <w:rsid w:val="006A1B85"/>
    <w:rsid w:val="006A27EE"/>
    <w:rsid w:val="006A2F60"/>
    <w:rsid w:val="006A3A47"/>
    <w:rsid w:val="006A4656"/>
    <w:rsid w:val="006A655A"/>
    <w:rsid w:val="006B082F"/>
    <w:rsid w:val="006B1EE1"/>
    <w:rsid w:val="006B21B7"/>
    <w:rsid w:val="006B2917"/>
    <w:rsid w:val="006B2F3C"/>
    <w:rsid w:val="006B4291"/>
    <w:rsid w:val="006B49B5"/>
    <w:rsid w:val="006B67F2"/>
    <w:rsid w:val="006B6A74"/>
    <w:rsid w:val="006B7279"/>
    <w:rsid w:val="006C1408"/>
    <w:rsid w:val="006C1CD3"/>
    <w:rsid w:val="006C2D18"/>
    <w:rsid w:val="006C37CF"/>
    <w:rsid w:val="006C4C74"/>
    <w:rsid w:val="006C5473"/>
    <w:rsid w:val="006C599C"/>
    <w:rsid w:val="006C6AC5"/>
    <w:rsid w:val="006C7ECB"/>
    <w:rsid w:val="006D0ACD"/>
    <w:rsid w:val="006D13B7"/>
    <w:rsid w:val="006D16CB"/>
    <w:rsid w:val="006D358D"/>
    <w:rsid w:val="006D4081"/>
    <w:rsid w:val="006D41CD"/>
    <w:rsid w:val="006D46E7"/>
    <w:rsid w:val="006D4F1A"/>
    <w:rsid w:val="006D6251"/>
    <w:rsid w:val="006D722D"/>
    <w:rsid w:val="006D7811"/>
    <w:rsid w:val="006D7EC6"/>
    <w:rsid w:val="006E1277"/>
    <w:rsid w:val="006E21B3"/>
    <w:rsid w:val="006E23A6"/>
    <w:rsid w:val="006E2CDE"/>
    <w:rsid w:val="006E3D13"/>
    <w:rsid w:val="006E4891"/>
    <w:rsid w:val="006E4B66"/>
    <w:rsid w:val="006E5BE4"/>
    <w:rsid w:val="006E5D03"/>
    <w:rsid w:val="006E6672"/>
    <w:rsid w:val="006E78DB"/>
    <w:rsid w:val="006F098D"/>
    <w:rsid w:val="006F0F1D"/>
    <w:rsid w:val="006F1C8E"/>
    <w:rsid w:val="006F1F7A"/>
    <w:rsid w:val="006F3466"/>
    <w:rsid w:val="006F348F"/>
    <w:rsid w:val="006F3798"/>
    <w:rsid w:val="006F3897"/>
    <w:rsid w:val="006F4279"/>
    <w:rsid w:val="006F5E24"/>
    <w:rsid w:val="006F6A5E"/>
    <w:rsid w:val="006F7CA1"/>
    <w:rsid w:val="00700B34"/>
    <w:rsid w:val="00702AD5"/>
    <w:rsid w:val="00702B6B"/>
    <w:rsid w:val="007047F4"/>
    <w:rsid w:val="00707E6D"/>
    <w:rsid w:val="00710210"/>
    <w:rsid w:val="00710C2A"/>
    <w:rsid w:val="00714AFF"/>
    <w:rsid w:val="007155A3"/>
    <w:rsid w:val="007163C5"/>
    <w:rsid w:val="007176ED"/>
    <w:rsid w:val="00717C2C"/>
    <w:rsid w:val="00717CAA"/>
    <w:rsid w:val="00720DE6"/>
    <w:rsid w:val="007216A3"/>
    <w:rsid w:val="007220D7"/>
    <w:rsid w:val="00722F13"/>
    <w:rsid w:val="007232AC"/>
    <w:rsid w:val="0072384D"/>
    <w:rsid w:val="00724C9E"/>
    <w:rsid w:val="00726318"/>
    <w:rsid w:val="00726F80"/>
    <w:rsid w:val="00727A8C"/>
    <w:rsid w:val="00732134"/>
    <w:rsid w:val="0073305C"/>
    <w:rsid w:val="007350D6"/>
    <w:rsid w:val="00736195"/>
    <w:rsid w:val="00736BBC"/>
    <w:rsid w:val="007379E8"/>
    <w:rsid w:val="00737DBB"/>
    <w:rsid w:val="007403DA"/>
    <w:rsid w:val="00740CF5"/>
    <w:rsid w:val="0074120E"/>
    <w:rsid w:val="00741F9E"/>
    <w:rsid w:val="00742AD1"/>
    <w:rsid w:val="0074357C"/>
    <w:rsid w:val="00744896"/>
    <w:rsid w:val="00745427"/>
    <w:rsid w:val="00745AA6"/>
    <w:rsid w:val="00746881"/>
    <w:rsid w:val="00752250"/>
    <w:rsid w:val="00752904"/>
    <w:rsid w:val="00752D89"/>
    <w:rsid w:val="00752F36"/>
    <w:rsid w:val="0075521E"/>
    <w:rsid w:val="00757512"/>
    <w:rsid w:val="00760DE2"/>
    <w:rsid w:val="00761269"/>
    <w:rsid w:val="007618B1"/>
    <w:rsid w:val="00761F84"/>
    <w:rsid w:val="00762532"/>
    <w:rsid w:val="00763EF2"/>
    <w:rsid w:val="00764C70"/>
    <w:rsid w:val="00765507"/>
    <w:rsid w:val="00766AB3"/>
    <w:rsid w:val="00766F72"/>
    <w:rsid w:val="00767CBD"/>
    <w:rsid w:val="00771D2E"/>
    <w:rsid w:val="0077278B"/>
    <w:rsid w:val="00774B2C"/>
    <w:rsid w:val="00774D6E"/>
    <w:rsid w:val="007765F8"/>
    <w:rsid w:val="00777156"/>
    <w:rsid w:val="007778F1"/>
    <w:rsid w:val="00780C45"/>
    <w:rsid w:val="00780E5F"/>
    <w:rsid w:val="007811EE"/>
    <w:rsid w:val="00783571"/>
    <w:rsid w:val="00783E88"/>
    <w:rsid w:val="007927A8"/>
    <w:rsid w:val="00792812"/>
    <w:rsid w:val="007939AA"/>
    <w:rsid w:val="0079410F"/>
    <w:rsid w:val="007969E2"/>
    <w:rsid w:val="007A0D17"/>
    <w:rsid w:val="007A1FED"/>
    <w:rsid w:val="007A2625"/>
    <w:rsid w:val="007A2D28"/>
    <w:rsid w:val="007A3DF4"/>
    <w:rsid w:val="007A57D8"/>
    <w:rsid w:val="007A74F6"/>
    <w:rsid w:val="007A7666"/>
    <w:rsid w:val="007B012B"/>
    <w:rsid w:val="007B044E"/>
    <w:rsid w:val="007B0D33"/>
    <w:rsid w:val="007B3289"/>
    <w:rsid w:val="007B382D"/>
    <w:rsid w:val="007B3F07"/>
    <w:rsid w:val="007B4659"/>
    <w:rsid w:val="007B52E2"/>
    <w:rsid w:val="007B5B56"/>
    <w:rsid w:val="007B5EFC"/>
    <w:rsid w:val="007B5F86"/>
    <w:rsid w:val="007B6DCD"/>
    <w:rsid w:val="007C2212"/>
    <w:rsid w:val="007C2E30"/>
    <w:rsid w:val="007C587E"/>
    <w:rsid w:val="007C673C"/>
    <w:rsid w:val="007C7EDE"/>
    <w:rsid w:val="007D11EF"/>
    <w:rsid w:val="007D150E"/>
    <w:rsid w:val="007D1720"/>
    <w:rsid w:val="007D4AA3"/>
    <w:rsid w:val="007D67A0"/>
    <w:rsid w:val="007D699D"/>
    <w:rsid w:val="007D6C6E"/>
    <w:rsid w:val="007D6CA9"/>
    <w:rsid w:val="007E0B3D"/>
    <w:rsid w:val="007E0E80"/>
    <w:rsid w:val="007E27DD"/>
    <w:rsid w:val="007E2F71"/>
    <w:rsid w:val="007E3272"/>
    <w:rsid w:val="007E384F"/>
    <w:rsid w:val="007E3CD3"/>
    <w:rsid w:val="007E5FB7"/>
    <w:rsid w:val="007E62C8"/>
    <w:rsid w:val="007F0375"/>
    <w:rsid w:val="007F486A"/>
    <w:rsid w:val="007F58DD"/>
    <w:rsid w:val="007F5AFD"/>
    <w:rsid w:val="007F6193"/>
    <w:rsid w:val="007F62B7"/>
    <w:rsid w:val="007F7652"/>
    <w:rsid w:val="007F7D9D"/>
    <w:rsid w:val="008007B1"/>
    <w:rsid w:val="00800D14"/>
    <w:rsid w:val="0080117D"/>
    <w:rsid w:val="00801B5F"/>
    <w:rsid w:val="00801B77"/>
    <w:rsid w:val="00805FE3"/>
    <w:rsid w:val="008063FF"/>
    <w:rsid w:val="00806778"/>
    <w:rsid w:val="00806BB6"/>
    <w:rsid w:val="00807E7C"/>
    <w:rsid w:val="00810E6D"/>
    <w:rsid w:val="00811295"/>
    <w:rsid w:val="00811EEE"/>
    <w:rsid w:val="00812940"/>
    <w:rsid w:val="008129C2"/>
    <w:rsid w:val="0081352E"/>
    <w:rsid w:val="008145D0"/>
    <w:rsid w:val="00815BEE"/>
    <w:rsid w:val="008173CA"/>
    <w:rsid w:val="00817D9B"/>
    <w:rsid w:val="00820598"/>
    <w:rsid w:val="0082125D"/>
    <w:rsid w:val="008213CD"/>
    <w:rsid w:val="00824D7F"/>
    <w:rsid w:val="00825B2B"/>
    <w:rsid w:val="00827249"/>
    <w:rsid w:val="0083051F"/>
    <w:rsid w:val="008320BD"/>
    <w:rsid w:val="00836F22"/>
    <w:rsid w:val="00840758"/>
    <w:rsid w:val="0084087C"/>
    <w:rsid w:val="00841107"/>
    <w:rsid w:val="008411DF"/>
    <w:rsid w:val="00841349"/>
    <w:rsid w:val="00841E1F"/>
    <w:rsid w:val="00843893"/>
    <w:rsid w:val="00843A8A"/>
    <w:rsid w:val="0084640D"/>
    <w:rsid w:val="00850274"/>
    <w:rsid w:val="0085099D"/>
    <w:rsid w:val="008519D0"/>
    <w:rsid w:val="00853266"/>
    <w:rsid w:val="0085686F"/>
    <w:rsid w:val="00857838"/>
    <w:rsid w:val="00860A4C"/>
    <w:rsid w:val="00860B0C"/>
    <w:rsid w:val="008623E4"/>
    <w:rsid w:val="00862730"/>
    <w:rsid w:val="00862913"/>
    <w:rsid w:val="00864A4D"/>
    <w:rsid w:val="008669F8"/>
    <w:rsid w:val="00867DC4"/>
    <w:rsid w:val="0087092C"/>
    <w:rsid w:val="00870ABB"/>
    <w:rsid w:val="008719AB"/>
    <w:rsid w:val="00874C83"/>
    <w:rsid w:val="00875B05"/>
    <w:rsid w:val="00875D25"/>
    <w:rsid w:val="0088005C"/>
    <w:rsid w:val="00880093"/>
    <w:rsid w:val="008817AD"/>
    <w:rsid w:val="00881B31"/>
    <w:rsid w:val="00881E0B"/>
    <w:rsid w:val="00881E2E"/>
    <w:rsid w:val="0088543B"/>
    <w:rsid w:val="00886473"/>
    <w:rsid w:val="00886572"/>
    <w:rsid w:val="00887484"/>
    <w:rsid w:val="008924C0"/>
    <w:rsid w:val="00892A2E"/>
    <w:rsid w:val="00893FE8"/>
    <w:rsid w:val="00894C22"/>
    <w:rsid w:val="00894D30"/>
    <w:rsid w:val="00897AE0"/>
    <w:rsid w:val="008A1EA7"/>
    <w:rsid w:val="008A2E64"/>
    <w:rsid w:val="008A2F4E"/>
    <w:rsid w:val="008A3A1A"/>
    <w:rsid w:val="008A3A68"/>
    <w:rsid w:val="008A3FAE"/>
    <w:rsid w:val="008A53DC"/>
    <w:rsid w:val="008A65B3"/>
    <w:rsid w:val="008A6E75"/>
    <w:rsid w:val="008A71AF"/>
    <w:rsid w:val="008B000E"/>
    <w:rsid w:val="008B0FE4"/>
    <w:rsid w:val="008B22B5"/>
    <w:rsid w:val="008B2359"/>
    <w:rsid w:val="008B3026"/>
    <w:rsid w:val="008B34CD"/>
    <w:rsid w:val="008B4572"/>
    <w:rsid w:val="008B55E3"/>
    <w:rsid w:val="008C1D6E"/>
    <w:rsid w:val="008C20A7"/>
    <w:rsid w:val="008C213D"/>
    <w:rsid w:val="008C39AC"/>
    <w:rsid w:val="008C3E38"/>
    <w:rsid w:val="008C4009"/>
    <w:rsid w:val="008C446C"/>
    <w:rsid w:val="008C450D"/>
    <w:rsid w:val="008C4A13"/>
    <w:rsid w:val="008C5956"/>
    <w:rsid w:val="008C6FE2"/>
    <w:rsid w:val="008C7174"/>
    <w:rsid w:val="008D02D6"/>
    <w:rsid w:val="008D12DD"/>
    <w:rsid w:val="008D19EE"/>
    <w:rsid w:val="008D210D"/>
    <w:rsid w:val="008D27B5"/>
    <w:rsid w:val="008D2B08"/>
    <w:rsid w:val="008D61A0"/>
    <w:rsid w:val="008D65B4"/>
    <w:rsid w:val="008E0AE4"/>
    <w:rsid w:val="008E0FA1"/>
    <w:rsid w:val="008E1067"/>
    <w:rsid w:val="008E1C57"/>
    <w:rsid w:val="008E7DA2"/>
    <w:rsid w:val="008F02E4"/>
    <w:rsid w:val="008F05A4"/>
    <w:rsid w:val="008F149B"/>
    <w:rsid w:val="008F282D"/>
    <w:rsid w:val="008F3E4A"/>
    <w:rsid w:val="008F5328"/>
    <w:rsid w:val="008F5D95"/>
    <w:rsid w:val="008F646B"/>
    <w:rsid w:val="0090083A"/>
    <w:rsid w:val="00902AB1"/>
    <w:rsid w:val="00902FFD"/>
    <w:rsid w:val="00903A4C"/>
    <w:rsid w:val="00906194"/>
    <w:rsid w:val="00906324"/>
    <w:rsid w:val="00912CE6"/>
    <w:rsid w:val="009131B0"/>
    <w:rsid w:val="009140D1"/>
    <w:rsid w:val="00915286"/>
    <w:rsid w:val="00917271"/>
    <w:rsid w:val="009172A7"/>
    <w:rsid w:val="00920E08"/>
    <w:rsid w:val="009211DF"/>
    <w:rsid w:val="009213AF"/>
    <w:rsid w:val="00922A21"/>
    <w:rsid w:val="00923DC5"/>
    <w:rsid w:val="0092510E"/>
    <w:rsid w:val="00925E3B"/>
    <w:rsid w:val="00926463"/>
    <w:rsid w:val="00926AC7"/>
    <w:rsid w:val="0093245D"/>
    <w:rsid w:val="00932697"/>
    <w:rsid w:val="00933E4D"/>
    <w:rsid w:val="00934094"/>
    <w:rsid w:val="0093468E"/>
    <w:rsid w:val="009355E0"/>
    <w:rsid w:val="0093704E"/>
    <w:rsid w:val="0093712E"/>
    <w:rsid w:val="00941071"/>
    <w:rsid w:val="00941716"/>
    <w:rsid w:val="009420D3"/>
    <w:rsid w:val="009428B5"/>
    <w:rsid w:val="00942CA5"/>
    <w:rsid w:val="00946C1F"/>
    <w:rsid w:val="00946C2F"/>
    <w:rsid w:val="0095010C"/>
    <w:rsid w:val="00950932"/>
    <w:rsid w:val="00950C43"/>
    <w:rsid w:val="00951C20"/>
    <w:rsid w:val="00952309"/>
    <w:rsid w:val="00954AE6"/>
    <w:rsid w:val="00954D70"/>
    <w:rsid w:val="00954E49"/>
    <w:rsid w:val="009565EE"/>
    <w:rsid w:val="0096179B"/>
    <w:rsid w:val="00961A87"/>
    <w:rsid w:val="00961FEA"/>
    <w:rsid w:val="00962054"/>
    <w:rsid w:val="009624BE"/>
    <w:rsid w:val="00963797"/>
    <w:rsid w:val="00966AB2"/>
    <w:rsid w:val="00970866"/>
    <w:rsid w:val="00971013"/>
    <w:rsid w:val="00972948"/>
    <w:rsid w:val="00975F0E"/>
    <w:rsid w:val="00976485"/>
    <w:rsid w:val="00977816"/>
    <w:rsid w:val="00980688"/>
    <w:rsid w:val="00982430"/>
    <w:rsid w:val="00983585"/>
    <w:rsid w:val="00984789"/>
    <w:rsid w:val="00984ECC"/>
    <w:rsid w:val="00985589"/>
    <w:rsid w:val="00986F0E"/>
    <w:rsid w:val="0098727B"/>
    <w:rsid w:val="0099118B"/>
    <w:rsid w:val="0099196A"/>
    <w:rsid w:val="00991DFC"/>
    <w:rsid w:val="009923A1"/>
    <w:rsid w:val="00993B47"/>
    <w:rsid w:val="00994142"/>
    <w:rsid w:val="00995E99"/>
    <w:rsid w:val="009971A6"/>
    <w:rsid w:val="0099791F"/>
    <w:rsid w:val="00997DB2"/>
    <w:rsid w:val="009A1212"/>
    <w:rsid w:val="009A4231"/>
    <w:rsid w:val="009A481B"/>
    <w:rsid w:val="009A4931"/>
    <w:rsid w:val="009A4ACC"/>
    <w:rsid w:val="009A5BCC"/>
    <w:rsid w:val="009A612E"/>
    <w:rsid w:val="009A61B9"/>
    <w:rsid w:val="009A6923"/>
    <w:rsid w:val="009A6E94"/>
    <w:rsid w:val="009A753D"/>
    <w:rsid w:val="009A7DF4"/>
    <w:rsid w:val="009B0261"/>
    <w:rsid w:val="009B1212"/>
    <w:rsid w:val="009B3AC6"/>
    <w:rsid w:val="009B4247"/>
    <w:rsid w:val="009B4D33"/>
    <w:rsid w:val="009B4FA0"/>
    <w:rsid w:val="009B679A"/>
    <w:rsid w:val="009B71B6"/>
    <w:rsid w:val="009C0E69"/>
    <w:rsid w:val="009C14A1"/>
    <w:rsid w:val="009C1A6F"/>
    <w:rsid w:val="009C5ACB"/>
    <w:rsid w:val="009C65DF"/>
    <w:rsid w:val="009C7185"/>
    <w:rsid w:val="009C7BC7"/>
    <w:rsid w:val="009C7D9B"/>
    <w:rsid w:val="009D3490"/>
    <w:rsid w:val="009D34DD"/>
    <w:rsid w:val="009D497E"/>
    <w:rsid w:val="009D5578"/>
    <w:rsid w:val="009D7B5B"/>
    <w:rsid w:val="009E22CF"/>
    <w:rsid w:val="009E342C"/>
    <w:rsid w:val="009E359C"/>
    <w:rsid w:val="009E5A50"/>
    <w:rsid w:val="009E5F3A"/>
    <w:rsid w:val="009E64D8"/>
    <w:rsid w:val="009F2587"/>
    <w:rsid w:val="009F4B23"/>
    <w:rsid w:val="009F62C3"/>
    <w:rsid w:val="009F6BD5"/>
    <w:rsid w:val="00A005E7"/>
    <w:rsid w:val="00A036F3"/>
    <w:rsid w:val="00A03781"/>
    <w:rsid w:val="00A03D75"/>
    <w:rsid w:val="00A06EBD"/>
    <w:rsid w:val="00A071FE"/>
    <w:rsid w:val="00A110E9"/>
    <w:rsid w:val="00A11901"/>
    <w:rsid w:val="00A11A65"/>
    <w:rsid w:val="00A120BB"/>
    <w:rsid w:val="00A1230B"/>
    <w:rsid w:val="00A12C1F"/>
    <w:rsid w:val="00A12C27"/>
    <w:rsid w:val="00A12C55"/>
    <w:rsid w:val="00A15110"/>
    <w:rsid w:val="00A15136"/>
    <w:rsid w:val="00A17330"/>
    <w:rsid w:val="00A202AC"/>
    <w:rsid w:val="00A21B6E"/>
    <w:rsid w:val="00A21EF5"/>
    <w:rsid w:val="00A22249"/>
    <w:rsid w:val="00A25807"/>
    <w:rsid w:val="00A277A2"/>
    <w:rsid w:val="00A27B62"/>
    <w:rsid w:val="00A30125"/>
    <w:rsid w:val="00A311A6"/>
    <w:rsid w:val="00A32553"/>
    <w:rsid w:val="00A34642"/>
    <w:rsid w:val="00A35266"/>
    <w:rsid w:val="00A40335"/>
    <w:rsid w:val="00A409E7"/>
    <w:rsid w:val="00A411AB"/>
    <w:rsid w:val="00A41F9F"/>
    <w:rsid w:val="00A441BF"/>
    <w:rsid w:val="00A44D19"/>
    <w:rsid w:val="00A46912"/>
    <w:rsid w:val="00A46DE0"/>
    <w:rsid w:val="00A505E2"/>
    <w:rsid w:val="00A53997"/>
    <w:rsid w:val="00A56A19"/>
    <w:rsid w:val="00A56E6A"/>
    <w:rsid w:val="00A62A25"/>
    <w:rsid w:val="00A630A7"/>
    <w:rsid w:val="00A65572"/>
    <w:rsid w:val="00A67DC2"/>
    <w:rsid w:val="00A70A6A"/>
    <w:rsid w:val="00A71920"/>
    <w:rsid w:val="00A72183"/>
    <w:rsid w:val="00A7278E"/>
    <w:rsid w:val="00A74142"/>
    <w:rsid w:val="00A76DD8"/>
    <w:rsid w:val="00A77475"/>
    <w:rsid w:val="00A80EE5"/>
    <w:rsid w:val="00A83E1B"/>
    <w:rsid w:val="00A84EA4"/>
    <w:rsid w:val="00A84EA7"/>
    <w:rsid w:val="00A867A5"/>
    <w:rsid w:val="00A9259E"/>
    <w:rsid w:val="00A92E99"/>
    <w:rsid w:val="00A93732"/>
    <w:rsid w:val="00A9399F"/>
    <w:rsid w:val="00A93AFB"/>
    <w:rsid w:val="00A968D4"/>
    <w:rsid w:val="00AA0BEC"/>
    <w:rsid w:val="00AA0C83"/>
    <w:rsid w:val="00AA1522"/>
    <w:rsid w:val="00AA1823"/>
    <w:rsid w:val="00AA468F"/>
    <w:rsid w:val="00AA56E6"/>
    <w:rsid w:val="00AA7480"/>
    <w:rsid w:val="00AA7E2A"/>
    <w:rsid w:val="00AB18FA"/>
    <w:rsid w:val="00AB35FA"/>
    <w:rsid w:val="00AB47FF"/>
    <w:rsid w:val="00AB4D43"/>
    <w:rsid w:val="00AB7683"/>
    <w:rsid w:val="00AC0497"/>
    <w:rsid w:val="00AC16CC"/>
    <w:rsid w:val="00AC1995"/>
    <w:rsid w:val="00AC210F"/>
    <w:rsid w:val="00AC214A"/>
    <w:rsid w:val="00AC267F"/>
    <w:rsid w:val="00AC2CAF"/>
    <w:rsid w:val="00AC2D64"/>
    <w:rsid w:val="00AC43E2"/>
    <w:rsid w:val="00AC6699"/>
    <w:rsid w:val="00AC74FF"/>
    <w:rsid w:val="00AD3212"/>
    <w:rsid w:val="00AD387E"/>
    <w:rsid w:val="00AD3D0A"/>
    <w:rsid w:val="00AD76C5"/>
    <w:rsid w:val="00AD7D60"/>
    <w:rsid w:val="00AE08AF"/>
    <w:rsid w:val="00AE21AF"/>
    <w:rsid w:val="00AE23E6"/>
    <w:rsid w:val="00AE25BE"/>
    <w:rsid w:val="00AE32AC"/>
    <w:rsid w:val="00AE3DD9"/>
    <w:rsid w:val="00AE78B0"/>
    <w:rsid w:val="00AF0E92"/>
    <w:rsid w:val="00AF25FE"/>
    <w:rsid w:val="00AF2A82"/>
    <w:rsid w:val="00AF35B4"/>
    <w:rsid w:val="00AF4025"/>
    <w:rsid w:val="00AF46D0"/>
    <w:rsid w:val="00AF5341"/>
    <w:rsid w:val="00AF71DE"/>
    <w:rsid w:val="00AF773F"/>
    <w:rsid w:val="00AF7E21"/>
    <w:rsid w:val="00AF7F2C"/>
    <w:rsid w:val="00B0022A"/>
    <w:rsid w:val="00B01943"/>
    <w:rsid w:val="00B0235A"/>
    <w:rsid w:val="00B048AD"/>
    <w:rsid w:val="00B0694E"/>
    <w:rsid w:val="00B06D6A"/>
    <w:rsid w:val="00B07361"/>
    <w:rsid w:val="00B07F85"/>
    <w:rsid w:val="00B11246"/>
    <w:rsid w:val="00B1440F"/>
    <w:rsid w:val="00B150C5"/>
    <w:rsid w:val="00B16F1F"/>
    <w:rsid w:val="00B172E4"/>
    <w:rsid w:val="00B21153"/>
    <w:rsid w:val="00B21296"/>
    <w:rsid w:val="00B23D10"/>
    <w:rsid w:val="00B25C1E"/>
    <w:rsid w:val="00B26786"/>
    <w:rsid w:val="00B27AC1"/>
    <w:rsid w:val="00B3010C"/>
    <w:rsid w:val="00B30FA3"/>
    <w:rsid w:val="00B31D6E"/>
    <w:rsid w:val="00B32292"/>
    <w:rsid w:val="00B322BD"/>
    <w:rsid w:val="00B32687"/>
    <w:rsid w:val="00B331ED"/>
    <w:rsid w:val="00B332E7"/>
    <w:rsid w:val="00B34529"/>
    <w:rsid w:val="00B34F10"/>
    <w:rsid w:val="00B350E1"/>
    <w:rsid w:val="00B40379"/>
    <w:rsid w:val="00B42447"/>
    <w:rsid w:val="00B44F80"/>
    <w:rsid w:val="00B45721"/>
    <w:rsid w:val="00B477C3"/>
    <w:rsid w:val="00B5086F"/>
    <w:rsid w:val="00B51B3C"/>
    <w:rsid w:val="00B5232A"/>
    <w:rsid w:val="00B52B1E"/>
    <w:rsid w:val="00B571C7"/>
    <w:rsid w:val="00B57857"/>
    <w:rsid w:val="00B607A4"/>
    <w:rsid w:val="00B632D4"/>
    <w:rsid w:val="00B638D2"/>
    <w:rsid w:val="00B63F0E"/>
    <w:rsid w:val="00B6436E"/>
    <w:rsid w:val="00B650A1"/>
    <w:rsid w:val="00B713AA"/>
    <w:rsid w:val="00B73BF5"/>
    <w:rsid w:val="00B73E00"/>
    <w:rsid w:val="00B74155"/>
    <w:rsid w:val="00B74CA8"/>
    <w:rsid w:val="00B75E59"/>
    <w:rsid w:val="00B763E5"/>
    <w:rsid w:val="00B764F2"/>
    <w:rsid w:val="00B77482"/>
    <w:rsid w:val="00B774DC"/>
    <w:rsid w:val="00B805BD"/>
    <w:rsid w:val="00B806FE"/>
    <w:rsid w:val="00B80B39"/>
    <w:rsid w:val="00B80BD4"/>
    <w:rsid w:val="00B82526"/>
    <w:rsid w:val="00B83617"/>
    <w:rsid w:val="00B836C7"/>
    <w:rsid w:val="00B85789"/>
    <w:rsid w:val="00B87180"/>
    <w:rsid w:val="00B879AE"/>
    <w:rsid w:val="00B914A0"/>
    <w:rsid w:val="00B92FD5"/>
    <w:rsid w:val="00B93AA3"/>
    <w:rsid w:val="00B93AEF"/>
    <w:rsid w:val="00B93C80"/>
    <w:rsid w:val="00B94579"/>
    <w:rsid w:val="00B95038"/>
    <w:rsid w:val="00B96636"/>
    <w:rsid w:val="00B9699F"/>
    <w:rsid w:val="00B9731D"/>
    <w:rsid w:val="00BA042F"/>
    <w:rsid w:val="00BA13F4"/>
    <w:rsid w:val="00BA13FC"/>
    <w:rsid w:val="00BA427F"/>
    <w:rsid w:val="00BA710C"/>
    <w:rsid w:val="00BB12B4"/>
    <w:rsid w:val="00BB2276"/>
    <w:rsid w:val="00BB2383"/>
    <w:rsid w:val="00BB2560"/>
    <w:rsid w:val="00BB257F"/>
    <w:rsid w:val="00BB3A6B"/>
    <w:rsid w:val="00BB5E1D"/>
    <w:rsid w:val="00BB7858"/>
    <w:rsid w:val="00BC1AB2"/>
    <w:rsid w:val="00BC5E92"/>
    <w:rsid w:val="00BC6923"/>
    <w:rsid w:val="00BD106A"/>
    <w:rsid w:val="00BD2E4B"/>
    <w:rsid w:val="00BD37E5"/>
    <w:rsid w:val="00BD3AA8"/>
    <w:rsid w:val="00BD4287"/>
    <w:rsid w:val="00BD4CAD"/>
    <w:rsid w:val="00BD57BC"/>
    <w:rsid w:val="00BD5C19"/>
    <w:rsid w:val="00BD5E9F"/>
    <w:rsid w:val="00BD7A3B"/>
    <w:rsid w:val="00BE2277"/>
    <w:rsid w:val="00BE397C"/>
    <w:rsid w:val="00BE3E53"/>
    <w:rsid w:val="00BE6490"/>
    <w:rsid w:val="00BE65EF"/>
    <w:rsid w:val="00BF05D0"/>
    <w:rsid w:val="00BF3958"/>
    <w:rsid w:val="00BF5F05"/>
    <w:rsid w:val="00BF656F"/>
    <w:rsid w:val="00BF67FC"/>
    <w:rsid w:val="00C00F81"/>
    <w:rsid w:val="00C01B6A"/>
    <w:rsid w:val="00C05915"/>
    <w:rsid w:val="00C05DFA"/>
    <w:rsid w:val="00C07EAF"/>
    <w:rsid w:val="00C107B7"/>
    <w:rsid w:val="00C108CC"/>
    <w:rsid w:val="00C11122"/>
    <w:rsid w:val="00C1171A"/>
    <w:rsid w:val="00C119D5"/>
    <w:rsid w:val="00C129BA"/>
    <w:rsid w:val="00C1473E"/>
    <w:rsid w:val="00C14895"/>
    <w:rsid w:val="00C15243"/>
    <w:rsid w:val="00C1602F"/>
    <w:rsid w:val="00C16EE3"/>
    <w:rsid w:val="00C16F35"/>
    <w:rsid w:val="00C17F37"/>
    <w:rsid w:val="00C2006A"/>
    <w:rsid w:val="00C2022C"/>
    <w:rsid w:val="00C20C4C"/>
    <w:rsid w:val="00C219CE"/>
    <w:rsid w:val="00C21B8A"/>
    <w:rsid w:val="00C2480D"/>
    <w:rsid w:val="00C26242"/>
    <w:rsid w:val="00C27821"/>
    <w:rsid w:val="00C315DF"/>
    <w:rsid w:val="00C31C55"/>
    <w:rsid w:val="00C33FED"/>
    <w:rsid w:val="00C3560D"/>
    <w:rsid w:val="00C36623"/>
    <w:rsid w:val="00C36D0B"/>
    <w:rsid w:val="00C37114"/>
    <w:rsid w:val="00C37163"/>
    <w:rsid w:val="00C4164C"/>
    <w:rsid w:val="00C41822"/>
    <w:rsid w:val="00C436E0"/>
    <w:rsid w:val="00C4536E"/>
    <w:rsid w:val="00C46BDA"/>
    <w:rsid w:val="00C50824"/>
    <w:rsid w:val="00C534FB"/>
    <w:rsid w:val="00C55758"/>
    <w:rsid w:val="00C56C3A"/>
    <w:rsid w:val="00C611BF"/>
    <w:rsid w:val="00C61BF3"/>
    <w:rsid w:val="00C61DF4"/>
    <w:rsid w:val="00C63482"/>
    <w:rsid w:val="00C67A06"/>
    <w:rsid w:val="00C71259"/>
    <w:rsid w:val="00C714D9"/>
    <w:rsid w:val="00C72B92"/>
    <w:rsid w:val="00C800CF"/>
    <w:rsid w:val="00C80EC5"/>
    <w:rsid w:val="00C8310D"/>
    <w:rsid w:val="00C83BCF"/>
    <w:rsid w:val="00C84D73"/>
    <w:rsid w:val="00C84DD0"/>
    <w:rsid w:val="00C85066"/>
    <w:rsid w:val="00C856F6"/>
    <w:rsid w:val="00C86D88"/>
    <w:rsid w:val="00C87DE4"/>
    <w:rsid w:val="00C90B67"/>
    <w:rsid w:val="00C90E39"/>
    <w:rsid w:val="00C914CE"/>
    <w:rsid w:val="00C933A5"/>
    <w:rsid w:val="00C95E1C"/>
    <w:rsid w:val="00C9622A"/>
    <w:rsid w:val="00C96FEE"/>
    <w:rsid w:val="00CA2087"/>
    <w:rsid w:val="00CA3143"/>
    <w:rsid w:val="00CA3F71"/>
    <w:rsid w:val="00CA3F8C"/>
    <w:rsid w:val="00CA5453"/>
    <w:rsid w:val="00CA5E50"/>
    <w:rsid w:val="00CA74BD"/>
    <w:rsid w:val="00CA763B"/>
    <w:rsid w:val="00CB23B3"/>
    <w:rsid w:val="00CB256A"/>
    <w:rsid w:val="00CB2736"/>
    <w:rsid w:val="00CB3185"/>
    <w:rsid w:val="00CB3FD8"/>
    <w:rsid w:val="00CB4199"/>
    <w:rsid w:val="00CB6454"/>
    <w:rsid w:val="00CC26CC"/>
    <w:rsid w:val="00CC3277"/>
    <w:rsid w:val="00CC5BAB"/>
    <w:rsid w:val="00CC6E03"/>
    <w:rsid w:val="00CC785A"/>
    <w:rsid w:val="00CC7B40"/>
    <w:rsid w:val="00CD2B55"/>
    <w:rsid w:val="00CD2B94"/>
    <w:rsid w:val="00CD38DD"/>
    <w:rsid w:val="00CD53B3"/>
    <w:rsid w:val="00CD6799"/>
    <w:rsid w:val="00CE1608"/>
    <w:rsid w:val="00CE219A"/>
    <w:rsid w:val="00CE228C"/>
    <w:rsid w:val="00CE2466"/>
    <w:rsid w:val="00CE3E58"/>
    <w:rsid w:val="00CE4A7C"/>
    <w:rsid w:val="00CE5110"/>
    <w:rsid w:val="00CE52B5"/>
    <w:rsid w:val="00CE5914"/>
    <w:rsid w:val="00CE63E1"/>
    <w:rsid w:val="00CE77E6"/>
    <w:rsid w:val="00CF0C16"/>
    <w:rsid w:val="00CF1C75"/>
    <w:rsid w:val="00CF24AA"/>
    <w:rsid w:val="00CF308A"/>
    <w:rsid w:val="00CF414D"/>
    <w:rsid w:val="00CF4497"/>
    <w:rsid w:val="00CF63E1"/>
    <w:rsid w:val="00CF63E7"/>
    <w:rsid w:val="00CF675B"/>
    <w:rsid w:val="00CF7125"/>
    <w:rsid w:val="00CF714E"/>
    <w:rsid w:val="00CF717B"/>
    <w:rsid w:val="00D0127E"/>
    <w:rsid w:val="00D0291E"/>
    <w:rsid w:val="00D04A26"/>
    <w:rsid w:val="00D05BD4"/>
    <w:rsid w:val="00D077B0"/>
    <w:rsid w:val="00D116F4"/>
    <w:rsid w:val="00D12946"/>
    <w:rsid w:val="00D13CA4"/>
    <w:rsid w:val="00D13E24"/>
    <w:rsid w:val="00D146A3"/>
    <w:rsid w:val="00D15DE4"/>
    <w:rsid w:val="00D178B3"/>
    <w:rsid w:val="00D2147F"/>
    <w:rsid w:val="00D21F2A"/>
    <w:rsid w:val="00D22DBA"/>
    <w:rsid w:val="00D2382C"/>
    <w:rsid w:val="00D24341"/>
    <w:rsid w:val="00D25715"/>
    <w:rsid w:val="00D266D3"/>
    <w:rsid w:val="00D27CFF"/>
    <w:rsid w:val="00D303EB"/>
    <w:rsid w:val="00D30970"/>
    <w:rsid w:val="00D3136A"/>
    <w:rsid w:val="00D31B56"/>
    <w:rsid w:val="00D31E71"/>
    <w:rsid w:val="00D31F3E"/>
    <w:rsid w:val="00D325EA"/>
    <w:rsid w:val="00D32CE2"/>
    <w:rsid w:val="00D33C1D"/>
    <w:rsid w:val="00D33C6A"/>
    <w:rsid w:val="00D34B13"/>
    <w:rsid w:val="00D360F1"/>
    <w:rsid w:val="00D36A40"/>
    <w:rsid w:val="00D40BCE"/>
    <w:rsid w:val="00D40E63"/>
    <w:rsid w:val="00D414A3"/>
    <w:rsid w:val="00D41710"/>
    <w:rsid w:val="00D41B7E"/>
    <w:rsid w:val="00D4278C"/>
    <w:rsid w:val="00D43100"/>
    <w:rsid w:val="00D43CB6"/>
    <w:rsid w:val="00D4401F"/>
    <w:rsid w:val="00D44360"/>
    <w:rsid w:val="00D45968"/>
    <w:rsid w:val="00D45CC8"/>
    <w:rsid w:val="00D46D65"/>
    <w:rsid w:val="00D4749E"/>
    <w:rsid w:val="00D5091D"/>
    <w:rsid w:val="00D537FA"/>
    <w:rsid w:val="00D53BC1"/>
    <w:rsid w:val="00D53FE9"/>
    <w:rsid w:val="00D57882"/>
    <w:rsid w:val="00D57BCF"/>
    <w:rsid w:val="00D57FAF"/>
    <w:rsid w:val="00D61158"/>
    <w:rsid w:val="00D61D65"/>
    <w:rsid w:val="00D625F9"/>
    <w:rsid w:val="00D62F90"/>
    <w:rsid w:val="00D70226"/>
    <w:rsid w:val="00D70BA6"/>
    <w:rsid w:val="00D71583"/>
    <w:rsid w:val="00D719B8"/>
    <w:rsid w:val="00D71B0A"/>
    <w:rsid w:val="00D71B77"/>
    <w:rsid w:val="00D71FFC"/>
    <w:rsid w:val="00D72049"/>
    <w:rsid w:val="00D728B4"/>
    <w:rsid w:val="00D728E5"/>
    <w:rsid w:val="00D73B2A"/>
    <w:rsid w:val="00D73DD8"/>
    <w:rsid w:val="00D745FB"/>
    <w:rsid w:val="00D772E8"/>
    <w:rsid w:val="00D77F86"/>
    <w:rsid w:val="00D81DCD"/>
    <w:rsid w:val="00D82D81"/>
    <w:rsid w:val="00D840B3"/>
    <w:rsid w:val="00D85730"/>
    <w:rsid w:val="00D85FFB"/>
    <w:rsid w:val="00D8690F"/>
    <w:rsid w:val="00D8698E"/>
    <w:rsid w:val="00D902CB"/>
    <w:rsid w:val="00D92C63"/>
    <w:rsid w:val="00D9377A"/>
    <w:rsid w:val="00D93A2B"/>
    <w:rsid w:val="00D95343"/>
    <w:rsid w:val="00DA097A"/>
    <w:rsid w:val="00DA40C6"/>
    <w:rsid w:val="00DA4711"/>
    <w:rsid w:val="00DA5238"/>
    <w:rsid w:val="00DA688F"/>
    <w:rsid w:val="00DA77D2"/>
    <w:rsid w:val="00DB0663"/>
    <w:rsid w:val="00DB099F"/>
    <w:rsid w:val="00DB1E1A"/>
    <w:rsid w:val="00DB33DC"/>
    <w:rsid w:val="00DB3C58"/>
    <w:rsid w:val="00DB5382"/>
    <w:rsid w:val="00DB722C"/>
    <w:rsid w:val="00DB7E93"/>
    <w:rsid w:val="00DC00B0"/>
    <w:rsid w:val="00DC30CB"/>
    <w:rsid w:val="00DC600C"/>
    <w:rsid w:val="00DC7886"/>
    <w:rsid w:val="00DC7A7A"/>
    <w:rsid w:val="00DD0FFD"/>
    <w:rsid w:val="00DD1174"/>
    <w:rsid w:val="00DD1F38"/>
    <w:rsid w:val="00DD5534"/>
    <w:rsid w:val="00DD64F8"/>
    <w:rsid w:val="00DE0729"/>
    <w:rsid w:val="00DE11BC"/>
    <w:rsid w:val="00DE1E5C"/>
    <w:rsid w:val="00DE1E7B"/>
    <w:rsid w:val="00DE345F"/>
    <w:rsid w:val="00DE4928"/>
    <w:rsid w:val="00DE4F5D"/>
    <w:rsid w:val="00DE51AF"/>
    <w:rsid w:val="00DF0127"/>
    <w:rsid w:val="00DF1738"/>
    <w:rsid w:val="00DF25F9"/>
    <w:rsid w:val="00DF329E"/>
    <w:rsid w:val="00DF51BE"/>
    <w:rsid w:val="00DF637D"/>
    <w:rsid w:val="00DF7222"/>
    <w:rsid w:val="00DF7550"/>
    <w:rsid w:val="00E00B62"/>
    <w:rsid w:val="00E01181"/>
    <w:rsid w:val="00E026F3"/>
    <w:rsid w:val="00E03070"/>
    <w:rsid w:val="00E03921"/>
    <w:rsid w:val="00E03C22"/>
    <w:rsid w:val="00E047AD"/>
    <w:rsid w:val="00E07E4E"/>
    <w:rsid w:val="00E10078"/>
    <w:rsid w:val="00E1052A"/>
    <w:rsid w:val="00E106B7"/>
    <w:rsid w:val="00E110A3"/>
    <w:rsid w:val="00E11E0C"/>
    <w:rsid w:val="00E12174"/>
    <w:rsid w:val="00E12A2C"/>
    <w:rsid w:val="00E14733"/>
    <w:rsid w:val="00E16365"/>
    <w:rsid w:val="00E16668"/>
    <w:rsid w:val="00E17392"/>
    <w:rsid w:val="00E20429"/>
    <w:rsid w:val="00E21629"/>
    <w:rsid w:val="00E23183"/>
    <w:rsid w:val="00E232FE"/>
    <w:rsid w:val="00E238C3"/>
    <w:rsid w:val="00E239CD"/>
    <w:rsid w:val="00E27292"/>
    <w:rsid w:val="00E27C89"/>
    <w:rsid w:val="00E318D3"/>
    <w:rsid w:val="00E35245"/>
    <w:rsid w:val="00E40A89"/>
    <w:rsid w:val="00E42D1A"/>
    <w:rsid w:val="00E43CCD"/>
    <w:rsid w:val="00E44079"/>
    <w:rsid w:val="00E44260"/>
    <w:rsid w:val="00E455CB"/>
    <w:rsid w:val="00E47495"/>
    <w:rsid w:val="00E506CE"/>
    <w:rsid w:val="00E521CD"/>
    <w:rsid w:val="00E52D84"/>
    <w:rsid w:val="00E52DCC"/>
    <w:rsid w:val="00E54134"/>
    <w:rsid w:val="00E54156"/>
    <w:rsid w:val="00E54E0F"/>
    <w:rsid w:val="00E54E20"/>
    <w:rsid w:val="00E57117"/>
    <w:rsid w:val="00E60A7A"/>
    <w:rsid w:val="00E613B2"/>
    <w:rsid w:val="00E622D7"/>
    <w:rsid w:val="00E62AC2"/>
    <w:rsid w:val="00E6446C"/>
    <w:rsid w:val="00E6524E"/>
    <w:rsid w:val="00E70685"/>
    <w:rsid w:val="00E71798"/>
    <w:rsid w:val="00E728EC"/>
    <w:rsid w:val="00E73F2D"/>
    <w:rsid w:val="00E748A3"/>
    <w:rsid w:val="00E75426"/>
    <w:rsid w:val="00E76EA2"/>
    <w:rsid w:val="00E778AB"/>
    <w:rsid w:val="00E77DF9"/>
    <w:rsid w:val="00E808A9"/>
    <w:rsid w:val="00E81022"/>
    <w:rsid w:val="00E8261C"/>
    <w:rsid w:val="00E826AE"/>
    <w:rsid w:val="00E82702"/>
    <w:rsid w:val="00E841C4"/>
    <w:rsid w:val="00E8559C"/>
    <w:rsid w:val="00E85D52"/>
    <w:rsid w:val="00E860FB"/>
    <w:rsid w:val="00E867F7"/>
    <w:rsid w:val="00E8731A"/>
    <w:rsid w:val="00E87B2C"/>
    <w:rsid w:val="00E90EC0"/>
    <w:rsid w:val="00E922C4"/>
    <w:rsid w:val="00E9262C"/>
    <w:rsid w:val="00E94615"/>
    <w:rsid w:val="00E946EB"/>
    <w:rsid w:val="00E95AC8"/>
    <w:rsid w:val="00E95B13"/>
    <w:rsid w:val="00E966A4"/>
    <w:rsid w:val="00EA01BF"/>
    <w:rsid w:val="00EA03E6"/>
    <w:rsid w:val="00EA0E1C"/>
    <w:rsid w:val="00EA2057"/>
    <w:rsid w:val="00EA55AE"/>
    <w:rsid w:val="00EA66E5"/>
    <w:rsid w:val="00EB0044"/>
    <w:rsid w:val="00EB072D"/>
    <w:rsid w:val="00EB2774"/>
    <w:rsid w:val="00EB30D9"/>
    <w:rsid w:val="00EB44A2"/>
    <w:rsid w:val="00EB4A00"/>
    <w:rsid w:val="00EC126E"/>
    <w:rsid w:val="00EC298A"/>
    <w:rsid w:val="00EC36F7"/>
    <w:rsid w:val="00EC7397"/>
    <w:rsid w:val="00ED291C"/>
    <w:rsid w:val="00ED41D1"/>
    <w:rsid w:val="00ED4DB4"/>
    <w:rsid w:val="00ED56D4"/>
    <w:rsid w:val="00ED5EDF"/>
    <w:rsid w:val="00ED6262"/>
    <w:rsid w:val="00ED6314"/>
    <w:rsid w:val="00ED76F1"/>
    <w:rsid w:val="00ED7A9C"/>
    <w:rsid w:val="00EE1C12"/>
    <w:rsid w:val="00EE1D24"/>
    <w:rsid w:val="00EE3B00"/>
    <w:rsid w:val="00EE3D24"/>
    <w:rsid w:val="00EE502A"/>
    <w:rsid w:val="00EF1535"/>
    <w:rsid w:val="00EF2A85"/>
    <w:rsid w:val="00EF2C4D"/>
    <w:rsid w:val="00EF36CC"/>
    <w:rsid w:val="00EF3A95"/>
    <w:rsid w:val="00EF40CA"/>
    <w:rsid w:val="00EF5DC2"/>
    <w:rsid w:val="00EF605D"/>
    <w:rsid w:val="00EF685B"/>
    <w:rsid w:val="00F00263"/>
    <w:rsid w:val="00F01214"/>
    <w:rsid w:val="00F03624"/>
    <w:rsid w:val="00F03D7A"/>
    <w:rsid w:val="00F054C5"/>
    <w:rsid w:val="00F11588"/>
    <w:rsid w:val="00F118DA"/>
    <w:rsid w:val="00F12735"/>
    <w:rsid w:val="00F15709"/>
    <w:rsid w:val="00F15B2B"/>
    <w:rsid w:val="00F15DA2"/>
    <w:rsid w:val="00F220F2"/>
    <w:rsid w:val="00F22BE4"/>
    <w:rsid w:val="00F22E97"/>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5D31"/>
    <w:rsid w:val="00F47A8E"/>
    <w:rsid w:val="00F47A98"/>
    <w:rsid w:val="00F50104"/>
    <w:rsid w:val="00F50B72"/>
    <w:rsid w:val="00F5566E"/>
    <w:rsid w:val="00F55AB9"/>
    <w:rsid w:val="00F60077"/>
    <w:rsid w:val="00F60409"/>
    <w:rsid w:val="00F6092E"/>
    <w:rsid w:val="00F6098D"/>
    <w:rsid w:val="00F612A2"/>
    <w:rsid w:val="00F622A3"/>
    <w:rsid w:val="00F640AE"/>
    <w:rsid w:val="00F64C3E"/>
    <w:rsid w:val="00F6739C"/>
    <w:rsid w:val="00F7028C"/>
    <w:rsid w:val="00F70CD4"/>
    <w:rsid w:val="00F71B12"/>
    <w:rsid w:val="00F71B38"/>
    <w:rsid w:val="00F72376"/>
    <w:rsid w:val="00F74B73"/>
    <w:rsid w:val="00F7593A"/>
    <w:rsid w:val="00F81894"/>
    <w:rsid w:val="00F81F92"/>
    <w:rsid w:val="00F82124"/>
    <w:rsid w:val="00F841D2"/>
    <w:rsid w:val="00F8565B"/>
    <w:rsid w:val="00F87288"/>
    <w:rsid w:val="00F877DD"/>
    <w:rsid w:val="00F901C5"/>
    <w:rsid w:val="00F907EA"/>
    <w:rsid w:val="00F910D5"/>
    <w:rsid w:val="00F9279F"/>
    <w:rsid w:val="00F93CF0"/>
    <w:rsid w:val="00F93F8A"/>
    <w:rsid w:val="00F975DF"/>
    <w:rsid w:val="00FA2415"/>
    <w:rsid w:val="00FA27A7"/>
    <w:rsid w:val="00FA3BF8"/>
    <w:rsid w:val="00FA5CD6"/>
    <w:rsid w:val="00FA5DC7"/>
    <w:rsid w:val="00FB16D1"/>
    <w:rsid w:val="00FB189B"/>
    <w:rsid w:val="00FB2D28"/>
    <w:rsid w:val="00FB4082"/>
    <w:rsid w:val="00FB574F"/>
    <w:rsid w:val="00FC0701"/>
    <w:rsid w:val="00FC27C2"/>
    <w:rsid w:val="00FC2C37"/>
    <w:rsid w:val="00FC2FD9"/>
    <w:rsid w:val="00FC6F07"/>
    <w:rsid w:val="00FC6FB2"/>
    <w:rsid w:val="00FD07B8"/>
    <w:rsid w:val="00FD3613"/>
    <w:rsid w:val="00FD3676"/>
    <w:rsid w:val="00FD40CA"/>
    <w:rsid w:val="00FD66AE"/>
    <w:rsid w:val="00FD6878"/>
    <w:rsid w:val="00FD6D5D"/>
    <w:rsid w:val="00FD749C"/>
    <w:rsid w:val="00FE09B0"/>
    <w:rsid w:val="00FE1E35"/>
    <w:rsid w:val="00FE2D9F"/>
    <w:rsid w:val="00FE2E56"/>
    <w:rsid w:val="00FE725E"/>
    <w:rsid w:val="00FF05C7"/>
    <w:rsid w:val="00FF06CA"/>
    <w:rsid w:val="00FF1D89"/>
    <w:rsid w:val="00FF22B1"/>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F97"/>
    <w:pPr>
      <w:spacing w:after="120"/>
    </w:pPr>
  </w:style>
  <w:style w:type="paragraph" w:styleId="Heading1">
    <w:name w:val="heading 1"/>
    <w:basedOn w:val="Normal"/>
    <w:next w:val="Normal"/>
    <w:link w:val="Heading1Char"/>
    <w:uiPriority w:val="9"/>
    <w:qFormat/>
    <w:rsid w:val="00E238C3"/>
    <w:pPr>
      <w:keepNext/>
      <w:keepLines/>
      <w:shd w:val="clear" w:color="auto" w:fill="2F5496" w:themeFill="accent1" w:themeFillShade="BF"/>
      <w:spacing w:before="120" w:after="360" w:line="240" w:lineRule="auto"/>
      <w:outlineLvl w:val="0"/>
    </w:pPr>
    <w:rPr>
      <w:rFonts w:ascii="Cambria" w:eastAsiaTheme="majorEastAsia" w:hAnsi="Cambria" w:cstheme="majorBidi"/>
      <w:b/>
      <w:bCs/>
      <w:color w:val="FFFFFF" w:themeColor="background1"/>
      <w:sz w:val="40"/>
      <w:szCs w:val="40"/>
    </w:rPr>
  </w:style>
  <w:style w:type="paragraph" w:styleId="Heading2">
    <w:name w:val="heading 2"/>
    <w:basedOn w:val="Normal"/>
    <w:next w:val="Normal"/>
    <w:link w:val="Heading2Char"/>
    <w:uiPriority w:val="9"/>
    <w:unhideWhenUsed/>
    <w:qFormat/>
    <w:rsid w:val="00E238C3"/>
    <w:pPr>
      <w:keepNext/>
      <w:keepLines/>
      <w:pBdr>
        <w:top w:val="single" w:sz="12" w:space="1" w:color="AEAAAA" w:themeColor="background2" w:themeShade="BF"/>
      </w:pBdr>
      <w:spacing w:before="360" w:line="240" w:lineRule="auto"/>
      <w:outlineLvl w:val="1"/>
    </w:pPr>
    <w:rPr>
      <w:rFonts w:ascii="Cambria" w:eastAsiaTheme="majorEastAsia" w:hAnsi="Cambria" w:cstheme="majorBidi"/>
      <w:b/>
      <w:bCs/>
      <w:color w:val="171717" w:themeColor="background2" w:themeShade="1A"/>
      <w:sz w:val="28"/>
      <w:szCs w:val="28"/>
    </w:rPr>
  </w:style>
  <w:style w:type="paragraph" w:styleId="Heading3">
    <w:name w:val="heading 3"/>
    <w:basedOn w:val="Normal"/>
    <w:next w:val="Normal"/>
    <w:link w:val="Heading3Char"/>
    <w:uiPriority w:val="9"/>
    <w:unhideWhenUsed/>
    <w:qFormat/>
    <w:rsid w:val="008719AB"/>
    <w:pPr>
      <w:keepNext/>
      <w:keepLines/>
      <w:spacing w:before="240" w:line="240" w:lineRule="auto"/>
      <w:outlineLvl w:val="2"/>
    </w:pPr>
    <w:rPr>
      <w:rFonts w:ascii="Cambria" w:eastAsiaTheme="majorEastAsia" w:hAnsi="Cambria"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E238C3"/>
    <w:rPr>
      <w:rFonts w:ascii="Cambria" w:eastAsiaTheme="majorEastAsia" w:hAnsi="Cambria" w:cstheme="majorBidi"/>
      <w:b/>
      <w:bCs/>
      <w:color w:val="FFFFFF" w:themeColor="background1"/>
      <w:sz w:val="40"/>
      <w:szCs w:val="40"/>
      <w:shd w:val="clear" w:color="auto" w:fill="2F5496" w:themeFill="accent1" w:themeFillShade="BF"/>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2Char">
    <w:name w:val="Heading 2 Char"/>
    <w:basedOn w:val="DefaultParagraphFont"/>
    <w:link w:val="Heading2"/>
    <w:uiPriority w:val="9"/>
    <w:rsid w:val="00E238C3"/>
    <w:rPr>
      <w:rFonts w:ascii="Cambria" w:eastAsiaTheme="majorEastAsia" w:hAnsi="Cambria" w:cstheme="majorBidi"/>
      <w:b/>
      <w:bCs/>
      <w:color w:val="171717" w:themeColor="background2" w:themeShade="1A"/>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8719AB"/>
    <w:rPr>
      <w:rFonts w:ascii="Cambria" w:eastAsiaTheme="majorEastAsia" w:hAnsi="Cambria" w:cstheme="majorBidi"/>
      <w:color w:val="538135" w:themeColor="accent6" w:themeShade="BF"/>
      <w:sz w:val="24"/>
      <w:szCs w:val="24"/>
    </w:rPr>
  </w:style>
  <w:style w:type="paragraph" w:styleId="Header">
    <w:name w:val="header"/>
    <w:basedOn w:val="Normal"/>
    <w:link w:val="HeaderChar"/>
    <w:uiPriority w:val="99"/>
    <w:unhideWhenUsed/>
    <w:rsid w:val="007B04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line="240" w:lineRule="auto"/>
    </w:pPr>
    <w:rPr>
      <w:b/>
      <w:bCs/>
      <w:smallCaps/>
      <w:color w:val="595959" w:themeColor="text1" w:themeTint="A6"/>
    </w:rPr>
  </w:style>
  <w:style w:type="paragraph" w:styleId="Title">
    <w:name w:val="Title"/>
    <w:basedOn w:val="Normal"/>
    <w:next w:val="Normal"/>
    <w:link w:val="TitleChar"/>
    <w:uiPriority w:val="10"/>
    <w:qFormat/>
    <w:rsid w:val="00AD3212"/>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pPr>
      <w:spacing w:line="240" w:lineRule="auto"/>
    </w:pPr>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paragraph" w:styleId="ListBullet">
    <w:name w:val="List Bullet"/>
    <w:basedOn w:val="Normal"/>
    <w:uiPriority w:val="99"/>
    <w:unhideWhenUsed/>
    <w:rsid w:val="004146FE"/>
    <w:pPr>
      <w:numPr>
        <w:numId w:val="1"/>
      </w:numPr>
      <w:contextualSpacing/>
    </w:pPr>
  </w:style>
  <w:style w:type="paragraph" w:customStyle="1" w:styleId="Default">
    <w:name w:val="Default"/>
    <w:rsid w:val="00A93AFB"/>
    <w:pPr>
      <w:autoSpaceDE w:val="0"/>
      <w:autoSpaceDN w:val="0"/>
      <w:adjustRightInd w:val="0"/>
      <w:spacing w:after="0" w:line="240" w:lineRule="auto"/>
    </w:pPr>
    <w:rPr>
      <w:rFonts w:ascii="Calibri" w:hAnsi="Calibri" w:cs="Calibri"/>
      <w:color w:val="000000"/>
      <w:sz w:val="24"/>
      <w:szCs w:val="24"/>
    </w:rPr>
  </w:style>
  <w:style w:type="table" w:styleId="GridTable2-Accent1">
    <w:name w:val="Grid Table 2 Accent 1"/>
    <w:basedOn w:val="TableNormal"/>
    <w:uiPriority w:val="47"/>
    <w:rsid w:val="000B7EC9"/>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8719A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5">
    <w:name w:val="Grid Table 6 Colorful Accent 5"/>
    <w:basedOn w:val="TableNormal"/>
    <w:uiPriority w:val="51"/>
    <w:rsid w:val="007F62B7"/>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51">
    <w:name w:val="Grid Table 4 - Accent 51"/>
    <w:basedOn w:val="TableNormal"/>
    <w:next w:val="GridTable4-Accent5"/>
    <w:uiPriority w:val="49"/>
    <w:rsid w:val="00CF63E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1">
    <w:name w:val="Grid Table 6 Colorful Accent 1"/>
    <w:basedOn w:val="TableNormal"/>
    <w:uiPriority w:val="51"/>
    <w:rsid w:val="00EB0044"/>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51389">
      <w:bodyDiv w:val="1"/>
      <w:marLeft w:val="0"/>
      <w:marRight w:val="0"/>
      <w:marTop w:val="0"/>
      <w:marBottom w:val="0"/>
      <w:divBdr>
        <w:top w:val="none" w:sz="0" w:space="0" w:color="auto"/>
        <w:left w:val="none" w:sz="0" w:space="0" w:color="auto"/>
        <w:bottom w:val="none" w:sz="0" w:space="0" w:color="auto"/>
        <w:right w:val="none" w:sz="0" w:space="0" w:color="auto"/>
      </w:divBdr>
    </w:div>
    <w:div w:id="54478231">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79715952">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174805025">
      <w:bodyDiv w:val="1"/>
      <w:marLeft w:val="0"/>
      <w:marRight w:val="0"/>
      <w:marTop w:val="0"/>
      <w:marBottom w:val="0"/>
      <w:divBdr>
        <w:top w:val="none" w:sz="0" w:space="0" w:color="auto"/>
        <w:left w:val="none" w:sz="0" w:space="0" w:color="auto"/>
        <w:bottom w:val="none" w:sz="0" w:space="0" w:color="auto"/>
        <w:right w:val="none" w:sz="0" w:space="0" w:color="auto"/>
      </w:divBdr>
    </w:div>
    <w:div w:id="189223089">
      <w:bodyDiv w:val="1"/>
      <w:marLeft w:val="0"/>
      <w:marRight w:val="0"/>
      <w:marTop w:val="0"/>
      <w:marBottom w:val="0"/>
      <w:divBdr>
        <w:top w:val="none" w:sz="0" w:space="0" w:color="auto"/>
        <w:left w:val="none" w:sz="0" w:space="0" w:color="auto"/>
        <w:bottom w:val="none" w:sz="0" w:space="0" w:color="auto"/>
        <w:right w:val="none" w:sz="0" w:space="0" w:color="auto"/>
      </w:divBdr>
    </w:div>
    <w:div w:id="197857709">
      <w:bodyDiv w:val="1"/>
      <w:marLeft w:val="0"/>
      <w:marRight w:val="0"/>
      <w:marTop w:val="0"/>
      <w:marBottom w:val="0"/>
      <w:divBdr>
        <w:top w:val="none" w:sz="0" w:space="0" w:color="auto"/>
        <w:left w:val="none" w:sz="0" w:space="0" w:color="auto"/>
        <w:bottom w:val="none" w:sz="0" w:space="0" w:color="auto"/>
        <w:right w:val="none" w:sz="0" w:space="0" w:color="auto"/>
      </w:divBdr>
    </w:div>
    <w:div w:id="229853197">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6787711">
      <w:bodyDiv w:val="1"/>
      <w:marLeft w:val="0"/>
      <w:marRight w:val="0"/>
      <w:marTop w:val="0"/>
      <w:marBottom w:val="0"/>
      <w:divBdr>
        <w:top w:val="none" w:sz="0" w:space="0" w:color="auto"/>
        <w:left w:val="none" w:sz="0" w:space="0" w:color="auto"/>
        <w:bottom w:val="none" w:sz="0" w:space="0" w:color="auto"/>
        <w:right w:val="none" w:sz="0" w:space="0" w:color="auto"/>
      </w:divBdr>
    </w:div>
    <w:div w:id="287862185">
      <w:bodyDiv w:val="1"/>
      <w:marLeft w:val="0"/>
      <w:marRight w:val="0"/>
      <w:marTop w:val="0"/>
      <w:marBottom w:val="0"/>
      <w:divBdr>
        <w:top w:val="none" w:sz="0" w:space="0" w:color="auto"/>
        <w:left w:val="none" w:sz="0" w:space="0" w:color="auto"/>
        <w:bottom w:val="none" w:sz="0" w:space="0" w:color="auto"/>
        <w:right w:val="none" w:sz="0" w:space="0" w:color="auto"/>
      </w:divBdr>
    </w:div>
    <w:div w:id="293490248">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27759249">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46393283">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32770208">
      <w:bodyDiv w:val="1"/>
      <w:marLeft w:val="0"/>
      <w:marRight w:val="0"/>
      <w:marTop w:val="0"/>
      <w:marBottom w:val="0"/>
      <w:divBdr>
        <w:top w:val="none" w:sz="0" w:space="0" w:color="auto"/>
        <w:left w:val="none" w:sz="0" w:space="0" w:color="auto"/>
        <w:bottom w:val="none" w:sz="0" w:space="0" w:color="auto"/>
        <w:right w:val="none" w:sz="0" w:space="0" w:color="auto"/>
      </w:divBdr>
    </w:div>
    <w:div w:id="549848677">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354443">
      <w:bodyDiv w:val="1"/>
      <w:marLeft w:val="0"/>
      <w:marRight w:val="0"/>
      <w:marTop w:val="0"/>
      <w:marBottom w:val="0"/>
      <w:divBdr>
        <w:top w:val="none" w:sz="0" w:space="0" w:color="auto"/>
        <w:left w:val="none" w:sz="0" w:space="0" w:color="auto"/>
        <w:bottom w:val="none" w:sz="0" w:space="0" w:color="auto"/>
        <w:right w:val="none" w:sz="0" w:space="0" w:color="auto"/>
      </w:divBdr>
    </w:div>
    <w:div w:id="663626639">
      <w:bodyDiv w:val="1"/>
      <w:marLeft w:val="0"/>
      <w:marRight w:val="0"/>
      <w:marTop w:val="0"/>
      <w:marBottom w:val="0"/>
      <w:divBdr>
        <w:top w:val="none" w:sz="0" w:space="0" w:color="auto"/>
        <w:left w:val="none" w:sz="0" w:space="0" w:color="auto"/>
        <w:bottom w:val="none" w:sz="0" w:space="0" w:color="auto"/>
        <w:right w:val="none" w:sz="0" w:space="0" w:color="auto"/>
      </w:divBdr>
    </w:div>
    <w:div w:id="670567575">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77856319">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3577725">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0569167">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0223318">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17572593">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459402">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20219447">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73562142">
      <w:bodyDiv w:val="1"/>
      <w:marLeft w:val="0"/>
      <w:marRight w:val="0"/>
      <w:marTop w:val="0"/>
      <w:marBottom w:val="0"/>
      <w:divBdr>
        <w:top w:val="none" w:sz="0" w:space="0" w:color="auto"/>
        <w:left w:val="none" w:sz="0" w:space="0" w:color="auto"/>
        <w:bottom w:val="none" w:sz="0" w:space="0" w:color="auto"/>
        <w:right w:val="none" w:sz="0" w:space="0" w:color="auto"/>
      </w:divBdr>
    </w:div>
    <w:div w:id="975791274">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10764202">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0373840">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098858">
      <w:bodyDiv w:val="1"/>
      <w:marLeft w:val="0"/>
      <w:marRight w:val="0"/>
      <w:marTop w:val="0"/>
      <w:marBottom w:val="0"/>
      <w:divBdr>
        <w:top w:val="none" w:sz="0" w:space="0" w:color="auto"/>
        <w:left w:val="none" w:sz="0" w:space="0" w:color="auto"/>
        <w:bottom w:val="none" w:sz="0" w:space="0" w:color="auto"/>
        <w:right w:val="none" w:sz="0" w:space="0" w:color="auto"/>
      </w:divBdr>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19374223">
      <w:bodyDiv w:val="1"/>
      <w:marLeft w:val="0"/>
      <w:marRight w:val="0"/>
      <w:marTop w:val="0"/>
      <w:marBottom w:val="0"/>
      <w:divBdr>
        <w:top w:val="none" w:sz="0" w:space="0" w:color="auto"/>
        <w:left w:val="none" w:sz="0" w:space="0" w:color="auto"/>
        <w:bottom w:val="none" w:sz="0" w:space="0" w:color="auto"/>
        <w:right w:val="none" w:sz="0" w:space="0" w:color="auto"/>
      </w:divBdr>
    </w:div>
    <w:div w:id="1135172668">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06336146">
      <w:bodyDiv w:val="1"/>
      <w:marLeft w:val="0"/>
      <w:marRight w:val="0"/>
      <w:marTop w:val="0"/>
      <w:marBottom w:val="0"/>
      <w:divBdr>
        <w:top w:val="none" w:sz="0" w:space="0" w:color="auto"/>
        <w:left w:val="none" w:sz="0" w:space="0" w:color="auto"/>
        <w:bottom w:val="none" w:sz="0" w:space="0" w:color="auto"/>
        <w:right w:val="none" w:sz="0" w:space="0" w:color="auto"/>
      </w:divBdr>
    </w:div>
    <w:div w:id="1235579657">
      <w:bodyDiv w:val="1"/>
      <w:marLeft w:val="0"/>
      <w:marRight w:val="0"/>
      <w:marTop w:val="0"/>
      <w:marBottom w:val="0"/>
      <w:divBdr>
        <w:top w:val="none" w:sz="0" w:space="0" w:color="auto"/>
        <w:left w:val="none" w:sz="0" w:space="0" w:color="auto"/>
        <w:bottom w:val="none" w:sz="0" w:space="0" w:color="auto"/>
        <w:right w:val="none" w:sz="0" w:space="0" w:color="auto"/>
      </w:divBdr>
    </w:div>
    <w:div w:id="123929228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59017988">
      <w:bodyDiv w:val="1"/>
      <w:marLeft w:val="0"/>
      <w:marRight w:val="0"/>
      <w:marTop w:val="0"/>
      <w:marBottom w:val="0"/>
      <w:divBdr>
        <w:top w:val="none" w:sz="0" w:space="0" w:color="auto"/>
        <w:left w:val="none" w:sz="0" w:space="0" w:color="auto"/>
        <w:bottom w:val="none" w:sz="0" w:space="0" w:color="auto"/>
        <w:right w:val="none" w:sz="0" w:space="0" w:color="auto"/>
      </w:divBdr>
    </w:div>
    <w:div w:id="1261794969">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279339291">
      <w:bodyDiv w:val="1"/>
      <w:marLeft w:val="0"/>
      <w:marRight w:val="0"/>
      <w:marTop w:val="0"/>
      <w:marBottom w:val="0"/>
      <w:divBdr>
        <w:top w:val="none" w:sz="0" w:space="0" w:color="auto"/>
        <w:left w:val="none" w:sz="0" w:space="0" w:color="auto"/>
        <w:bottom w:val="none" w:sz="0" w:space="0" w:color="auto"/>
        <w:right w:val="none" w:sz="0" w:space="0" w:color="auto"/>
      </w:divBdr>
    </w:div>
    <w:div w:id="1284729951">
      <w:bodyDiv w:val="1"/>
      <w:marLeft w:val="0"/>
      <w:marRight w:val="0"/>
      <w:marTop w:val="0"/>
      <w:marBottom w:val="0"/>
      <w:divBdr>
        <w:top w:val="none" w:sz="0" w:space="0" w:color="auto"/>
        <w:left w:val="none" w:sz="0" w:space="0" w:color="auto"/>
        <w:bottom w:val="none" w:sz="0" w:space="0" w:color="auto"/>
        <w:right w:val="none" w:sz="0" w:space="0" w:color="auto"/>
      </w:divBdr>
    </w:div>
    <w:div w:id="1315838898">
      <w:bodyDiv w:val="1"/>
      <w:marLeft w:val="0"/>
      <w:marRight w:val="0"/>
      <w:marTop w:val="0"/>
      <w:marBottom w:val="0"/>
      <w:divBdr>
        <w:top w:val="none" w:sz="0" w:space="0" w:color="auto"/>
        <w:left w:val="none" w:sz="0" w:space="0" w:color="auto"/>
        <w:bottom w:val="none" w:sz="0" w:space="0" w:color="auto"/>
        <w:right w:val="none" w:sz="0" w:space="0" w:color="auto"/>
      </w:divBdr>
    </w:div>
    <w:div w:id="1327784870">
      <w:bodyDiv w:val="1"/>
      <w:marLeft w:val="0"/>
      <w:marRight w:val="0"/>
      <w:marTop w:val="0"/>
      <w:marBottom w:val="0"/>
      <w:divBdr>
        <w:top w:val="none" w:sz="0" w:space="0" w:color="auto"/>
        <w:left w:val="none" w:sz="0" w:space="0" w:color="auto"/>
        <w:bottom w:val="none" w:sz="0" w:space="0" w:color="auto"/>
        <w:right w:val="none" w:sz="0" w:space="0" w:color="auto"/>
      </w:divBdr>
    </w:div>
    <w:div w:id="1350568645">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59743244">
      <w:bodyDiv w:val="1"/>
      <w:marLeft w:val="0"/>
      <w:marRight w:val="0"/>
      <w:marTop w:val="0"/>
      <w:marBottom w:val="0"/>
      <w:divBdr>
        <w:top w:val="none" w:sz="0" w:space="0" w:color="auto"/>
        <w:left w:val="none" w:sz="0" w:space="0" w:color="auto"/>
        <w:bottom w:val="none" w:sz="0" w:space="0" w:color="auto"/>
        <w:right w:val="none" w:sz="0" w:space="0" w:color="auto"/>
      </w:divBdr>
    </w:div>
    <w:div w:id="1361666645">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14736658">
      <w:bodyDiv w:val="1"/>
      <w:marLeft w:val="0"/>
      <w:marRight w:val="0"/>
      <w:marTop w:val="0"/>
      <w:marBottom w:val="0"/>
      <w:divBdr>
        <w:top w:val="none" w:sz="0" w:space="0" w:color="auto"/>
        <w:left w:val="none" w:sz="0" w:space="0" w:color="auto"/>
        <w:bottom w:val="none" w:sz="0" w:space="0" w:color="auto"/>
        <w:right w:val="none" w:sz="0" w:space="0" w:color="auto"/>
      </w:divBdr>
    </w:div>
    <w:div w:id="1462308681">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029609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4938424">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09523271">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54231506">
      <w:bodyDiv w:val="1"/>
      <w:marLeft w:val="0"/>
      <w:marRight w:val="0"/>
      <w:marTop w:val="0"/>
      <w:marBottom w:val="0"/>
      <w:divBdr>
        <w:top w:val="none" w:sz="0" w:space="0" w:color="auto"/>
        <w:left w:val="none" w:sz="0" w:space="0" w:color="auto"/>
        <w:bottom w:val="none" w:sz="0" w:space="0" w:color="auto"/>
        <w:right w:val="none" w:sz="0" w:space="0" w:color="auto"/>
      </w:divBdr>
    </w:div>
    <w:div w:id="1758789919">
      <w:bodyDiv w:val="1"/>
      <w:marLeft w:val="0"/>
      <w:marRight w:val="0"/>
      <w:marTop w:val="0"/>
      <w:marBottom w:val="0"/>
      <w:divBdr>
        <w:top w:val="none" w:sz="0" w:space="0" w:color="auto"/>
        <w:left w:val="none" w:sz="0" w:space="0" w:color="auto"/>
        <w:bottom w:val="none" w:sz="0" w:space="0" w:color="auto"/>
        <w:right w:val="none" w:sz="0" w:space="0" w:color="auto"/>
      </w:divBdr>
    </w:div>
    <w:div w:id="1821538242">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28549453">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74610578">
      <w:bodyDiv w:val="1"/>
      <w:marLeft w:val="0"/>
      <w:marRight w:val="0"/>
      <w:marTop w:val="0"/>
      <w:marBottom w:val="0"/>
      <w:divBdr>
        <w:top w:val="none" w:sz="0" w:space="0" w:color="auto"/>
        <w:left w:val="none" w:sz="0" w:space="0" w:color="auto"/>
        <w:bottom w:val="none" w:sz="0" w:space="0" w:color="auto"/>
        <w:right w:val="none" w:sz="0" w:space="0" w:color="auto"/>
      </w:divBdr>
    </w:div>
    <w:div w:id="1876696326">
      <w:bodyDiv w:val="1"/>
      <w:marLeft w:val="0"/>
      <w:marRight w:val="0"/>
      <w:marTop w:val="0"/>
      <w:marBottom w:val="0"/>
      <w:divBdr>
        <w:top w:val="none" w:sz="0" w:space="0" w:color="auto"/>
        <w:left w:val="none" w:sz="0" w:space="0" w:color="auto"/>
        <w:bottom w:val="none" w:sz="0" w:space="0" w:color="auto"/>
        <w:right w:val="none" w:sz="0" w:space="0" w:color="auto"/>
      </w:divBdr>
    </w:div>
    <w:div w:id="1891306584">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1955206485">
      <w:bodyDiv w:val="1"/>
      <w:marLeft w:val="0"/>
      <w:marRight w:val="0"/>
      <w:marTop w:val="0"/>
      <w:marBottom w:val="0"/>
      <w:divBdr>
        <w:top w:val="none" w:sz="0" w:space="0" w:color="auto"/>
        <w:left w:val="none" w:sz="0" w:space="0" w:color="auto"/>
        <w:bottom w:val="none" w:sz="0" w:space="0" w:color="auto"/>
        <w:right w:val="none" w:sz="0" w:space="0" w:color="auto"/>
      </w:divBdr>
    </w:div>
    <w:div w:id="1962760133">
      <w:bodyDiv w:val="1"/>
      <w:marLeft w:val="0"/>
      <w:marRight w:val="0"/>
      <w:marTop w:val="0"/>
      <w:marBottom w:val="0"/>
      <w:divBdr>
        <w:top w:val="none" w:sz="0" w:space="0" w:color="auto"/>
        <w:left w:val="none" w:sz="0" w:space="0" w:color="auto"/>
        <w:bottom w:val="none" w:sz="0" w:space="0" w:color="auto"/>
        <w:right w:val="none" w:sz="0" w:space="0" w:color="auto"/>
      </w:divBdr>
    </w:div>
    <w:div w:id="1992753423">
      <w:bodyDiv w:val="1"/>
      <w:marLeft w:val="0"/>
      <w:marRight w:val="0"/>
      <w:marTop w:val="0"/>
      <w:marBottom w:val="0"/>
      <w:divBdr>
        <w:top w:val="none" w:sz="0" w:space="0" w:color="auto"/>
        <w:left w:val="none" w:sz="0" w:space="0" w:color="auto"/>
        <w:bottom w:val="none" w:sz="0" w:space="0" w:color="auto"/>
        <w:right w:val="none" w:sz="0" w:space="0" w:color="auto"/>
      </w:divBdr>
    </w:div>
    <w:div w:id="1998066438">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083689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101636380">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0.PNG"/><Relationship Id="rId47" Type="http://schemas.openxmlformats.org/officeDocument/2006/relationships/image" Target="media/image35.PNG"/><Relationship Id="rId7" Type="http://schemas.openxmlformats.org/officeDocument/2006/relationships/footnotes" Target="footnotes.xml"/><Relationship Id="rId12" Type="http://schemas.openxmlformats.org/officeDocument/2006/relationships/image" Target="media/image210.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110.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Pyp21</b:Tag>
    <b:SourceType>InternetSite</b:SourceType>
    <b:Guid>{4F4FDB3A-603D-43A7-B655-AB2102178F0C}</b:Guid>
    <b:Author>
      <b:Author>
        <b:Corporate>Pyper Vision</b:Corporate>
      </b:Author>
    </b:Author>
    <b:Title>Technology</b:Title>
    <b:InternetSiteTitle>Pyper Vision</b:InternetSiteTitle>
    <b:URL>https://www.pypervision.com/technology</b:URL>
    <b:YearAccessed>2021</b:YearAccessed>
    <b:MonthAccessed>March</b:MonthAccessed>
    <b:DayAccessed>23</b:DayAccessed>
    <b:RefOrder>4</b:RefOrder>
  </b:Source>
  <b:Source>
    <b:Tag>Tho04</b:Tag>
    <b:SourceType>Report</b:SourceType>
    <b:Guid>{1AF3255E-D4FA-4A4E-96F0-EF2044C5F6D4}</b:Guid>
    <b:Author>
      <b:Author>
        <b:NameList>
          <b:Person>
            <b:Last>Thomsett</b:Last>
            <b:First>Rob</b:First>
          </b:Person>
        </b:NameList>
      </b:Author>
    </b:Author>
    <b:Title>PROJECT MANAGEMENT</b:Title>
    <b:Year>2004</b:Year>
    <b:Pages>2</b:Pages>
    <b:ShortTitle>The Risk Management process</b:ShortTitle>
    <b:RefOrder>1</b:RefOrder>
  </b:Source>
  <b:Source>
    <b:Tag>Leh07</b:Tag>
    <b:SourceType>JournalArticle</b:SourceType>
    <b:Guid>{140DED88-25EB-4582-A19C-995A60B77EF3}</b:Guid>
    <b:Author>
      <b:Author>
        <b:NameList>
          <b:Person>
            <b:Last>Lehman</b:Last>
            <b:First>Bill</b:First>
          </b:Person>
        </b:NameList>
      </b:Author>
    </b:Author>
    <b:Title>Project Risk Management</b:Title>
    <b:Year>2007</b:Year>
    <b:JournalName>MORTGAGE BANKING</b:JournalName>
    <b:RefOrder>2</b:RefOrder>
  </b:Source>
  <b:Source>
    <b:Tag>Tas11</b:Tag>
    <b:SourceType>Book</b:SourceType>
    <b:Guid>{7CC5B0A2-39B6-4022-BDC1-157D7B1F6B56}</b:Guid>
    <b:Author>
      <b:Author>
        <b:Corporate>Tasmanian Government</b:Corporate>
      </b:Author>
      <b:Editor>
        <b:NameList>
          <b:Person>
            <b:Last>Office of eGovernment</b:Last>
            <b:First>Department</b:First>
            <b:Middle>of Premier and Cabinet, Tasmania</b:Middle>
          </b:Person>
        </b:NameList>
      </b:Editor>
    </b:Author>
    <b:Title>Project Management Guidelines</b:Title>
    <b:Year>2011</b:Year>
    <b:Publisher>Office of eGovernment, Department of Premier and Cabinet, Tasmania</b:Publisher>
    <b:Edition>Version 7.0</b:Edition>
    <b:RefOrder>3</b:RefOrder>
  </b:Source>
  <b:Source>
    <b:Tag>NAY21</b:Tag>
    <b:SourceType>InternetSite</b:SourceType>
    <b:Guid>{E3CD146C-7F8D-425C-9EEC-92FA740FC414}</b:Guid>
    <b:Title>Different Agile Methodologies: Find Which One Fits Best Your Needs</b:Title>
    <b:Author>
      <b:Author>
        <b:NameList>
          <b:Person>
            <b:Last>NAYDENOV</b:Last>
            <b:First>PAVEL</b:First>
          </b:Person>
        </b:NameList>
      </b:Author>
    </b:Author>
    <b:InternetSiteTitle>Kanbanize</b:InternetSiteTitle>
    <b:URL>https://kanbanize.com/blog/right-agile-methodology-for-your-project/</b:URL>
    <b:YearAccessed>2021</b:YearAccessed>
    <b:MonthAccessed>March</b:MonthAccessed>
    <b:DayAccessed>23</b:DayAccessed>
    <b:RefOrder>5</b:RefOrder>
  </b:Source>
  <b:Source>
    <b:Tag>agi21</b:Tag>
    <b:SourceType>InternetSite</b:SourceType>
    <b:Guid>{F1A5058E-C0AC-4161-83AD-BE22472826A4}</b:Guid>
    <b:Title>agile101</b:Title>
    <b:InternetSiteTitle>agilealliance</b:InternetSiteTitle>
    <b:URL>https://www.agilealliance.org/agile101/</b:URL>
    <b:YearAccessed>2021</b:YearAccessed>
    <b:MonthAccessed>March</b:MonthAccessed>
    <b:DayAccessed>23</b:DayAccessed>
    <b:RefOrder>6</b:RefOrder>
  </b:Source>
  <b:Source>
    <b:Tag>dig21</b:Tag>
    <b:SourceType>InternetSite</b:SourceType>
    <b:Guid>{57BF8EE2-D098-4C11-93D2-18132C4DE7E2}</b:Guid>
    <b:Author>
      <b:Author>
        <b:Corporate>digite</b:Corporate>
      </b:Author>
    </b:Author>
    <b:Title>scrum-methodology</b:Title>
    <b:InternetSiteTitle>digite</b:InternetSiteTitle>
    <b:URL>https://www.digite.com/agile/scrum-methodology/</b:URL>
    <b:YearAccessed>2021</b:YearAccessed>
    <b:MonthAccessed>March</b:MonthAccessed>
    <b:DayAccessed>23</b:DayAccessed>
    <b:RefOrder>7</b:RefOrder>
  </b:Source>
  <b:Source>
    <b:Tag>Luc21</b:Tag>
    <b:SourceType>InternetSite</b:SourceType>
    <b:Guid>{4D192DC1-4FBB-4527-9970-DC7C7E9FB06C}</b:Guid>
    <b:Author>
      <b:Author>
        <b:Corporate>Lucidchart Content Team</b:Corporate>
      </b:Author>
    </b:Author>
    <b:Title>scrum-for-one</b:Title>
    <b:InternetSiteTitle>Lucidchart</b:InternetSiteTitle>
    <b:URL>https://www.lucidchart.com/blog/scrum-for-one</b:URL>
    <b:YearAccessed>2021</b:YearAccessed>
    <b:MonthAccessed>March</b:MonthAccessed>
    <b:DayAccessed>23</b:DayAccessed>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9F1D10-7C5E-4D84-857C-C8245EC00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0</Pages>
  <Words>8261</Words>
  <Characters>47093</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14T21:13:00Z</dcterms:created>
  <dcterms:modified xsi:type="dcterms:W3CDTF">2021-06-16T01:45:00Z</dcterms:modified>
  <cp:category/>
</cp:coreProperties>
</file>